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C6D4F" w14:textId="77777777" w:rsidR="001450F3" w:rsidRPr="001450F3" w:rsidRDefault="001450F3" w:rsidP="001450F3">
      <w:pPr>
        <w:widowControl w:val="0"/>
        <w:pBdr>
          <w:bottom w:val="single" w:sz="48" w:space="0" w:color="000000"/>
        </w:pBdr>
        <w:suppressAutoHyphens/>
        <w:autoSpaceDE w:val="0"/>
        <w:autoSpaceDN w:val="0"/>
        <w:adjustRightInd w:val="0"/>
        <w:rPr>
          <w:color w:val="000000"/>
          <w:sz w:val="24"/>
          <w:szCs w:val="24"/>
        </w:rPr>
      </w:pPr>
      <w:r w:rsidRPr="001450F3">
        <w:rPr>
          <w:b/>
          <w:bCs/>
          <w:color w:val="000000"/>
          <w:sz w:val="24"/>
          <w:szCs w:val="24"/>
        </w:rPr>
        <w:t>Chapter 1. The Concept of Stress Adaptation</w:t>
      </w:r>
    </w:p>
    <w:p w14:paraId="0C7A4EB6" w14:textId="77777777" w:rsidR="001450F3" w:rsidRPr="001450F3" w:rsidRDefault="001450F3" w:rsidP="001450F3">
      <w:pPr>
        <w:widowControl w:val="0"/>
        <w:suppressAutoHyphens/>
        <w:autoSpaceDE w:val="0"/>
        <w:autoSpaceDN w:val="0"/>
        <w:adjustRightInd w:val="0"/>
        <w:rPr>
          <w:color w:val="000000"/>
          <w:sz w:val="24"/>
          <w:szCs w:val="24"/>
        </w:rPr>
      </w:pPr>
    </w:p>
    <w:p w14:paraId="4B2A5BE1" w14:textId="77777777" w:rsidR="001450F3" w:rsidRPr="001450F3" w:rsidRDefault="001450F3" w:rsidP="001450F3">
      <w:pPr>
        <w:widowControl w:val="0"/>
        <w:suppressAutoHyphens/>
        <w:autoSpaceDE w:val="0"/>
        <w:autoSpaceDN w:val="0"/>
        <w:adjustRightInd w:val="0"/>
        <w:rPr>
          <w:color w:val="000000"/>
          <w:sz w:val="24"/>
          <w:szCs w:val="24"/>
        </w:rPr>
      </w:pPr>
    </w:p>
    <w:p w14:paraId="3313B6AF" w14:textId="77777777" w:rsidR="001450F3" w:rsidRPr="001450F3" w:rsidRDefault="001450F3" w:rsidP="001450F3">
      <w:pPr>
        <w:widowControl w:val="0"/>
        <w:suppressAutoHyphens/>
        <w:autoSpaceDE w:val="0"/>
        <w:autoSpaceDN w:val="0"/>
        <w:adjustRightInd w:val="0"/>
        <w:rPr>
          <w:color w:val="000000"/>
          <w:sz w:val="24"/>
          <w:szCs w:val="24"/>
        </w:rPr>
      </w:pPr>
    </w:p>
    <w:p w14:paraId="1654194A" w14:textId="77777777" w:rsidR="001450F3" w:rsidRPr="001450F3" w:rsidRDefault="001450F3" w:rsidP="001450F3">
      <w:pPr>
        <w:widowControl w:val="0"/>
        <w:suppressAutoHyphens/>
        <w:autoSpaceDE w:val="0"/>
        <w:autoSpaceDN w:val="0"/>
        <w:adjustRightInd w:val="0"/>
        <w:rPr>
          <w:color w:val="000000"/>
          <w:sz w:val="24"/>
          <w:szCs w:val="24"/>
        </w:rPr>
      </w:pPr>
      <w:r w:rsidRPr="001450F3">
        <w:rPr>
          <w:b/>
          <w:bCs/>
          <w:color w:val="000000"/>
          <w:sz w:val="24"/>
          <w:szCs w:val="24"/>
        </w:rPr>
        <w:t>MULTIPLE CHOICE</w:t>
      </w:r>
    </w:p>
    <w:p w14:paraId="335AEAD3" w14:textId="77777777" w:rsidR="001450F3" w:rsidRPr="001450F3" w:rsidRDefault="001450F3" w:rsidP="001450F3">
      <w:pPr>
        <w:widowControl w:val="0"/>
        <w:suppressAutoHyphens/>
        <w:autoSpaceDE w:val="0"/>
        <w:autoSpaceDN w:val="0"/>
        <w:adjustRightInd w:val="0"/>
        <w:rPr>
          <w:color w:val="000000"/>
          <w:sz w:val="24"/>
          <w:szCs w:val="24"/>
        </w:rPr>
      </w:pPr>
    </w:p>
    <w:p w14:paraId="41EF6A4F" w14:textId="77777777" w:rsidR="001450F3" w:rsidRPr="001450F3" w:rsidRDefault="001450F3" w:rsidP="001450F3">
      <w:pPr>
        <w:widowControl w:val="0"/>
        <w:suppressAutoHyphens/>
        <w:autoSpaceDE w:val="0"/>
        <w:autoSpaceDN w:val="0"/>
        <w:adjustRightInd w:val="0"/>
        <w:rPr>
          <w:color w:val="000000"/>
          <w:sz w:val="24"/>
          <w:szCs w:val="24"/>
        </w:rPr>
      </w:pPr>
    </w:p>
    <w:p w14:paraId="18CE2162" w14:textId="77777777" w:rsidR="001450F3" w:rsidRPr="001450F3" w:rsidRDefault="001450F3" w:rsidP="001450F3">
      <w:pPr>
        <w:widowControl w:val="0"/>
        <w:suppressAutoHyphens/>
        <w:autoSpaceDE w:val="0"/>
        <w:autoSpaceDN w:val="0"/>
        <w:adjustRightInd w:val="0"/>
        <w:rPr>
          <w:color w:val="000000"/>
          <w:sz w:val="24"/>
          <w:szCs w:val="24"/>
        </w:rPr>
      </w:pPr>
    </w:p>
    <w:p w14:paraId="36E3676C" w14:textId="4F508BBF"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1. A client has experienced the death of a close family member and at the same time becomes unemployed. The client’s 6-month score on the </w:t>
      </w:r>
      <w:r w:rsidRPr="001450F3">
        <w:rPr>
          <w:i/>
          <w:color w:val="000000"/>
          <w:sz w:val="24"/>
          <w:szCs w:val="24"/>
        </w:rPr>
        <w:t>Recent Life Changes</w:t>
      </w:r>
      <w:r w:rsidRPr="001450F3">
        <w:rPr>
          <w:color w:val="000000"/>
          <w:sz w:val="24"/>
          <w:szCs w:val="24"/>
        </w:rPr>
        <w:t xml:space="preserve"> </w:t>
      </w:r>
      <w:r w:rsidRPr="001450F3">
        <w:rPr>
          <w:i/>
          <w:color w:val="000000"/>
          <w:sz w:val="24"/>
          <w:szCs w:val="24"/>
        </w:rPr>
        <w:t>Questionnaire</w:t>
      </w:r>
      <w:r w:rsidRPr="001450F3">
        <w:rPr>
          <w:color w:val="000000"/>
          <w:sz w:val="24"/>
          <w:szCs w:val="24"/>
        </w:rPr>
        <w:t xml:space="preserve"> is 110. The nurse:</w:t>
      </w:r>
    </w:p>
    <w:p w14:paraId="4D036443" w14:textId="600E051D" w:rsidR="001450F3" w:rsidRPr="001450F3" w:rsidRDefault="001450F3" w:rsidP="001450F3">
      <w:pPr>
        <w:keepLines/>
        <w:tabs>
          <w:tab w:val="left" w:pos="504"/>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Understands the client is at risk for significant stress-related illness.</w:t>
      </w:r>
    </w:p>
    <w:p w14:paraId="162A49DD" w14:textId="14E70480" w:rsidR="001450F3" w:rsidRPr="001450F3" w:rsidRDefault="001450F3" w:rsidP="001450F3">
      <w:pPr>
        <w:keepLines/>
        <w:tabs>
          <w:tab w:val="left" w:pos="504"/>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Determines the client is not at risk for significant stress-related illness.</w:t>
      </w:r>
    </w:p>
    <w:p w14:paraId="6F606FDC" w14:textId="7DA4699A" w:rsidR="001450F3" w:rsidRPr="001450F3" w:rsidRDefault="001450F3" w:rsidP="001450F3">
      <w:pPr>
        <w:keepLines/>
        <w:tabs>
          <w:tab w:val="left" w:pos="504"/>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Needs further assessment of the client’s coping skills to determine susceptibility to stress-related illness.</w:t>
      </w:r>
    </w:p>
    <w:p w14:paraId="61B03D30" w14:textId="2774479C" w:rsidR="001450F3" w:rsidRPr="001450F3" w:rsidRDefault="001450F3" w:rsidP="001450F3">
      <w:pPr>
        <w:keepLines/>
        <w:tabs>
          <w:tab w:val="left" w:pos="504"/>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Recognizes the client may view the losses as challenges and perceive them as opportunities.</w:t>
      </w:r>
    </w:p>
    <w:p w14:paraId="4128346D" w14:textId="77777777" w:rsidR="001450F3" w:rsidRPr="001450F3" w:rsidRDefault="001450F3" w:rsidP="001450F3">
      <w:pPr>
        <w:widowControl w:val="0"/>
        <w:suppressAutoHyphens/>
        <w:autoSpaceDE w:val="0"/>
        <w:autoSpaceDN w:val="0"/>
        <w:adjustRightInd w:val="0"/>
        <w:rPr>
          <w:color w:val="000000"/>
          <w:sz w:val="24"/>
          <w:szCs w:val="24"/>
        </w:rPr>
      </w:pPr>
    </w:p>
    <w:p w14:paraId="3E70193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3</w:t>
      </w:r>
    </w:p>
    <w:p w14:paraId="6D83D76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75EB5964"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Explain the relationship between stress and diseases of adaptation.</w:t>
      </w:r>
    </w:p>
    <w:p w14:paraId="60D13C8D" w14:textId="41B08F12"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89722C">
        <w:rPr>
          <w:color w:val="000000"/>
          <w:sz w:val="24"/>
          <w:szCs w:val="24"/>
        </w:rPr>
        <w:t xml:space="preserve"> </w:t>
      </w:r>
      <w:r w:rsidR="006E6ADE">
        <w:rPr>
          <w:color w:val="000000"/>
          <w:sz w:val="24"/>
          <w:szCs w:val="24"/>
        </w:rPr>
        <w:t>5</w:t>
      </w:r>
    </w:p>
    <w:p w14:paraId="560CC45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n Environmental Event</w:t>
      </w:r>
    </w:p>
    <w:p w14:paraId="42D6072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Evaluation</w:t>
      </w:r>
    </w:p>
    <w:p w14:paraId="27DCC46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5B66579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003BF97B"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17DE963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51347340"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4092CEE0" w14:textId="77777777" w:rsidTr="001450F3">
        <w:tc>
          <w:tcPr>
            <w:tcW w:w="480" w:type="dxa"/>
          </w:tcPr>
          <w:p w14:paraId="64362EDA" w14:textId="77777777" w:rsidR="001450F3" w:rsidRPr="001450F3" w:rsidRDefault="001450F3" w:rsidP="007D43B2">
            <w:pPr>
              <w:widowControl w:val="0"/>
              <w:suppressAutoHyphens/>
              <w:autoSpaceDE w:val="0"/>
              <w:autoSpaceDN w:val="0"/>
              <w:adjustRightInd w:val="0"/>
              <w:rPr>
                <w:sz w:val="24"/>
                <w:szCs w:val="24"/>
              </w:rPr>
            </w:pPr>
          </w:p>
        </w:tc>
        <w:tc>
          <w:tcPr>
            <w:tcW w:w="8400" w:type="dxa"/>
          </w:tcPr>
          <w:p w14:paraId="0DB053FD" w14:textId="77777777" w:rsidR="001450F3" w:rsidRPr="001450F3" w:rsidRDefault="001450F3" w:rsidP="007D43B2">
            <w:pPr>
              <w:widowControl w:val="0"/>
              <w:suppressAutoHyphens/>
              <w:autoSpaceDE w:val="0"/>
              <w:autoSpaceDN w:val="0"/>
              <w:adjustRightInd w:val="0"/>
              <w:rPr>
                <w:sz w:val="24"/>
                <w:szCs w:val="24"/>
              </w:rPr>
            </w:pPr>
            <w:r w:rsidRPr="001450F3">
              <w:rPr>
                <w:sz w:val="24"/>
                <w:szCs w:val="24"/>
              </w:rPr>
              <w:t>Feedback</w:t>
            </w:r>
          </w:p>
        </w:tc>
      </w:tr>
      <w:tr w:rsidR="001450F3" w:rsidRPr="001450F3" w14:paraId="11CD45ED" w14:textId="77777777" w:rsidTr="001450F3">
        <w:tc>
          <w:tcPr>
            <w:tcW w:w="480" w:type="dxa"/>
          </w:tcPr>
          <w:p w14:paraId="5B174988" w14:textId="77777777" w:rsidR="001450F3" w:rsidRPr="001450F3" w:rsidRDefault="001450F3" w:rsidP="007D43B2">
            <w:pPr>
              <w:widowControl w:val="0"/>
              <w:suppressAutoHyphens/>
              <w:autoSpaceDE w:val="0"/>
              <w:autoSpaceDN w:val="0"/>
              <w:adjustRightInd w:val="0"/>
              <w:rPr>
                <w:sz w:val="24"/>
                <w:szCs w:val="24"/>
              </w:rPr>
            </w:pPr>
            <w:r w:rsidRPr="001450F3">
              <w:rPr>
                <w:sz w:val="24"/>
                <w:szCs w:val="24"/>
              </w:rPr>
              <w:t>1.</w:t>
            </w:r>
          </w:p>
        </w:tc>
        <w:tc>
          <w:tcPr>
            <w:tcW w:w="8400" w:type="dxa"/>
          </w:tcPr>
          <w:p w14:paraId="276CBE4D" w14:textId="4EEDA9E5" w:rsidR="001450F3" w:rsidRPr="001450F3" w:rsidRDefault="001450F3" w:rsidP="004A7481">
            <w:pPr>
              <w:widowControl w:val="0"/>
              <w:suppressAutoHyphens/>
              <w:autoSpaceDE w:val="0"/>
              <w:autoSpaceDN w:val="0"/>
              <w:adjustRightInd w:val="0"/>
              <w:rPr>
                <w:i/>
                <w:sz w:val="24"/>
                <w:szCs w:val="24"/>
              </w:rPr>
            </w:pPr>
            <w:r w:rsidRPr="001450F3">
              <w:rPr>
                <w:sz w:val="24"/>
                <w:szCs w:val="24"/>
              </w:rPr>
              <w:t>This is incorrect. Assessment is the first step of the nursing process. The nurse should assess the client’s coping skills and available support before determining susceptibility to stress-related physical and psychological illness</w:t>
            </w:r>
            <w:r w:rsidR="004A7481">
              <w:rPr>
                <w:sz w:val="24"/>
                <w:szCs w:val="24"/>
              </w:rPr>
              <w:t>es</w:t>
            </w:r>
            <w:r w:rsidRPr="001450F3">
              <w:rPr>
                <w:sz w:val="24"/>
                <w:szCs w:val="24"/>
              </w:rPr>
              <w:t xml:space="preserve">. The </w:t>
            </w:r>
            <w:r w:rsidRPr="001450F3">
              <w:rPr>
                <w:i/>
                <w:sz w:val="24"/>
                <w:szCs w:val="24"/>
              </w:rPr>
              <w:t>Recent Life Changes Questionnaire</w:t>
            </w:r>
            <w:r w:rsidRPr="001450F3">
              <w:rPr>
                <w:sz w:val="24"/>
                <w:szCs w:val="24"/>
              </w:rPr>
              <w:t xml:space="preserve"> is an expanded version of the </w:t>
            </w:r>
            <w:r w:rsidRPr="001450F3">
              <w:rPr>
                <w:i/>
                <w:sz w:val="24"/>
                <w:szCs w:val="24"/>
              </w:rPr>
              <w:t>Schedule of Recent Experienc</w:t>
            </w:r>
            <w:r w:rsidRPr="001450F3">
              <w:rPr>
                <w:sz w:val="24"/>
                <w:szCs w:val="24"/>
              </w:rPr>
              <w:t xml:space="preserve">es and the </w:t>
            </w:r>
            <w:r w:rsidRPr="001450F3">
              <w:rPr>
                <w:i/>
                <w:sz w:val="24"/>
                <w:szCs w:val="24"/>
              </w:rPr>
              <w:t>Rahe-Holmes Social Readjustment Rating Scale.</w:t>
            </w:r>
            <w:r w:rsidRPr="001450F3">
              <w:rPr>
                <w:sz w:val="24"/>
                <w:szCs w:val="24"/>
              </w:rPr>
              <w:t xml:space="preserve"> A 6-month score of 300 or more or a year-score total of 500 or more indicates high stress in a client’s life and susceptibility to stress-related illnesses.</w:t>
            </w:r>
          </w:p>
        </w:tc>
      </w:tr>
      <w:tr w:rsidR="001450F3" w:rsidRPr="001450F3" w14:paraId="7480BB89" w14:textId="77777777" w:rsidTr="001450F3">
        <w:tc>
          <w:tcPr>
            <w:tcW w:w="480" w:type="dxa"/>
          </w:tcPr>
          <w:p w14:paraId="0B00402F" w14:textId="77777777" w:rsidR="001450F3" w:rsidRPr="001450F3" w:rsidRDefault="001450F3" w:rsidP="007D43B2">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23AB0F90" w14:textId="0E9B8791" w:rsidR="001450F3" w:rsidRPr="001450F3" w:rsidRDefault="001450F3" w:rsidP="007D43B2">
            <w:pPr>
              <w:widowControl w:val="0"/>
              <w:suppressAutoHyphens/>
              <w:autoSpaceDE w:val="0"/>
              <w:autoSpaceDN w:val="0"/>
              <w:adjustRightInd w:val="0"/>
              <w:rPr>
                <w:sz w:val="24"/>
                <w:szCs w:val="24"/>
              </w:rPr>
            </w:pPr>
            <w:r w:rsidRPr="001450F3">
              <w:rPr>
                <w:sz w:val="24"/>
                <w:szCs w:val="24"/>
              </w:rPr>
              <w:t xml:space="preserve">This is incorrect. Assessment is the first step in the nursing process. The nurse should assess the client’s coping skills and available support before determining the client’s perception of the current stresses. A 6-month score of 300 </w:t>
            </w:r>
            <w:r w:rsidR="004A7481">
              <w:rPr>
                <w:sz w:val="24"/>
                <w:szCs w:val="24"/>
              </w:rPr>
              <w:t xml:space="preserve">or more </w:t>
            </w:r>
            <w:r w:rsidRPr="001450F3">
              <w:rPr>
                <w:sz w:val="24"/>
                <w:szCs w:val="24"/>
              </w:rPr>
              <w:t xml:space="preserve">or a year-score </w:t>
            </w:r>
            <w:r w:rsidR="004A7481">
              <w:rPr>
                <w:sz w:val="24"/>
                <w:szCs w:val="24"/>
              </w:rPr>
              <w:t xml:space="preserve">total </w:t>
            </w:r>
            <w:r w:rsidRPr="001450F3">
              <w:rPr>
                <w:sz w:val="24"/>
                <w:szCs w:val="24"/>
              </w:rPr>
              <w:t>of 500 or more on the</w:t>
            </w:r>
            <w:r w:rsidRPr="001450F3">
              <w:rPr>
                <w:i/>
                <w:sz w:val="24"/>
                <w:szCs w:val="24"/>
              </w:rPr>
              <w:t xml:space="preserve"> Recent Life Changes Questionnaire</w:t>
            </w:r>
            <w:r w:rsidRPr="001450F3">
              <w:rPr>
                <w:sz w:val="24"/>
                <w:szCs w:val="24"/>
              </w:rPr>
              <w:t xml:space="preserve"> indicates high stress in a client’s life and susceptibility to stress-related physical and psychological illness</w:t>
            </w:r>
            <w:r w:rsidR="004A7481">
              <w:rPr>
                <w:sz w:val="24"/>
                <w:szCs w:val="24"/>
              </w:rPr>
              <w:t>es</w:t>
            </w:r>
            <w:r w:rsidRPr="001450F3">
              <w:rPr>
                <w:sz w:val="24"/>
                <w:szCs w:val="24"/>
              </w:rPr>
              <w:t>.</w:t>
            </w:r>
          </w:p>
        </w:tc>
      </w:tr>
      <w:tr w:rsidR="001450F3" w:rsidRPr="001450F3" w14:paraId="3C17D393" w14:textId="77777777" w:rsidTr="001450F3">
        <w:tc>
          <w:tcPr>
            <w:tcW w:w="480" w:type="dxa"/>
          </w:tcPr>
          <w:p w14:paraId="09A767C4" w14:textId="77777777" w:rsidR="001450F3" w:rsidRPr="001450F3" w:rsidRDefault="001450F3" w:rsidP="007D43B2">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76447A61" w14:textId="33ECF5AF" w:rsidR="001450F3" w:rsidRPr="001450F3" w:rsidRDefault="001450F3">
            <w:pPr>
              <w:widowControl w:val="0"/>
              <w:suppressAutoHyphens/>
              <w:autoSpaceDE w:val="0"/>
              <w:autoSpaceDN w:val="0"/>
              <w:adjustRightInd w:val="0"/>
              <w:rPr>
                <w:sz w:val="24"/>
                <w:szCs w:val="24"/>
              </w:rPr>
            </w:pPr>
            <w:r w:rsidRPr="001450F3">
              <w:rPr>
                <w:sz w:val="24"/>
                <w:szCs w:val="24"/>
              </w:rPr>
              <w:t>This is correct. Assessment is the first step in the nursing process. The nurse should assess the client’s coping skills and available support before determining susceptibility to stress-related physical and psychological illness</w:t>
            </w:r>
            <w:r w:rsidR="004A7481">
              <w:rPr>
                <w:sz w:val="24"/>
                <w:szCs w:val="24"/>
              </w:rPr>
              <w:t>es</w:t>
            </w:r>
            <w:r w:rsidRPr="001450F3">
              <w:rPr>
                <w:sz w:val="24"/>
                <w:szCs w:val="24"/>
              </w:rPr>
              <w:t xml:space="preserve">. A 6-month score </w:t>
            </w:r>
            <w:r w:rsidRPr="001450F3">
              <w:rPr>
                <w:sz w:val="24"/>
                <w:szCs w:val="24"/>
              </w:rPr>
              <w:lastRenderedPageBreak/>
              <w:t xml:space="preserve">of 300 </w:t>
            </w:r>
            <w:r w:rsidR="004A7481">
              <w:rPr>
                <w:sz w:val="24"/>
                <w:szCs w:val="24"/>
              </w:rPr>
              <w:t xml:space="preserve">or more </w:t>
            </w:r>
            <w:r w:rsidRPr="001450F3">
              <w:rPr>
                <w:sz w:val="24"/>
                <w:szCs w:val="24"/>
              </w:rPr>
              <w:t xml:space="preserve">or a year-score of 500 or more indicates high stress in a client’s life and risk for significant stress-related physical and psychological illness. </w:t>
            </w:r>
          </w:p>
        </w:tc>
      </w:tr>
      <w:tr w:rsidR="001450F3" w:rsidRPr="001450F3" w14:paraId="5277BB72" w14:textId="77777777" w:rsidTr="001450F3">
        <w:tc>
          <w:tcPr>
            <w:tcW w:w="480" w:type="dxa"/>
          </w:tcPr>
          <w:p w14:paraId="791C7D73" w14:textId="77777777" w:rsidR="001450F3" w:rsidRPr="001450F3" w:rsidRDefault="001450F3" w:rsidP="007D43B2">
            <w:pPr>
              <w:widowControl w:val="0"/>
              <w:suppressAutoHyphens/>
              <w:autoSpaceDE w:val="0"/>
              <w:autoSpaceDN w:val="0"/>
              <w:adjustRightInd w:val="0"/>
              <w:rPr>
                <w:sz w:val="24"/>
                <w:szCs w:val="24"/>
              </w:rPr>
            </w:pPr>
            <w:r w:rsidRPr="001450F3">
              <w:rPr>
                <w:sz w:val="24"/>
                <w:szCs w:val="24"/>
              </w:rPr>
              <w:lastRenderedPageBreak/>
              <w:t xml:space="preserve">4. </w:t>
            </w:r>
          </w:p>
        </w:tc>
        <w:tc>
          <w:tcPr>
            <w:tcW w:w="8400" w:type="dxa"/>
          </w:tcPr>
          <w:p w14:paraId="550596D1" w14:textId="43A3F3FC" w:rsidR="001450F3" w:rsidRPr="001450F3" w:rsidRDefault="001450F3" w:rsidP="007D43B2">
            <w:pPr>
              <w:widowControl w:val="0"/>
              <w:suppressAutoHyphens/>
              <w:autoSpaceDE w:val="0"/>
              <w:autoSpaceDN w:val="0"/>
              <w:adjustRightInd w:val="0"/>
              <w:rPr>
                <w:sz w:val="24"/>
                <w:szCs w:val="24"/>
              </w:rPr>
            </w:pPr>
            <w:r w:rsidRPr="001450F3">
              <w:rPr>
                <w:sz w:val="24"/>
                <w:szCs w:val="24"/>
              </w:rPr>
              <w:t xml:space="preserve">This is incorrect. Assessment is the first step in the nursing process. The nurse should assess the client’s coping skills and available support before determining susceptibility to stress-related illness. A 6-month score of 300 </w:t>
            </w:r>
            <w:r w:rsidR="004A7481">
              <w:rPr>
                <w:sz w:val="24"/>
                <w:szCs w:val="24"/>
              </w:rPr>
              <w:t xml:space="preserve">or more </w:t>
            </w:r>
            <w:r w:rsidRPr="001450F3">
              <w:rPr>
                <w:sz w:val="24"/>
                <w:szCs w:val="24"/>
              </w:rPr>
              <w:t>or a year-score of 500 or more on the</w:t>
            </w:r>
            <w:r w:rsidRPr="001450F3">
              <w:rPr>
                <w:i/>
                <w:sz w:val="24"/>
                <w:szCs w:val="24"/>
              </w:rPr>
              <w:t xml:space="preserve"> Recent Life Changes Questionnaire</w:t>
            </w:r>
            <w:r w:rsidRPr="001450F3">
              <w:rPr>
                <w:sz w:val="24"/>
                <w:szCs w:val="24"/>
              </w:rPr>
              <w:t xml:space="preserve"> indicates high stress in a client’s life is susceptible to significant stress-related physical and psychological illness.</w:t>
            </w:r>
          </w:p>
        </w:tc>
      </w:tr>
    </w:tbl>
    <w:p w14:paraId="565EF75A" w14:textId="77777777" w:rsidR="001450F3" w:rsidRDefault="001450F3" w:rsidP="001450F3">
      <w:pPr>
        <w:widowControl w:val="0"/>
        <w:suppressAutoHyphens/>
        <w:autoSpaceDE w:val="0"/>
        <w:autoSpaceDN w:val="0"/>
        <w:adjustRightInd w:val="0"/>
        <w:rPr>
          <w:color w:val="000000"/>
          <w:sz w:val="24"/>
          <w:szCs w:val="24"/>
        </w:rPr>
      </w:pPr>
    </w:p>
    <w:p w14:paraId="144429F7"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160A9C49" w14:textId="77777777" w:rsidR="001450F3" w:rsidRPr="001450F3" w:rsidRDefault="001450F3" w:rsidP="001450F3">
      <w:pPr>
        <w:widowControl w:val="0"/>
        <w:suppressAutoHyphens/>
        <w:autoSpaceDE w:val="0"/>
        <w:autoSpaceDN w:val="0"/>
        <w:adjustRightInd w:val="0"/>
        <w:rPr>
          <w:color w:val="000000"/>
          <w:sz w:val="24"/>
          <w:szCs w:val="24"/>
        </w:rPr>
      </w:pPr>
    </w:p>
    <w:p w14:paraId="301A4ECC" w14:textId="77777777" w:rsidR="001450F3" w:rsidRPr="001450F3" w:rsidRDefault="001450F3" w:rsidP="001450F3">
      <w:pPr>
        <w:widowControl w:val="0"/>
        <w:suppressAutoHyphens/>
        <w:autoSpaceDE w:val="0"/>
        <w:autoSpaceDN w:val="0"/>
        <w:adjustRightInd w:val="0"/>
        <w:rPr>
          <w:color w:val="000000"/>
          <w:sz w:val="24"/>
          <w:szCs w:val="24"/>
        </w:rPr>
      </w:pPr>
    </w:p>
    <w:p w14:paraId="7C4DBD60" w14:textId="77777777" w:rsidR="001450F3" w:rsidRPr="001450F3" w:rsidRDefault="001450F3" w:rsidP="001450F3">
      <w:pPr>
        <w:widowControl w:val="0"/>
        <w:suppressAutoHyphens/>
        <w:autoSpaceDE w:val="0"/>
        <w:autoSpaceDN w:val="0"/>
        <w:adjustRightInd w:val="0"/>
        <w:rPr>
          <w:color w:val="000000"/>
          <w:sz w:val="24"/>
          <w:szCs w:val="24"/>
        </w:rPr>
      </w:pPr>
    </w:p>
    <w:p w14:paraId="4D6700D6" w14:textId="73691613"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2. A physically and emotionally healthy client has just been fired. During a routine office visit, he tells the nurse, “Perhaps this was the best thing to happen. Maybe I’ll consider pursuing an art degree.” The nurse determines the client perceives the stressor of his job loss as:</w:t>
      </w:r>
    </w:p>
    <w:p w14:paraId="0398006A" w14:textId="7FAC8330"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Irrelevant</w:t>
      </w:r>
    </w:p>
    <w:p w14:paraId="7954A0D8" w14:textId="1831CD83"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Harm</w:t>
      </w:r>
      <w:r w:rsidR="000004BF">
        <w:rPr>
          <w:color w:val="000000"/>
          <w:sz w:val="24"/>
          <w:szCs w:val="24"/>
        </w:rPr>
        <w:t xml:space="preserve"> or </w:t>
      </w:r>
      <w:r w:rsidRPr="001450F3">
        <w:rPr>
          <w:color w:val="000000"/>
          <w:sz w:val="24"/>
          <w:szCs w:val="24"/>
        </w:rPr>
        <w:t>loss</w:t>
      </w:r>
    </w:p>
    <w:p w14:paraId="3EAB8378" w14:textId="49A5E4D8"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000004BF">
        <w:rPr>
          <w:color w:val="000000"/>
          <w:sz w:val="24"/>
          <w:szCs w:val="24"/>
        </w:rPr>
        <w:t>Threatening</w:t>
      </w:r>
    </w:p>
    <w:p w14:paraId="54DF55F4" w14:textId="7C490C8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A challenge</w:t>
      </w:r>
    </w:p>
    <w:p w14:paraId="16F156CC" w14:textId="77777777" w:rsidR="001450F3" w:rsidRPr="001450F3" w:rsidRDefault="001450F3" w:rsidP="001450F3">
      <w:pPr>
        <w:widowControl w:val="0"/>
        <w:suppressAutoHyphens/>
        <w:autoSpaceDE w:val="0"/>
        <w:autoSpaceDN w:val="0"/>
        <w:adjustRightInd w:val="0"/>
        <w:rPr>
          <w:color w:val="000000"/>
          <w:sz w:val="24"/>
          <w:szCs w:val="24"/>
        </w:rPr>
      </w:pPr>
    </w:p>
    <w:p w14:paraId="439B8BD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4</w:t>
      </w:r>
    </w:p>
    <w:p w14:paraId="415014F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38401B9F"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0E7073D6" w14:textId="2D6D732B"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0004BF">
        <w:rPr>
          <w:color w:val="000000"/>
          <w:sz w:val="24"/>
          <w:szCs w:val="24"/>
        </w:rPr>
        <w:t xml:space="preserve"> </w:t>
      </w:r>
      <w:r w:rsidR="006E6ADE">
        <w:rPr>
          <w:color w:val="000000"/>
          <w:sz w:val="24"/>
          <w:szCs w:val="24"/>
        </w:rPr>
        <w:t>7</w:t>
      </w:r>
    </w:p>
    <w:p w14:paraId="0B18A0C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Heading: </w:t>
      </w:r>
      <w:r w:rsidR="000004BF">
        <w:rPr>
          <w:color w:val="000000"/>
          <w:sz w:val="24"/>
          <w:szCs w:val="24"/>
        </w:rPr>
        <w:t>S</w:t>
      </w:r>
      <w:r w:rsidR="000004BF" w:rsidRPr="000004BF">
        <w:rPr>
          <w:color w:val="000000"/>
          <w:sz w:val="24"/>
          <w:szCs w:val="24"/>
        </w:rPr>
        <w:t>tress as a transaction between the individual and the environment</w:t>
      </w:r>
      <w:r w:rsidR="000004BF">
        <w:rPr>
          <w:color w:val="000000"/>
          <w:sz w:val="24"/>
          <w:szCs w:val="24"/>
        </w:rPr>
        <w:t xml:space="preserve"> &gt;</w:t>
      </w:r>
      <w:r w:rsidRPr="001450F3">
        <w:rPr>
          <w:color w:val="000000"/>
          <w:sz w:val="24"/>
          <w:szCs w:val="24"/>
        </w:rPr>
        <w:t xml:space="preserve">Individual’s Perception of the Event &gt; Primary Appraisal </w:t>
      </w:r>
    </w:p>
    <w:p w14:paraId="4ADBAE9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68C552E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7509904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0AEFD38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2D92814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6876C3E7"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3CA5BDA7" w14:textId="77777777" w:rsidTr="001450F3">
        <w:tc>
          <w:tcPr>
            <w:tcW w:w="480" w:type="dxa"/>
          </w:tcPr>
          <w:p w14:paraId="2F4674D2" w14:textId="77777777" w:rsidR="001450F3" w:rsidRPr="001450F3" w:rsidRDefault="001450F3" w:rsidP="00CF3947">
            <w:pPr>
              <w:widowControl w:val="0"/>
              <w:suppressAutoHyphens/>
              <w:autoSpaceDE w:val="0"/>
              <w:autoSpaceDN w:val="0"/>
              <w:adjustRightInd w:val="0"/>
              <w:rPr>
                <w:sz w:val="24"/>
                <w:szCs w:val="24"/>
              </w:rPr>
            </w:pPr>
          </w:p>
        </w:tc>
        <w:tc>
          <w:tcPr>
            <w:tcW w:w="8400" w:type="dxa"/>
          </w:tcPr>
          <w:p w14:paraId="3CFC7874"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Feedback</w:t>
            </w:r>
          </w:p>
        </w:tc>
      </w:tr>
      <w:tr w:rsidR="001450F3" w:rsidRPr="001450F3" w14:paraId="38121B14" w14:textId="77777777" w:rsidTr="001450F3">
        <w:tc>
          <w:tcPr>
            <w:tcW w:w="480" w:type="dxa"/>
          </w:tcPr>
          <w:p w14:paraId="3D697C65"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1.</w:t>
            </w:r>
          </w:p>
        </w:tc>
        <w:tc>
          <w:tcPr>
            <w:tcW w:w="8400" w:type="dxa"/>
          </w:tcPr>
          <w:p w14:paraId="12D60889"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 xml:space="preserve">This is incorrect. </w:t>
            </w:r>
            <w:r w:rsidR="000004BF">
              <w:rPr>
                <w:sz w:val="24"/>
                <w:szCs w:val="24"/>
              </w:rPr>
              <w:t xml:space="preserve">An irrelevant perception is one where the event holds no significance for the individual. </w:t>
            </w:r>
          </w:p>
        </w:tc>
      </w:tr>
      <w:tr w:rsidR="001450F3" w:rsidRPr="001450F3" w14:paraId="337FFDBB" w14:textId="77777777" w:rsidTr="001450F3">
        <w:tc>
          <w:tcPr>
            <w:tcW w:w="480" w:type="dxa"/>
          </w:tcPr>
          <w:p w14:paraId="29A5A7A8"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531DA641"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 xml:space="preserve">This is incorrect. </w:t>
            </w:r>
            <w:r w:rsidR="000004BF">
              <w:rPr>
                <w:sz w:val="24"/>
                <w:szCs w:val="24"/>
              </w:rPr>
              <w:t xml:space="preserve">A harm or loss appraisal refers to damage or loss already experienced by the individual. </w:t>
            </w:r>
          </w:p>
        </w:tc>
      </w:tr>
      <w:tr w:rsidR="001450F3" w:rsidRPr="001450F3" w14:paraId="7E20D88F" w14:textId="77777777" w:rsidTr="001450F3">
        <w:tc>
          <w:tcPr>
            <w:tcW w:w="480" w:type="dxa"/>
          </w:tcPr>
          <w:p w14:paraId="5035BAE9"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38505D87"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 xml:space="preserve">This is incorrect. </w:t>
            </w:r>
            <w:r w:rsidR="000004BF">
              <w:rPr>
                <w:sz w:val="24"/>
                <w:szCs w:val="24"/>
              </w:rPr>
              <w:t xml:space="preserve">A threatening appraisal is perceived as anticipated harms or losses. </w:t>
            </w:r>
          </w:p>
        </w:tc>
      </w:tr>
      <w:tr w:rsidR="001450F3" w:rsidRPr="001450F3" w14:paraId="0948C27E" w14:textId="77777777" w:rsidTr="001450F3">
        <w:tc>
          <w:tcPr>
            <w:tcW w:w="480" w:type="dxa"/>
          </w:tcPr>
          <w:p w14:paraId="4D20E1F4" w14:textId="77777777" w:rsidR="001450F3" w:rsidRPr="001450F3" w:rsidRDefault="001450F3" w:rsidP="00CF3947">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01893F29" w14:textId="2180BEE8" w:rsidR="001450F3" w:rsidRPr="001450F3" w:rsidRDefault="001450F3" w:rsidP="00CF3947">
            <w:pPr>
              <w:widowControl w:val="0"/>
              <w:suppressAutoHyphens/>
              <w:autoSpaceDE w:val="0"/>
              <w:autoSpaceDN w:val="0"/>
              <w:adjustRightInd w:val="0"/>
              <w:rPr>
                <w:sz w:val="24"/>
                <w:szCs w:val="24"/>
              </w:rPr>
            </w:pPr>
            <w:r w:rsidRPr="001450F3">
              <w:rPr>
                <w:sz w:val="24"/>
                <w:szCs w:val="24"/>
              </w:rPr>
              <w:t>This is correct. The client’s statement indicates he perceives the loss of his job as a challenge and an opportunity for growth</w:t>
            </w:r>
            <w:r w:rsidR="004A7481">
              <w:rPr>
                <w:sz w:val="24"/>
                <w:szCs w:val="24"/>
              </w:rPr>
              <w:t>,</w:t>
            </w:r>
            <w:r w:rsidR="000004BF">
              <w:rPr>
                <w:sz w:val="24"/>
                <w:szCs w:val="24"/>
              </w:rPr>
              <w:t xml:space="preserve"> demonstrated by his statement to consider an art degree. </w:t>
            </w:r>
          </w:p>
        </w:tc>
      </w:tr>
    </w:tbl>
    <w:p w14:paraId="475A10E6" w14:textId="77777777" w:rsidR="001450F3" w:rsidRDefault="001450F3" w:rsidP="001450F3">
      <w:pPr>
        <w:widowControl w:val="0"/>
        <w:suppressAutoHyphens/>
        <w:autoSpaceDE w:val="0"/>
        <w:autoSpaceDN w:val="0"/>
        <w:adjustRightInd w:val="0"/>
        <w:rPr>
          <w:color w:val="000000"/>
          <w:sz w:val="24"/>
          <w:szCs w:val="24"/>
        </w:rPr>
      </w:pPr>
    </w:p>
    <w:p w14:paraId="65472494"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75531BD4" w14:textId="77777777" w:rsidR="001450F3" w:rsidRPr="001450F3" w:rsidRDefault="001450F3" w:rsidP="001450F3">
      <w:pPr>
        <w:suppressAutoHyphens/>
        <w:rPr>
          <w:color w:val="000000"/>
          <w:sz w:val="24"/>
          <w:szCs w:val="24"/>
        </w:rPr>
      </w:pPr>
    </w:p>
    <w:p w14:paraId="105F7A98" w14:textId="77777777" w:rsidR="001450F3" w:rsidRPr="001450F3" w:rsidRDefault="001450F3" w:rsidP="001450F3">
      <w:pPr>
        <w:widowControl w:val="0"/>
        <w:suppressAutoHyphens/>
        <w:autoSpaceDE w:val="0"/>
        <w:autoSpaceDN w:val="0"/>
        <w:adjustRightInd w:val="0"/>
        <w:rPr>
          <w:color w:val="000000"/>
          <w:sz w:val="24"/>
          <w:szCs w:val="24"/>
        </w:rPr>
      </w:pPr>
    </w:p>
    <w:p w14:paraId="39EEE652" w14:textId="77777777" w:rsidR="001450F3" w:rsidRPr="001450F3" w:rsidRDefault="001450F3" w:rsidP="001450F3">
      <w:pPr>
        <w:widowControl w:val="0"/>
        <w:suppressAutoHyphens/>
        <w:autoSpaceDE w:val="0"/>
        <w:autoSpaceDN w:val="0"/>
        <w:adjustRightInd w:val="0"/>
        <w:rPr>
          <w:color w:val="000000"/>
          <w:sz w:val="24"/>
          <w:szCs w:val="24"/>
        </w:rPr>
      </w:pPr>
    </w:p>
    <w:p w14:paraId="1D06AE1C" w14:textId="1972A3FC"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3. Which client statement alerts the nurse that the client may be </w:t>
      </w:r>
      <w:r w:rsidR="006807A3" w:rsidRPr="001450F3">
        <w:rPr>
          <w:color w:val="000000"/>
          <w:sz w:val="24"/>
          <w:szCs w:val="24"/>
        </w:rPr>
        <w:t xml:space="preserve">maladaptively </w:t>
      </w:r>
      <w:r w:rsidRPr="001450F3">
        <w:rPr>
          <w:color w:val="000000"/>
          <w:sz w:val="24"/>
          <w:szCs w:val="24"/>
        </w:rPr>
        <w:t>responding to stress?</w:t>
      </w:r>
    </w:p>
    <w:p w14:paraId="2452253E"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Avoiding contact with others helps me cope.”</w:t>
      </w:r>
    </w:p>
    <w:p w14:paraId="7E6B706B"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 xml:space="preserve">“I really enjoy journaling; it’s my private time.” </w:t>
      </w:r>
    </w:p>
    <w:p w14:paraId="7AC4C236"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I signed up for a yoga class this week.”</w:t>
      </w:r>
    </w:p>
    <w:p w14:paraId="695B8FDF"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I made an appointment to meet with a therapist.”</w:t>
      </w:r>
    </w:p>
    <w:p w14:paraId="78AB3A65" w14:textId="77777777" w:rsidR="001450F3" w:rsidRPr="001450F3" w:rsidRDefault="001450F3" w:rsidP="001450F3">
      <w:pPr>
        <w:widowControl w:val="0"/>
        <w:suppressAutoHyphens/>
        <w:autoSpaceDE w:val="0"/>
        <w:autoSpaceDN w:val="0"/>
        <w:adjustRightInd w:val="0"/>
        <w:rPr>
          <w:color w:val="000000"/>
          <w:sz w:val="24"/>
          <w:szCs w:val="24"/>
        </w:rPr>
      </w:pPr>
    </w:p>
    <w:p w14:paraId="5BEC337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ANS: 1 </w:t>
      </w:r>
    </w:p>
    <w:p w14:paraId="0F7F695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25F849C1"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41323838" w14:textId="5AE7F2FD"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F94DA0">
        <w:rPr>
          <w:color w:val="000000"/>
          <w:sz w:val="24"/>
          <w:szCs w:val="24"/>
        </w:rPr>
        <w:t xml:space="preserve"> </w:t>
      </w:r>
      <w:r w:rsidR="006E6ADE">
        <w:rPr>
          <w:color w:val="000000"/>
          <w:sz w:val="24"/>
          <w:szCs w:val="24"/>
        </w:rPr>
        <w:t>8</w:t>
      </w:r>
    </w:p>
    <w:p w14:paraId="3EA3A4A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w:t>
      </w:r>
    </w:p>
    <w:p w14:paraId="26F021C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Evaluation</w:t>
      </w:r>
    </w:p>
    <w:p w14:paraId="654CFFA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55F959A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59F1324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1522F37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78E2C0A4"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7C27993F" w14:textId="77777777" w:rsidTr="001450F3">
        <w:tc>
          <w:tcPr>
            <w:tcW w:w="480" w:type="dxa"/>
          </w:tcPr>
          <w:p w14:paraId="2E055E6C" w14:textId="77777777" w:rsidR="001450F3" w:rsidRPr="001450F3" w:rsidRDefault="001450F3" w:rsidP="00E956F8">
            <w:pPr>
              <w:widowControl w:val="0"/>
              <w:suppressAutoHyphens/>
              <w:autoSpaceDE w:val="0"/>
              <w:autoSpaceDN w:val="0"/>
              <w:adjustRightInd w:val="0"/>
              <w:rPr>
                <w:sz w:val="24"/>
                <w:szCs w:val="24"/>
              </w:rPr>
            </w:pPr>
          </w:p>
        </w:tc>
        <w:tc>
          <w:tcPr>
            <w:tcW w:w="8400" w:type="dxa"/>
          </w:tcPr>
          <w:p w14:paraId="1F041F0B" w14:textId="77777777" w:rsidR="001450F3" w:rsidRPr="001450F3" w:rsidRDefault="001450F3" w:rsidP="00E956F8">
            <w:pPr>
              <w:widowControl w:val="0"/>
              <w:suppressAutoHyphens/>
              <w:autoSpaceDE w:val="0"/>
              <w:autoSpaceDN w:val="0"/>
              <w:adjustRightInd w:val="0"/>
              <w:rPr>
                <w:sz w:val="24"/>
                <w:szCs w:val="24"/>
              </w:rPr>
            </w:pPr>
            <w:r w:rsidRPr="001450F3">
              <w:rPr>
                <w:sz w:val="24"/>
                <w:szCs w:val="24"/>
              </w:rPr>
              <w:t>Feedback</w:t>
            </w:r>
          </w:p>
        </w:tc>
      </w:tr>
      <w:tr w:rsidR="001450F3" w:rsidRPr="001450F3" w14:paraId="4B1E391D" w14:textId="77777777" w:rsidTr="001450F3">
        <w:tc>
          <w:tcPr>
            <w:tcW w:w="480" w:type="dxa"/>
          </w:tcPr>
          <w:p w14:paraId="162F0531" w14:textId="77777777" w:rsidR="001450F3" w:rsidRPr="001450F3" w:rsidRDefault="001450F3" w:rsidP="0018709F">
            <w:pPr>
              <w:widowControl w:val="0"/>
              <w:suppressAutoHyphens/>
              <w:autoSpaceDE w:val="0"/>
              <w:autoSpaceDN w:val="0"/>
              <w:adjustRightInd w:val="0"/>
              <w:rPr>
                <w:sz w:val="24"/>
                <w:szCs w:val="24"/>
              </w:rPr>
            </w:pPr>
            <w:r w:rsidRPr="001450F3">
              <w:rPr>
                <w:sz w:val="24"/>
                <w:szCs w:val="24"/>
              </w:rPr>
              <w:t>1.</w:t>
            </w:r>
          </w:p>
        </w:tc>
        <w:tc>
          <w:tcPr>
            <w:tcW w:w="8400" w:type="dxa"/>
          </w:tcPr>
          <w:p w14:paraId="24E6F3A8" w14:textId="77777777" w:rsidR="001450F3" w:rsidRPr="001450F3" w:rsidRDefault="001450F3" w:rsidP="0018709F">
            <w:pPr>
              <w:widowControl w:val="0"/>
              <w:suppressAutoHyphens/>
              <w:autoSpaceDE w:val="0"/>
              <w:autoSpaceDN w:val="0"/>
              <w:adjustRightInd w:val="0"/>
              <w:rPr>
                <w:sz w:val="24"/>
                <w:szCs w:val="24"/>
              </w:rPr>
            </w:pPr>
            <w:r w:rsidRPr="001450F3">
              <w:rPr>
                <w:sz w:val="24"/>
                <w:szCs w:val="24"/>
              </w:rPr>
              <w:t>This is correct. Reliance on social isolation as a coping mechanism is a maladaptive method to relieve stress. It can prevent learning appropriate coping skills and can prevent access to needed support systems.</w:t>
            </w:r>
          </w:p>
        </w:tc>
      </w:tr>
      <w:tr w:rsidR="001450F3" w:rsidRPr="001450F3" w14:paraId="0BD530CB" w14:textId="77777777" w:rsidTr="001450F3">
        <w:tc>
          <w:tcPr>
            <w:tcW w:w="480" w:type="dxa"/>
          </w:tcPr>
          <w:p w14:paraId="6181F981" w14:textId="77777777" w:rsidR="001450F3" w:rsidRPr="001450F3" w:rsidRDefault="001450F3" w:rsidP="00E956F8">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524DC040" w14:textId="5C26164C" w:rsidR="001450F3" w:rsidRPr="001450F3" w:rsidRDefault="001450F3" w:rsidP="00E956F8">
            <w:pPr>
              <w:widowControl w:val="0"/>
              <w:suppressAutoHyphens/>
              <w:autoSpaceDE w:val="0"/>
              <w:autoSpaceDN w:val="0"/>
              <w:adjustRightInd w:val="0"/>
              <w:rPr>
                <w:sz w:val="24"/>
                <w:szCs w:val="24"/>
              </w:rPr>
            </w:pPr>
            <w:r w:rsidRPr="001450F3">
              <w:rPr>
                <w:sz w:val="24"/>
                <w:szCs w:val="24"/>
              </w:rPr>
              <w:t xml:space="preserve">This is incorrect. Journaling is </w:t>
            </w:r>
            <w:r w:rsidR="00F94DA0">
              <w:rPr>
                <w:sz w:val="24"/>
                <w:szCs w:val="24"/>
              </w:rPr>
              <w:t>a form of adaptive coping</w:t>
            </w:r>
            <w:r w:rsidR="00965A2D">
              <w:rPr>
                <w:sz w:val="24"/>
                <w:szCs w:val="24"/>
              </w:rPr>
              <w:t xml:space="preserve"> and </w:t>
            </w:r>
            <w:r w:rsidR="00F94DA0">
              <w:rPr>
                <w:sz w:val="24"/>
                <w:szCs w:val="24"/>
              </w:rPr>
              <w:t xml:space="preserve">interpersonal communication. </w:t>
            </w:r>
          </w:p>
        </w:tc>
      </w:tr>
      <w:tr w:rsidR="001450F3" w:rsidRPr="001450F3" w14:paraId="1C74E83E" w14:textId="77777777" w:rsidTr="001450F3">
        <w:tc>
          <w:tcPr>
            <w:tcW w:w="480" w:type="dxa"/>
          </w:tcPr>
          <w:p w14:paraId="0CBD918C" w14:textId="77777777" w:rsidR="001450F3" w:rsidRPr="001450F3" w:rsidRDefault="001450F3" w:rsidP="00E956F8">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5F856B5E" w14:textId="77777777" w:rsidR="001450F3" w:rsidRPr="001450F3" w:rsidRDefault="001450F3" w:rsidP="00E956F8">
            <w:pPr>
              <w:widowControl w:val="0"/>
              <w:suppressAutoHyphens/>
              <w:autoSpaceDE w:val="0"/>
              <w:autoSpaceDN w:val="0"/>
              <w:adjustRightInd w:val="0"/>
              <w:rPr>
                <w:sz w:val="24"/>
                <w:szCs w:val="24"/>
              </w:rPr>
            </w:pPr>
            <w:r w:rsidRPr="001450F3">
              <w:rPr>
                <w:sz w:val="24"/>
                <w:szCs w:val="24"/>
              </w:rPr>
              <w:t xml:space="preserve">This is incorrect. Group exercise </w:t>
            </w:r>
            <w:r w:rsidR="00F94DA0">
              <w:rPr>
                <w:sz w:val="24"/>
                <w:szCs w:val="24"/>
              </w:rPr>
              <w:t xml:space="preserve">is a form of adaptive coping, relaxation. </w:t>
            </w:r>
          </w:p>
        </w:tc>
      </w:tr>
      <w:tr w:rsidR="001450F3" w:rsidRPr="001450F3" w14:paraId="742782DF" w14:textId="77777777" w:rsidTr="001450F3">
        <w:tc>
          <w:tcPr>
            <w:tcW w:w="480" w:type="dxa"/>
          </w:tcPr>
          <w:p w14:paraId="4BFE4600" w14:textId="77777777" w:rsidR="001450F3" w:rsidRPr="001450F3" w:rsidRDefault="001450F3" w:rsidP="00E956F8">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74D03FAB" w14:textId="77777777" w:rsidR="001450F3" w:rsidRPr="001450F3" w:rsidRDefault="001450F3" w:rsidP="00E956F8">
            <w:pPr>
              <w:widowControl w:val="0"/>
              <w:suppressAutoHyphens/>
              <w:autoSpaceDE w:val="0"/>
              <w:autoSpaceDN w:val="0"/>
              <w:adjustRightInd w:val="0"/>
              <w:rPr>
                <w:sz w:val="24"/>
                <w:szCs w:val="24"/>
              </w:rPr>
            </w:pPr>
            <w:r w:rsidRPr="001450F3">
              <w:rPr>
                <w:sz w:val="24"/>
                <w:szCs w:val="24"/>
              </w:rPr>
              <w:t>This is incorrect. Seeing a therapist is not considered a maladaptive coping method.</w:t>
            </w:r>
          </w:p>
        </w:tc>
      </w:tr>
    </w:tbl>
    <w:p w14:paraId="2AD499AD" w14:textId="77777777" w:rsidR="001450F3" w:rsidRDefault="001450F3" w:rsidP="001450F3">
      <w:pPr>
        <w:widowControl w:val="0"/>
        <w:suppressAutoHyphens/>
        <w:autoSpaceDE w:val="0"/>
        <w:autoSpaceDN w:val="0"/>
        <w:adjustRightInd w:val="0"/>
        <w:rPr>
          <w:color w:val="000000"/>
          <w:sz w:val="24"/>
          <w:szCs w:val="24"/>
        </w:rPr>
      </w:pPr>
    </w:p>
    <w:p w14:paraId="391854A5"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75740CC3" w14:textId="77777777" w:rsidR="001450F3" w:rsidRPr="001450F3" w:rsidRDefault="001450F3" w:rsidP="001450F3">
      <w:pPr>
        <w:widowControl w:val="0"/>
        <w:suppressAutoHyphens/>
        <w:autoSpaceDE w:val="0"/>
        <w:autoSpaceDN w:val="0"/>
        <w:adjustRightInd w:val="0"/>
        <w:rPr>
          <w:color w:val="000000"/>
          <w:sz w:val="24"/>
          <w:szCs w:val="24"/>
        </w:rPr>
      </w:pPr>
    </w:p>
    <w:p w14:paraId="001A9858" w14:textId="77777777" w:rsidR="001450F3" w:rsidRPr="001450F3" w:rsidRDefault="001450F3" w:rsidP="001450F3">
      <w:pPr>
        <w:suppressAutoHyphens/>
        <w:rPr>
          <w:color w:val="000000"/>
          <w:sz w:val="24"/>
          <w:szCs w:val="24"/>
        </w:rPr>
      </w:pPr>
    </w:p>
    <w:p w14:paraId="1753130E" w14:textId="77777777" w:rsidR="001450F3" w:rsidRPr="001450F3" w:rsidRDefault="001450F3" w:rsidP="001450F3">
      <w:pPr>
        <w:suppressAutoHyphens/>
        <w:rPr>
          <w:color w:val="000000"/>
          <w:sz w:val="24"/>
          <w:szCs w:val="24"/>
        </w:rPr>
      </w:pPr>
    </w:p>
    <w:p w14:paraId="690EC492" w14:textId="77777777" w:rsidR="001450F3" w:rsidRPr="007E7788" w:rsidRDefault="001450F3" w:rsidP="001450F3">
      <w:pPr>
        <w:keepLines/>
        <w:suppressAutoHyphens/>
        <w:autoSpaceDE w:val="0"/>
        <w:autoSpaceDN w:val="0"/>
        <w:adjustRightInd w:val="0"/>
        <w:rPr>
          <w:color w:val="000000"/>
          <w:sz w:val="24"/>
          <w:szCs w:val="24"/>
        </w:rPr>
      </w:pPr>
      <w:r w:rsidRPr="006807A3">
        <w:rPr>
          <w:color w:val="000000"/>
          <w:sz w:val="24"/>
          <w:szCs w:val="24"/>
        </w:rPr>
        <w:t>4. A nursing student comes down with a sinus infection toward the end of every semester. Which stage of stress is the student most likely experiencing when this occurs?</w:t>
      </w:r>
    </w:p>
    <w:p w14:paraId="7697FDFE" w14:textId="77777777" w:rsidR="001450F3" w:rsidRPr="006807A3" w:rsidRDefault="001450F3" w:rsidP="001450F3">
      <w:pPr>
        <w:keepLines/>
        <w:tabs>
          <w:tab w:val="left" w:pos="431"/>
        </w:tabs>
        <w:suppressAutoHyphens/>
        <w:autoSpaceDE w:val="0"/>
        <w:autoSpaceDN w:val="0"/>
        <w:adjustRightInd w:val="0"/>
        <w:rPr>
          <w:color w:val="000000"/>
          <w:sz w:val="24"/>
          <w:szCs w:val="24"/>
        </w:rPr>
      </w:pPr>
      <w:r w:rsidRPr="006807A3">
        <w:rPr>
          <w:color w:val="000000"/>
          <w:sz w:val="24"/>
          <w:szCs w:val="24"/>
        </w:rPr>
        <w:t xml:space="preserve">1. Alarm reaction </w:t>
      </w:r>
    </w:p>
    <w:p w14:paraId="3FF7ED56" w14:textId="77777777" w:rsidR="001450F3" w:rsidRPr="006807A3" w:rsidRDefault="001450F3" w:rsidP="001450F3">
      <w:pPr>
        <w:keepLines/>
        <w:tabs>
          <w:tab w:val="left" w:pos="431"/>
        </w:tabs>
        <w:suppressAutoHyphens/>
        <w:autoSpaceDE w:val="0"/>
        <w:autoSpaceDN w:val="0"/>
        <w:adjustRightInd w:val="0"/>
        <w:rPr>
          <w:color w:val="000000"/>
          <w:sz w:val="24"/>
          <w:szCs w:val="24"/>
        </w:rPr>
      </w:pPr>
      <w:r w:rsidRPr="006807A3">
        <w:rPr>
          <w:color w:val="000000"/>
          <w:sz w:val="24"/>
          <w:szCs w:val="24"/>
        </w:rPr>
        <w:t>2. Resistance</w:t>
      </w:r>
    </w:p>
    <w:p w14:paraId="2558E405" w14:textId="77777777" w:rsidR="001450F3" w:rsidRPr="006807A3" w:rsidRDefault="001450F3" w:rsidP="001450F3">
      <w:pPr>
        <w:keepLines/>
        <w:tabs>
          <w:tab w:val="left" w:pos="431"/>
        </w:tabs>
        <w:suppressAutoHyphens/>
        <w:autoSpaceDE w:val="0"/>
        <w:autoSpaceDN w:val="0"/>
        <w:adjustRightInd w:val="0"/>
        <w:rPr>
          <w:color w:val="000000"/>
          <w:sz w:val="24"/>
          <w:szCs w:val="24"/>
        </w:rPr>
      </w:pPr>
      <w:r w:rsidRPr="006807A3">
        <w:rPr>
          <w:color w:val="000000"/>
          <w:sz w:val="24"/>
          <w:szCs w:val="24"/>
        </w:rPr>
        <w:t>3. Exhaustion</w:t>
      </w:r>
    </w:p>
    <w:p w14:paraId="5E305D3F"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6807A3">
        <w:rPr>
          <w:color w:val="000000"/>
          <w:sz w:val="24"/>
          <w:szCs w:val="24"/>
        </w:rPr>
        <w:t>4. Fight or flight</w:t>
      </w:r>
    </w:p>
    <w:p w14:paraId="00761408" w14:textId="77777777" w:rsidR="001450F3" w:rsidRPr="001450F3" w:rsidRDefault="001450F3" w:rsidP="001450F3">
      <w:pPr>
        <w:widowControl w:val="0"/>
        <w:suppressAutoHyphens/>
        <w:autoSpaceDE w:val="0"/>
        <w:autoSpaceDN w:val="0"/>
        <w:adjustRightInd w:val="0"/>
        <w:rPr>
          <w:color w:val="000000"/>
          <w:sz w:val="24"/>
          <w:szCs w:val="24"/>
        </w:rPr>
      </w:pPr>
    </w:p>
    <w:p w14:paraId="4CEB17B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3</w:t>
      </w:r>
    </w:p>
    <w:p w14:paraId="71FA037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1F643A83"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Explain the relationship between stress and diseases of adaptation.</w:t>
      </w:r>
    </w:p>
    <w:p w14:paraId="63256950" w14:textId="34306F72"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462D29">
        <w:rPr>
          <w:color w:val="000000"/>
          <w:sz w:val="24"/>
          <w:szCs w:val="24"/>
        </w:rPr>
        <w:t xml:space="preserve"> </w:t>
      </w:r>
      <w:r w:rsidR="006E6ADE">
        <w:rPr>
          <w:color w:val="000000"/>
          <w:sz w:val="24"/>
          <w:szCs w:val="24"/>
        </w:rPr>
        <w:t>2</w:t>
      </w:r>
    </w:p>
    <w:p w14:paraId="2D4604F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Heading: Stress as a Biological Response </w:t>
      </w:r>
    </w:p>
    <w:p w14:paraId="72396EF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2061ED0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Client Need: Psychosocial Integrity</w:t>
      </w:r>
    </w:p>
    <w:p w14:paraId="67CE87CB"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793C72A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1F08415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1ABEC4FA"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7261F281" w14:textId="77777777" w:rsidTr="001450F3">
        <w:tc>
          <w:tcPr>
            <w:tcW w:w="480" w:type="dxa"/>
          </w:tcPr>
          <w:p w14:paraId="23976AA9" w14:textId="77777777" w:rsidR="001450F3" w:rsidRPr="001450F3" w:rsidRDefault="001450F3" w:rsidP="00654D1D">
            <w:pPr>
              <w:widowControl w:val="0"/>
              <w:suppressAutoHyphens/>
              <w:autoSpaceDE w:val="0"/>
              <w:autoSpaceDN w:val="0"/>
              <w:adjustRightInd w:val="0"/>
              <w:rPr>
                <w:sz w:val="24"/>
                <w:szCs w:val="24"/>
              </w:rPr>
            </w:pPr>
          </w:p>
        </w:tc>
        <w:tc>
          <w:tcPr>
            <w:tcW w:w="8400" w:type="dxa"/>
          </w:tcPr>
          <w:p w14:paraId="02E3A5F2"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Feedback</w:t>
            </w:r>
          </w:p>
        </w:tc>
      </w:tr>
      <w:tr w:rsidR="001450F3" w:rsidRPr="001450F3" w14:paraId="0AC1A93A" w14:textId="77777777" w:rsidTr="001450F3">
        <w:tc>
          <w:tcPr>
            <w:tcW w:w="480" w:type="dxa"/>
          </w:tcPr>
          <w:p w14:paraId="32A1248B"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1.</w:t>
            </w:r>
          </w:p>
        </w:tc>
        <w:tc>
          <w:tcPr>
            <w:tcW w:w="8400" w:type="dxa"/>
          </w:tcPr>
          <w:p w14:paraId="6B03C5A1"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This is incorrect. At the alarm reaction stage, physiological responses of the fight-or-flight syndrome are initiated.</w:t>
            </w:r>
          </w:p>
        </w:tc>
      </w:tr>
      <w:tr w:rsidR="001450F3" w:rsidRPr="001450F3" w14:paraId="078868EE" w14:textId="77777777" w:rsidTr="001450F3">
        <w:tc>
          <w:tcPr>
            <w:tcW w:w="480" w:type="dxa"/>
          </w:tcPr>
          <w:p w14:paraId="4285D3BD"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2318BFF2"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This is incorrect. At the stage of resistance, the individual uses the physiological responses of the first stage as a defense in the attempt to adapt to the stressor. Physiological symptoms may disappear.</w:t>
            </w:r>
          </w:p>
        </w:tc>
      </w:tr>
      <w:tr w:rsidR="001450F3" w:rsidRPr="001450F3" w14:paraId="32B5E6E4" w14:textId="77777777" w:rsidTr="001450F3">
        <w:tc>
          <w:tcPr>
            <w:tcW w:w="480" w:type="dxa"/>
          </w:tcPr>
          <w:p w14:paraId="172E26EA"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6097982D" w14:textId="76FCDD22" w:rsidR="001450F3" w:rsidRPr="001450F3" w:rsidRDefault="001450F3" w:rsidP="00654D1D">
            <w:pPr>
              <w:widowControl w:val="0"/>
              <w:suppressAutoHyphens/>
              <w:autoSpaceDE w:val="0"/>
              <w:autoSpaceDN w:val="0"/>
              <w:adjustRightInd w:val="0"/>
              <w:rPr>
                <w:sz w:val="24"/>
                <w:szCs w:val="24"/>
              </w:rPr>
            </w:pPr>
            <w:r w:rsidRPr="001450F3">
              <w:rPr>
                <w:sz w:val="24"/>
                <w:szCs w:val="24"/>
              </w:rPr>
              <w:t>This is correct. At the stage of exhaustion, the student’s exposure to stress has been prolonged</w:t>
            </w:r>
            <w:r w:rsidR="006807A3">
              <w:rPr>
                <w:sz w:val="24"/>
                <w:szCs w:val="24"/>
              </w:rPr>
              <w:t>,</w:t>
            </w:r>
            <w:r w:rsidRPr="001450F3">
              <w:rPr>
                <w:sz w:val="24"/>
                <w:szCs w:val="24"/>
              </w:rPr>
              <w:t xml:space="preserve"> and adaptive energy has been depleted. Diseases of adaptation occur more frequently in this stage.</w:t>
            </w:r>
          </w:p>
        </w:tc>
      </w:tr>
      <w:tr w:rsidR="001450F3" w:rsidRPr="001450F3" w14:paraId="1D42B9FA" w14:textId="77777777" w:rsidTr="001450F3">
        <w:tc>
          <w:tcPr>
            <w:tcW w:w="480" w:type="dxa"/>
          </w:tcPr>
          <w:p w14:paraId="07678BED"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2A6FC76F" w14:textId="77777777" w:rsidR="001450F3" w:rsidRPr="001450F3" w:rsidRDefault="001450F3" w:rsidP="00654D1D">
            <w:pPr>
              <w:widowControl w:val="0"/>
              <w:suppressAutoHyphens/>
              <w:autoSpaceDE w:val="0"/>
              <w:autoSpaceDN w:val="0"/>
              <w:adjustRightInd w:val="0"/>
              <w:rPr>
                <w:sz w:val="24"/>
                <w:szCs w:val="24"/>
              </w:rPr>
            </w:pPr>
            <w:r w:rsidRPr="001450F3">
              <w:rPr>
                <w:sz w:val="24"/>
                <w:szCs w:val="24"/>
              </w:rPr>
              <w:t>This is incorrect. The fight-or-flight syndrome occurs during the alarm reaction stage.</w:t>
            </w:r>
          </w:p>
        </w:tc>
      </w:tr>
    </w:tbl>
    <w:p w14:paraId="23E57EB1" w14:textId="77777777" w:rsidR="001450F3" w:rsidRDefault="001450F3" w:rsidP="001450F3">
      <w:pPr>
        <w:widowControl w:val="0"/>
        <w:suppressAutoHyphens/>
        <w:autoSpaceDE w:val="0"/>
        <w:autoSpaceDN w:val="0"/>
        <w:adjustRightInd w:val="0"/>
        <w:rPr>
          <w:color w:val="000000"/>
          <w:sz w:val="24"/>
          <w:szCs w:val="24"/>
        </w:rPr>
      </w:pPr>
    </w:p>
    <w:p w14:paraId="363A2218"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6F3ACBBB" w14:textId="77777777" w:rsidR="001450F3" w:rsidRPr="001450F3" w:rsidRDefault="001450F3" w:rsidP="001450F3">
      <w:pPr>
        <w:suppressAutoHyphens/>
        <w:rPr>
          <w:color w:val="000000"/>
          <w:sz w:val="24"/>
          <w:szCs w:val="24"/>
        </w:rPr>
      </w:pPr>
    </w:p>
    <w:p w14:paraId="3DA6BD0B" w14:textId="77777777" w:rsidR="001450F3" w:rsidRPr="001450F3" w:rsidRDefault="001450F3" w:rsidP="001450F3">
      <w:pPr>
        <w:widowControl w:val="0"/>
        <w:suppressAutoHyphens/>
        <w:autoSpaceDE w:val="0"/>
        <w:autoSpaceDN w:val="0"/>
        <w:adjustRightInd w:val="0"/>
        <w:rPr>
          <w:color w:val="000000"/>
          <w:sz w:val="24"/>
          <w:szCs w:val="24"/>
        </w:rPr>
      </w:pPr>
    </w:p>
    <w:p w14:paraId="40AF2F6E" w14:textId="77777777" w:rsidR="001450F3" w:rsidRPr="001450F3" w:rsidRDefault="001450F3" w:rsidP="001450F3">
      <w:pPr>
        <w:keepLines/>
        <w:suppressAutoHyphens/>
        <w:autoSpaceDE w:val="0"/>
        <w:autoSpaceDN w:val="0"/>
        <w:adjustRightInd w:val="0"/>
        <w:rPr>
          <w:color w:val="000000"/>
          <w:sz w:val="24"/>
          <w:szCs w:val="24"/>
        </w:rPr>
      </w:pPr>
    </w:p>
    <w:p w14:paraId="1BBB6009" w14:textId="1F5EA8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5. A school nurse is assessing a high</w:t>
      </w:r>
      <w:r w:rsidR="0018709F">
        <w:rPr>
          <w:color w:val="000000"/>
          <w:sz w:val="24"/>
          <w:szCs w:val="24"/>
        </w:rPr>
        <w:t xml:space="preserve"> </w:t>
      </w:r>
      <w:r w:rsidRPr="001450F3">
        <w:rPr>
          <w:color w:val="000000"/>
          <w:sz w:val="24"/>
          <w:szCs w:val="24"/>
        </w:rPr>
        <w:t xml:space="preserve">school student who is overly concerned about her appearance. The client’s </w:t>
      </w:r>
      <w:r w:rsidR="0018709F">
        <w:rPr>
          <w:color w:val="000000"/>
          <w:sz w:val="24"/>
          <w:szCs w:val="24"/>
        </w:rPr>
        <w:t>parent</w:t>
      </w:r>
      <w:r w:rsidR="0018709F" w:rsidRPr="001450F3">
        <w:rPr>
          <w:color w:val="000000"/>
          <w:sz w:val="24"/>
          <w:szCs w:val="24"/>
        </w:rPr>
        <w:t xml:space="preserve"> </w:t>
      </w:r>
      <w:r w:rsidRPr="001450F3">
        <w:rPr>
          <w:color w:val="000000"/>
          <w:sz w:val="24"/>
          <w:szCs w:val="24"/>
        </w:rPr>
        <w:t>states, “That’s not something to be stressed about!” Which response by the nurse is best?</w:t>
      </w:r>
    </w:p>
    <w:p w14:paraId="7E600146" w14:textId="77777777" w:rsidR="001450F3" w:rsidRPr="001450F3"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w:t>
      </w:r>
      <w:r w:rsidR="00462D29">
        <w:rPr>
          <w:color w:val="000000"/>
          <w:sz w:val="24"/>
          <w:szCs w:val="24"/>
        </w:rPr>
        <w:t>Teenagers don’t truly understand stress</w:t>
      </w:r>
      <w:r w:rsidRPr="001450F3">
        <w:rPr>
          <w:color w:val="000000"/>
          <w:sz w:val="24"/>
          <w:szCs w:val="24"/>
        </w:rPr>
        <w:t>.”</w:t>
      </w:r>
    </w:p>
    <w:p w14:paraId="441DC9A0" w14:textId="77777777" w:rsidR="00462D29"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w:t>
      </w:r>
      <w:r w:rsidR="00462D29">
        <w:rPr>
          <w:color w:val="000000"/>
          <w:sz w:val="24"/>
          <w:szCs w:val="24"/>
        </w:rPr>
        <w:t>Why are you so concerned about your appearance</w:t>
      </w:r>
      <w:r w:rsidR="0018709F">
        <w:rPr>
          <w:color w:val="000000"/>
          <w:sz w:val="24"/>
          <w:szCs w:val="24"/>
        </w:rPr>
        <w:t>?</w:t>
      </w:r>
      <w:r w:rsidR="00462D29">
        <w:rPr>
          <w:color w:val="000000"/>
          <w:sz w:val="24"/>
          <w:szCs w:val="24"/>
        </w:rPr>
        <w:t>”</w:t>
      </w:r>
    </w:p>
    <w:p w14:paraId="45CCC7E1" w14:textId="77777777" w:rsidR="001450F3" w:rsidRPr="001450F3"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w:t>
      </w:r>
      <w:r w:rsidR="00816289">
        <w:rPr>
          <w:color w:val="000000"/>
          <w:sz w:val="24"/>
          <w:szCs w:val="24"/>
        </w:rPr>
        <w:t>You surely know that isn’t something to be concerned with</w:t>
      </w:r>
      <w:r w:rsidRPr="001450F3">
        <w:rPr>
          <w:color w:val="000000"/>
          <w:sz w:val="24"/>
          <w:szCs w:val="24"/>
        </w:rPr>
        <w:t>.”</w:t>
      </w:r>
    </w:p>
    <w:p w14:paraId="5C1CEAE3" w14:textId="77777777" w:rsidR="001450F3" w:rsidRPr="001450F3"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w:t>
      </w:r>
      <w:r w:rsidR="00816289">
        <w:rPr>
          <w:color w:val="000000"/>
          <w:sz w:val="24"/>
          <w:szCs w:val="24"/>
        </w:rPr>
        <w:t>I understand you feel stressed about this</w:t>
      </w:r>
      <w:r w:rsidR="0018709F">
        <w:rPr>
          <w:color w:val="000000"/>
          <w:sz w:val="24"/>
          <w:szCs w:val="24"/>
        </w:rPr>
        <w:t>;</w:t>
      </w:r>
      <w:r w:rsidR="00816289">
        <w:rPr>
          <w:color w:val="000000"/>
          <w:sz w:val="24"/>
          <w:szCs w:val="24"/>
        </w:rPr>
        <w:t xml:space="preserve"> tell me more about your stress.”</w:t>
      </w:r>
      <w:r w:rsidRPr="001450F3">
        <w:rPr>
          <w:color w:val="000000"/>
          <w:sz w:val="24"/>
          <w:szCs w:val="24"/>
        </w:rPr>
        <w:t xml:space="preserve"> </w:t>
      </w:r>
    </w:p>
    <w:p w14:paraId="5C6BF2BC" w14:textId="77777777" w:rsidR="001450F3" w:rsidRPr="001450F3" w:rsidRDefault="001450F3" w:rsidP="001450F3">
      <w:pPr>
        <w:widowControl w:val="0"/>
        <w:suppressAutoHyphens/>
        <w:autoSpaceDE w:val="0"/>
        <w:autoSpaceDN w:val="0"/>
        <w:adjustRightInd w:val="0"/>
        <w:rPr>
          <w:color w:val="000000"/>
          <w:sz w:val="24"/>
          <w:szCs w:val="24"/>
        </w:rPr>
      </w:pPr>
    </w:p>
    <w:p w14:paraId="344C023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4</w:t>
      </w:r>
    </w:p>
    <w:p w14:paraId="62FD013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1F249F02"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escribe the core concept of stress as an environmental event.</w:t>
      </w:r>
    </w:p>
    <w:p w14:paraId="5AF4C526" w14:textId="413032BE"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816289">
        <w:rPr>
          <w:color w:val="000000"/>
          <w:sz w:val="24"/>
          <w:szCs w:val="24"/>
        </w:rPr>
        <w:t xml:space="preserve"> </w:t>
      </w:r>
      <w:r w:rsidR="006E6ADE">
        <w:rPr>
          <w:color w:val="000000"/>
          <w:sz w:val="24"/>
          <w:szCs w:val="24"/>
        </w:rPr>
        <w:t>8</w:t>
      </w:r>
    </w:p>
    <w:p w14:paraId="7B3C303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Transaction Between the Individual and the Environment</w:t>
      </w:r>
    </w:p>
    <w:p w14:paraId="4F11F5D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Implementation</w:t>
      </w:r>
    </w:p>
    <w:p w14:paraId="7F11D0F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698A579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7B5011C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49C5EC4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490677F9"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70DD9477" w14:textId="77777777" w:rsidTr="001450F3">
        <w:tc>
          <w:tcPr>
            <w:tcW w:w="480" w:type="dxa"/>
          </w:tcPr>
          <w:p w14:paraId="183561ED" w14:textId="77777777" w:rsidR="001450F3" w:rsidRPr="001450F3" w:rsidRDefault="001450F3" w:rsidP="00DC2333">
            <w:pPr>
              <w:widowControl w:val="0"/>
              <w:suppressAutoHyphens/>
              <w:autoSpaceDE w:val="0"/>
              <w:autoSpaceDN w:val="0"/>
              <w:adjustRightInd w:val="0"/>
              <w:rPr>
                <w:sz w:val="24"/>
                <w:szCs w:val="24"/>
              </w:rPr>
            </w:pPr>
          </w:p>
        </w:tc>
        <w:tc>
          <w:tcPr>
            <w:tcW w:w="8400" w:type="dxa"/>
          </w:tcPr>
          <w:p w14:paraId="52FA8C1A"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t>Feedback</w:t>
            </w:r>
          </w:p>
        </w:tc>
      </w:tr>
      <w:tr w:rsidR="001450F3" w:rsidRPr="001450F3" w14:paraId="68DFA985" w14:textId="77777777" w:rsidTr="001450F3">
        <w:tc>
          <w:tcPr>
            <w:tcW w:w="480" w:type="dxa"/>
          </w:tcPr>
          <w:p w14:paraId="7F957CF5"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t>1.</w:t>
            </w:r>
          </w:p>
        </w:tc>
        <w:tc>
          <w:tcPr>
            <w:tcW w:w="8400" w:type="dxa"/>
          </w:tcPr>
          <w:p w14:paraId="24E7BA38"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t>This is incorrect. This response is judgmental and nontherapeutic.</w:t>
            </w:r>
            <w:r w:rsidR="00462D29">
              <w:rPr>
                <w:sz w:val="24"/>
                <w:szCs w:val="24"/>
              </w:rPr>
              <w:t xml:space="preserve"> This response minimizes the student’s concerns. </w:t>
            </w:r>
          </w:p>
        </w:tc>
      </w:tr>
      <w:tr w:rsidR="001450F3" w:rsidRPr="001450F3" w14:paraId="621C5BE4" w14:textId="77777777" w:rsidTr="001450F3">
        <w:tc>
          <w:tcPr>
            <w:tcW w:w="480" w:type="dxa"/>
          </w:tcPr>
          <w:p w14:paraId="67772F7A"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62654531"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t xml:space="preserve">This is incorrect. </w:t>
            </w:r>
            <w:r w:rsidR="00462D29">
              <w:rPr>
                <w:sz w:val="24"/>
                <w:szCs w:val="24"/>
              </w:rPr>
              <w:t xml:space="preserve">This response puts the student in a defensive position to justify her feelings. It is nontherapeutic. </w:t>
            </w:r>
          </w:p>
        </w:tc>
      </w:tr>
      <w:tr w:rsidR="001450F3" w:rsidRPr="001450F3" w14:paraId="496C3D49" w14:textId="77777777" w:rsidTr="001450F3">
        <w:tc>
          <w:tcPr>
            <w:tcW w:w="480" w:type="dxa"/>
          </w:tcPr>
          <w:p w14:paraId="74FE13AA"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524558CB"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t xml:space="preserve">This is incorrect. </w:t>
            </w:r>
            <w:r w:rsidR="00816289">
              <w:rPr>
                <w:sz w:val="24"/>
                <w:szCs w:val="24"/>
              </w:rPr>
              <w:t xml:space="preserve">This is a nontherapeutic response that minimizes the student’s </w:t>
            </w:r>
            <w:r w:rsidR="00816289">
              <w:rPr>
                <w:sz w:val="24"/>
                <w:szCs w:val="24"/>
              </w:rPr>
              <w:lastRenderedPageBreak/>
              <w:t xml:space="preserve">feelings. This does not allow the student to verbalize her concerns. </w:t>
            </w:r>
          </w:p>
        </w:tc>
      </w:tr>
      <w:tr w:rsidR="001450F3" w:rsidRPr="001450F3" w14:paraId="12D85EB9" w14:textId="77777777" w:rsidTr="001450F3">
        <w:tc>
          <w:tcPr>
            <w:tcW w:w="480" w:type="dxa"/>
          </w:tcPr>
          <w:p w14:paraId="5877F5AE" w14:textId="77777777" w:rsidR="001450F3" w:rsidRPr="001450F3" w:rsidRDefault="001450F3" w:rsidP="00DC2333">
            <w:pPr>
              <w:widowControl w:val="0"/>
              <w:suppressAutoHyphens/>
              <w:autoSpaceDE w:val="0"/>
              <w:autoSpaceDN w:val="0"/>
              <w:adjustRightInd w:val="0"/>
              <w:rPr>
                <w:sz w:val="24"/>
                <w:szCs w:val="24"/>
              </w:rPr>
            </w:pPr>
            <w:r w:rsidRPr="001450F3">
              <w:rPr>
                <w:sz w:val="24"/>
                <w:szCs w:val="24"/>
              </w:rPr>
              <w:lastRenderedPageBreak/>
              <w:t xml:space="preserve">4. </w:t>
            </w:r>
          </w:p>
        </w:tc>
        <w:tc>
          <w:tcPr>
            <w:tcW w:w="8400" w:type="dxa"/>
          </w:tcPr>
          <w:p w14:paraId="0D18FE17" w14:textId="383D019F" w:rsidR="001450F3" w:rsidRPr="001450F3" w:rsidRDefault="001450F3" w:rsidP="006807A3">
            <w:pPr>
              <w:widowControl w:val="0"/>
              <w:suppressAutoHyphens/>
              <w:autoSpaceDE w:val="0"/>
              <w:autoSpaceDN w:val="0"/>
              <w:adjustRightInd w:val="0"/>
              <w:rPr>
                <w:sz w:val="24"/>
                <w:szCs w:val="24"/>
              </w:rPr>
            </w:pPr>
            <w:r w:rsidRPr="001450F3">
              <w:rPr>
                <w:sz w:val="24"/>
                <w:szCs w:val="24"/>
              </w:rPr>
              <w:t>This is correct.</w:t>
            </w:r>
            <w:r w:rsidR="0018709F" w:rsidRPr="001450F3">
              <w:rPr>
                <w:color w:val="000000"/>
                <w:sz w:val="24"/>
                <w:szCs w:val="24"/>
              </w:rPr>
              <w:t xml:space="preserve"> </w:t>
            </w:r>
            <w:r w:rsidRPr="001450F3">
              <w:rPr>
                <w:sz w:val="24"/>
                <w:szCs w:val="24"/>
                <w:lang w:val="en-GB"/>
              </w:rPr>
              <w:t xml:space="preserve">Determination of an event as stressful depends on the individual’s cognitive appraisal of the situation, which is an individual’s evaluation of the personal significance of the event or occurrence. </w:t>
            </w:r>
            <w:r w:rsidRPr="001450F3">
              <w:rPr>
                <w:sz w:val="24"/>
                <w:szCs w:val="24"/>
              </w:rPr>
              <w:t>Stress can be physical or psychological in nature. A perceived threat to self-esteem can be as stressful as a physiological change.</w:t>
            </w:r>
            <w:r w:rsidR="00816289">
              <w:rPr>
                <w:sz w:val="24"/>
                <w:szCs w:val="24"/>
              </w:rPr>
              <w:t xml:space="preserve"> This response recognizes the situation and helps to explore the situation. </w:t>
            </w:r>
          </w:p>
        </w:tc>
      </w:tr>
    </w:tbl>
    <w:p w14:paraId="11B692B0" w14:textId="77777777" w:rsidR="001450F3" w:rsidRDefault="001450F3" w:rsidP="001450F3">
      <w:pPr>
        <w:widowControl w:val="0"/>
        <w:suppressAutoHyphens/>
        <w:autoSpaceDE w:val="0"/>
        <w:autoSpaceDN w:val="0"/>
        <w:adjustRightInd w:val="0"/>
        <w:rPr>
          <w:color w:val="000000"/>
          <w:sz w:val="24"/>
          <w:szCs w:val="24"/>
        </w:rPr>
      </w:pPr>
    </w:p>
    <w:p w14:paraId="24261540"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6409EB46" w14:textId="77777777" w:rsidR="001450F3" w:rsidRPr="001450F3" w:rsidRDefault="001450F3" w:rsidP="001450F3">
      <w:pPr>
        <w:suppressAutoHyphens/>
        <w:rPr>
          <w:color w:val="000000"/>
          <w:sz w:val="24"/>
          <w:szCs w:val="24"/>
        </w:rPr>
      </w:pPr>
    </w:p>
    <w:p w14:paraId="6B93D104" w14:textId="77777777" w:rsidR="001450F3" w:rsidRPr="001450F3" w:rsidRDefault="001450F3" w:rsidP="001450F3">
      <w:pPr>
        <w:widowControl w:val="0"/>
        <w:suppressAutoHyphens/>
        <w:autoSpaceDE w:val="0"/>
        <w:autoSpaceDN w:val="0"/>
        <w:adjustRightInd w:val="0"/>
        <w:rPr>
          <w:color w:val="000000"/>
          <w:sz w:val="24"/>
          <w:szCs w:val="24"/>
        </w:rPr>
      </w:pPr>
    </w:p>
    <w:p w14:paraId="20C67892" w14:textId="77777777" w:rsidR="001450F3" w:rsidRPr="001450F3" w:rsidRDefault="001450F3" w:rsidP="001450F3">
      <w:pPr>
        <w:widowControl w:val="0"/>
        <w:suppressAutoHyphens/>
        <w:autoSpaceDE w:val="0"/>
        <w:autoSpaceDN w:val="0"/>
        <w:adjustRightInd w:val="0"/>
        <w:rPr>
          <w:color w:val="000000"/>
          <w:sz w:val="24"/>
          <w:szCs w:val="24"/>
        </w:rPr>
      </w:pPr>
    </w:p>
    <w:p w14:paraId="790C4517" w14:textId="5B377710"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6. A student confides in the school nurse that he is </w:t>
      </w:r>
      <w:r w:rsidR="00312CF6">
        <w:rPr>
          <w:color w:val="000000"/>
          <w:sz w:val="24"/>
          <w:szCs w:val="24"/>
        </w:rPr>
        <w:t>feeling stress</w:t>
      </w:r>
      <w:r w:rsidRPr="001450F3">
        <w:rPr>
          <w:color w:val="000000"/>
          <w:sz w:val="24"/>
          <w:szCs w:val="24"/>
        </w:rPr>
        <w:t xml:space="preserve"> about deciding whether to go to college or work to provide </w:t>
      </w:r>
      <w:r w:rsidR="006807A3">
        <w:rPr>
          <w:color w:val="000000"/>
          <w:sz w:val="24"/>
          <w:szCs w:val="24"/>
        </w:rPr>
        <w:t xml:space="preserve">needed </w:t>
      </w:r>
      <w:r w:rsidRPr="001450F3">
        <w:rPr>
          <w:color w:val="000000"/>
          <w:sz w:val="24"/>
          <w:szCs w:val="24"/>
        </w:rPr>
        <w:t xml:space="preserve">income </w:t>
      </w:r>
      <w:r w:rsidR="006807A3">
        <w:rPr>
          <w:color w:val="000000"/>
          <w:sz w:val="24"/>
          <w:szCs w:val="24"/>
        </w:rPr>
        <w:t xml:space="preserve">for his </w:t>
      </w:r>
      <w:r w:rsidRPr="001450F3">
        <w:rPr>
          <w:color w:val="000000"/>
          <w:sz w:val="24"/>
          <w:szCs w:val="24"/>
        </w:rPr>
        <w:t xml:space="preserve">family. Which </w:t>
      </w:r>
      <w:r w:rsidR="002C7BE3">
        <w:rPr>
          <w:color w:val="000000"/>
          <w:sz w:val="24"/>
          <w:szCs w:val="24"/>
        </w:rPr>
        <w:t>is the best approach by the nurse</w:t>
      </w:r>
      <w:r w:rsidR="00312CF6">
        <w:rPr>
          <w:color w:val="000000"/>
          <w:sz w:val="24"/>
          <w:szCs w:val="24"/>
        </w:rPr>
        <w:t xml:space="preserve"> to assist the student</w:t>
      </w:r>
      <w:r w:rsidR="002C7BE3">
        <w:rPr>
          <w:color w:val="000000"/>
          <w:sz w:val="24"/>
          <w:szCs w:val="24"/>
        </w:rPr>
        <w:t xml:space="preserve">? </w:t>
      </w:r>
    </w:p>
    <w:p w14:paraId="66C36B34" w14:textId="77777777"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006117C5">
        <w:rPr>
          <w:color w:val="000000"/>
          <w:sz w:val="24"/>
          <w:szCs w:val="24"/>
        </w:rPr>
        <w:t xml:space="preserve">Teach </w:t>
      </w:r>
      <w:r w:rsidR="00312CF6">
        <w:rPr>
          <w:color w:val="000000"/>
          <w:sz w:val="24"/>
          <w:szCs w:val="24"/>
        </w:rPr>
        <w:t xml:space="preserve">the student </w:t>
      </w:r>
      <w:r w:rsidR="006117C5">
        <w:rPr>
          <w:color w:val="000000"/>
          <w:sz w:val="24"/>
          <w:szCs w:val="24"/>
        </w:rPr>
        <w:t>meditation techniques</w:t>
      </w:r>
      <w:r w:rsidR="00312CF6">
        <w:rPr>
          <w:color w:val="000000"/>
          <w:sz w:val="24"/>
          <w:szCs w:val="24"/>
        </w:rPr>
        <w:t>.</w:t>
      </w:r>
    </w:p>
    <w:p w14:paraId="71F4A0CD" w14:textId="13A5A17E"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00312CF6">
        <w:rPr>
          <w:color w:val="000000"/>
          <w:sz w:val="24"/>
          <w:szCs w:val="24"/>
        </w:rPr>
        <w:t xml:space="preserve">Assist the student </w:t>
      </w:r>
      <w:r w:rsidR="006807A3">
        <w:rPr>
          <w:color w:val="000000"/>
          <w:sz w:val="24"/>
          <w:szCs w:val="24"/>
        </w:rPr>
        <w:t xml:space="preserve">with </w:t>
      </w:r>
      <w:r w:rsidR="00312CF6">
        <w:rPr>
          <w:color w:val="000000"/>
          <w:sz w:val="24"/>
          <w:szCs w:val="24"/>
        </w:rPr>
        <w:t>problem-solving strategies.</w:t>
      </w:r>
    </w:p>
    <w:p w14:paraId="50C9BC6D" w14:textId="77777777"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00312CF6">
        <w:rPr>
          <w:color w:val="000000"/>
          <w:sz w:val="24"/>
          <w:szCs w:val="24"/>
        </w:rPr>
        <w:t>Suggest relaxation methods for the student.</w:t>
      </w:r>
    </w:p>
    <w:p w14:paraId="664E876C" w14:textId="77777777"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00312CF6">
        <w:rPr>
          <w:color w:val="000000"/>
          <w:sz w:val="24"/>
          <w:szCs w:val="24"/>
        </w:rPr>
        <w:t>Recommend getting a pet for the student.</w:t>
      </w:r>
    </w:p>
    <w:p w14:paraId="6DAE34AA" w14:textId="77777777" w:rsidR="001450F3" w:rsidRPr="001450F3" w:rsidRDefault="001450F3" w:rsidP="001450F3">
      <w:pPr>
        <w:widowControl w:val="0"/>
        <w:suppressAutoHyphens/>
        <w:autoSpaceDE w:val="0"/>
        <w:autoSpaceDN w:val="0"/>
        <w:adjustRightInd w:val="0"/>
        <w:rPr>
          <w:color w:val="000000"/>
          <w:sz w:val="24"/>
          <w:szCs w:val="24"/>
        </w:rPr>
      </w:pPr>
    </w:p>
    <w:p w14:paraId="4F27565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2</w:t>
      </w:r>
    </w:p>
    <w:p w14:paraId="3327454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049AA00D"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3AFAB69D" w14:textId="7117840E"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312CF6">
        <w:rPr>
          <w:color w:val="000000"/>
          <w:sz w:val="24"/>
          <w:szCs w:val="24"/>
        </w:rPr>
        <w:t xml:space="preserve"> </w:t>
      </w:r>
      <w:r w:rsidR="006E6ADE">
        <w:rPr>
          <w:color w:val="000000"/>
          <w:sz w:val="24"/>
          <w:szCs w:val="24"/>
        </w:rPr>
        <w:t>8</w:t>
      </w:r>
    </w:p>
    <w:p w14:paraId="3F3C7F1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w:t>
      </w:r>
      <w:r w:rsidR="00312CF6">
        <w:rPr>
          <w:color w:val="000000"/>
          <w:sz w:val="24"/>
          <w:szCs w:val="24"/>
        </w:rPr>
        <w:t>&gt; Adaptive coping strategies</w:t>
      </w:r>
    </w:p>
    <w:p w14:paraId="0EE4C8A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Implementation</w:t>
      </w:r>
    </w:p>
    <w:p w14:paraId="79F2C86B"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71FFA69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77A689C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4AFF930B"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49B8F66C"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338417F5" w14:textId="77777777" w:rsidTr="001450F3">
        <w:tc>
          <w:tcPr>
            <w:tcW w:w="480" w:type="dxa"/>
          </w:tcPr>
          <w:p w14:paraId="57D25683" w14:textId="77777777" w:rsidR="001450F3" w:rsidRPr="001450F3" w:rsidRDefault="001450F3" w:rsidP="00EC51F6">
            <w:pPr>
              <w:widowControl w:val="0"/>
              <w:suppressAutoHyphens/>
              <w:autoSpaceDE w:val="0"/>
              <w:autoSpaceDN w:val="0"/>
              <w:adjustRightInd w:val="0"/>
              <w:rPr>
                <w:sz w:val="24"/>
                <w:szCs w:val="24"/>
              </w:rPr>
            </w:pPr>
          </w:p>
        </w:tc>
        <w:tc>
          <w:tcPr>
            <w:tcW w:w="8400" w:type="dxa"/>
          </w:tcPr>
          <w:p w14:paraId="3B4DD228" w14:textId="77777777" w:rsidR="001450F3" w:rsidRPr="001450F3" w:rsidRDefault="001450F3" w:rsidP="00EC51F6">
            <w:pPr>
              <w:widowControl w:val="0"/>
              <w:suppressAutoHyphens/>
              <w:autoSpaceDE w:val="0"/>
              <w:autoSpaceDN w:val="0"/>
              <w:adjustRightInd w:val="0"/>
              <w:rPr>
                <w:sz w:val="24"/>
                <w:szCs w:val="24"/>
              </w:rPr>
            </w:pPr>
            <w:r w:rsidRPr="001450F3">
              <w:rPr>
                <w:sz w:val="24"/>
                <w:szCs w:val="24"/>
              </w:rPr>
              <w:t>Feedback</w:t>
            </w:r>
          </w:p>
        </w:tc>
      </w:tr>
      <w:tr w:rsidR="001450F3" w:rsidRPr="001450F3" w14:paraId="1079936D" w14:textId="77777777" w:rsidTr="001450F3">
        <w:tc>
          <w:tcPr>
            <w:tcW w:w="480" w:type="dxa"/>
          </w:tcPr>
          <w:p w14:paraId="6D97DA28" w14:textId="77777777" w:rsidR="001450F3" w:rsidRPr="001450F3" w:rsidRDefault="001450F3" w:rsidP="00EC51F6">
            <w:pPr>
              <w:widowControl w:val="0"/>
              <w:suppressAutoHyphens/>
              <w:autoSpaceDE w:val="0"/>
              <w:autoSpaceDN w:val="0"/>
              <w:adjustRightInd w:val="0"/>
              <w:rPr>
                <w:sz w:val="24"/>
                <w:szCs w:val="24"/>
              </w:rPr>
            </w:pPr>
            <w:r w:rsidRPr="001450F3">
              <w:rPr>
                <w:sz w:val="24"/>
                <w:szCs w:val="24"/>
              </w:rPr>
              <w:t>1.</w:t>
            </w:r>
          </w:p>
        </w:tc>
        <w:tc>
          <w:tcPr>
            <w:tcW w:w="8400" w:type="dxa"/>
          </w:tcPr>
          <w:p w14:paraId="75992DA9" w14:textId="77777777" w:rsidR="001450F3" w:rsidRPr="001450F3" w:rsidRDefault="001450F3" w:rsidP="00EC51F6">
            <w:pPr>
              <w:widowControl w:val="0"/>
              <w:suppressAutoHyphens/>
              <w:autoSpaceDE w:val="0"/>
              <w:autoSpaceDN w:val="0"/>
              <w:adjustRightInd w:val="0"/>
              <w:rPr>
                <w:sz w:val="24"/>
                <w:szCs w:val="24"/>
              </w:rPr>
            </w:pPr>
            <w:r w:rsidRPr="001450F3">
              <w:rPr>
                <w:sz w:val="24"/>
                <w:szCs w:val="24"/>
              </w:rPr>
              <w:t xml:space="preserve">This is incorrect. </w:t>
            </w:r>
            <w:r w:rsidR="00312CF6">
              <w:rPr>
                <w:sz w:val="24"/>
                <w:szCs w:val="24"/>
              </w:rPr>
              <w:t xml:space="preserve">This is not the best approach because it only addresses a means to reduce stress-related symptoms and does not address the underlying concern for the student. </w:t>
            </w:r>
          </w:p>
        </w:tc>
      </w:tr>
      <w:tr w:rsidR="001450F3" w:rsidRPr="001450F3" w14:paraId="3F9D485A" w14:textId="77777777" w:rsidTr="001450F3">
        <w:tc>
          <w:tcPr>
            <w:tcW w:w="480" w:type="dxa"/>
          </w:tcPr>
          <w:p w14:paraId="231966C9" w14:textId="77777777" w:rsidR="001450F3" w:rsidRPr="001450F3" w:rsidRDefault="001450F3" w:rsidP="00EC51F6">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2088EA9D" w14:textId="4D605199" w:rsidR="001450F3" w:rsidRPr="001450F3" w:rsidRDefault="001450F3" w:rsidP="006807A3">
            <w:pPr>
              <w:widowControl w:val="0"/>
              <w:suppressAutoHyphens/>
              <w:autoSpaceDE w:val="0"/>
              <w:autoSpaceDN w:val="0"/>
              <w:adjustRightInd w:val="0"/>
              <w:rPr>
                <w:sz w:val="24"/>
                <w:szCs w:val="24"/>
              </w:rPr>
            </w:pPr>
            <w:r w:rsidRPr="001450F3">
              <w:rPr>
                <w:sz w:val="24"/>
                <w:szCs w:val="24"/>
              </w:rPr>
              <w:t xml:space="preserve">This is correct. The </w:t>
            </w:r>
            <w:r w:rsidR="00312CF6">
              <w:rPr>
                <w:sz w:val="24"/>
                <w:szCs w:val="24"/>
              </w:rPr>
              <w:t xml:space="preserve">student is facing a problem that needs </w:t>
            </w:r>
            <w:r w:rsidR="006807A3">
              <w:rPr>
                <w:sz w:val="24"/>
                <w:szCs w:val="24"/>
              </w:rPr>
              <w:t xml:space="preserve">to be </w:t>
            </w:r>
            <w:r w:rsidR="00312CF6">
              <w:rPr>
                <w:sz w:val="24"/>
                <w:szCs w:val="24"/>
              </w:rPr>
              <w:t>viewed objectively</w:t>
            </w:r>
            <w:r w:rsidR="006807A3">
              <w:rPr>
                <w:sz w:val="24"/>
                <w:szCs w:val="24"/>
              </w:rPr>
              <w:t>,</w:t>
            </w:r>
            <w:r w:rsidR="00312CF6">
              <w:rPr>
                <w:sz w:val="24"/>
                <w:szCs w:val="24"/>
              </w:rPr>
              <w:t xml:space="preserve"> and the nurse can assist the student</w:t>
            </w:r>
            <w:r w:rsidR="006807A3">
              <w:rPr>
                <w:sz w:val="24"/>
                <w:szCs w:val="24"/>
              </w:rPr>
              <w:t xml:space="preserve">, </w:t>
            </w:r>
            <w:r w:rsidR="00312CF6">
              <w:rPr>
                <w:sz w:val="24"/>
                <w:szCs w:val="24"/>
              </w:rPr>
              <w:t>if needed</w:t>
            </w:r>
            <w:r w:rsidR="006807A3">
              <w:rPr>
                <w:sz w:val="24"/>
                <w:szCs w:val="24"/>
              </w:rPr>
              <w:t>,</w:t>
            </w:r>
            <w:r w:rsidR="00312CF6">
              <w:rPr>
                <w:sz w:val="24"/>
                <w:szCs w:val="24"/>
              </w:rPr>
              <w:t xml:space="preserve"> to apply problem-solving strateg</w:t>
            </w:r>
            <w:r w:rsidR="006807A3">
              <w:rPr>
                <w:sz w:val="24"/>
                <w:szCs w:val="24"/>
              </w:rPr>
              <w:t>ies</w:t>
            </w:r>
            <w:r w:rsidR="00312CF6">
              <w:rPr>
                <w:sz w:val="24"/>
                <w:szCs w:val="24"/>
              </w:rPr>
              <w:t>.</w:t>
            </w:r>
          </w:p>
        </w:tc>
      </w:tr>
      <w:tr w:rsidR="001450F3" w:rsidRPr="001450F3" w14:paraId="78984231" w14:textId="77777777" w:rsidTr="001450F3">
        <w:tc>
          <w:tcPr>
            <w:tcW w:w="480" w:type="dxa"/>
          </w:tcPr>
          <w:p w14:paraId="0FED6AD5" w14:textId="77777777" w:rsidR="001450F3" w:rsidRPr="001450F3" w:rsidRDefault="001450F3" w:rsidP="00EC51F6">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22282175" w14:textId="1AF44567" w:rsidR="001450F3" w:rsidRPr="001450F3" w:rsidRDefault="001450F3" w:rsidP="006807A3">
            <w:pPr>
              <w:widowControl w:val="0"/>
              <w:suppressAutoHyphens/>
              <w:autoSpaceDE w:val="0"/>
              <w:autoSpaceDN w:val="0"/>
              <w:adjustRightInd w:val="0"/>
              <w:rPr>
                <w:sz w:val="24"/>
                <w:szCs w:val="24"/>
              </w:rPr>
            </w:pPr>
            <w:r w:rsidRPr="001450F3">
              <w:rPr>
                <w:sz w:val="24"/>
                <w:szCs w:val="24"/>
              </w:rPr>
              <w:t xml:space="preserve">This is incorrect. </w:t>
            </w:r>
            <w:r w:rsidR="00312CF6">
              <w:rPr>
                <w:sz w:val="24"/>
                <w:szCs w:val="24"/>
              </w:rPr>
              <w:t xml:space="preserve">While relaxation may assist the student </w:t>
            </w:r>
            <w:r w:rsidR="006807A3">
              <w:rPr>
                <w:sz w:val="24"/>
                <w:szCs w:val="24"/>
              </w:rPr>
              <w:t xml:space="preserve">with </w:t>
            </w:r>
            <w:r w:rsidR="00312CF6">
              <w:rPr>
                <w:sz w:val="24"/>
                <w:szCs w:val="24"/>
              </w:rPr>
              <w:t>cop</w:t>
            </w:r>
            <w:r w:rsidR="006807A3">
              <w:rPr>
                <w:sz w:val="24"/>
                <w:szCs w:val="24"/>
              </w:rPr>
              <w:t>ing</w:t>
            </w:r>
            <w:r w:rsidR="00312CF6">
              <w:rPr>
                <w:sz w:val="24"/>
                <w:szCs w:val="24"/>
              </w:rPr>
              <w:t xml:space="preserve"> with the stressor, it does not address the </w:t>
            </w:r>
            <w:r w:rsidR="006807A3">
              <w:rPr>
                <w:sz w:val="24"/>
                <w:szCs w:val="24"/>
              </w:rPr>
              <w:t xml:space="preserve">student’s </w:t>
            </w:r>
            <w:r w:rsidR="00312CF6">
              <w:rPr>
                <w:sz w:val="24"/>
                <w:szCs w:val="24"/>
              </w:rPr>
              <w:t xml:space="preserve">underlying concern. </w:t>
            </w:r>
          </w:p>
        </w:tc>
      </w:tr>
      <w:tr w:rsidR="001450F3" w:rsidRPr="001450F3" w14:paraId="6E38D950" w14:textId="77777777" w:rsidTr="001450F3">
        <w:tc>
          <w:tcPr>
            <w:tcW w:w="480" w:type="dxa"/>
          </w:tcPr>
          <w:p w14:paraId="043056F4" w14:textId="77777777" w:rsidR="001450F3" w:rsidRPr="001450F3" w:rsidRDefault="001450F3" w:rsidP="00EC51F6">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4D847993" w14:textId="27ADCEA7" w:rsidR="001450F3" w:rsidRPr="001450F3" w:rsidRDefault="001450F3" w:rsidP="006807A3">
            <w:pPr>
              <w:widowControl w:val="0"/>
              <w:suppressAutoHyphens/>
              <w:autoSpaceDE w:val="0"/>
              <w:autoSpaceDN w:val="0"/>
              <w:adjustRightInd w:val="0"/>
              <w:rPr>
                <w:sz w:val="24"/>
                <w:szCs w:val="24"/>
              </w:rPr>
            </w:pPr>
            <w:r w:rsidRPr="001450F3">
              <w:rPr>
                <w:sz w:val="24"/>
                <w:szCs w:val="24"/>
              </w:rPr>
              <w:t xml:space="preserve">This is incorrect. </w:t>
            </w:r>
            <w:r w:rsidR="00312CF6">
              <w:rPr>
                <w:sz w:val="24"/>
                <w:szCs w:val="24"/>
              </w:rPr>
              <w:t xml:space="preserve">Getting a pet can assist </w:t>
            </w:r>
            <w:r w:rsidR="006807A3">
              <w:rPr>
                <w:sz w:val="24"/>
                <w:szCs w:val="24"/>
              </w:rPr>
              <w:t xml:space="preserve">with </w:t>
            </w:r>
            <w:r w:rsidR="00312CF6">
              <w:rPr>
                <w:sz w:val="24"/>
                <w:szCs w:val="24"/>
              </w:rPr>
              <w:t>cop</w:t>
            </w:r>
            <w:r w:rsidR="006807A3">
              <w:rPr>
                <w:sz w:val="24"/>
                <w:szCs w:val="24"/>
              </w:rPr>
              <w:t>ing</w:t>
            </w:r>
            <w:r w:rsidR="00312CF6">
              <w:rPr>
                <w:sz w:val="24"/>
                <w:szCs w:val="24"/>
              </w:rPr>
              <w:t xml:space="preserve"> with life stressors</w:t>
            </w:r>
            <w:r w:rsidR="006807A3">
              <w:rPr>
                <w:sz w:val="24"/>
                <w:szCs w:val="24"/>
              </w:rPr>
              <w:t>;</w:t>
            </w:r>
            <w:r w:rsidR="00312CF6">
              <w:rPr>
                <w:sz w:val="24"/>
                <w:szCs w:val="24"/>
              </w:rPr>
              <w:t xml:space="preserve"> however, the student has already expressed financial concerns to which the pet will only add. </w:t>
            </w:r>
          </w:p>
        </w:tc>
      </w:tr>
    </w:tbl>
    <w:p w14:paraId="15F5B4E5" w14:textId="77777777" w:rsidR="001450F3" w:rsidRDefault="001450F3" w:rsidP="001450F3">
      <w:pPr>
        <w:widowControl w:val="0"/>
        <w:suppressAutoHyphens/>
        <w:autoSpaceDE w:val="0"/>
        <w:autoSpaceDN w:val="0"/>
        <w:adjustRightInd w:val="0"/>
        <w:rPr>
          <w:color w:val="000000"/>
          <w:sz w:val="24"/>
          <w:szCs w:val="24"/>
        </w:rPr>
      </w:pPr>
    </w:p>
    <w:p w14:paraId="0E297F26"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68FF92FE" w14:textId="77777777" w:rsidR="001450F3" w:rsidRPr="001450F3" w:rsidRDefault="001450F3" w:rsidP="001450F3">
      <w:pPr>
        <w:suppressAutoHyphens/>
        <w:rPr>
          <w:color w:val="000000"/>
          <w:sz w:val="24"/>
          <w:szCs w:val="24"/>
        </w:rPr>
      </w:pPr>
    </w:p>
    <w:p w14:paraId="2FB71156" w14:textId="77777777" w:rsidR="001450F3" w:rsidRPr="001450F3" w:rsidRDefault="001450F3" w:rsidP="001450F3">
      <w:pPr>
        <w:widowControl w:val="0"/>
        <w:suppressAutoHyphens/>
        <w:autoSpaceDE w:val="0"/>
        <w:autoSpaceDN w:val="0"/>
        <w:adjustRightInd w:val="0"/>
        <w:rPr>
          <w:color w:val="000000"/>
          <w:sz w:val="24"/>
          <w:szCs w:val="24"/>
        </w:rPr>
      </w:pPr>
    </w:p>
    <w:p w14:paraId="1D20DBC6" w14:textId="77777777" w:rsidR="001450F3" w:rsidRPr="001450F3" w:rsidRDefault="001450F3" w:rsidP="001450F3">
      <w:pPr>
        <w:keepLines/>
        <w:suppressAutoHyphens/>
        <w:autoSpaceDE w:val="0"/>
        <w:autoSpaceDN w:val="0"/>
        <w:adjustRightInd w:val="0"/>
        <w:rPr>
          <w:color w:val="000000"/>
          <w:sz w:val="24"/>
          <w:szCs w:val="24"/>
        </w:rPr>
      </w:pPr>
    </w:p>
    <w:p w14:paraId="109BF201" w14:textId="51DDB755"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lastRenderedPageBreak/>
        <w:t xml:space="preserve">7. An unemployed college graduate confides in the clinic nurse that she is experiencing severe anxiety over not finding a teaching position and that she is having difficulty with independent </w:t>
      </w:r>
      <w:r w:rsidR="0018709F" w:rsidRPr="001450F3">
        <w:rPr>
          <w:color w:val="000000"/>
          <w:sz w:val="24"/>
          <w:szCs w:val="24"/>
        </w:rPr>
        <w:t>problem</w:t>
      </w:r>
      <w:r w:rsidR="006807A3">
        <w:rPr>
          <w:color w:val="000000"/>
          <w:sz w:val="24"/>
          <w:szCs w:val="24"/>
        </w:rPr>
        <w:t>-</w:t>
      </w:r>
      <w:r w:rsidR="0018709F" w:rsidRPr="001450F3">
        <w:rPr>
          <w:color w:val="000000"/>
          <w:sz w:val="24"/>
          <w:szCs w:val="24"/>
        </w:rPr>
        <w:t>solving</w:t>
      </w:r>
      <w:r w:rsidRPr="001450F3">
        <w:rPr>
          <w:color w:val="000000"/>
          <w:sz w:val="24"/>
          <w:szCs w:val="24"/>
        </w:rPr>
        <w:t>. Which nursing intervention is best?</w:t>
      </w:r>
    </w:p>
    <w:p w14:paraId="499FD73F" w14:textId="77777777"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 xml:space="preserve">Encourage her to </w:t>
      </w:r>
      <w:r w:rsidR="00FA2340">
        <w:rPr>
          <w:color w:val="000000"/>
          <w:sz w:val="24"/>
          <w:szCs w:val="24"/>
        </w:rPr>
        <w:t xml:space="preserve">seek </w:t>
      </w:r>
      <w:r w:rsidR="0018709F">
        <w:rPr>
          <w:color w:val="000000"/>
          <w:sz w:val="24"/>
          <w:szCs w:val="24"/>
        </w:rPr>
        <w:t>counseling</w:t>
      </w:r>
      <w:r w:rsidR="00FA2340">
        <w:rPr>
          <w:color w:val="000000"/>
          <w:sz w:val="24"/>
          <w:szCs w:val="24"/>
        </w:rPr>
        <w:t xml:space="preserve"> from a therapist. </w:t>
      </w:r>
    </w:p>
    <w:p w14:paraId="14115F49" w14:textId="77777777"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00FA2340">
        <w:rPr>
          <w:color w:val="000000"/>
          <w:sz w:val="24"/>
          <w:szCs w:val="24"/>
        </w:rPr>
        <w:t>Instruct her to listen to her favorite music daily.</w:t>
      </w:r>
    </w:p>
    <w:p w14:paraId="79812D5C" w14:textId="77777777"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Assist her with the problem-solving process.</w:t>
      </w:r>
    </w:p>
    <w:p w14:paraId="6BB62B50" w14:textId="77777777" w:rsidR="001450F3" w:rsidRPr="001450F3" w:rsidRDefault="001450F3" w:rsidP="001450F3">
      <w:pPr>
        <w:keepLines/>
        <w:tabs>
          <w:tab w:val="left" w:pos="44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Encourage her to keep a daily journal of feelings.</w:t>
      </w:r>
    </w:p>
    <w:p w14:paraId="46A896DF" w14:textId="77777777" w:rsidR="001450F3" w:rsidRPr="001450F3" w:rsidRDefault="001450F3" w:rsidP="001450F3">
      <w:pPr>
        <w:widowControl w:val="0"/>
        <w:suppressAutoHyphens/>
        <w:autoSpaceDE w:val="0"/>
        <w:autoSpaceDN w:val="0"/>
        <w:adjustRightInd w:val="0"/>
        <w:rPr>
          <w:color w:val="000000"/>
          <w:sz w:val="24"/>
          <w:szCs w:val="24"/>
        </w:rPr>
      </w:pPr>
    </w:p>
    <w:p w14:paraId="4CB0B7C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3</w:t>
      </w:r>
    </w:p>
    <w:p w14:paraId="32868A0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6E694438"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576AFBD9" w14:textId="2E31EF8B"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FA2340">
        <w:rPr>
          <w:color w:val="000000"/>
          <w:sz w:val="24"/>
          <w:szCs w:val="24"/>
        </w:rPr>
        <w:t xml:space="preserve"> </w:t>
      </w:r>
      <w:r w:rsidR="006E6ADE">
        <w:rPr>
          <w:color w:val="000000"/>
          <w:sz w:val="24"/>
          <w:szCs w:val="24"/>
        </w:rPr>
        <w:t>8</w:t>
      </w:r>
    </w:p>
    <w:p w14:paraId="3E4C961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w:t>
      </w:r>
      <w:r w:rsidR="00FA2340">
        <w:rPr>
          <w:color w:val="000000"/>
          <w:sz w:val="24"/>
          <w:szCs w:val="24"/>
        </w:rPr>
        <w:t>&gt; Adaptive coping strategies</w:t>
      </w:r>
    </w:p>
    <w:p w14:paraId="1B25C2A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Implementation</w:t>
      </w:r>
    </w:p>
    <w:p w14:paraId="12AA18A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228176A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5BB2657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65EAB2C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77D8AF57"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612B16E8" w14:textId="77777777" w:rsidTr="001450F3">
        <w:tc>
          <w:tcPr>
            <w:tcW w:w="480" w:type="dxa"/>
          </w:tcPr>
          <w:p w14:paraId="4ECB87E7" w14:textId="77777777" w:rsidR="001450F3" w:rsidRPr="001450F3" w:rsidRDefault="001450F3" w:rsidP="00533305">
            <w:pPr>
              <w:widowControl w:val="0"/>
              <w:suppressAutoHyphens/>
              <w:autoSpaceDE w:val="0"/>
              <w:autoSpaceDN w:val="0"/>
              <w:adjustRightInd w:val="0"/>
              <w:rPr>
                <w:sz w:val="24"/>
                <w:szCs w:val="24"/>
              </w:rPr>
            </w:pPr>
          </w:p>
        </w:tc>
        <w:tc>
          <w:tcPr>
            <w:tcW w:w="8400" w:type="dxa"/>
          </w:tcPr>
          <w:p w14:paraId="712986F3" w14:textId="77777777" w:rsidR="001450F3" w:rsidRPr="001450F3" w:rsidRDefault="001450F3" w:rsidP="00533305">
            <w:pPr>
              <w:widowControl w:val="0"/>
              <w:suppressAutoHyphens/>
              <w:autoSpaceDE w:val="0"/>
              <w:autoSpaceDN w:val="0"/>
              <w:adjustRightInd w:val="0"/>
              <w:rPr>
                <w:sz w:val="24"/>
                <w:szCs w:val="24"/>
              </w:rPr>
            </w:pPr>
            <w:r w:rsidRPr="001450F3">
              <w:rPr>
                <w:sz w:val="24"/>
                <w:szCs w:val="24"/>
              </w:rPr>
              <w:t>Feedback</w:t>
            </w:r>
          </w:p>
        </w:tc>
      </w:tr>
      <w:tr w:rsidR="001450F3" w:rsidRPr="001450F3" w14:paraId="6FD00D86" w14:textId="77777777" w:rsidTr="001450F3">
        <w:tc>
          <w:tcPr>
            <w:tcW w:w="480" w:type="dxa"/>
          </w:tcPr>
          <w:p w14:paraId="4D1A9B38" w14:textId="77777777" w:rsidR="001450F3" w:rsidRPr="001450F3" w:rsidRDefault="001450F3" w:rsidP="00533305">
            <w:pPr>
              <w:widowControl w:val="0"/>
              <w:suppressAutoHyphens/>
              <w:autoSpaceDE w:val="0"/>
              <w:autoSpaceDN w:val="0"/>
              <w:adjustRightInd w:val="0"/>
              <w:rPr>
                <w:sz w:val="24"/>
                <w:szCs w:val="24"/>
              </w:rPr>
            </w:pPr>
            <w:r w:rsidRPr="001450F3">
              <w:rPr>
                <w:sz w:val="24"/>
                <w:szCs w:val="24"/>
              </w:rPr>
              <w:t>1.</w:t>
            </w:r>
          </w:p>
        </w:tc>
        <w:tc>
          <w:tcPr>
            <w:tcW w:w="8400" w:type="dxa"/>
          </w:tcPr>
          <w:p w14:paraId="10C1A47D" w14:textId="77777777" w:rsidR="001450F3" w:rsidRPr="001450F3" w:rsidRDefault="001450F3" w:rsidP="00533305">
            <w:pPr>
              <w:widowControl w:val="0"/>
              <w:suppressAutoHyphens/>
              <w:autoSpaceDE w:val="0"/>
              <w:autoSpaceDN w:val="0"/>
              <w:adjustRightInd w:val="0"/>
              <w:rPr>
                <w:sz w:val="24"/>
                <w:szCs w:val="24"/>
              </w:rPr>
            </w:pPr>
            <w:r w:rsidRPr="001450F3">
              <w:rPr>
                <w:sz w:val="24"/>
                <w:szCs w:val="24"/>
              </w:rPr>
              <w:t xml:space="preserve">This is incorrect. </w:t>
            </w:r>
            <w:r w:rsidR="0018709F">
              <w:rPr>
                <w:sz w:val="24"/>
                <w:szCs w:val="24"/>
              </w:rPr>
              <w:t>Counseling</w:t>
            </w:r>
            <w:r w:rsidR="00FA2340">
              <w:rPr>
                <w:sz w:val="24"/>
                <w:szCs w:val="24"/>
              </w:rPr>
              <w:t xml:space="preserve"> is not likely needed in this case due to the situational nature the student is describing. </w:t>
            </w:r>
          </w:p>
        </w:tc>
      </w:tr>
      <w:tr w:rsidR="001450F3" w:rsidRPr="001450F3" w14:paraId="60EC1ED3" w14:textId="77777777" w:rsidTr="001450F3">
        <w:tc>
          <w:tcPr>
            <w:tcW w:w="480" w:type="dxa"/>
          </w:tcPr>
          <w:p w14:paraId="1BA3BDC6" w14:textId="77777777" w:rsidR="001450F3" w:rsidRPr="001450F3" w:rsidRDefault="001450F3" w:rsidP="00533305">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73B42493" w14:textId="41CF097A" w:rsidR="001450F3" w:rsidRPr="001450F3" w:rsidRDefault="001450F3" w:rsidP="00533305">
            <w:pPr>
              <w:widowControl w:val="0"/>
              <w:suppressAutoHyphens/>
              <w:autoSpaceDE w:val="0"/>
              <w:autoSpaceDN w:val="0"/>
              <w:adjustRightInd w:val="0"/>
              <w:rPr>
                <w:sz w:val="24"/>
                <w:szCs w:val="24"/>
              </w:rPr>
            </w:pPr>
            <w:r w:rsidRPr="001450F3">
              <w:rPr>
                <w:sz w:val="24"/>
                <w:szCs w:val="24"/>
              </w:rPr>
              <w:t xml:space="preserve">This is incorrect. </w:t>
            </w:r>
            <w:r w:rsidR="00FA2340">
              <w:rPr>
                <w:sz w:val="24"/>
                <w:szCs w:val="24"/>
              </w:rPr>
              <w:t xml:space="preserve">Listening to music may assist with the stress </w:t>
            </w:r>
            <w:r w:rsidR="007C7EF6">
              <w:rPr>
                <w:sz w:val="24"/>
                <w:szCs w:val="24"/>
              </w:rPr>
              <w:t>symptoms</w:t>
            </w:r>
            <w:r w:rsidR="007E7788">
              <w:rPr>
                <w:sz w:val="24"/>
                <w:szCs w:val="24"/>
              </w:rPr>
              <w:t>;</w:t>
            </w:r>
            <w:r w:rsidR="007C7EF6">
              <w:rPr>
                <w:sz w:val="24"/>
                <w:szCs w:val="24"/>
              </w:rPr>
              <w:t xml:space="preserve"> however, it does not address the underlying problem. </w:t>
            </w:r>
          </w:p>
        </w:tc>
      </w:tr>
      <w:tr w:rsidR="001450F3" w:rsidRPr="001450F3" w14:paraId="1F7A2A21" w14:textId="77777777" w:rsidTr="001450F3">
        <w:tc>
          <w:tcPr>
            <w:tcW w:w="480" w:type="dxa"/>
          </w:tcPr>
          <w:p w14:paraId="5D677591" w14:textId="77777777" w:rsidR="001450F3" w:rsidRPr="001450F3" w:rsidRDefault="001450F3" w:rsidP="00533305">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6516319C" w14:textId="4F84CE5E" w:rsidR="001450F3" w:rsidRPr="001450F3" w:rsidRDefault="001450F3" w:rsidP="00533305">
            <w:pPr>
              <w:widowControl w:val="0"/>
              <w:suppressAutoHyphens/>
              <w:autoSpaceDE w:val="0"/>
              <w:autoSpaceDN w:val="0"/>
              <w:adjustRightInd w:val="0"/>
              <w:rPr>
                <w:sz w:val="24"/>
                <w:szCs w:val="24"/>
              </w:rPr>
            </w:pPr>
            <w:r w:rsidRPr="001450F3">
              <w:rPr>
                <w:sz w:val="24"/>
                <w:szCs w:val="24"/>
              </w:rPr>
              <w:t xml:space="preserve">This is correct. Assist the client with </w:t>
            </w:r>
            <w:r w:rsidR="0018709F" w:rsidRPr="001450F3">
              <w:rPr>
                <w:sz w:val="24"/>
                <w:szCs w:val="24"/>
              </w:rPr>
              <w:t>problem</w:t>
            </w:r>
            <w:r w:rsidR="007E7788">
              <w:rPr>
                <w:sz w:val="24"/>
                <w:szCs w:val="24"/>
              </w:rPr>
              <w:t>-</w:t>
            </w:r>
            <w:r w:rsidR="0018709F" w:rsidRPr="001450F3">
              <w:rPr>
                <w:sz w:val="24"/>
                <w:szCs w:val="24"/>
              </w:rPr>
              <w:t>solving</w:t>
            </w:r>
            <w:r w:rsidRPr="001450F3">
              <w:rPr>
                <w:sz w:val="24"/>
                <w:szCs w:val="24"/>
              </w:rPr>
              <w:t xml:space="preserve">. During times of high anxiety and stress, clients will need more assistance in </w:t>
            </w:r>
            <w:r w:rsidR="0018709F" w:rsidRPr="001450F3">
              <w:rPr>
                <w:sz w:val="24"/>
                <w:szCs w:val="24"/>
              </w:rPr>
              <w:t>problem</w:t>
            </w:r>
            <w:r w:rsidR="007E7788">
              <w:rPr>
                <w:sz w:val="24"/>
                <w:szCs w:val="24"/>
              </w:rPr>
              <w:t>-</w:t>
            </w:r>
            <w:r w:rsidR="0018709F" w:rsidRPr="001450F3">
              <w:rPr>
                <w:sz w:val="24"/>
                <w:szCs w:val="24"/>
              </w:rPr>
              <w:t>solving</w:t>
            </w:r>
            <w:r w:rsidRPr="001450F3">
              <w:rPr>
                <w:sz w:val="24"/>
                <w:szCs w:val="24"/>
              </w:rPr>
              <w:t xml:space="preserve"> and decision-making.</w:t>
            </w:r>
          </w:p>
        </w:tc>
      </w:tr>
      <w:tr w:rsidR="001450F3" w:rsidRPr="001450F3" w14:paraId="121F76D7" w14:textId="77777777" w:rsidTr="001450F3">
        <w:tc>
          <w:tcPr>
            <w:tcW w:w="480" w:type="dxa"/>
          </w:tcPr>
          <w:p w14:paraId="2CAF0284" w14:textId="77777777" w:rsidR="001450F3" w:rsidRPr="001450F3" w:rsidRDefault="001450F3" w:rsidP="00533305">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51004337" w14:textId="24664354" w:rsidR="001450F3" w:rsidRPr="001450F3" w:rsidRDefault="001450F3" w:rsidP="007E7788">
            <w:pPr>
              <w:widowControl w:val="0"/>
              <w:suppressAutoHyphens/>
              <w:autoSpaceDE w:val="0"/>
              <w:autoSpaceDN w:val="0"/>
              <w:adjustRightInd w:val="0"/>
              <w:rPr>
                <w:sz w:val="24"/>
                <w:szCs w:val="24"/>
              </w:rPr>
            </w:pPr>
            <w:r w:rsidRPr="001450F3">
              <w:rPr>
                <w:sz w:val="24"/>
                <w:szCs w:val="24"/>
              </w:rPr>
              <w:t xml:space="preserve">This is incorrect. </w:t>
            </w:r>
            <w:r w:rsidR="007C7EF6">
              <w:rPr>
                <w:sz w:val="24"/>
                <w:szCs w:val="24"/>
              </w:rPr>
              <w:t xml:space="preserve">A daily journal may assist her </w:t>
            </w:r>
            <w:r w:rsidR="007E7788">
              <w:rPr>
                <w:sz w:val="24"/>
                <w:szCs w:val="24"/>
              </w:rPr>
              <w:t xml:space="preserve">with </w:t>
            </w:r>
            <w:r w:rsidR="007C7EF6">
              <w:rPr>
                <w:sz w:val="24"/>
                <w:szCs w:val="24"/>
              </w:rPr>
              <w:t>manag</w:t>
            </w:r>
            <w:r w:rsidR="007E7788">
              <w:rPr>
                <w:sz w:val="24"/>
                <w:szCs w:val="24"/>
              </w:rPr>
              <w:t>ing</w:t>
            </w:r>
            <w:r w:rsidR="007C7EF6">
              <w:rPr>
                <w:sz w:val="24"/>
                <w:szCs w:val="24"/>
              </w:rPr>
              <w:t xml:space="preserve"> her symptoms but does not address the underlying concern the client is expressing. </w:t>
            </w:r>
          </w:p>
        </w:tc>
      </w:tr>
    </w:tbl>
    <w:p w14:paraId="5C1ED21F" w14:textId="77777777" w:rsidR="001450F3" w:rsidRDefault="001450F3" w:rsidP="001450F3">
      <w:pPr>
        <w:widowControl w:val="0"/>
        <w:suppressAutoHyphens/>
        <w:autoSpaceDE w:val="0"/>
        <w:autoSpaceDN w:val="0"/>
        <w:adjustRightInd w:val="0"/>
        <w:rPr>
          <w:color w:val="000000"/>
          <w:sz w:val="24"/>
          <w:szCs w:val="24"/>
        </w:rPr>
      </w:pPr>
    </w:p>
    <w:p w14:paraId="256FDC0F"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4F59FB66" w14:textId="77777777" w:rsidR="001450F3" w:rsidRPr="001450F3" w:rsidRDefault="001450F3" w:rsidP="001450F3">
      <w:pPr>
        <w:widowControl w:val="0"/>
        <w:suppressAutoHyphens/>
        <w:autoSpaceDE w:val="0"/>
        <w:autoSpaceDN w:val="0"/>
        <w:adjustRightInd w:val="0"/>
        <w:rPr>
          <w:color w:val="000000"/>
          <w:sz w:val="24"/>
          <w:szCs w:val="24"/>
        </w:rPr>
      </w:pPr>
    </w:p>
    <w:p w14:paraId="4A0E4AA0" w14:textId="77777777" w:rsidR="001450F3" w:rsidRPr="001450F3" w:rsidRDefault="001450F3" w:rsidP="001450F3">
      <w:pPr>
        <w:suppressAutoHyphens/>
        <w:rPr>
          <w:color w:val="000000"/>
          <w:sz w:val="24"/>
          <w:szCs w:val="24"/>
        </w:rPr>
      </w:pPr>
    </w:p>
    <w:p w14:paraId="2151BC69" w14:textId="77777777" w:rsidR="001450F3" w:rsidRPr="001450F3" w:rsidRDefault="001450F3" w:rsidP="001450F3">
      <w:pPr>
        <w:widowControl w:val="0"/>
        <w:suppressAutoHyphens/>
        <w:autoSpaceDE w:val="0"/>
        <w:autoSpaceDN w:val="0"/>
        <w:adjustRightInd w:val="0"/>
        <w:rPr>
          <w:color w:val="000000"/>
          <w:sz w:val="24"/>
          <w:szCs w:val="24"/>
        </w:rPr>
      </w:pPr>
    </w:p>
    <w:p w14:paraId="57B5CB47" w14:textId="491EB239"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8. The school nurse is assessing a high school student who is distraught because her parents </w:t>
      </w:r>
      <w:r w:rsidR="007E7788">
        <w:rPr>
          <w:color w:val="000000"/>
          <w:sz w:val="24"/>
          <w:szCs w:val="24"/>
        </w:rPr>
        <w:t>cannot</w:t>
      </w:r>
      <w:r w:rsidR="007E7788" w:rsidRPr="001450F3">
        <w:rPr>
          <w:color w:val="000000"/>
          <w:sz w:val="24"/>
          <w:szCs w:val="24"/>
        </w:rPr>
        <w:t xml:space="preserve"> </w:t>
      </w:r>
      <w:r w:rsidRPr="001450F3">
        <w:rPr>
          <w:color w:val="000000"/>
          <w:sz w:val="24"/>
          <w:szCs w:val="24"/>
        </w:rPr>
        <w:t>afford horseback</w:t>
      </w:r>
      <w:r w:rsidR="007E7788">
        <w:rPr>
          <w:color w:val="000000"/>
          <w:sz w:val="24"/>
          <w:szCs w:val="24"/>
        </w:rPr>
        <w:t>-</w:t>
      </w:r>
      <w:r w:rsidRPr="001450F3">
        <w:rPr>
          <w:color w:val="000000"/>
          <w:sz w:val="24"/>
          <w:szCs w:val="24"/>
        </w:rPr>
        <w:t>riding lessons. The nurse recognizes the student’s perception is that the problem is:</w:t>
      </w:r>
    </w:p>
    <w:p w14:paraId="74445967" w14:textId="39A81BF6" w:rsidR="001450F3" w:rsidRPr="001450F3" w:rsidRDefault="001450F3" w:rsidP="001450F3">
      <w:pPr>
        <w:keepLines/>
        <w:tabs>
          <w:tab w:val="left" w:pos="512"/>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Endangering her well-being</w:t>
      </w:r>
    </w:p>
    <w:p w14:paraId="7D26B2DC" w14:textId="01458264" w:rsidR="001450F3" w:rsidRPr="001450F3" w:rsidRDefault="001450F3" w:rsidP="001450F3">
      <w:pPr>
        <w:keepLines/>
        <w:tabs>
          <w:tab w:val="left" w:pos="512"/>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Personally relevant</w:t>
      </w:r>
    </w:p>
    <w:p w14:paraId="50A8983C" w14:textId="62A7D785" w:rsidR="001450F3" w:rsidRPr="001450F3" w:rsidRDefault="001450F3" w:rsidP="001450F3">
      <w:pPr>
        <w:keepLines/>
        <w:tabs>
          <w:tab w:val="left" w:pos="512"/>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Based on immaturity</w:t>
      </w:r>
    </w:p>
    <w:p w14:paraId="6EE50871" w14:textId="1EDD53C3" w:rsidR="001450F3" w:rsidRPr="001450F3" w:rsidRDefault="001450F3" w:rsidP="001450F3">
      <w:pPr>
        <w:keepLines/>
        <w:tabs>
          <w:tab w:val="left" w:pos="512"/>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007E7788" w:rsidRPr="001450F3">
        <w:rPr>
          <w:color w:val="000000"/>
          <w:sz w:val="24"/>
          <w:szCs w:val="24"/>
        </w:rPr>
        <w:t>Exceed</w:t>
      </w:r>
      <w:r w:rsidR="007E7788">
        <w:rPr>
          <w:color w:val="000000"/>
          <w:sz w:val="24"/>
          <w:szCs w:val="24"/>
        </w:rPr>
        <w:t>ing</w:t>
      </w:r>
      <w:r w:rsidR="007E7788" w:rsidRPr="001450F3">
        <w:rPr>
          <w:color w:val="000000"/>
          <w:sz w:val="24"/>
          <w:szCs w:val="24"/>
        </w:rPr>
        <w:t xml:space="preserve"> </w:t>
      </w:r>
      <w:r w:rsidRPr="001450F3">
        <w:rPr>
          <w:color w:val="000000"/>
          <w:sz w:val="24"/>
          <w:szCs w:val="24"/>
        </w:rPr>
        <w:t>her capacity to cope</w:t>
      </w:r>
    </w:p>
    <w:p w14:paraId="6381BE4D" w14:textId="77777777" w:rsidR="001450F3" w:rsidRPr="001450F3" w:rsidRDefault="001450F3" w:rsidP="001450F3">
      <w:pPr>
        <w:keepLines/>
        <w:suppressAutoHyphens/>
        <w:autoSpaceDE w:val="0"/>
        <w:autoSpaceDN w:val="0"/>
        <w:adjustRightInd w:val="0"/>
        <w:rPr>
          <w:color w:val="000000"/>
          <w:sz w:val="24"/>
          <w:szCs w:val="24"/>
        </w:rPr>
      </w:pPr>
    </w:p>
    <w:p w14:paraId="036E758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2</w:t>
      </w:r>
    </w:p>
    <w:p w14:paraId="3F9E8E0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40BCB821"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Explain the concept of stress as a transaction between the individual and the environment.</w:t>
      </w:r>
    </w:p>
    <w:p w14:paraId="22F0AC4C" w14:textId="67FA271F"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Page:</w:t>
      </w:r>
      <w:r w:rsidR="006E6ADE">
        <w:rPr>
          <w:color w:val="000000"/>
          <w:sz w:val="24"/>
          <w:szCs w:val="24"/>
        </w:rPr>
        <w:t xml:space="preserve"> 7</w:t>
      </w:r>
    </w:p>
    <w:p w14:paraId="060E9F1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Transaction Between the Individual and the Environment</w:t>
      </w:r>
    </w:p>
    <w:p w14:paraId="79F96FF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Evaluation</w:t>
      </w:r>
    </w:p>
    <w:p w14:paraId="714975A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2A336B8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11B1B8A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6A05632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6BBA1833"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7FE3C548" w14:textId="77777777" w:rsidTr="001450F3">
        <w:tc>
          <w:tcPr>
            <w:tcW w:w="480" w:type="dxa"/>
          </w:tcPr>
          <w:p w14:paraId="5D3F437A" w14:textId="77777777" w:rsidR="001450F3" w:rsidRPr="001450F3" w:rsidRDefault="001450F3" w:rsidP="009B3654">
            <w:pPr>
              <w:widowControl w:val="0"/>
              <w:suppressAutoHyphens/>
              <w:autoSpaceDE w:val="0"/>
              <w:autoSpaceDN w:val="0"/>
              <w:adjustRightInd w:val="0"/>
              <w:rPr>
                <w:sz w:val="24"/>
                <w:szCs w:val="24"/>
              </w:rPr>
            </w:pPr>
          </w:p>
        </w:tc>
        <w:tc>
          <w:tcPr>
            <w:tcW w:w="8400" w:type="dxa"/>
          </w:tcPr>
          <w:p w14:paraId="5F0C8F56" w14:textId="77777777" w:rsidR="001450F3" w:rsidRPr="001450F3" w:rsidRDefault="001450F3" w:rsidP="009B3654">
            <w:pPr>
              <w:widowControl w:val="0"/>
              <w:suppressAutoHyphens/>
              <w:autoSpaceDE w:val="0"/>
              <w:autoSpaceDN w:val="0"/>
              <w:adjustRightInd w:val="0"/>
              <w:rPr>
                <w:sz w:val="24"/>
                <w:szCs w:val="24"/>
              </w:rPr>
            </w:pPr>
            <w:r w:rsidRPr="001450F3">
              <w:rPr>
                <w:sz w:val="24"/>
                <w:szCs w:val="24"/>
              </w:rPr>
              <w:t>Feedback</w:t>
            </w:r>
          </w:p>
        </w:tc>
      </w:tr>
      <w:tr w:rsidR="001450F3" w:rsidRPr="001450F3" w14:paraId="79DE9D43" w14:textId="77777777" w:rsidTr="001450F3">
        <w:tc>
          <w:tcPr>
            <w:tcW w:w="480" w:type="dxa"/>
          </w:tcPr>
          <w:p w14:paraId="601462B3" w14:textId="77777777" w:rsidR="001450F3" w:rsidRPr="001450F3" w:rsidRDefault="001450F3" w:rsidP="009B3654">
            <w:pPr>
              <w:widowControl w:val="0"/>
              <w:suppressAutoHyphens/>
              <w:autoSpaceDE w:val="0"/>
              <w:autoSpaceDN w:val="0"/>
              <w:adjustRightInd w:val="0"/>
              <w:rPr>
                <w:sz w:val="24"/>
                <w:szCs w:val="24"/>
              </w:rPr>
            </w:pPr>
            <w:r w:rsidRPr="001450F3">
              <w:rPr>
                <w:sz w:val="24"/>
                <w:szCs w:val="24"/>
              </w:rPr>
              <w:t>1.</w:t>
            </w:r>
          </w:p>
        </w:tc>
        <w:tc>
          <w:tcPr>
            <w:tcW w:w="8400" w:type="dxa"/>
          </w:tcPr>
          <w:p w14:paraId="091B5D80" w14:textId="77777777" w:rsidR="001450F3" w:rsidRPr="001450F3" w:rsidRDefault="001450F3" w:rsidP="009B3654">
            <w:pPr>
              <w:widowControl w:val="0"/>
              <w:suppressAutoHyphens/>
              <w:autoSpaceDE w:val="0"/>
              <w:autoSpaceDN w:val="0"/>
              <w:adjustRightInd w:val="0"/>
              <w:rPr>
                <w:sz w:val="24"/>
                <w:szCs w:val="24"/>
              </w:rPr>
            </w:pPr>
            <w:r w:rsidRPr="001450F3">
              <w:rPr>
                <w:sz w:val="24"/>
                <w:szCs w:val="24"/>
              </w:rPr>
              <w:t>This is incorrect.</w:t>
            </w:r>
            <w:r w:rsidRPr="001450F3">
              <w:rPr>
                <w:sz w:val="24"/>
                <w:szCs w:val="24"/>
                <w:lang w:val="en-GB"/>
              </w:rPr>
              <w:t xml:space="preserve"> </w:t>
            </w:r>
            <w:r w:rsidR="007C7EF6">
              <w:rPr>
                <w:sz w:val="24"/>
                <w:szCs w:val="24"/>
                <w:lang w:val="en-GB"/>
              </w:rPr>
              <w:t>The student is not expressing that it endangers her well-</w:t>
            </w:r>
            <w:r w:rsidR="0018709F">
              <w:rPr>
                <w:sz w:val="24"/>
                <w:szCs w:val="24"/>
                <w:lang w:val="en-GB"/>
              </w:rPr>
              <w:t>being;</w:t>
            </w:r>
            <w:r w:rsidR="007C7EF6">
              <w:rPr>
                <w:sz w:val="24"/>
                <w:szCs w:val="24"/>
                <w:lang w:val="en-GB"/>
              </w:rPr>
              <w:t xml:space="preserve"> the distress is related to the fact that she sees it as personally significant. </w:t>
            </w:r>
          </w:p>
        </w:tc>
      </w:tr>
      <w:tr w:rsidR="001450F3" w:rsidRPr="001450F3" w14:paraId="759D6D52" w14:textId="77777777" w:rsidTr="001450F3">
        <w:tc>
          <w:tcPr>
            <w:tcW w:w="480" w:type="dxa"/>
          </w:tcPr>
          <w:p w14:paraId="6C440228" w14:textId="77777777" w:rsidR="001450F3" w:rsidRPr="001450F3" w:rsidRDefault="001450F3" w:rsidP="009B3654">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0813AB40" w14:textId="77777777" w:rsidR="001450F3" w:rsidRPr="001450F3" w:rsidRDefault="001450F3" w:rsidP="009B3654">
            <w:pPr>
              <w:widowControl w:val="0"/>
              <w:suppressAutoHyphens/>
              <w:autoSpaceDE w:val="0"/>
              <w:autoSpaceDN w:val="0"/>
              <w:adjustRightInd w:val="0"/>
              <w:rPr>
                <w:sz w:val="24"/>
                <w:szCs w:val="24"/>
              </w:rPr>
            </w:pPr>
            <w:r w:rsidRPr="001450F3">
              <w:rPr>
                <w:sz w:val="24"/>
                <w:szCs w:val="24"/>
              </w:rPr>
              <w:t>This is correct. De</w:t>
            </w:r>
            <w:r w:rsidRPr="001450F3">
              <w:rPr>
                <w:sz w:val="24"/>
                <w:szCs w:val="24"/>
                <w:lang w:val="en-GB"/>
              </w:rPr>
              <w:t>termination of an event as stressful depends on the individual’s cognitive appraisal of the situation. An event becomes relevant to an individual when the outcome holds personal significance.</w:t>
            </w:r>
          </w:p>
        </w:tc>
      </w:tr>
      <w:tr w:rsidR="001450F3" w:rsidRPr="001450F3" w14:paraId="177C65B6" w14:textId="77777777" w:rsidTr="001450F3">
        <w:tc>
          <w:tcPr>
            <w:tcW w:w="480" w:type="dxa"/>
          </w:tcPr>
          <w:p w14:paraId="3377D009" w14:textId="77777777" w:rsidR="001450F3" w:rsidRPr="001450F3" w:rsidRDefault="001450F3" w:rsidP="009B3654">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1674BCD1" w14:textId="2BE3175D" w:rsidR="001450F3" w:rsidRPr="001450F3" w:rsidRDefault="001450F3" w:rsidP="00352DA5">
            <w:pPr>
              <w:widowControl w:val="0"/>
              <w:suppressAutoHyphens/>
              <w:autoSpaceDE w:val="0"/>
              <w:autoSpaceDN w:val="0"/>
              <w:adjustRightInd w:val="0"/>
              <w:rPr>
                <w:sz w:val="24"/>
                <w:szCs w:val="24"/>
              </w:rPr>
            </w:pPr>
            <w:r w:rsidRPr="001450F3">
              <w:rPr>
                <w:sz w:val="24"/>
                <w:szCs w:val="24"/>
              </w:rPr>
              <w:t>This is incorrect.</w:t>
            </w:r>
            <w:r w:rsidRPr="001450F3">
              <w:rPr>
                <w:sz w:val="24"/>
                <w:szCs w:val="24"/>
                <w:lang w:val="en-GB"/>
              </w:rPr>
              <w:t xml:space="preserve"> </w:t>
            </w:r>
            <w:r w:rsidR="007C7EF6">
              <w:rPr>
                <w:sz w:val="24"/>
                <w:szCs w:val="24"/>
                <w:lang w:val="en-GB"/>
              </w:rPr>
              <w:t xml:space="preserve">The distress the client is feeling is not related to </w:t>
            </w:r>
            <w:r w:rsidR="0018709F">
              <w:rPr>
                <w:sz w:val="24"/>
                <w:szCs w:val="24"/>
                <w:lang w:val="en-GB"/>
              </w:rPr>
              <w:t>immaturity;</w:t>
            </w:r>
            <w:r w:rsidR="007C7EF6">
              <w:rPr>
                <w:sz w:val="24"/>
                <w:szCs w:val="24"/>
                <w:lang w:val="en-GB"/>
              </w:rPr>
              <w:t xml:space="preserve"> rather</w:t>
            </w:r>
            <w:r w:rsidR="007E7788">
              <w:rPr>
                <w:sz w:val="24"/>
                <w:szCs w:val="24"/>
                <w:lang w:val="en-GB"/>
              </w:rPr>
              <w:t>,</w:t>
            </w:r>
            <w:r w:rsidR="007C7EF6">
              <w:rPr>
                <w:sz w:val="24"/>
                <w:szCs w:val="24"/>
                <w:lang w:val="en-GB"/>
              </w:rPr>
              <w:t xml:space="preserve"> she sees it as having personal significance</w:t>
            </w:r>
            <w:r w:rsidR="00352DA5">
              <w:rPr>
                <w:sz w:val="24"/>
                <w:szCs w:val="24"/>
                <w:lang w:val="en-GB"/>
              </w:rPr>
              <w:t xml:space="preserve"> and</w:t>
            </w:r>
            <w:r w:rsidR="007C7EF6">
              <w:rPr>
                <w:sz w:val="24"/>
                <w:szCs w:val="24"/>
                <w:lang w:val="en-GB"/>
              </w:rPr>
              <w:t xml:space="preserve"> therefore relevant. </w:t>
            </w:r>
          </w:p>
        </w:tc>
      </w:tr>
      <w:tr w:rsidR="001450F3" w:rsidRPr="001450F3" w14:paraId="54E13190" w14:textId="77777777" w:rsidTr="001450F3">
        <w:tc>
          <w:tcPr>
            <w:tcW w:w="480" w:type="dxa"/>
          </w:tcPr>
          <w:p w14:paraId="1A56AB0C" w14:textId="77777777" w:rsidR="001450F3" w:rsidRPr="001450F3" w:rsidRDefault="001450F3" w:rsidP="009B3654">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09EC9A1E" w14:textId="77777777" w:rsidR="001450F3" w:rsidRPr="001450F3" w:rsidRDefault="001450F3" w:rsidP="009B3654">
            <w:pPr>
              <w:widowControl w:val="0"/>
              <w:suppressAutoHyphens/>
              <w:autoSpaceDE w:val="0"/>
              <w:autoSpaceDN w:val="0"/>
              <w:adjustRightInd w:val="0"/>
              <w:rPr>
                <w:i/>
                <w:iCs/>
                <w:sz w:val="24"/>
                <w:szCs w:val="24"/>
                <w:lang w:val="en-GB"/>
              </w:rPr>
            </w:pPr>
            <w:r w:rsidRPr="001450F3">
              <w:rPr>
                <w:sz w:val="24"/>
                <w:szCs w:val="24"/>
              </w:rPr>
              <w:t>This is incorrect. An event becomes relevant to an individual when the outcome holds personal significance.</w:t>
            </w:r>
          </w:p>
        </w:tc>
      </w:tr>
    </w:tbl>
    <w:p w14:paraId="5E3731C9" w14:textId="77777777" w:rsidR="001450F3" w:rsidRDefault="001450F3" w:rsidP="001450F3">
      <w:pPr>
        <w:widowControl w:val="0"/>
        <w:suppressAutoHyphens/>
        <w:autoSpaceDE w:val="0"/>
        <w:autoSpaceDN w:val="0"/>
        <w:adjustRightInd w:val="0"/>
        <w:rPr>
          <w:color w:val="000000"/>
          <w:sz w:val="24"/>
          <w:szCs w:val="24"/>
        </w:rPr>
      </w:pPr>
    </w:p>
    <w:p w14:paraId="067DC902"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2295152A" w14:textId="77777777" w:rsidR="001450F3" w:rsidRPr="001450F3" w:rsidRDefault="001450F3" w:rsidP="001450F3">
      <w:pPr>
        <w:suppressAutoHyphens/>
        <w:rPr>
          <w:color w:val="000000"/>
          <w:sz w:val="24"/>
          <w:szCs w:val="24"/>
        </w:rPr>
      </w:pPr>
    </w:p>
    <w:p w14:paraId="4C59B204" w14:textId="77777777" w:rsidR="001450F3" w:rsidRPr="001450F3" w:rsidRDefault="001450F3" w:rsidP="001450F3">
      <w:pPr>
        <w:widowControl w:val="0"/>
        <w:suppressAutoHyphens/>
        <w:autoSpaceDE w:val="0"/>
        <w:autoSpaceDN w:val="0"/>
        <w:adjustRightInd w:val="0"/>
        <w:rPr>
          <w:color w:val="000000"/>
          <w:sz w:val="24"/>
          <w:szCs w:val="24"/>
        </w:rPr>
      </w:pPr>
    </w:p>
    <w:p w14:paraId="280F216A" w14:textId="77777777" w:rsidR="001450F3" w:rsidRPr="001450F3" w:rsidRDefault="001450F3" w:rsidP="001450F3">
      <w:pPr>
        <w:widowControl w:val="0"/>
        <w:suppressAutoHyphens/>
        <w:autoSpaceDE w:val="0"/>
        <w:autoSpaceDN w:val="0"/>
        <w:adjustRightInd w:val="0"/>
        <w:rPr>
          <w:color w:val="000000"/>
          <w:sz w:val="24"/>
          <w:szCs w:val="24"/>
        </w:rPr>
      </w:pPr>
    </w:p>
    <w:p w14:paraId="6781B0CE"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9. Meditation has been shown to be an effective stress management technique. Which </w:t>
      </w:r>
      <w:r w:rsidR="007C7EF6">
        <w:rPr>
          <w:color w:val="000000"/>
          <w:sz w:val="24"/>
          <w:szCs w:val="24"/>
        </w:rPr>
        <w:t>finding</w:t>
      </w:r>
      <w:r w:rsidRPr="001450F3">
        <w:rPr>
          <w:color w:val="000000"/>
          <w:sz w:val="24"/>
          <w:szCs w:val="24"/>
        </w:rPr>
        <w:t xml:space="preserve"> indicates meditation has been effective?</w:t>
      </w:r>
    </w:p>
    <w:p w14:paraId="7568ABBE" w14:textId="4204151D"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007C7EF6">
        <w:rPr>
          <w:color w:val="000000"/>
          <w:sz w:val="24"/>
          <w:szCs w:val="24"/>
        </w:rPr>
        <w:t>Achieving a</w:t>
      </w:r>
      <w:r w:rsidR="009E6249">
        <w:rPr>
          <w:color w:val="000000"/>
          <w:sz w:val="24"/>
          <w:szCs w:val="24"/>
        </w:rPr>
        <w:t xml:space="preserve"> </w:t>
      </w:r>
      <w:r w:rsidRPr="001450F3">
        <w:rPr>
          <w:color w:val="000000"/>
          <w:sz w:val="24"/>
          <w:szCs w:val="24"/>
        </w:rPr>
        <w:t>state of relaxation</w:t>
      </w:r>
    </w:p>
    <w:p w14:paraId="4B91A137" w14:textId="31AADA92"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A</w:t>
      </w:r>
      <w:r w:rsidR="007C7EF6">
        <w:rPr>
          <w:color w:val="000000"/>
          <w:sz w:val="24"/>
          <w:szCs w:val="24"/>
        </w:rPr>
        <w:t xml:space="preserve">ttaining </w:t>
      </w:r>
      <w:r w:rsidRPr="001450F3">
        <w:rPr>
          <w:color w:val="000000"/>
          <w:sz w:val="24"/>
          <w:szCs w:val="24"/>
        </w:rPr>
        <w:t>insight into one’s feelings</w:t>
      </w:r>
    </w:p>
    <w:p w14:paraId="2CE2AB4D" w14:textId="028FCF23"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007C7EF6">
        <w:rPr>
          <w:color w:val="000000"/>
          <w:sz w:val="24"/>
          <w:szCs w:val="24"/>
        </w:rPr>
        <w:t>Demonstrating</w:t>
      </w:r>
      <w:r w:rsidRPr="001450F3">
        <w:rPr>
          <w:color w:val="000000"/>
          <w:sz w:val="24"/>
          <w:szCs w:val="24"/>
        </w:rPr>
        <w:t xml:space="preserve"> appropriate role behaviors</w:t>
      </w:r>
    </w:p>
    <w:p w14:paraId="0ED2672B" w14:textId="620A18C0"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007C7EF6">
        <w:rPr>
          <w:color w:val="000000"/>
          <w:sz w:val="24"/>
          <w:szCs w:val="24"/>
        </w:rPr>
        <w:t>Enhanced problem-solving skills</w:t>
      </w:r>
    </w:p>
    <w:p w14:paraId="38CC86F5" w14:textId="77777777" w:rsidR="001450F3" w:rsidRPr="001450F3" w:rsidRDefault="001450F3" w:rsidP="001450F3">
      <w:pPr>
        <w:keepLines/>
        <w:suppressAutoHyphens/>
        <w:autoSpaceDE w:val="0"/>
        <w:autoSpaceDN w:val="0"/>
        <w:adjustRightInd w:val="0"/>
        <w:rPr>
          <w:color w:val="000000"/>
          <w:sz w:val="24"/>
          <w:szCs w:val="24"/>
        </w:rPr>
      </w:pPr>
    </w:p>
    <w:p w14:paraId="1962308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1</w:t>
      </w:r>
    </w:p>
    <w:p w14:paraId="66ECAED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20FC5B5A"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0C495F18" w14:textId="02BBC155"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7C7EF6">
        <w:rPr>
          <w:color w:val="000000"/>
          <w:sz w:val="24"/>
          <w:szCs w:val="24"/>
        </w:rPr>
        <w:t xml:space="preserve"> </w:t>
      </w:r>
      <w:r w:rsidR="006E6ADE">
        <w:rPr>
          <w:color w:val="000000"/>
          <w:sz w:val="24"/>
          <w:szCs w:val="24"/>
        </w:rPr>
        <w:t>8</w:t>
      </w:r>
    </w:p>
    <w:p w14:paraId="75D1D58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 &gt; Adaptive Coping Strategies</w:t>
      </w:r>
    </w:p>
    <w:p w14:paraId="0DFAD7D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Evaluation</w:t>
      </w:r>
    </w:p>
    <w:p w14:paraId="6B374DE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43B4D8A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0BE980E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1803C54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63B45C68"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7B13473C" w14:textId="77777777" w:rsidTr="001450F3">
        <w:tc>
          <w:tcPr>
            <w:tcW w:w="480" w:type="dxa"/>
          </w:tcPr>
          <w:p w14:paraId="1949E849" w14:textId="77777777" w:rsidR="001450F3" w:rsidRPr="001450F3" w:rsidRDefault="001450F3" w:rsidP="00FE0E69">
            <w:pPr>
              <w:widowControl w:val="0"/>
              <w:suppressAutoHyphens/>
              <w:autoSpaceDE w:val="0"/>
              <w:autoSpaceDN w:val="0"/>
              <w:adjustRightInd w:val="0"/>
              <w:rPr>
                <w:sz w:val="24"/>
                <w:szCs w:val="24"/>
              </w:rPr>
            </w:pPr>
          </w:p>
        </w:tc>
        <w:tc>
          <w:tcPr>
            <w:tcW w:w="8400" w:type="dxa"/>
          </w:tcPr>
          <w:p w14:paraId="4360FE94"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t>Feedback</w:t>
            </w:r>
          </w:p>
        </w:tc>
      </w:tr>
      <w:tr w:rsidR="001450F3" w:rsidRPr="001450F3" w14:paraId="749C1643" w14:textId="77777777" w:rsidTr="001450F3">
        <w:tc>
          <w:tcPr>
            <w:tcW w:w="480" w:type="dxa"/>
          </w:tcPr>
          <w:p w14:paraId="2DA0AFF9"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t>1.</w:t>
            </w:r>
          </w:p>
        </w:tc>
        <w:tc>
          <w:tcPr>
            <w:tcW w:w="8400" w:type="dxa"/>
          </w:tcPr>
          <w:p w14:paraId="088BC1F2"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t>This is correct. Meditation produces relaxation by creating a special state of consciousness through focused concentration.</w:t>
            </w:r>
          </w:p>
        </w:tc>
      </w:tr>
      <w:tr w:rsidR="001450F3" w:rsidRPr="001450F3" w14:paraId="5E0A767E" w14:textId="77777777" w:rsidTr="001450F3">
        <w:tc>
          <w:tcPr>
            <w:tcW w:w="480" w:type="dxa"/>
          </w:tcPr>
          <w:p w14:paraId="230EEEC5"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0EEABABC" w14:textId="00275A81" w:rsidR="001450F3" w:rsidRPr="001450F3" w:rsidRDefault="001450F3" w:rsidP="00352DA5">
            <w:pPr>
              <w:widowControl w:val="0"/>
              <w:suppressAutoHyphens/>
              <w:autoSpaceDE w:val="0"/>
              <w:autoSpaceDN w:val="0"/>
              <w:adjustRightInd w:val="0"/>
              <w:rPr>
                <w:sz w:val="24"/>
                <w:szCs w:val="24"/>
              </w:rPr>
            </w:pPr>
            <w:r w:rsidRPr="001450F3">
              <w:rPr>
                <w:sz w:val="24"/>
                <w:szCs w:val="24"/>
              </w:rPr>
              <w:t xml:space="preserve">This is incorrect. Meditation does not necessarily </w:t>
            </w:r>
            <w:r w:rsidR="00352DA5">
              <w:rPr>
                <w:sz w:val="24"/>
                <w:szCs w:val="24"/>
              </w:rPr>
              <w:t>result in attaining</w:t>
            </w:r>
            <w:r w:rsidRPr="001450F3">
              <w:rPr>
                <w:sz w:val="24"/>
                <w:szCs w:val="24"/>
              </w:rPr>
              <w:t xml:space="preserve"> insight into one’s feelings.</w:t>
            </w:r>
          </w:p>
        </w:tc>
      </w:tr>
      <w:tr w:rsidR="001450F3" w:rsidRPr="001450F3" w14:paraId="333DE13E" w14:textId="77777777" w:rsidTr="001450F3">
        <w:tc>
          <w:tcPr>
            <w:tcW w:w="480" w:type="dxa"/>
          </w:tcPr>
          <w:p w14:paraId="5270A274"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lastRenderedPageBreak/>
              <w:t xml:space="preserve">3. </w:t>
            </w:r>
          </w:p>
        </w:tc>
        <w:tc>
          <w:tcPr>
            <w:tcW w:w="8400" w:type="dxa"/>
          </w:tcPr>
          <w:p w14:paraId="46151E72"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t xml:space="preserve">This is incorrect. Meditation does not help to demonstrate appropriate role behaviors. </w:t>
            </w:r>
          </w:p>
        </w:tc>
      </w:tr>
      <w:tr w:rsidR="001450F3" w:rsidRPr="001450F3" w14:paraId="05424E51" w14:textId="77777777" w:rsidTr="001450F3">
        <w:tc>
          <w:tcPr>
            <w:tcW w:w="480" w:type="dxa"/>
          </w:tcPr>
          <w:p w14:paraId="67F6DB97"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0453286B" w14:textId="77777777" w:rsidR="001450F3" w:rsidRPr="001450F3" w:rsidRDefault="001450F3" w:rsidP="00FE0E69">
            <w:pPr>
              <w:widowControl w:val="0"/>
              <w:suppressAutoHyphens/>
              <w:autoSpaceDE w:val="0"/>
              <w:autoSpaceDN w:val="0"/>
              <w:adjustRightInd w:val="0"/>
              <w:rPr>
                <w:sz w:val="24"/>
                <w:szCs w:val="24"/>
              </w:rPr>
            </w:pPr>
            <w:r w:rsidRPr="001450F3">
              <w:rPr>
                <w:sz w:val="24"/>
                <w:szCs w:val="24"/>
              </w:rPr>
              <w:t>This is incorrect. Meditation does not necessarily enhance one’s ability to solve problems.</w:t>
            </w:r>
          </w:p>
        </w:tc>
      </w:tr>
    </w:tbl>
    <w:p w14:paraId="5BC32ACD" w14:textId="77777777" w:rsidR="001450F3" w:rsidRDefault="001450F3" w:rsidP="001450F3">
      <w:pPr>
        <w:widowControl w:val="0"/>
        <w:suppressAutoHyphens/>
        <w:autoSpaceDE w:val="0"/>
        <w:autoSpaceDN w:val="0"/>
        <w:adjustRightInd w:val="0"/>
        <w:rPr>
          <w:color w:val="000000"/>
          <w:sz w:val="24"/>
          <w:szCs w:val="24"/>
        </w:rPr>
      </w:pPr>
    </w:p>
    <w:p w14:paraId="694DEF35"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6DDEC44E" w14:textId="77777777" w:rsidR="001450F3" w:rsidRPr="001450F3" w:rsidRDefault="001450F3" w:rsidP="001450F3">
      <w:pPr>
        <w:suppressAutoHyphens/>
        <w:rPr>
          <w:color w:val="000000"/>
          <w:sz w:val="24"/>
          <w:szCs w:val="24"/>
        </w:rPr>
      </w:pPr>
    </w:p>
    <w:p w14:paraId="161DCE70" w14:textId="77777777" w:rsidR="001450F3" w:rsidRPr="001450F3" w:rsidRDefault="001450F3" w:rsidP="001450F3">
      <w:pPr>
        <w:widowControl w:val="0"/>
        <w:suppressAutoHyphens/>
        <w:autoSpaceDE w:val="0"/>
        <w:autoSpaceDN w:val="0"/>
        <w:adjustRightInd w:val="0"/>
        <w:rPr>
          <w:color w:val="000000"/>
          <w:sz w:val="24"/>
          <w:szCs w:val="24"/>
        </w:rPr>
      </w:pPr>
    </w:p>
    <w:p w14:paraId="108559F6" w14:textId="77777777" w:rsidR="001450F3" w:rsidRPr="001450F3" w:rsidRDefault="001450F3" w:rsidP="001450F3">
      <w:pPr>
        <w:widowControl w:val="0"/>
        <w:suppressAutoHyphens/>
        <w:autoSpaceDE w:val="0"/>
        <w:autoSpaceDN w:val="0"/>
        <w:adjustRightInd w:val="0"/>
        <w:rPr>
          <w:color w:val="000000"/>
          <w:sz w:val="24"/>
          <w:szCs w:val="24"/>
        </w:rPr>
      </w:pPr>
    </w:p>
    <w:p w14:paraId="66D8D97A" w14:textId="00C7B433"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10. A first-time </w:t>
      </w:r>
      <w:r w:rsidR="0018709F">
        <w:rPr>
          <w:color w:val="000000"/>
          <w:sz w:val="24"/>
          <w:szCs w:val="24"/>
        </w:rPr>
        <w:t>parent</w:t>
      </w:r>
      <w:r w:rsidR="0018709F" w:rsidRPr="001450F3">
        <w:rPr>
          <w:color w:val="000000"/>
          <w:sz w:val="24"/>
          <w:szCs w:val="24"/>
        </w:rPr>
        <w:t xml:space="preserve"> </w:t>
      </w:r>
      <w:r w:rsidRPr="001450F3">
        <w:rPr>
          <w:color w:val="000000"/>
          <w:sz w:val="24"/>
          <w:szCs w:val="24"/>
        </w:rPr>
        <w:t xml:space="preserve">is crying and asks the nurse, “How can I go to work if I can’t afford child care?” Which is </w:t>
      </w:r>
      <w:r w:rsidR="00945C2E">
        <w:rPr>
          <w:color w:val="000000"/>
          <w:sz w:val="24"/>
          <w:szCs w:val="24"/>
        </w:rPr>
        <w:t>the</w:t>
      </w:r>
      <w:r w:rsidR="00BB634F">
        <w:rPr>
          <w:color w:val="000000"/>
          <w:sz w:val="24"/>
          <w:szCs w:val="24"/>
        </w:rPr>
        <w:t xml:space="preserve"> appropriate initial response by the nurse</w:t>
      </w:r>
      <w:r w:rsidR="00945C2E">
        <w:rPr>
          <w:color w:val="000000"/>
          <w:sz w:val="24"/>
          <w:szCs w:val="24"/>
        </w:rPr>
        <w:t xml:space="preserve"> to assist with problem</w:t>
      </w:r>
      <w:r w:rsidR="00352DA5">
        <w:rPr>
          <w:color w:val="000000"/>
          <w:sz w:val="24"/>
          <w:szCs w:val="24"/>
        </w:rPr>
        <w:t>-</w:t>
      </w:r>
      <w:r w:rsidR="00945C2E">
        <w:rPr>
          <w:color w:val="000000"/>
          <w:sz w:val="24"/>
          <w:szCs w:val="24"/>
        </w:rPr>
        <w:t>solving</w:t>
      </w:r>
      <w:r w:rsidRPr="001450F3">
        <w:rPr>
          <w:color w:val="000000"/>
          <w:sz w:val="24"/>
          <w:szCs w:val="24"/>
        </w:rPr>
        <w:t xml:space="preserve">? </w:t>
      </w:r>
    </w:p>
    <w:p w14:paraId="281C167B" w14:textId="632A8799"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Determine the risks and benefits for each alternative</w:t>
      </w:r>
      <w:r w:rsidR="00352DA5">
        <w:rPr>
          <w:color w:val="000000"/>
          <w:sz w:val="24"/>
          <w:szCs w:val="24"/>
        </w:rPr>
        <w:t>.</w:t>
      </w:r>
    </w:p>
    <w:p w14:paraId="58973B82" w14:textId="71A0D8CA"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Formulate goals for resolution of the problem</w:t>
      </w:r>
      <w:r w:rsidR="00352DA5">
        <w:rPr>
          <w:color w:val="000000"/>
          <w:sz w:val="24"/>
          <w:szCs w:val="24"/>
        </w:rPr>
        <w:t>.</w:t>
      </w:r>
    </w:p>
    <w:p w14:paraId="3CD2C75D" w14:textId="42A99FEA"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Evaluate the outcome of the implemented alternative</w:t>
      </w:r>
      <w:r w:rsidR="00352DA5">
        <w:rPr>
          <w:color w:val="000000"/>
          <w:sz w:val="24"/>
          <w:szCs w:val="24"/>
        </w:rPr>
        <w:t>.</w:t>
      </w:r>
    </w:p>
    <w:p w14:paraId="7D370C27" w14:textId="0068A875"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Assess the facts of the situation</w:t>
      </w:r>
      <w:r w:rsidR="00352DA5">
        <w:rPr>
          <w:color w:val="000000"/>
          <w:sz w:val="24"/>
          <w:szCs w:val="24"/>
        </w:rPr>
        <w:t>.</w:t>
      </w:r>
    </w:p>
    <w:p w14:paraId="43DA3E69" w14:textId="77777777" w:rsidR="001450F3" w:rsidRPr="001450F3" w:rsidRDefault="001450F3" w:rsidP="001450F3">
      <w:pPr>
        <w:widowControl w:val="0"/>
        <w:suppressAutoHyphens/>
        <w:autoSpaceDE w:val="0"/>
        <w:autoSpaceDN w:val="0"/>
        <w:adjustRightInd w:val="0"/>
        <w:rPr>
          <w:color w:val="000000"/>
          <w:sz w:val="24"/>
          <w:szCs w:val="24"/>
        </w:rPr>
      </w:pPr>
    </w:p>
    <w:p w14:paraId="269920E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4</w:t>
      </w:r>
    </w:p>
    <w:p w14:paraId="5B911BA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68DFDE84"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6F6854E7" w14:textId="77F49106"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945C2E">
        <w:rPr>
          <w:color w:val="000000"/>
          <w:sz w:val="24"/>
          <w:szCs w:val="24"/>
        </w:rPr>
        <w:t xml:space="preserve"> </w:t>
      </w:r>
      <w:r w:rsidR="006E6ADE">
        <w:rPr>
          <w:color w:val="000000"/>
          <w:sz w:val="24"/>
          <w:szCs w:val="24"/>
        </w:rPr>
        <w:t>8</w:t>
      </w:r>
    </w:p>
    <w:p w14:paraId="108E11C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 &gt;Adaptive Coping Strategies</w:t>
      </w:r>
    </w:p>
    <w:p w14:paraId="354D2D3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Implementation</w:t>
      </w:r>
    </w:p>
    <w:p w14:paraId="6CCBEDEB"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66733BE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6DCD8CD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01A10D5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1A89988D" w14:textId="77777777" w:rsidR="001450F3" w:rsidRPr="001450F3" w:rsidRDefault="001450F3" w:rsidP="001450F3">
      <w:pPr>
        <w:widowControl w:val="0"/>
        <w:suppressAutoHyphens/>
        <w:autoSpaceDE w:val="0"/>
        <w:autoSpaceDN w:val="0"/>
        <w:adjustRightInd w:val="0"/>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7D454B6E" w14:textId="77777777" w:rsidTr="001450F3">
        <w:tc>
          <w:tcPr>
            <w:tcW w:w="480" w:type="dxa"/>
          </w:tcPr>
          <w:p w14:paraId="2BAE19D0" w14:textId="77777777" w:rsidR="001450F3" w:rsidRPr="001450F3" w:rsidRDefault="001450F3" w:rsidP="002126F6">
            <w:pPr>
              <w:widowControl w:val="0"/>
              <w:suppressAutoHyphens/>
              <w:autoSpaceDE w:val="0"/>
              <w:autoSpaceDN w:val="0"/>
              <w:adjustRightInd w:val="0"/>
              <w:rPr>
                <w:sz w:val="24"/>
                <w:szCs w:val="24"/>
              </w:rPr>
            </w:pPr>
          </w:p>
        </w:tc>
        <w:tc>
          <w:tcPr>
            <w:tcW w:w="8400" w:type="dxa"/>
          </w:tcPr>
          <w:p w14:paraId="51211591" w14:textId="77777777" w:rsidR="001450F3" w:rsidRPr="001450F3" w:rsidRDefault="001450F3" w:rsidP="002126F6">
            <w:pPr>
              <w:widowControl w:val="0"/>
              <w:suppressAutoHyphens/>
              <w:autoSpaceDE w:val="0"/>
              <w:autoSpaceDN w:val="0"/>
              <w:adjustRightInd w:val="0"/>
              <w:rPr>
                <w:sz w:val="24"/>
                <w:szCs w:val="24"/>
              </w:rPr>
            </w:pPr>
            <w:r w:rsidRPr="001450F3">
              <w:rPr>
                <w:sz w:val="24"/>
                <w:szCs w:val="24"/>
              </w:rPr>
              <w:t>Feedback</w:t>
            </w:r>
          </w:p>
        </w:tc>
      </w:tr>
      <w:tr w:rsidR="001450F3" w:rsidRPr="001450F3" w14:paraId="73B0D58A" w14:textId="77777777" w:rsidTr="001450F3">
        <w:tc>
          <w:tcPr>
            <w:tcW w:w="480" w:type="dxa"/>
          </w:tcPr>
          <w:p w14:paraId="666BA4C2" w14:textId="77777777" w:rsidR="001450F3" w:rsidRPr="001450F3" w:rsidRDefault="001450F3" w:rsidP="002126F6">
            <w:pPr>
              <w:widowControl w:val="0"/>
              <w:suppressAutoHyphens/>
              <w:autoSpaceDE w:val="0"/>
              <w:autoSpaceDN w:val="0"/>
              <w:adjustRightInd w:val="0"/>
              <w:rPr>
                <w:sz w:val="24"/>
                <w:szCs w:val="24"/>
              </w:rPr>
            </w:pPr>
            <w:r w:rsidRPr="001450F3">
              <w:rPr>
                <w:sz w:val="24"/>
                <w:szCs w:val="24"/>
              </w:rPr>
              <w:t>1.</w:t>
            </w:r>
          </w:p>
        </w:tc>
        <w:tc>
          <w:tcPr>
            <w:tcW w:w="8400" w:type="dxa"/>
          </w:tcPr>
          <w:p w14:paraId="4A9C9299" w14:textId="0858B7E3" w:rsidR="001450F3" w:rsidRPr="001450F3" w:rsidRDefault="001450F3" w:rsidP="002126F6">
            <w:pPr>
              <w:widowControl w:val="0"/>
              <w:suppressAutoHyphens/>
              <w:autoSpaceDE w:val="0"/>
              <w:autoSpaceDN w:val="0"/>
              <w:adjustRightInd w:val="0"/>
              <w:rPr>
                <w:sz w:val="24"/>
                <w:szCs w:val="24"/>
              </w:rPr>
            </w:pPr>
            <w:r w:rsidRPr="001450F3">
              <w:rPr>
                <w:sz w:val="24"/>
                <w:szCs w:val="24"/>
              </w:rPr>
              <w:t xml:space="preserve">This is incorrect. </w:t>
            </w:r>
            <w:r w:rsidR="00945C2E">
              <w:rPr>
                <w:sz w:val="24"/>
                <w:szCs w:val="24"/>
              </w:rPr>
              <w:t xml:space="preserve">Determining the risks and benefits of each alternative is done approximately halfway through the problem-solving process. </w:t>
            </w:r>
          </w:p>
        </w:tc>
      </w:tr>
      <w:tr w:rsidR="001450F3" w:rsidRPr="001450F3" w14:paraId="1DA9CDBC" w14:textId="77777777" w:rsidTr="001450F3">
        <w:tc>
          <w:tcPr>
            <w:tcW w:w="480" w:type="dxa"/>
          </w:tcPr>
          <w:p w14:paraId="61FD06CB" w14:textId="77777777" w:rsidR="001450F3" w:rsidRPr="001450F3" w:rsidRDefault="001450F3" w:rsidP="002126F6">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42FA76BB" w14:textId="77777777" w:rsidR="001450F3" w:rsidRPr="001450F3" w:rsidRDefault="001450F3" w:rsidP="002126F6">
            <w:pPr>
              <w:widowControl w:val="0"/>
              <w:suppressAutoHyphens/>
              <w:autoSpaceDE w:val="0"/>
              <w:autoSpaceDN w:val="0"/>
              <w:adjustRightInd w:val="0"/>
              <w:rPr>
                <w:sz w:val="24"/>
                <w:szCs w:val="24"/>
              </w:rPr>
            </w:pPr>
            <w:r w:rsidRPr="001450F3">
              <w:rPr>
                <w:sz w:val="24"/>
                <w:szCs w:val="24"/>
              </w:rPr>
              <w:t xml:space="preserve">This is incorrect. Assessment is the first step of the nursing process. </w:t>
            </w:r>
            <w:r w:rsidR="00945C2E">
              <w:rPr>
                <w:sz w:val="24"/>
                <w:szCs w:val="24"/>
              </w:rPr>
              <w:t xml:space="preserve">Formulating goals for resolving the stressful situation occurs after assessing the facts of the situation. </w:t>
            </w:r>
          </w:p>
        </w:tc>
      </w:tr>
      <w:tr w:rsidR="001450F3" w:rsidRPr="001450F3" w14:paraId="77715BA7" w14:textId="77777777" w:rsidTr="001450F3">
        <w:tc>
          <w:tcPr>
            <w:tcW w:w="480" w:type="dxa"/>
          </w:tcPr>
          <w:p w14:paraId="16466B0F" w14:textId="77777777" w:rsidR="001450F3" w:rsidRPr="001450F3" w:rsidRDefault="001450F3" w:rsidP="002126F6">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2685D60C" w14:textId="77777777" w:rsidR="001450F3" w:rsidRPr="001450F3" w:rsidRDefault="001450F3" w:rsidP="002126F6">
            <w:pPr>
              <w:widowControl w:val="0"/>
              <w:suppressAutoHyphens/>
              <w:autoSpaceDE w:val="0"/>
              <w:autoSpaceDN w:val="0"/>
              <w:adjustRightInd w:val="0"/>
              <w:rPr>
                <w:sz w:val="24"/>
                <w:szCs w:val="24"/>
              </w:rPr>
            </w:pPr>
            <w:r w:rsidRPr="001450F3">
              <w:rPr>
                <w:sz w:val="24"/>
                <w:szCs w:val="24"/>
              </w:rPr>
              <w:t xml:space="preserve">This is incorrect. </w:t>
            </w:r>
            <w:r w:rsidR="00945C2E">
              <w:rPr>
                <w:sz w:val="24"/>
                <w:szCs w:val="24"/>
              </w:rPr>
              <w:t xml:space="preserve">Evaluating the outcome is nearly the last step in the problem-solving process. </w:t>
            </w:r>
          </w:p>
        </w:tc>
      </w:tr>
      <w:tr w:rsidR="001450F3" w:rsidRPr="001450F3" w14:paraId="43B9517B" w14:textId="77777777" w:rsidTr="001450F3">
        <w:tc>
          <w:tcPr>
            <w:tcW w:w="480" w:type="dxa"/>
          </w:tcPr>
          <w:p w14:paraId="52D618F1" w14:textId="77777777" w:rsidR="001450F3" w:rsidRPr="001450F3" w:rsidRDefault="001450F3" w:rsidP="002126F6">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7A87B861" w14:textId="01128F5E" w:rsidR="001450F3" w:rsidRPr="001450F3" w:rsidRDefault="001450F3" w:rsidP="00352DA5">
            <w:pPr>
              <w:widowControl w:val="0"/>
              <w:suppressAutoHyphens/>
              <w:autoSpaceDE w:val="0"/>
              <w:autoSpaceDN w:val="0"/>
              <w:adjustRightInd w:val="0"/>
              <w:rPr>
                <w:sz w:val="24"/>
                <w:szCs w:val="24"/>
              </w:rPr>
            </w:pPr>
            <w:r w:rsidRPr="001450F3">
              <w:rPr>
                <w:sz w:val="24"/>
                <w:szCs w:val="24"/>
              </w:rPr>
              <w:t xml:space="preserve">This is correct. Assessment is the first step of the </w:t>
            </w:r>
            <w:r w:rsidR="00945C2E">
              <w:rPr>
                <w:sz w:val="24"/>
                <w:szCs w:val="24"/>
              </w:rPr>
              <w:t>problem-solving process</w:t>
            </w:r>
            <w:r w:rsidRPr="001450F3">
              <w:rPr>
                <w:sz w:val="24"/>
                <w:szCs w:val="24"/>
              </w:rPr>
              <w:t xml:space="preserve">. </w:t>
            </w:r>
            <w:r w:rsidR="00352DA5">
              <w:rPr>
                <w:sz w:val="24"/>
                <w:szCs w:val="24"/>
              </w:rPr>
              <w:t>A</w:t>
            </w:r>
            <w:r w:rsidR="00352DA5" w:rsidRPr="001450F3">
              <w:rPr>
                <w:sz w:val="24"/>
                <w:szCs w:val="24"/>
              </w:rPr>
              <w:t xml:space="preserve">ccurate </w:t>
            </w:r>
            <w:r w:rsidRPr="001450F3">
              <w:rPr>
                <w:sz w:val="24"/>
                <w:szCs w:val="24"/>
              </w:rPr>
              <w:t>information about the situation must be gathered</w:t>
            </w:r>
            <w:r w:rsidR="00352DA5">
              <w:rPr>
                <w:sz w:val="24"/>
                <w:szCs w:val="24"/>
              </w:rPr>
              <w:t xml:space="preserve"> b</w:t>
            </w:r>
            <w:r w:rsidR="00352DA5" w:rsidRPr="001450F3">
              <w:rPr>
                <w:sz w:val="24"/>
                <w:szCs w:val="24"/>
              </w:rPr>
              <w:t>efore any other steps can be taken,</w:t>
            </w:r>
          </w:p>
        </w:tc>
      </w:tr>
    </w:tbl>
    <w:p w14:paraId="3777B96B" w14:textId="77777777" w:rsidR="001450F3" w:rsidRDefault="001450F3" w:rsidP="001450F3">
      <w:pPr>
        <w:widowControl w:val="0"/>
        <w:suppressAutoHyphens/>
        <w:autoSpaceDE w:val="0"/>
        <w:autoSpaceDN w:val="0"/>
        <w:adjustRightInd w:val="0"/>
        <w:rPr>
          <w:color w:val="000000"/>
          <w:sz w:val="24"/>
          <w:szCs w:val="24"/>
        </w:rPr>
      </w:pPr>
    </w:p>
    <w:p w14:paraId="071120A1"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371D8366" w14:textId="77777777" w:rsidR="001450F3" w:rsidRPr="001450F3" w:rsidRDefault="001450F3" w:rsidP="001450F3">
      <w:pPr>
        <w:widowControl w:val="0"/>
        <w:suppressAutoHyphens/>
        <w:autoSpaceDE w:val="0"/>
        <w:autoSpaceDN w:val="0"/>
        <w:adjustRightInd w:val="0"/>
        <w:rPr>
          <w:color w:val="000000"/>
          <w:sz w:val="24"/>
          <w:szCs w:val="24"/>
        </w:rPr>
      </w:pPr>
    </w:p>
    <w:p w14:paraId="0246C1C4" w14:textId="77777777" w:rsidR="001450F3" w:rsidRPr="001450F3" w:rsidRDefault="001450F3" w:rsidP="001450F3">
      <w:pPr>
        <w:widowControl w:val="0"/>
        <w:suppressAutoHyphens/>
        <w:autoSpaceDE w:val="0"/>
        <w:autoSpaceDN w:val="0"/>
        <w:adjustRightInd w:val="0"/>
        <w:rPr>
          <w:color w:val="000000"/>
          <w:sz w:val="24"/>
          <w:szCs w:val="24"/>
        </w:rPr>
      </w:pPr>
    </w:p>
    <w:p w14:paraId="6F842A48" w14:textId="77777777" w:rsidR="001450F3" w:rsidRPr="001450F3" w:rsidRDefault="001450F3" w:rsidP="001450F3">
      <w:pPr>
        <w:widowControl w:val="0"/>
        <w:suppressAutoHyphens/>
        <w:autoSpaceDE w:val="0"/>
        <w:autoSpaceDN w:val="0"/>
        <w:adjustRightInd w:val="0"/>
        <w:rPr>
          <w:color w:val="000000"/>
          <w:sz w:val="24"/>
          <w:szCs w:val="24"/>
        </w:rPr>
      </w:pPr>
    </w:p>
    <w:p w14:paraId="3C570132" w14:textId="471B5E86" w:rsidR="00945C2E"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11. </w:t>
      </w:r>
      <w:r w:rsidR="00945C2E">
        <w:rPr>
          <w:color w:val="000000"/>
          <w:sz w:val="24"/>
          <w:szCs w:val="24"/>
        </w:rPr>
        <w:t>The client is hospitalized with coronary artery disease and demonstrates other conditions often associated with diseases of adaptation</w:t>
      </w:r>
      <w:r w:rsidR="00352DA5">
        <w:rPr>
          <w:color w:val="000000"/>
          <w:sz w:val="24"/>
          <w:szCs w:val="24"/>
        </w:rPr>
        <w:t>,</w:t>
      </w:r>
      <w:r w:rsidR="00945C2E">
        <w:rPr>
          <w:color w:val="000000"/>
          <w:sz w:val="24"/>
          <w:szCs w:val="24"/>
        </w:rPr>
        <w:t xml:space="preserve"> including headaches and depression. Currently, the client is demonstrating anxiety and states he is </w:t>
      </w:r>
    </w:p>
    <w:p w14:paraId="70D5C170" w14:textId="77777777" w:rsidR="001450F3" w:rsidRDefault="0018709F" w:rsidP="001450F3">
      <w:pPr>
        <w:keepLines/>
        <w:suppressAutoHyphens/>
        <w:autoSpaceDE w:val="0"/>
        <w:autoSpaceDN w:val="0"/>
        <w:adjustRightInd w:val="0"/>
        <w:rPr>
          <w:color w:val="000000"/>
          <w:sz w:val="24"/>
          <w:szCs w:val="24"/>
        </w:rPr>
      </w:pPr>
      <w:r>
        <w:rPr>
          <w:color w:val="000000"/>
          <w:sz w:val="24"/>
          <w:szCs w:val="24"/>
        </w:rPr>
        <w:lastRenderedPageBreak/>
        <w:t>“</w:t>
      </w:r>
      <w:r w:rsidR="00945C2E">
        <w:rPr>
          <w:color w:val="000000"/>
          <w:sz w:val="24"/>
          <w:szCs w:val="24"/>
        </w:rPr>
        <w:t>really worried</w:t>
      </w:r>
      <w:r w:rsidR="00AD3303">
        <w:rPr>
          <w:color w:val="000000"/>
          <w:sz w:val="24"/>
          <w:szCs w:val="24"/>
        </w:rPr>
        <w:t xml:space="preserve">” about his </w:t>
      </w:r>
      <w:r>
        <w:rPr>
          <w:color w:val="000000"/>
          <w:sz w:val="24"/>
          <w:szCs w:val="24"/>
        </w:rPr>
        <w:t>spouse</w:t>
      </w:r>
      <w:r w:rsidR="00945C2E">
        <w:rPr>
          <w:color w:val="000000"/>
          <w:sz w:val="24"/>
          <w:szCs w:val="24"/>
        </w:rPr>
        <w:t xml:space="preserve">. Which is </w:t>
      </w:r>
      <w:r w:rsidR="00AD3303">
        <w:rPr>
          <w:color w:val="000000"/>
          <w:sz w:val="24"/>
          <w:szCs w:val="24"/>
        </w:rPr>
        <w:t>the most</w:t>
      </w:r>
      <w:r w:rsidR="00945C2E">
        <w:rPr>
          <w:color w:val="000000"/>
          <w:sz w:val="24"/>
          <w:szCs w:val="24"/>
        </w:rPr>
        <w:t xml:space="preserve"> appropriate nursing response to the </w:t>
      </w:r>
      <w:r w:rsidR="00AD3303">
        <w:rPr>
          <w:color w:val="000000"/>
          <w:sz w:val="24"/>
          <w:szCs w:val="24"/>
        </w:rPr>
        <w:t>situation</w:t>
      </w:r>
      <w:r w:rsidR="00945C2E">
        <w:rPr>
          <w:color w:val="000000"/>
          <w:sz w:val="24"/>
          <w:szCs w:val="24"/>
        </w:rPr>
        <w:t xml:space="preserve">? </w:t>
      </w:r>
    </w:p>
    <w:p w14:paraId="536AE391" w14:textId="77777777" w:rsidR="00945C2E" w:rsidRPr="001450F3" w:rsidRDefault="00945C2E" w:rsidP="001450F3">
      <w:pPr>
        <w:keepLines/>
        <w:suppressAutoHyphens/>
        <w:autoSpaceDE w:val="0"/>
        <w:autoSpaceDN w:val="0"/>
        <w:adjustRightInd w:val="0"/>
        <w:rPr>
          <w:color w:val="000000"/>
          <w:sz w:val="24"/>
          <w:szCs w:val="24"/>
        </w:rPr>
      </w:pPr>
    </w:p>
    <w:p w14:paraId="46A91182" w14:textId="1D54CAF5"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00AD3303">
        <w:rPr>
          <w:color w:val="000000"/>
          <w:sz w:val="24"/>
          <w:szCs w:val="24"/>
        </w:rPr>
        <w:t xml:space="preserve">Inform the client that he has to learn to cope with stressors. </w:t>
      </w:r>
    </w:p>
    <w:p w14:paraId="5F118E47" w14:textId="1E080680"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00AD3303">
        <w:rPr>
          <w:color w:val="000000"/>
          <w:sz w:val="24"/>
          <w:szCs w:val="24"/>
        </w:rPr>
        <w:t xml:space="preserve">Teach the client how to meditate when he is feeling anxious. </w:t>
      </w:r>
    </w:p>
    <w:p w14:paraId="3F8C22C5" w14:textId="3BCAB45D"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00AD3303">
        <w:rPr>
          <w:color w:val="000000"/>
          <w:sz w:val="24"/>
          <w:szCs w:val="24"/>
        </w:rPr>
        <w:t xml:space="preserve">Encourage the client to talk through his concerns about his </w:t>
      </w:r>
      <w:r w:rsidR="0018709F">
        <w:rPr>
          <w:color w:val="000000"/>
          <w:sz w:val="24"/>
          <w:szCs w:val="24"/>
        </w:rPr>
        <w:t>spouse</w:t>
      </w:r>
      <w:r w:rsidR="00AD3303">
        <w:rPr>
          <w:color w:val="000000"/>
          <w:sz w:val="24"/>
          <w:szCs w:val="24"/>
        </w:rPr>
        <w:t xml:space="preserve">. </w:t>
      </w:r>
    </w:p>
    <w:p w14:paraId="7E1EA565" w14:textId="6702B3A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00AD3303">
        <w:rPr>
          <w:color w:val="000000"/>
          <w:sz w:val="24"/>
          <w:szCs w:val="24"/>
        </w:rPr>
        <w:t xml:space="preserve">Ask the client if he has a pet he would like to see while in the hospital. </w:t>
      </w:r>
    </w:p>
    <w:p w14:paraId="78BC1EFB" w14:textId="77777777" w:rsidR="001450F3" w:rsidRPr="001450F3" w:rsidRDefault="001450F3" w:rsidP="001450F3">
      <w:pPr>
        <w:widowControl w:val="0"/>
        <w:suppressAutoHyphens/>
        <w:autoSpaceDE w:val="0"/>
        <w:autoSpaceDN w:val="0"/>
        <w:adjustRightInd w:val="0"/>
        <w:rPr>
          <w:color w:val="000000"/>
          <w:sz w:val="24"/>
          <w:szCs w:val="24"/>
        </w:rPr>
      </w:pPr>
    </w:p>
    <w:p w14:paraId="63FD76C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ANS: </w:t>
      </w:r>
      <w:r w:rsidR="00AD3303">
        <w:rPr>
          <w:color w:val="000000"/>
          <w:sz w:val="24"/>
          <w:szCs w:val="24"/>
        </w:rPr>
        <w:t>3</w:t>
      </w:r>
    </w:p>
    <w:p w14:paraId="0DC3547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198B2ED9" w14:textId="77777777" w:rsidR="00AD330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00AD3303" w:rsidRPr="00AD3303">
        <w:rPr>
          <w:color w:val="000000"/>
          <w:sz w:val="24"/>
          <w:szCs w:val="24"/>
        </w:rPr>
        <w:t>Discuss adaptive coping strategies in the management of stress.</w:t>
      </w:r>
    </w:p>
    <w:p w14:paraId="0B90EC5D" w14:textId="7C6C8764"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AD3303">
        <w:rPr>
          <w:color w:val="000000"/>
          <w:sz w:val="24"/>
          <w:szCs w:val="24"/>
        </w:rPr>
        <w:t xml:space="preserve"> </w:t>
      </w:r>
      <w:r w:rsidR="006E6ADE">
        <w:rPr>
          <w:color w:val="000000"/>
          <w:sz w:val="24"/>
          <w:szCs w:val="24"/>
        </w:rPr>
        <w:t>8</w:t>
      </w:r>
    </w:p>
    <w:p w14:paraId="51C861B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Heading: Stress </w:t>
      </w:r>
      <w:r w:rsidR="00AD3303">
        <w:rPr>
          <w:color w:val="000000"/>
          <w:sz w:val="24"/>
          <w:szCs w:val="24"/>
        </w:rPr>
        <w:t>Management</w:t>
      </w:r>
    </w:p>
    <w:p w14:paraId="0F5A3AB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Evaluation</w:t>
      </w:r>
    </w:p>
    <w:p w14:paraId="138C75E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logical Integrity</w:t>
      </w:r>
    </w:p>
    <w:p w14:paraId="0E92C69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2FD9CC9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5189F9F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35468AE3"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29FAFC15" w14:textId="77777777" w:rsidTr="001450F3">
        <w:tc>
          <w:tcPr>
            <w:tcW w:w="480" w:type="dxa"/>
          </w:tcPr>
          <w:p w14:paraId="6E4AF55D" w14:textId="77777777" w:rsidR="001450F3" w:rsidRPr="001450F3" w:rsidRDefault="001450F3" w:rsidP="00995DF7">
            <w:pPr>
              <w:widowControl w:val="0"/>
              <w:suppressAutoHyphens/>
              <w:autoSpaceDE w:val="0"/>
              <w:autoSpaceDN w:val="0"/>
              <w:adjustRightInd w:val="0"/>
              <w:rPr>
                <w:sz w:val="24"/>
                <w:szCs w:val="24"/>
              </w:rPr>
            </w:pPr>
          </w:p>
        </w:tc>
        <w:tc>
          <w:tcPr>
            <w:tcW w:w="8400" w:type="dxa"/>
          </w:tcPr>
          <w:p w14:paraId="4CB3D4E4" w14:textId="77777777" w:rsidR="001450F3" w:rsidRPr="001450F3" w:rsidRDefault="001450F3" w:rsidP="00995DF7">
            <w:pPr>
              <w:widowControl w:val="0"/>
              <w:suppressAutoHyphens/>
              <w:autoSpaceDE w:val="0"/>
              <w:autoSpaceDN w:val="0"/>
              <w:adjustRightInd w:val="0"/>
              <w:rPr>
                <w:sz w:val="24"/>
                <w:szCs w:val="24"/>
              </w:rPr>
            </w:pPr>
            <w:r w:rsidRPr="001450F3">
              <w:rPr>
                <w:sz w:val="24"/>
                <w:szCs w:val="24"/>
              </w:rPr>
              <w:t>Feedback</w:t>
            </w:r>
          </w:p>
        </w:tc>
      </w:tr>
      <w:tr w:rsidR="001450F3" w:rsidRPr="001450F3" w14:paraId="45B65CE0" w14:textId="77777777" w:rsidTr="001450F3">
        <w:tc>
          <w:tcPr>
            <w:tcW w:w="480" w:type="dxa"/>
          </w:tcPr>
          <w:p w14:paraId="1CA56F86" w14:textId="77777777" w:rsidR="001450F3" w:rsidRPr="001450F3" w:rsidRDefault="001450F3" w:rsidP="00995DF7">
            <w:pPr>
              <w:widowControl w:val="0"/>
              <w:suppressAutoHyphens/>
              <w:autoSpaceDE w:val="0"/>
              <w:autoSpaceDN w:val="0"/>
              <w:adjustRightInd w:val="0"/>
              <w:rPr>
                <w:sz w:val="24"/>
                <w:szCs w:val="24"/>
              </w:rPr>
            </w:pPr>
            <w:r w:rsidRPr="001450F3">
              <w:rPr>
                <w:sz w:val="24"/>
                <w:szCs w:val="24"/>
              </w:rPr>
              <w:t>1.</w:t>
            </w:r>
          </w:p>
        </w:tc>
        <w:tc>
          <w:tcPr>
            <w:tcW w:w="8400" w:type="dxa"/>
          </w:tcPr>
          <w:p w14:paraId="11B41C82" w14:textId="5D353567" w:rsidR="001450F3" w:rsidRPr="001450F3" w:rsidRDefault="001450F3" w:rsidP="00352DA5">
            <w:pPr>
              <w:widowControl w:val="0"/>
              <w:suppressAutoHyphens/>
              <w:autoSpaceDE w:val="0"/>
              <w:autoSpaceDN w:val="0"/>
              <w:adjustRightInd w:val="0"/>
              <w:rPr>
                <w:sz w:val="24"/>
                <w:szCs w:val="24"/>
              </w:rPr>
            </w:pPr>
            <w:r w:rsidRPr="001450F3">
              <w:rPr>
                <w:sz w:val="24"/>
                <w:szCs w:val="24"/>
              </w:rPr>
              <w:t xml:space="preserve">This is incorrect. </w:t>
            </w:r>
            <w:r w:rsidR="00AD3303">
              <w:rPr>
                <w:sz w:val="24"/>
                <w:szCs w:val="24"/>
              </w:rPr>
              <w:t xml:space="preserve">Informing the client that he needs to learn something new at this time will likely increase his stress and is not helpful to the immediate situation. </w:t>
            </w:r>
          </w:p>
        </w:tc>
      </w:tr>
      <w:tr w:rsidR="001450F3" w:rsidRPr="001450F3" w14:paraId="3B9AB6FF" w14:textId="77777777" w:rsidTr="001450F3">
        <w:tc>
          <w:tcPr>
            <w:tcW w:w="480" w:type="dxa"/>
          </w:tcPr>
          <w:p w14:paraId="0015D951" w14:textId="77777777" w:rsidR="001450F3" w:rsidRPr="001450F3" w:rsidRDefault="001450F3" w:rsidP="00995DF7">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613EA708" w14:textId="0B1C90B3" w:rsidR="001450F3" w:rsidRPr="001450F3" w:rsidRDefault="001450F3" w:rsidP="00352DA5">
            <w:pPr>
              <w:widowControl w:val="0"/>
              <w:suppressAutoHyphens/>
              <w:autoSpaceDE w:val="0"/>
              <w:autoSpaceDN w:val="0"/>
              <w:adjustRightInd w:val="0"/>
              <w:rPr>
                <w:sz w:val="24"/>
                <w:szCs w:val="24"/>
              </w:rPr>
            </w:pPr>
            <w:r w:rsidRPr="001450F3">
              <w:rPr>
                <w:sz w:val="24"/>
                <w:szCs w:val="24"/>
              </w:rPr>
              <w:t xml:space="preserve">This is incorrect. </w:t>
            </w:r>
            <w:r w:rsidR="00AD3303">
              <w:rPr>
                <w:sz w:val="24"/>
                <w:szCs w:val="24"/>
              </w:rPr>
              <w:t xml:space="preserve">Teaching the client mediation is not appropriate at this time, when he is expressing the anxiety and concerns about his </w:t>
            </w:r>
            <w:r w:rsidR="0018709F">
              <w:rPr>
                <w:sz w:val="24"/>
                <w:szCs w:val="24"/>
              </w:rPr>
              <w:t>spouse</w:t>
            </w:r>
            <w:r w:rsidR="00AD3303">
              <w:rPr>
                <w:sz w:val="24"/>
                <w:szCs w:val="24"/>
              </w:rPr>
              <w:t xml:space="preserve">. </w:t>
            </w:r>
          </w:p>
        </w:tc>
      </w:tr>
      <w:tr w:rsidR="001450F3" w:rsidRPr="001450F3" w14:paraId="0B413068" w14:textId="77777777" w:rsidTr="001450F3">
        <w:tc>
          <w:tcPr>
            <w:tcW w:w="480" w:type="dxa"/>
          </w:tcPr>
          <w:p w14:paraId="396B3AFD" w14:textId="77777777" w:rsidR="001450F3" w:rsidRPr="001450F3" w:rsidRDefault="001450F3" w:rsidP="00995DF7">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61C2DA65" w14:textId="4012B9C7" w:rsidR="001450F3" w:rsidRPr="001450F3" w:rsidRDefault="001450F3" w:rsidP="00352DA5">
            <w:pPr>
              <w:widowControl w:val="0"/>
              <w:suppressAutoHyphens/>
              <w:autoSpaceDE w:val="0"/>
              <w:autoSpaceDN w:val="0"/>
              <w:adjustRightInd w:val="0"/>
              <w:rPr>
                <w:sz w:val="24"/>
                <w:szCs w:val="24"/>
              </w:rPr>
            </w:pPr>
            <w:r w:rsidRPr="001450F3">
              <w:rPr>
                <w:sz w:val="24"/>
                <w:szCs w:val="24"/>
              </w:rPr>
              <w:t xml:space="preserve">This is </w:t>
            </w:r>
            <w:r w:rsidR="00AD3303">
              <w:rPr>
                <w:sz w:val="24"/>
                <w:szCs w:val="24"/>
              </w:rPr>
              <w:t xml:space="preserve">correct. Interpersonal communication can assist the nurse to understand the </w:t>
            </w:r>
            <w:r w:rsidR="00422F9C">
              <w:rPr>
                <w:sz w:val="24"/>
                <w:szCs w:val="24"/>
              </w:rPr>
              <w:t>client’s</w:t>
            </w:r>
            <w:r w:rsidR="00352DA5">
              <w:rPr>
                <w:sz w:val="24"/>
                <w:szCs w:val="24"/>
              </w:rPr>
              <w:t xml:space="preserve"> </w:t>
            </w:r>
            <w:r w:rsidR="00AD3303">
              <w:rPr>
                <w:sz w:val="24"/>
                <w:szCs w:val="24"/>
              </w:rPr>
              <w:t xml:space="preserve">concerns and allows the client to reduce the escalation of stress at this time. </w:t>
            </w:r>
          </w:p>
        </w:tc>
      </w:tr>
      <w:tr w:rsidR="001450F3" w:rsidRPr="001450F3" w14:paraId="07593954" w14:textId="77777777" w:rsidTr="001450F3">
        <w:tc>
          <w:tcPr>
            <w:tcW w:w="480" w:type="dxa"/>
          </w:tcPr>
          <w:p w14:paraId="5EEAC5D8" w14:textId="77777777" w:rsidR="001450F3" w:rsidRPr="001450F3" w:rsidRDefault="001450F3" w:rsidP="00995DF7">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6FB4D4EB" w14:textId="62083AEF" w:rsidR="001450F3" w:rsidRPr="001450F3" w:rsidRDefault="001450F3" w:rsidP="00352DA5">
            <w:pPr>
              <w:widowControl w:val="0"/>
              <w:suppressAutoHyphens/>
              <w:autoSpaceDE w:val="0"/>
              <w:autoSpaceDN w:val="0"/>
              <w:adjustRightInd w:val="0"/>
              <w:rPr>
                <w:sz w:val="24"/>
                <w:szCs w:val="24"/>
              </w:rPr>
            </w:pPr>
            <w:r w:rsidRPr="001450F3">
              <w:rPr>
                <w:sz w:val="24"/>
                <w:szCs w:val="24"/>
              </w:rPr>
              <w:t xml:space="preserve">This is </w:t>
            </w:r>
            <w:r w:rsidR="00AD3303">
              <w:rPr>
                <w:sz w:val="24"/>
                <w:szCs w:val="24"/>
              </w:rPr>
              <w:t>in</w:t>
            </w:r>
            <w:r w:rsidRPr="001450F3">
              <w:rPr>
                <w:sz w:val="24"/>
                <w:szCs w:val="24"/>
              </w:rPr>
              <w:t xml:space="preserve">correct. </w:t>
            </w:r>
            <w:r w:rsidR="00AD3303">
              <w:rPr>
                <w:sz w:val="24"/>
                <w:szCs w:val="24"/>
              </w:rPr>
              <w:t xml:space="preserve">While this may be helpful in some situations, it is not something that can address the client’s immediate needs. </w:t>
            </w:r>
          </w:p>
        </w:tc>
      </w:tr>
    </w:tbl>
    <w:p w14:paraId="04F90C08" w14:textId="77777777" w:rsidR="001450F3" w:rsidRDefault="001450F3" w:rsidP="001450F3">
      <w:pPr>
        <w:widowControl w:val="0"/>
        <w:suppressAutoHyphens/>
        <w:autoSpaceDE w:val="0"/>
        <w:autoSpaceDN w:val="0"/>
        <w:adjustRightInd w:val="0"/>
        <w:rPr>
          <w:color w:val="000000"/>
          <w:sz w:val="24"/>
          <w:szCs w:val="24"/>
        </w:rPr>
      </w:pPr>
    </w:p>
    <w:p w14:paraId="614F5171"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3AF44148" w14:textId="77777777" w:rsidR="001450F3" w:rsidRPr="001450F3" w:rsidRDefault="001450F3" w:rsidP="001450F3">
      <w:pPr>
        <w:widowControl w:val="0"/>
        <w:suppressAutoHyphens/>
        <w:autoSpaceDE w:val="0"/>
        <w:autoSpaceDN w:val="0"/>
        <w:adjustRightInd w:val="0"/>
        <w:rPr>
          <w:color w:val="000000"/>
          <w:sz w:val="24"/>
          <w:szCs w:val="24"/>
        </w:rPr>
      </w:pPr>
    </w:p>
    <w:p w14:paraId="477929D8" w14:textId="77777777" w:rsidR="001450F3" w:rsidRPr="001450F3" w:rsidRDefault="001450F3" w:rsidP="001450F3">
      <w:pPr>
        <w:suppressAutoHyphens/>
        <w:rPr>
          <w:color w:val="000000"/>
          <w:sz w:val="24"/>
          <w:szCs w:val="24"/>
        </w:rPr>
      </w:pPr>
    </w:p>
    <w:p w14:paraId="0E471046" w14:textId="77777777" w:rsidR="001450F3" w:rsidRPr="001450F3" w:rsidRDefault="001450F3" w:rsidP="001450F3">
      <w:pPr>
        <w:widowControl w:val="0"/>
        <w:suppressAutoHyphens/>
        <w:autoSpaceDE w:val="0"/>
        <w:autoSpaceDN w:val="0"/>
        <w:adjustRightInd w:val="0"/>
        <w:rPr>
          <w:color w:val="000000"/>
          <w:sz w:val="24"/>
          <w:szCs w:val="24"/>
        </w:rPr>
      </w:pPr>
    </w:p>
    <w:p w14:paraId="574807DF"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12. When an individual’s stress response is sustained over a long period, the nurse anticipates which physiological effect?</w:t>
      </w:r>
      <w:r w:rsidR="009E6249">
        <w:rPr>
          <w:color w:val="000000"/>
          <w:sz w:val="24"/>
          <w:szCs w:val="24"/>
        </w:rPr>
        <w:t xml:space="preserve"> </w:t>
      </w:r>
      <w:r w:rsidR="00261886">
        <w:rPr>
          <w:color w:val="000000"/>
          <w:sz w:val="24"/>
          <w:szCs w:val="24"/>
        </w:rPr>
        <w:t xml:space="preserve"> </w:t>
      </w:r>
    </w:p>
    <w:p w14:paraId="0162E9EE"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Decreased resistance to disease</w:t>
      </w:r>
    </w:p>
    <w:p w14:paraId="4AB502DD"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Increased libido</w:t>
      </w:r>
    </w:p>
    <w:p w14:paraId="1D3BA2FE"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Decreased blood pressure</w:t>
      </w:r>
    </w:p>
    <w:p w14:paraId="13E8ACE3"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 xml:space="preserve">Increased </w:t>
      </w:r>
      <w:r w:rsidR="00CE305C">
        <w:rPr>
          <w:color w:val="000000"/>
          <w:sz w:val="24"/>
          <w:szCs w:val="24"/>
        </w:rPr>
        <w:t>feelings of well-being</w:t>
      </w:r>
    </w:p>
    <w:p w14:paraId="603D464C" w14:textId="77777777" w:rsidR="001450F3" w:rsidRPr="001450F3" w:rsidRDefault="001450F3" w:rsidP="001450F3">
      <w:pPr>
        <w:widowControl w:val="0"/>
        <w:suppressAutoHyphens/>
        <w:autoSpaceDE w:val="0"/>
        <w:autoSpaceDN w:val="0"/>
        <w:adjustRightInd w:val="0"/>
        <w:rPr>
          <w:color w:val="000000"/>
          <w:sz w:val="24"/>
          <w:szCs w:val="24"/>
        </w:rPr>
      </w:pPr>
    </w:p>
    <w:p w14:paraId="29BEB68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1</w:t>
      </w:r>
    </w:p>
    <w:p w14:paraId="146D995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4B9F48FC"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Identify physiological responses to stress.</w:t>
      </w:r>
    </w:p>
    <w:p w14:paraId="38BFCADB" w14:textId="6A9313F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AD3303">
        <w:rPr>
          <w:color w:val="000000"/>
          <w:sz w:val="24"/>
          <w:szCs w:val="24"/>
        </w:rPr>
        <w:t xml:space="preserve"> </w:t>
      </w:r>
      <w:r w:rsidR="006E6ADE">
        <w:rPr>
          <w:color w:val="000000"/>
          <w:sz w:val="24"/>
          <w:szCs w:val="24"/>
        </w:rPr>
        <w:t>3</w:t>
      </w:r>
    </w:p>
    <w:p w14:paraId="30D60F3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Biological Response</w:t>
      </w:r>
    </w:p>
    <w:p w14:paraId="1F11D0A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097D4D5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Client Need: Physiological Integrity</w:t>
      </w:r>
    </w:p>
    <w:p w14:paraId="270CB37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2D4D79D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10478A3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238D3AEA"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51149AF7" w14:textId="77777777" w:rsidTr="001450F3">
        <w:tc>
          <w:tcPr>
            <w:tcW w:w="480" w:type="dxa"/>
          </w:tcPr>
          <w:p w14:paraId="7C19F6ED" w14:textId="77777777" w:rsidR="001450F3" w:rsidRPr="001450F3" w:rsidRDefault="001450F3" w:rsidP="007144D8">
            <w:pPr>
              <w:widowControl w:val="0"/>
              <w:suppressAutoHyphens/>
              <w:autoSpaceDE w:val="0"/>
              <w:autoSpaceDN w:val="0"/>
              <w:adjustRightInd w:val="0"/>
              <w:rPr>
                <w:sz w:val="24"/>
                <w:szCs w:val="24"/>
              </w:rPr>
            </w:pPr>
          </w:p>
        </w:tc>
        <w:tc>
          <w:tcPr>
            <w:tcW w:w="8400" w:type="dxa"/>
          </w:tcPr>
          <w:p w14:paraId="0B22CCB9" w14:textId="77777777" w:rsidR="001450F3" w:rsidRPr="001450F3" w:rsidRDefault="001450F3" w:rsidP="007144D8">
            <w:pPr>
              <w:widowControl w:val="0"/>
              <w:suppressAutoHyphens/>
              <w:autoSpaceDE w:val="0"/>
              <w:autoSpaceDN w:val="0"/>
              <w:adjustRightInd w:val="0"/>
              <w:rPr>
                <w:sz w:val="24"/>
                <w:szCs w:val="24"/>
              </w:rPr>
            </w:pPr>
            <w:r w:rsidRPr="001450F3">
              <w:rPr>
                <w:sz w:val="24"/>
                <w:szCs w:val="24"/>
              </w:rPr>
              <w:t>Feedback</w:t>
            </w:r>
          </w:p>
        </w:tc>
      </w:tr>
      <w:tr w:rsidR="001450F3" w:rsidRPr="001450F3" w14:paraId="7756107D" w14:textId="77777777" w:rsidTr="001450F3">
        <w:tc>
          <w:tcPr>
            <w:tcW w:w="480" w:type="dxa"/>
          </w:tcPr>
          <w:p w14:paraId="1E89D3B1" w14:textId="77777777" w:rsidR="001450F3" w:rsidRPr="001450F3" w:rsidRDefault="001450F3" w:rsidP="007144D8">
            <w:pPr>
              <w:widowControl w:val="0"/>
              <w:suppressAutoHyphens/>
              <w:autoSpaceDE w:val="0"/>
              <w:autoSpaceDN w:val="0"/>
              <w:adjustRightInd w:val="0"/>
              <w:rPr>
                <w:sz w:val="24"/>
                <w:szCs w:val="24"/>
              </w:rPr>
            </w:pPr>
            <w:r w:rsidRPr="001450F3">
              <w:rPr>
                <w:sz w:val="24"/>
                <w:szCs w:val="24"/>
              </w:rPr>
              <w:t>1.</w:t>
            </w:r>
          </w:p>
        </w:tc>
        <w:tc>
          <w:tcPr>
            <w:tcW w:w="8400" w:type="dxa"/>
          </w:tcPr>
          <w:p w14:paraId="288AFE9A" w14:textId="33AAA294" w:rsidR="001450F3" w:rsidRPr="001450F3" w:rsidRDefault="001450F3" w:rsidP="007144D8">
            <w:pPr>
              <w:widowControl w:val="0"/>
              <w:suppressAutoHyphens/>
              <w:autoSpaceDE w:val="0"/>
              <w:autoSpaceDN w:val="0"/>
              <w:adjustRightInd w:val="0"/>
              <w:rPr>
                <w:sz w:val="24"/>
                <w:szCs w:val="24"/>
              </w:rPr>
            </w:pPr>
            <w:r w:rsidRPr="001450F3">
              <w:rPr>
                <w:sz w:val="24"/>
                <w:szCs w:val="24"/>
              </w:rPr>
              <w:t xml:space="preserve">This is correct. Selye’s general adaptation syndrome identified </w:t>
            </w:r>
            <w:r w:rsidR="004B7047">
              <w:rPr>
                <w:sz w:val="24"/>
                <w:szCs w:val="24"/>
              </w:rPr>
              <w:t xml:space="preserve">that </w:t>
            </w:r>
            <w:r w:rsidRPr="001450F3">
              <w:rPr>
                <w:sz w:val="24"/>
                <w:szCs w:val="24"/>
              </w:rPr>
              <w:t>prolonged exposure to stress leads to a decreased immune response and resistance to disease. During the stage of exhaustion, the body’s compensatory mechanisms no longer function effectively and diseases of adaptation occur.</w:t>
            </w:r>
          </w:p>
        </w:tc>
      </w:tr>
      <w:tr w:rsidR="001450F3" w:rsidRPr="001450F3" w14:paraId="0C9796E6" w14:textId="77777777" w:rsidTr="001450F3">
        <w:tc>
          <w:tcPr>
            <w:tcW w:w="480" w:type="dxa"/>
          </w:tcPr>
          <w:p w14:paraId="3BC3949B" w14:textId="77777777" w:rsidR="001450F3" w:rsidRPr="001450F3" w:rsidRDefault="001450F3" w:rsidP="007144D8">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5928C843" w14:textId="1F4ED9C3" w:rsidR="001450F3" w:rsidRPr="001450F3" w:rsidRDefault="001450F3" w:rsidP="007144D8">
            <w:pPr>
              <w:widowControl w:val="0"/>
              <w:suppressAutoHyphens/>
              <w:autoSpaceDE w:val="0"/>
              <w:autoSpaceDN w:val="0"/>
              <w:adjustRightInd w:val="0"/>
              <w:rPr>
                <w:sz w:val="24"/>
                <w:szCs w:val="24"/>
              </w:rPr>
            </w:pPr>
            <w:r w:rsidRPr="001450F3">
              <w:rPr>
                <w:sz w:val="24"/>
                <w:szCs w:val="24"/>
              </w:rPr>
              <w:t xml:space="preserve">This is incorrect. Selye’s general adaptation syndrome identified </w:t>
            </w:r>
            <w:r w:rsidR="004B7047">
              <w:rPr>
                <w:sz w:val="24"/>
                <w:szCs w:val="24"/>
              </w:rPr>
              <w:t xml:space="preserve">that </w:t>
            </w:r>
            <w:r w:rsidRPr="001450F3">
              <w:rPr>
                <w:sz w:val="24"/>
                <w:szCs w:val="24"/>
              </w:rPr>
              <w:t xml:space="preserve">prolonged exposure to stress leads to a decreased immune response and resistance to disease. </w:t>
            </w:r>
            <w:r w:rsidR="000F07C5">
              <w:rPr>
                <w:sz w:val="24"/>
                <w:szCs w:val="24"/>
              </w:rPr>
              <w:t xml:space="preserve">The client is likely to experience decreases in libido rather than increases. </w:t>
            </w:r>
          </w:p>
        </w:tc>
      </w:tr>
      <w:tr w:rsidR="001450F3" w:rsidRPr="001450F3" w14:paraId="0431B580" w14:textId="77777777" w:rsidTr="001450F3">
        <w:tc>
          <w:tcPr>
            <w:tcW w:w="480" w:type="dxa"/>
          </w:tcPr>
          <w:p w14:paraId="2E849FE4" w14:textId="77777777" w:rsidR="001450F3" w:rsidRPr="001450F3" w:rsidRDefault="001450F3" w:rsidP="007144D8">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30F6B95B" w14:textId="327D7106" w:rsidR="001450F3" w:rsidRPr="001450F3" w:rsidRDefault="001450F3" w:rsidP="007144D8">
            <w:pPr>
              <w:widowControl w:val="0"/>
              <w:suppressAutoHyphens/>
              <w:autoSpaceDE w:val="0"/>
              <w:autoSpaceDN w:val="0"/>
              <w:adjustRightInd w:val="0"/>
              <w:rPr>
                <w:sz w:val="24"/>
                <w:szCs w:val="24"/>
              </w:rPr>
            </w:pPr>
            <w:r w:rsidRPr="001450F3">
              <w:rPr>
                <w:sz w:val="24"/>
                <w:szCs w:val="24"/>
              </w:rPr>
              <w:t xml:space="preserve">This is incorrect. Selye’s general adaptation syndrome identified </w:t>
            </w:r>
            <w:r w:rsidR="004B7047">
              <w:rPr>
                <w:sz w:val="24"/>
                <w:szCs w:val="24"/>
              </w:rPr>
              <w:t xml:space="preserve">that </w:t>
            </w:r>
            <w:r w:rsidRPr="001450F3">
              <w:rPr>
                <w:sz w:val="24"/>
                <w:szCs w:val="24"/>
              </w:rPr>
              <w:t xml:space="preserve">prolonged exposure to stress leads to a decreased immune response and resistance to disease. </w:t>
            </w:r>
            <w:r w:rsidR="000F07C5">
              <w:rPr>
                <w:sz w:val="24"/>
                <w:szCs w:val="24"/>
              </w:rPr>
              <w:t xml:space="preserve">The client is likely to experience increases in blood pressure rather than decreases. </w:t>
            </w:r>
          </w:p>
        </w:tc>
      </w:tr>
      <w:tr w:rsidR="001450F3" w:rsidRPr="001450F3" w14:paraId="45026ED4" w14:textId="77777777" w:rsidTr="001450F3">
        <w:tc>
          <w:tcPr>
            <w:tcW w:w="480" w:type="dxa"/>
          </w:tcPr>
          <w:p w14:paraId="020C9006" w14:textId="77777777" w:rsidR="001450F3" w:rsidRPr="001450F3" w:rsidRDefault="001450F3" w:rsidP="007144D8">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36FDE336" w14:textId="17CA0F6C" w:rsidR="001450F3" w:rsidRPr="001450F3" w:rsidRDefault="001450F3" w:rsidP="007144D8">
            <w:pPr>
              <w:widowControl w:val="0"/>
              <w:suppressAutoHyphens/>
              <w:autoSpaceDE w:val="0"/>
              <w:autoSpaceDN w:val="0"/>
              <w:adjustRightInd w:val="0"/>
              <w:rPr>
                <w:sz w:val="24"/>
                <w:szCs w:val="24"/>
              </w:rPr>
            </w:pPr>
            <w:r w:rsidRPr="001450F3">
              <w:rPr>
                <w:sz w:val="24"/>
                <w:szCs w:val="24"/>
              </w:rPr>
              <w:t xml:space="preserve">This is incorrect. Selye’s general adaptation syndrome identified </w:t>
            </w:r>
            <w:r w:rsidR="004B7047">
              <w:rPr>
                <w:sz w:val="24"/>
                <w:szCs w:val="24"/>
              </w:rPr>
              <w:t xml:space="preserve">that </w:t>
            </w:r>
            <w:r w:rsidRPr="001450F3">
              <w:rPr>
                <w:sz w:val="24"/>
                <w:szCs w:val="24"/>
              </w:rPr>
              <w:t xml:space="preserve">prolonged exposure to stress leads to a decreased immune response and resistance to disease. </w:t>
            </w:r>
            <w:r w:rsidR="000F07C5">
              <w:rPr>
                <w:sz w:val="24"/>
                <w:szCs w:val="24"/>
              </w:rPr>
              <w:t xml:space="preserve">The client is not likely to have feelings of increased well-being due to the prolonged stress response. </w:t>
            </w:r>
          </w:p>
        </w:tc>
      </w:tr>
    </w:tbl>
    <w:p w14:paraId="09628E31" w14:textId="77777777" w:rsidR="001450F3" w:rsidRDefault="001450F3" w:rsidP="001450F3">
      <w:pPr>
        <w:widowControl w:val="0"/>
        <w:suppressAutoHyphens/>
        <w:autoSpaceDE w:val="0"/>
        <w:autoSpaceDN w:val="0"/>
        <w:adjustRightInd w:val="0"/>
        <w:rPr>
          <w:color w:val="000000"/>
          <w:sz w:val="24"/>
          <w:szCs w:val="24"/>
        </w:rPr>
      </w:pPr>
    </w:p>
    <w:p w14:paraId="24F592BE"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7C0B4B8D" w14:textId="77777777" w:rsidR="001450F3" w:rsidRPr="001450F3" w:rsidRDefault="001450F3" w:rsidP="001450F3">
      <w:pPr>
        <w:suppressAutoHyphens/>
        <w:rPr>
          <w:color w:val="000000"/>
          <w:sz w:val="24"/>
          <w:szCs w:val="24"/>
        </w:rPr>
      </w:pPr>
    </w:p>
    <w:p w14:paraId="585E59D5" w14:textId="77777777" w:rsidR="001450F3" w:rsidRPr="001450F3" w:rsidRDefault="001450F3" w:rsidP="001450F3">
      <w:pPr>
        <w:widowControl w:val="0"/>
        <w:suppressAutoHyphens/>
        <w:autoSpaceDE w:val="0"/>
        <w:autoSpaceDN w:val="0"/>
        <w:adjustRightInd w:val="0"/>
        <w:rPr>
          <w:color w:val="000000"/>
          <w:sz w:val="24"/>
          <w:szCs w:val="24"/>
        </w:rPr>
      </w:pPr>
    </w:p>
    <w:p w14:paraId="36A912BA" w14:textId="77777777" w:rsidR="001450F3" w:rsidRPr="001450F3" w:rsidRDefault="001450F3" w:rsidP="001450F3">
      <w:pPr>
        <w:keepLines/>
        <w:suppressAutoHyphens/>
        <w:autoSpaceDE w:val="0"/>
        <w:autoSpaceDN w:val="0"/>
        <w:adjustRightInd w:val="0"/>
        <w:rPr>
          <w:color w:val="000000"/>
          <w:sz w:val="24"/>
          <w:szCs w:val="24"/>
        </w:rPr>
      </w:pPr>
    </w:p>
    <w:p w14:paraId="0F4034F4" w14:textId="296DDCB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13. </w:t>
      </w:r>
      <w:r w:rsidR="000F07C5">
        <w:rPr>
          <w:color w:val="000000"/>
          <w:sz w:val="24"/>
          <w:szCs w:val="24"/>
        </w:rPr>
        <w:t>Which is a typical part of the</w:t>
      </w:r>
      <w:r w:rsidRPr="001450F3">
        <w:rPr>
          <w:color w:val="000000"/>
          <w:sz w:val="24"/>
          <w:szCs w:val="24"/>
        </w:rPr>
        <w:t xml:space="preserve"> fight-or-flight </w:t>
      </w:r>
      <w:r w:rsidR="00C57B23">
        <w:rPr>
          <w:color w:val="000000"/>
          <w:sz w:val="24"/>
          <w:szCs w:val="24"/>
        </w:rPr>
        <w:t>syndrome</w:t>
      </w:r>
      <w:r w:rsidRPr="001450F3">
        <w:rPr>
          <w:color w:val="000000"/>
          <w:sz w:val="24"/>
          <w:szCs w:val="24"/>
        </w:rPr>
        <w:t>?</w:t>
      </w:r>
    </w:p>
    <w:p w14:paraId="2D3C1DC7"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Decreased heart rate</w:t>
      </w:r>
      <w:r w:rsidRPr="001450F3" w:rsidDel="00367DF7">
        <w:rPr>
          <w:color w:val="000000"/>
          <w:sz w:val="24"/>
          <w:szCs w:val="24"/>
        </w:rPr>
        <w:t xml:space="preserve"> </w:t>
      </w:r>
    </w:p>
    <w:p w14:paraId="764F2A6A"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00E15F4D">
        <w:rPr>
          <w:color w:val="000000"/>
          <w:sz w:val="24"/>
          <w:szCs w:val="24"/>
        </w:rPr>
        <w:t>Decreased</w:t>
      </w:r>
      <w:r w:rsidR="00E15F4D" w:rsidRPr="001450F3">
        <w:rPr>
          <w:color w:val="000000"/>
          <w:sz w:val="24"/>
          <w:szCs w:val="24"/>
        </w:rPr>
        <w:t xml:space="preserve"> </w:t>
      </w:r>
      <w:r w:rsidRPr="001450F3">
        <w:rPr>
          <w:color w:val="000000"/>
          <w:sz w:val="24"/>
          <w:szCs w:val="24"/>
        </w:rPr>
        <w:t xml:space="preserve">peristalsis </w:t>
      </w:r>
    </w:p>
    <w:p w14:paraId="561B1D84"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Increased salivation</w:t>
      </w:r>
    </w:p>
    <w:p w14:paraId="69483847"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Pupil constriction</w:t>
      </w:r>
    </w:p>
    <w:p w14:paraId="12A3E824" w14:textId="77777777" w:rsidR="001450F3" w:rsidRPr="001450F3" w:rsidRDefault="001450F3" w:rsidP="001450F3">
      <w:pPr>
        <w:widowControl w:val="0"/>
        <w:suppressAutoHyphens/>
        <w:autoSpaceDE w:val="0"/>
        <w:autoSpaceDN w:val="0"/>
        <w:adjustRightInd w:val="0"/>
        <w:rPr>
          <w:color w:val="000000"/>
          <w:sz w:val="24"/>
          <w:szCs w:val="24"/>
        </w:rPr>
      </w:pPr>
    </w:p>
    <w:p w14:paraId="350D799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2</w:t>
      </w:r>
    </w:p>
    <w:p w14:paraId="60FE0E1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0D6E59DA"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Identify physiological responses to stress.</w:t>
      </w:r>
    </w:p>
    <w:p w14:paraId="5D79B219" w14:textId="2771E8B0"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Page: </w:t>
      </w:r>
      <w:r w:rsidR="006E6ADE">
        <w:rPr>
          <w:color w:val="000000"/>
          <w:sz w:val="24"/>
          <w:szCs w:val="24"/>
        </w:rPr>
        <w:t>3</w:t>
      </w:r>
    </w:p>
    <w:p w14:paraId="20B241E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Biological Response</w:t>
      </w:r>
    </w:p>
    <w:p w14:paraId="7195EB3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1F6D89B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hysiological Integrity</w:t>
      </w:r>
    </w:p>
    <w:p w14:paraId="4848877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2180FE1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6C9FFAB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50611F55"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1F18B369" w14:textId="77777777" w:rsidTr="001450F3">
        <w:tc>
          <w:tcPr>
            <w:tcW w:w="480" w:type="dxa"/>
          </w:tcPr>
          <w:p w14:paraId="38FBE136" w14:textId="77777777" w:rsidR="001450F3" w:rsidRPr="001450F3" w:rsidRDefault="001450F3" w:rsidP="00CE1AFA">
            <w:pPr>
              <w:widowControl w:val="0"/>
              <w:suppressAutoHyphens/>
              <w:autoSpaceDE w:val="0"/>
              <w:autoSpaceDN w:val="0"/>
              <w:adjustRightInd w:val="0"/>
              <w:rPr>
                <w:sz w:val="24"/>
                <w:szCs w:val="24"/>
              </w:rPr>
            </w:pPr>
          </w:p>
        </w:tc>
        <w:tc>
          <w:tcPr>
            <w:tcW w:w="8400" w:type="dxa"/>
          </w:tcPr>
          <w:p w14:paraId="31FBAC96" w14:textId="77777777" w:rsidR="001450F3" w:rsidRPr="001450F3" w:rsidRDefault="001450F3" w:rsidP="00CE1AFA">
            <w:pPr>
              <w:widowControl w:val="0"/>
              <w:suppressAutoHyphens/>
              <w:autoSpaceDE w:val="0"/>
              <w:autoSpaceDN w:val="0"/>
              <w:adjustRightInd w:val="0"/>
              <w:rPr>
                <w:sz w:val="24"/>
                <w:szCs w:val="24"/>
              </w:rPr>
            </w:pPr>
            <w:r w:rsidRPr="001450F3">
              <w:rPr>
                <w:sz w:val="24"/>
                <w:szCs w:val="24"/>
              </w:rPr>
              <w:t>Feedback</w:t>
            </w:r>
          </w:p>
        </w:tc>
      </w:tr>
      <w:tr w:rsidR="001450F3" w:rsidRPr="001450F3" w14:paraId="0D69C6FF" w14:textId="77777777" w:rsidTr="001450F3">
        <w:tc>
          <w:tcPr>
            <w:tcW w:w="480" w:type="dxa"/>
          </w:tcPr>
          <w:p w14:paraId="11A79079" w14:textId="77777777" w:rsidR="001450F3" w:rsidRPr="001450F3" w:rsidRDefault="001450F3" w:rsidP="00CE1AFA">
            <w:pPr>
              <w:widowControl w:val="0"/>
              <w:suppressAutoHyphens/>
              <w:autoSpaceDE w:val="0"/>
              <w:autoSpaceDN w:val="0"/>
              <w:adjustRightInd w:val="0"/>
              <w:rPr>
                <w:sz w:val="24"/>
                <w:szCs w:val="24"/>
              </w:rPr>
            </w:pPr>
            <w:r w:rsidRPr="001450F3">
              <w:rPr>
                <w:sz w:val="24"/>
                <w:szCs w:val="24"/>
              </w:rPr>
              <w:t>1.</w:t>
            </w:r>
          </w:p>
        </w:tc>
        <w:tc>
          <w:tcPr>
            <w:tcW w:w="8400" w:type="dxa"/>
          </w:tcPr>
          <w:p w14:paraId="645E36D0" w14:textId="76B91A1D" w:rsidR="001450F3" w:rsidRPr="001450F3" w:rsidRDefault="001450F3" w:rsidP="00CE1AFA">
            <w:pPr>
              <w:widowControl w:val="0"/>
              <w:suppressAutoHyphens/>
              <w:autoSpaceDE w:val="0"/>
              <w:autoSpaceDN w:val="0"/>
              <w:adjustRightInd w:val="0"/>
              <w:rPr>
                <w:sz w:val="24"/>
                <w:szCs w:val="24"/>
              </w:rPr>
            </w:pPr>
            <w:r w:rsidRPr="001450F3">
              <w:rPr>
                <w:sz w:val="24"/>
                <w:szCs w:val="24"/>
              </w:rPr>
              <w:t xml:space="preserve">This is incorrect. During the fight-or-flight </w:t>
            </w:r>
            <w:r w:rsidR="00C57B23">
              <w:rPr>
                <w:sz w:val="24"/>
                <w:szCs w:val="24"/>
              </w:rPr>
              <w:t>syndrome</w:t>
            </w:r>
            <w:r w:rsidRPr="001450F3">
              <w:rPr>
                <w:sz w:val="24"/>
                <w:szCs w:val="24"/>
              </w:rPr>
              <w:t xml:space="preserve">, the heart rate increases in response to the release of epinephrine. </w:t>
            </w:r>
          </w:p>
        </w:tc>
      </w:tr>
      <w:tr w:rsidR="001450F3" w:rsidRPr="001450F3" w14:paraId="4163B4ED" w14:textId="77777777" w:rsidTr="001450F3">
        <w:tc>
          <w:tcPr>
            <w:tcW w:w="480" w:type="dxa"/>
          </w:tcPr>
          <w:p w14:paraId="2E03DAA9" w14:textId="77777777" w:rsidR="001450F3" w:rsidRPr="001450F3" w:rsidRDefault="001450F3" w:rsidP="00CE1AFA">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64E85DCF" w14:textId="49B9FEA6" w:rsidR="001450F3" w:rsidRPr="001450F3" w:rsidRDefault="001450F3" w:rsidP="00566759">
            <w:pPr>
              <w:widowControl w:val="0"/>
              <w:suppressAutoHyphens/>
              <w:autoSpaceDE w:val="0"/>
              <w:autoSpaceDN w:val="0"/>
              <w:adjustRightInd w:val="0"/>
              <w:rPr>
                <w:sz w:val="24"/>
                <w:szCs w:val="24"/>
              </w:rPr>
            </w:pPr>
            <w:r w:rsidRPr="001450F3">
              <w:rPr>
                <w:sz w:val="24"/>
                <w:szCs w:val="24"/>
              </w:rPr>
              <w:t xml:space="preserve">This is correct. During the fight-or-flight </w:t>
            </w:r>
            <w:r w:rsidR="00C57B23">
              <w:rPr>
                <w:sz w:val="24"/>
                <w:szCs w:val="24"/>
              </w:rPr>
              <w:t>syndrome</w:t>
            </w:r>
            <w:r w:rsidRPr="001450F3">
              <w:rPr>
                <w:sz w:val="24"/>
                <w:szCs w:val="24"/>
              </w:rPr>
              <w:t>, peristalsis decrease</w:t>
            </w:r>
            <w:r w:rsidR="00E15F4D">
              <w:rPr>
                <w:sz w:val="24"/>
                <w:szCs w:val="24"/>
              </w:rPr>
              <w:t>s</w:t>
            </w:r>
            <w:r w:rsidRPr="001450F3">
              <w:rPr>
                <w:sz w:val="24"/>
                <w:szCs w:val="24"/>
              </w:rPr>
              <w:t xml:space="preserve"> as the body </w:t>
            </w:r>
            <w:r w:rsidRPr="001450F3">
              <w:rPr>
                <w:sz w:val="24"/>
                <w:szCs w:val="24"/>
              </w:rPr>
              <w:lastRenderedPageBreak/>
              <w:t xml:space="preserve">slows </w:t>
            </w:r>
            <w:r w:rsidR="00566759">
              <w:rPr>
                <w:sz w:val="24"/>
                <w:szCs w:val="24"/>
              </w:rPr>
              <w:t>non</w:t>
            </w:r>
            <w:r w:rsidR="00566759" w:rsidRPr="001450F3">
              <w:rPr>
                <w:sz w:val="24"/>
                <w:szCs w:val="24"/>
              </w:rPr>
              <w:t xml:space="preserve">essential </w:t>
            </w:r>
            <w:r w:rsidRPr="001450F3">
              <w:rPr>
                <w:sz w:val="24"/>
                <w:szCs w:val="24"/>
              </w:rPr>
              <w:t>functions.</w:t>
            </w:r>
          </w:p>
        </w:tc>
      </w:tr>
      <w:tr w:rsidR="001450F3" w:rsidRPr="001450F3" w14:paraId="27EB36AC" w14:textId="77777777" w:rsidTr="001450F3">
        <w:tc>
          <w:tcPr>
            <w:tcW w:w="480" w:type="dxa"/>
          </w:tcPr>
          <w:p w14:paraId="2920C310" w14:textId="77777777" w:rsidR="001450F3" w:rsidRPr="001450F3" w:rsidRDefault="001450F3" w:rsidP="00CE1AFA">
            <w:pPr>
              <w:widowControl w:val="0"/>
              <w:suppressAutoHyphens/>
              <w:autoSpaceDE w:val="0"/>
              <w:autoSpaceDN w:val="0"/>
              <w:adjustRightInd w:val="0"/>
              <w:rPr>
                <w:sz w:val="24"/>
                <w:szCs w:val="24"/>
              </w:rPr>
            </w:pPr>
            <w:r w:rsidRPr="001450F3">
              <w:rPr>
                <w:sz w:val="24"/>
                <w:szCs w:val="24"/>
              </w:rPr>
              <w:lastRenderedPageBreak/>
              <w:t xml:space="preserve">3. </w:t>
            </w:r>
          </w:p>
        </w:tc>
        <w:tc>
          <w:tcPr>
            <w:tcW w:w="8400" w:type="dxa"/>
          </w:tcPr>
          <w:p w14:paraId="68E803EB" w14:textId="7F6AF593" w:rsidR="001450F3" w:rsidRPr="001450F3" w:rsidRDefault="001450F3" w:rsidP="00566759">
            <w:pPr>
              <w:widowControl w:val="0"/>
              <w:suppressAutoHyphens/>
              <w:autoSpaceDE w:val="0"/>
              <w:autoSpaceDN w:val="0"/>
              <w:adjustRightInd w:val="0"/>
              <w:rPr>
                <w:sz w:val="24"/>
                <w:szCs w:val="24"/>
              </w:rPr>
            </w:pPr>
            <w:r w:rsidRPr="001450F3">
              <w:rPr>
                <w:sz w:val="24"/>
                <w:szCs w:val="24"/>
              </w:rPr>
              <w:t>This is incorrect. Salivation decrease</w:t>
            </w:r>
            <w:r w:rsidR="00E15F4D">
              <w:rPr>
                <w:sz w:val="24"/>
                <w:szCs w:val="24"/>
              </w:rPr>
              <w:t>s</w:t>
            </w:r>
            <w:r w:rsidRPr="001450F3">
              <w:rPr>
                <w:sz w:val="24"/>
                <w:szCs w:val="24"/>
              </w:rPr>
              <w:t xml:space="preserve"> as the body slows </w:t>
            </w:r>
            <w:r w:rsidR="00566759">
              <w:rPr>
                <w:sz w:val="24"/>
                <w:szCs w:val="24"/>
              </w:rPr>
              <w:t>non</w:t>
            </w:r>
            <w:r w:rsidR="00566759" w:rsidRPr="001450F3">
              <w:rPr>
                <w:sz w:val="24"/>
                <w:szCs w:val="24"/>
              </w:rPr>
              <w:t xml:space="preserve">essential </w:t>
            </w:r>
            <w:r w:rsidRPr="001450F3">
              <w:rPr>
                <w:sz w:val="24"/>
                <w:szCs w:val="24"/>
              </w:rPr>
              <w:t>functions.</w:t>
            </w:r>
          </w:p>
        </w:tc>
      </w:tr>
      <w:tr w:rsidR="001450F3" w:rsidRPr="001450F3" w14:paraId="7E39ABC9" w14:textId="77777777" w:rsidTr="001450F3">
        <w:tc>
          <w:tcPr>
            <w:tcW w:w="480" w:type="dxa"/>
          </w:tcPr>
          <w:p w14:paraId="059D3855" w14:textId="77777777" w:rsidR="001450F3" w:rsidRPr="001450F3" w:rsidRDefault="001450F3" w:rsidP="00CE1AFA">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7B86D22B" w14:textId="455C0F59" w:rsidR="001450F3" w:rsidRPr="001450F3" w:rsidRDefault="001450F3" w:rsidP="00CE1AFA">
            <w:pPr>
              <w:widowControl w:val="0"/>
              <w:suppressAutoHyphens/>
              <w:autoSpaceDE w:val="0"/>
              <w:autoSpaceDN w:val="0"/>
              <w:adjustRightInd w:val="0"/>
              <w:rPr>
                <w:sz w:val="24"/>
                <w:szCs w:val="24"/>
              </w:rPr>
            </w:pPr>
            <w:r w:rsidRPr="001450F3">
              <w:rPr>
                <w:sz w:val="24"/>
                <w:szCs w:val="24"/>
              </w:rPr>
              <w:t xml:space="preserve">This is incorrect. During the fight-or-flight </w:t>
            </w:r>
            <w:r w:rsidR="00C57B23">
              <w:rPr>
                <w:sz w:val="24"/>
                <w:szCs w:val="24"/>
              </w:rPr>
              <w:t>syndrome</w:t>
            </w:r>
            <w:r w:rsidRPr="001450F3">
              <w:rPr>
                <w:sz w:val="24"/>
                <w:szCs w:val="24"/>
              </w:rPr>
              <w:t xml:space="preserve">, </w:t>
            </w:r>
            <w:r w:rsidR="00E15F4D">
              <w:rPr>
                <w:sz w:val="24"/>
                <w:szCs w:val="24"/>
              </w:rPr>
              <w:t>p</w:t>
            </w:r>
            <w:r w:rsidRPr="001450F3">
              <w:rPr>
                <w:sz w:val="24"/>
                <w:szCs w:val="24"/>
              </w:rPr>
              <w:t xml:space="preserve">upils dilate to enhance vision. </w:t>
            </w:r>
          </w:p>
        </w:tc>
      </w:tr>
    </w:tbl>
    <w:p w14:paraId="05803B14" w14:textId="77777777" w:rsidR="001450F3" w:rsidRDefault="001450F3" w:rsidP="001450F3">
      <w:pPr>
        <w:widowControl w:val="0"/>
        <w:suppressAutoHyphens/>
        <w:autoSpaceDE w:val="0"/>
        <w:autoSpaceDN w:val="0"/>
        <w:adjustRightInd w:val="0"/>
        <w:rPr>
          <w:color w:val="000000"/>
          <w:sz w:val="24"/>
          <w:szCs w:val="24"/>
        </w:rPr>
      </w:pPr>
    </w:p>
    <w:p w14:paraId="236727E3"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4771FD17" w14:textId="77777777" w:rsidR="001450F3" w:rsidRPr="001450F3" w:rsidRDefault="001450F3" w:rsidP="001450F3">
      <w:pPr>
        <w:suppressAutoHyphens/>
        <w:rPr>
          <w:color w:val="000000"/>
          <w:sz w:val="24"/>
          <w:szCs w:val="24"/>
        </w:rPr>
      </w:pPr>
    </w:p>
    <w:p w14:paraId="7B073C16" w14:textId="77777777" w:rsidR="001450F3" w:rsidRPr="001450F3" w:rsidRDefault="001450F3" w:rsidP="001450F3">
      <w:pPr>
        <w:widowControl w:val="0"/>
        <w:suppressAutoHyphens/>
        <w:autoSpaceDE w:val="0"/>
        <w:autoSpaceDN w:val="0"/>
        <w:adjustRightInd w:val="0"/>
        <w:rPr>
          <w:color w:val="000000"/>
          <w:sz w:val="24"/>
          <w:szCs w:val="24"/>
        </w:rPr>
      </w:pPr>
    </w:p>
    <w:p w14:paraId="5F9904F0" w14:textId="77777777" w:rsidR="001450F3" w:rsidRPr="001450F3" w:rsidRDefault="001450F3" w:rsidP="001450F3">
      <w:pPr>
        <w:widowControl w:val="0"/>
        <w:suppressAutoHyphens/>
        <w:autoSpaceDE w:val="0"/>
        <w:autoSpaceDN w:val="0"/>
        <w:adjustRightInd w:val="0"/>
        <w:rPr>
          <w:color w:val="000000"/>
          <w:sz w:val="24"/>
          <w:szCs w:val="24"/>
        </w:rPr>
      </w:pPr>
    </w:p>
    <w:p w14:paraId="0C5F493A" w14:textId="7865F898"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14. A nurse is assessing a client’s response to stress. The nurse concludes that the client is performing a secondary appraisal of a stressful event when the client determines:</w:t>
      </w:r>
    </w:p>
    <w:p w14:paraId="3E88E7F9" w14:textId="77777777" w:rsidR="001450F3" w:rsidRPr="001450F3"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The event is benign.</w:t>
      </w:r>
    </w:p>
    <w:p w14:paraId="25381440" w14:textId="77777777" w:rsidR="001450F3" w:rsidRPr="001450F3"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The event is irrelevant.</w:t>
      </w:r>
    </w:p>
    <w:p w14:paraId="736D9817" w14:textId="77777777" w:rsidR="001450F3" w:rsidRPr="001450F3"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Resources are available.</w:t>
      </w:r>
    </w:p>
    <w:p w14:paraId="4E709713" w14:textId="77777777" w:rsidR="001450F3" w:rsidRPr="001450F3" w:rsidRDefault="001450F3" w:rsidP="001450F3">
      <w:pPr>
        <w:keepLines/>
        <w:tabs>
          <w:tab w:val="left" w:pos="494"/>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The event is pleasurable.</w:t>
      </w:r>
    </w:p>
    <w:p w14:paraId="5060A352" w14:textId="77777777" w:rsidR="001450F3" w:rsidRPr="001450F3" w:rsidRDefault="001450F3" w:rsidP="001450F3">
      <w:pPr>
        <w:widowControl w:val="0"/>
        <w:suppressAutoHyphens/>
        <w:autoSpaceDE w:val="0"/>
        <w:autoSpaceDN w:val="0"/>
        <w:adjustRightInd w:val="0"/>
        <w:rPr>
          <w:color w:val="000000"/>
          <w:sz w:val="24"/>
          <w:szCs w:val="24"/>
        </w:rPr>
      </w:pPr>
    </w:p>
    <w:p w14:paraId="26665E7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3</w:t>
      </w:r>
    </w:p>
    <w:p w14:paraId="40423D9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4840AAB5"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Explain the concept of stress as a transaction between the individual and the environment.</w:t>
      </w:r>
    </w:p>
    <w:p w14:paraId="73E1C315" w14:textId="57F86860"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Page: </w:t>
      </w:r>
      <w:r w:rsidR="006E6ADE">
        <w:rPr>
          <w:color w:val="000000"/>
          <w:sz w:val="24"/>
          <w:szCs w:val="24"/>
        </w:rPr>
        <w:t>7</w:t>
      </w:r>
    </w:p>
    <w:p w14:paraId="3705FAF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Transaction Between the Individual and the Environment &gt; Individual’s Perception of the Event</w:t>
      </w:r>
    </w:p>
    <w:p w14:paraId="7B796C6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Evaluation</w:t>
      </w:r>
    </w:p>
    <w:p w14:paraId="7C41B99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007992A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52FAC39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792E4BE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0023A0C3"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480BA8CC" w14:textId="77777777" w:rsidTr="001450F3">
        <w:tc>
          <w:tcPr>
            <w:tcW w:w="480" w:type="dxa"/>
          </w:tcPr>
          <w:p w14:paraId="71DB0E69" w14:textId="77777777" w:rsidR="001450F3" w:rsidRPr="001450F3" w:rsidRDefault="001450F3" w:rsidP="002D41AB">
            <w:pPr>
              <w:widowControl w:val="0"/>
              <w:suppressAutoHyphens/>
              <w:autoSpaceDE w:val="0"/>
              <w:autoSpaceDN w:val="0"/>
              <w:adjustRightInd w:val="0"/>
              <w:rPr>
                <w:sz w:val="24"/>
                <w:szCs w:val="24"/>
              </w:rPr>
            </w:pPr>
          </w:p>
        </w:tc>
        <w:tc>
          <w:tcPr>
            <w:tcW w:w="8400" w:type="dxa"/>
          </w:tcPr>
          <w:p w14:paraId="7BC4CD7A" w14:textId="77777777" w:rsidR="001450F3" w:rsidRPr="001450F3" w:rsidRDefault="001450F3" w:rsidP="002D41AB">
            <w:pPr>
              <w:widowControl w:val="0"/>
              <w:suppressAutoHyphens/>
              <w:autoSpaceDE w:val="0"/>
              <w:autoSpaceDN w:val="0"/>
              <w:adjustRightInd w:val="0"/>
              <w:rPr>
                <w:sz w:val="24"/>
                <w:szCs w:val="24"/>
              </w:rPr>
            </w:pPr>
            <w:r w:rsidRPr="001450F3">
              <w:rPr>
                <w:sz w:val="24"/>
                <w:szCs w:val="24"/>
              </w:rPr>
              <w:t>Feedback</w:t>
            </w:r>
          </w:p>
        </w:tc>
      </w:tr>
      <w:tr w:rsidR="001450F3" w:rsidRPr="001450F3" w14:paraId="64F1BA32" w14:textId="77777777" w:rsidTr="001450F3">
        <w:tc>
          <w:tcPr>
            <w:tcW w:w="480" w:type="dxa"/>
          </w:tcPr>
          <w:p w14:paraId="02576E1C" w14:textId="77777777" w:rsidR="001450F3" w:rsidRPr="001450F3" w:rsidRDefault="001450F3" w:rsidP="002D41AB">
            <w:pPr>
              <w:widowControl w:val="0"/>
              <w:suppressAutoHyphens/>
              <w:autoSpaceDE w:val="0"/>
              <w:autoSpaceDN w:val="0"/>
              <w:adjustRightInd w:val="0"/>
              <w:rPr>
                <w:sz w:val="24"/>
                <w:szCs w:val="24"/>
              </w:rPr>
            </w:pPr>
            <w:r w:rsidRPr="001450F3">
              <w:rPr>
                <w:sz w:val="24"/>
                <w:szCs w:val="24"/>
              </w:rPr>
              <w:t>1.</w:t>
            </w:r>
          </w:p>
        </w:tc>
        <w:tc>
          <w:tcPr>
            <w:tcW w:w="8400" w:type="dxa"/>
          </w:tcPr>
          <w:p w14:paraId="6F27CD09" w14:textId="77777777" w:rsidR="001450F3" w:rsidRPr="001450F3" w:rsidRDefault="001450F3" w:rsidP="002D41AB">
            <w:pPr>
              <w:widowControl w:val="0"/>
              <w:suppressAutoHyphens/>
              <w:autoSpaceDE w:val="0"/>
              <w:autoSpaceDN w:val="0"/>
              <w:adjustRightInd w:val="0"/>
              <w:rPr>
                <w:sz w:val="24"/>
                <w:szCs w:val="24"/>
              </w:rPr>
            </w:pPr>
            <w:r w:rsidRPr="001450F3">
              <w:rPr>
                <w:sz w:val="24"/>
                <w:szCs w:val="24"/>
              </w:rPr>
              <w:t xml:space="preserve">This is incorrect. </w:t>
            </w:r>
            <w:r w:rsidR="00E15F4D">
              <w:rPr>
                <w:sz w:val="24"/>
                <w:szCs w:val="24"/>
              </w:rPr>
              <w:t xml:space="preserve">The benign-positive outcome is a primary appraisal that is perceived as producing pleasure for the individual. </w:t>
            </w:r>
          </w:p>
        </w:tc>
      </w:tr>
      <w:tr w:rsidR="001450F3" w:rsidRPr="001450F3" w14:paraId="72EB5AB3" w14:textId="77777777" w:rsidTr="001450F3">
        <w:tc>
          <w:tcPr>
            <w:tcW w:w="480" w:type="dxa"/>
          </w:tcPr>
          <w:p w14:paraId="2880FE89" w14:textId="77777777" w:rsidR="001450F3" w:rsidRPr="001450F3" w:rsidRDefault="001450F3" w:rsidP="002D41AB">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77B19699" w14:textId="77777777" w:rsidR="001450F3" w:rsidRPr="001450F3" w:rsidRDefault="001450F3" w:rsidP="002D41AB">
            <w:pPr>
              <w:widowControl w:val="0"/>
              <w:suppressAutoHyphens/>
              <w:autoSpaceDE w:val="0"/>
              <w:autoSpaceDN w:val="0"/>
              <w:adjustRightInd w:val="0"/>
              <w:rPr>
                <w:sz w:val="24"/>
                <w:szCs w:val="24"/>
              </w:rPr>
            </w:pPr>
            <w:r w:rsidRPr="001450F3">
              <w:rPr>
                <w:sz w:val="24"/>
                <w:szCs w:val="24"/>
              </w:rPr>
              <w:t xml:space="preserve">This is incorrect. </w:t>
            </w:r>
            <w:r w:rsidR="00E15F4D">
              <w:rPr>
                <w:sz w:val="24"/>
                <w:szCs w:val="24"/>
              </w:rPr>
              <w:t xml:space="preserve">When an event is judged as irrelevant, this is the primary appraisal process. </w:t>
            </w:r>
          </w:p>
        </w:tc>
      </w:tr>
      <w:tr w:rsidR="001450F3" w:rsidRPr="001450F3" w14:paraId="41F83A0F" w14:textId="77777777" w:rsidTr="001450F3">
        <w:tc>
          <w:tcPr>
            <w:tcW w:w="480" w:type="dxa"/>
          </w:tcPr>
          <w:p w14:paraId="4A036D41" w14:textId="77777777" w:rsidR="001450F3" w:rsidRPr="001450F3" w:rsidRDefault="001450F3" w:rsidP="002D41AB">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00832392" w14:textId="77C5A86A" w:rsidR="001450F3" w:rsidRPr="001450F3" w:rsidRDefault="001450F3" w:rsidP="00566759">
            <w:pPr>
              <w:widowControl w:val="0"/>
              <w:suppressAutoHyphens/>
              <w:autoSpaceDE w:val="0"/>
              <w:autoSpaceDN w:val="0"/>
              <w:adjustRightInd w:val="0"/>
              <w:rPr>
                <w:sz w:val="24"/>
                <w:szCs w:val="24"/>
              </w:rPr>
            </w:pPr>
            <w:r w:rsidRPr="001450F3">
              <w:rPr>
                <w:sz w:val="24"/>
                <w:szCs w:val="24"/>
              </w:rPr>
              <w:t xml:space="preserve">This is correct. When the individual </w:t>
            </w:r>
            <w:r w:rsidR="00566759">
              <w:rPr>
                <w:sz w:val="24"/>
                <w:szCs w:val="24"/>
              </w:rPr>
              <w:t>considers</w:t>
            </w:r>
            <w:r w:rsidR="00566759" w:rsidRPr="001450F3">
              <w:rPr>
                <w:sz w:val="24"/>
                <w:szCs w:val="24"/>
              </w:rPr>
              <w:t xml:space="preserve"> </w:t>
            </w:r>
            <w:r w:rsidRPr="001450F3">
              <w:rPr>
                <w:sz w:val="24"/>
                <w:szCs w:val="24"/>
              </w:rPr>
              <w:t xml:space="preserve">the resources and skills needed to deal with the event, the individual is conducting a secondary appraisal. </w:t>
            </w:r>
          </w:p>
        </w:tc>
      </w:tr>
      <w:tr w:rsidR="001450F3" w:rsidRPr="001450F3" w14:paraId="0A14A23A" w14:textId="77777777" w:rsidTr="001450F3">
        <w:tc>
          <w:tcPr>
            <w:tcW w:w="480" w:type="dxa"/>
          </w:tcPr>
          <w:p w14:paraId="6AD816C2" w14:textId="77777777" w:rsidR="001450F3" w:rsidRPr="001450F3" w:rsidRDefault="001450F3" w:rsidP="002D41AB">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7EEDF673" w14:textId="0C860AFE" w:rsidR="001450F3" w:rsidRPr="001450F3" w:rsidRDefault="001450F3" w:rsidP="002D41AB">
            <w:pPr>
              <w:widowControl w:val="0"/>
              <w:suppressAutoHyphens/>
              <w:autoSpaceDE w:val="0"/>
              <w:autoSpaceDN w:val="0"/>
              <w:adjustRightInd w:val="0"/>
              <w:rPr>
                <w:sz w:val="24"/>
                <w:szCs w:val="24"/>
              </w:rPr>
            </w:pPr>
            <w:r w:rsidRPr="001450F3">
              <w:rPr>
                <w:sz w:val="24"/>
                <w:szCs w:val="24"/>
              </w:rPr>
              <w:t xml:space="preserve">This is incorrect. </w:t>
            </w:r>
            <w:r w:rsidR="00E15F4D">
              <w:rPr>
                <w:sz w:val="24"/>
                <w:szCs w:val="24"/>
              </w:rPr>
              <w:t>Judging an event as pleasurable is a part of the primary appraisal process</w:t>
            </w:r>
            <w:r w:rsidR="00965A2D">
              <w:rPr>
                <w:sz w:val="24"/>
                <w:szCs w:val="24"/>
              </w:rPr>
              <w:t>.</w:t>
            </w:r>
            <w:bookmarkStart w:id="0" w:name="_GoBack"/>
            <w:bookmarkEnd w:id="0"/>
          </w:p>
        </w:tc>
      </w:tr>
    </w:tbl>
    <w:p w14:paraId="54A035B4" w14:textId="77777777" w:rsidR="001450F3" w:rsidRDefault="001450F3" w:rsidP="001450F3">
      <w:pPr>
        <w:widowControl w:val="0"/>
        <w:suppressAutoHyphens/>
        <w:autoSpaceDE w:val="0"/>
        <w:autoSpaceDN w:val="0"/>
        <w:adjustRightInd w:val="0"/>
        <w:rPr>
          <w:color w:val="000000"/>
          <w:sz w:val="24"/>
          <w:szCs w:val="24"/>
        </w:rPr>
      </w:pPr>
    </w:p>
    <w:p w14:paraId="213921CB"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27D235B3" w14:textId="77777777" w:rsidR="001450F3" w:rsidRPr="001450F3" w:rsidRDefault="001450F3" w:rsidP="001450F3">
      <w:pPr>
        <w:suppressAutoHyphens/>
        <w:rPr>
          <w:color w:val="000000"/>
          <w:sz w:val="24"/>
          <w:szCs w:val="24"/>
        </w:rPr>
      </w:pPr>
    </w:p>
    <w:p w14:paraId="4662DC68" w14:textId="77777777" w:rsidR="001450F3" w:rsidRPr="001450F3" w:rsidRDefault="001450F3" w:rsidP="001450F3">
      <w:pPr>
        <w:widowControl w:val="0"/>
        <w:suppressAutoHyphens/>
        <w:autoSpaceDE w:val="0"/>
        <w:autoSpaceDN w:val="0"/>
        <w:adjustRightInd w:val="0"/>
        <w:rPr>
          <w:color w:val="000000"/>
          <w:sz w:val="24"/>
          <w:szCs w:val="24"/>
        </w:rPr>
      </w:pPr>
    </w:p>
    <w:p w14:paraId="59AE6D74" w14:textId="77777777" w:rsidR="001450F3" w:rsidRPr="001450F3" w:rsidRDefault="001450F3" w:rsidP="001450F3">
      <w:pPr>
        <w:widowControl w:val="0"/>
        <w:suppressAutoHyphens/>
        <w:autoSpaceDE w:val="0"/>
        <w:autoSpaceDN w:val="0"/>
        <w:adjustRightInd w:val="0"/>
        <w:rPr>
          <w:color w:val="000000"/>
          <w:sz w:val="24"/>
          <w:szCs w:val="24"/>
        </w:rPr>
      </w:pPr>
    </w:p>
    <w:p w14:paraId="13A9D5A8"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15. Miller and Rahe (1997) identified a correlation between the effects of life change and illness. This research led to the development of the </w:t>
      </w:r>
      <w:r w:rsidRPr="001450F3">
        <w:rPr>
          <w:i/>
          <w:color w:val="000000"/>
          <w:sz w:val="24"/>
          <w:szCs w:val="24"/>
        </w:rPr>
        <w:t xml:space="preserve">Recent Life Changes Questionnaire </w:t>
      </w:r>
      <w:r w:rsidRPr="001450F3">
        <w:rPr>
          <w:color w:val="000000"/>
          <w:sz w:val="24"/>
          <w:szCs w:val="24"/>
        </w:rPr>
        <w:t>(RLCQ). Which principle most limits the effectiveness of this tool?</w:t>
      </w:r>
    </w:p>
    <w:p w14:paraId="757651B0"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lastRenderedPageBreak/>
        <w:t>1.</w:t>
      </w:r>
      <w:r>
        <w:rPr>
          <w:color w:val="000000"/>
          <w:sz w:val="24"/>
          <w:szCs w:val="24"/>
        </w:rPr>
        <w:t xml:space="preserve"> </w:t>
      </w:r>
      <w:r w:rsidRPr="001450F3">
        <w:rPr>
          <w:color w:val="000000"/>
          <w:sz w:val="24"/>
          <w:szCs w:val="24"/>
        </w:rPr>
        <w:t>Specific physical and psychological illnesses are not identified.</w:t>
      </w:r>
    </w:p>
    <w:p w14:paraId="5728CDF7"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Numerical values associated with specific life events are randomly assigned.</w:t>
      </w:r>
    </w:p>
    <w:p w14:paraId="53724E7A"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Stress is viewed as a solely physiological response.</w:t>
      </w:r>
    </w:p>
    <w:p w14:paraId="63397EAD"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An individual’s personal perception of the event is excluded.</w:t>
      </w:r>
    </w:p>
    <w:p w14:paraId="2FBDA351" w14:textId="77777777" w:rsidR="001450F3" w:rsidRPr="001450F3" w:rsidRDefault="001450F3" w:rsidP="001450F3">
      <w:pPr>
        <w:keepLines/>
        <w:suppressAutoHyphens/>
        <w:autoSpaceDE w:val="0"/>
        <w:autoSpaceDN w:val="0"/>
        <w:adjustRightInd w:val="0"/>
        <w:rPr>
          <w:color w:val="000000"/>
          <w:sz w:val="24"/>
          <w:szCs w:val="24"/>
        </w:rPr>
      </w:pPr>
    </w:p>
    <w:p w14:paraId="192F268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4</w:t>
      </w:r>
    </w:p>
    <w:p w14:paraId="40E6DE0B"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73E11845"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Explain the relationship between stress and diseases of adaptation.</w:t>
      </w:r>
    </w:p>
    <w:p w14:paraId="1D6D0BD3" w14:textId="6FC90CCE"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18709F" w:rsidRPr="001450F3">
        <w:rPr>
          <w:color w:val="000000"/>
          <w:sz w:val="24"/>
          <w:szCs w:val="24"/>
        </w:rPr>
        <w:t>:</w:t>
      </w:r>
      <w:r w:rsidR="0018709F">
        <w:rPr>
          <w:color w:val="000000"/>
          <w:sz w:val="24"/>
          <w:szCs w:val="24"/>
        </w:rPr>
        <w:t xml:space="preserve"> </w:t>
      </w:r>
      <w:r w:rsidR="006E6ADE">
        <w:rPr>
          <w:color w:val="000000"/>
          <w:sz w:val="24"/>
          <w:szCs w:val="24"/>
        </w:rPr>
        <w:t>5</w:t>
      </w:r>
    </w:p>
    <w:p w14:paraId="7B6B61C2" w14:textId="77777777" w:rsidR="001450F3" w:rsidRPr="001450F3" w:rsidRDefault="001450F3" w:rsidP="001450F3">
      <w:pPr>
        <w:widowControl w:val="0"/>
        <w:suppressAutoHyphens/>
        <w:autoSpaceDE w:val="0"/>
        <w:autoSpaceDN w:val="0"/>
        <w:adjustRightInd w:val="0"/>
        <w:rPr>
          <w:bCs/>
          <w:color w:val="000000"/>
          <w:sz w:val="24"/>
          <w:szCs w:val="24"/>
        </w:rPr>
      </w:pPr>
      <w:r w:rsidRPr="001450F3">
        <w:rPr>
          <w:color w:val="000000"/>
          <w:sz w:val="24"/>
          <w:szCs w:val="24"/>
        </w:rPr>
        <w:t>Heading:</w:t>
      </w:r>
      <w:r w:rsidRPr="001450F3">
        <w:rPr>
          <w:b/>
          <w:bCs/>
          <w:caps/>
          <w:sz w:val="24"/>
          <w:szCs w:val="24"/>
        </w:rPr>
        <w:t xml:space="preserve"> </w:t>
      </w:r>
      <w:r w:rsidRPr="001450F3">
        <w:rPr>
          <w:bCs/>
          <w:color w:val="000000"/>
          <w:sz w:val="24"/>
          <w:szCs w:val="24"/>
        </w:rPr>
        <w:t>Stress as an Environmental Event</w:t>
      </w:r>
    </w:p>
    <w:p w14:paraId="619253F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Evaluation</w:t>
      </w:r>
    </w:p>
    <w:p w14:paraId="45AB708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5D08264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1CB0958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3D6651C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195C66C3"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7076DB54" w14:textId="77777777" w:rsidTr="001450F3">
        <w:tc>
          <w:tcPr>
            <w:tcW w:w="480" w:type="dxa"/>
          </w:tcPr>
          <w:p w14:paraId="08DEF90C" w14:textId="77777777" w:rsidR="001450F3" w:rsidRPr="001450F3" w:rsidRDefault="001450F3" w:rsidP="000C4653">
            <w:pPr>
              <w:widowControl w:val="0"/>
              <w:suppressAutoHyphens/>
              <w:autoSpaceDE w:val="0"/>
              <w:autoSpaceDN w:val="0"/>
              <w:adjustRightInd w:val="0"/>
              <w:rPr>
                <w:sz w:val="24"/>
                <w:szCs w:val="24"/>
              </w:rPr>
            </w:pPr>
          </w:p>
        </w:tc>
        <w:tc>
          <w:tcPr>
            <w:tcW w:w="8400" w:type="dxa"/>
          </w:tcPr>
          <w:p w14:paraId="6D04E94B"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Feedback</w:t>
            </w:r>
          </w:p>
        </w:tc>
      </w:tr>
      <w:tr w:rsidR="001450F3" w:rsidRPr="001450F3" w14:paraId="38E39C74" w14:textId="77777777" w:rsidTr="001450F3">
        <w:tc>
          <w:tcPr>
            <w:tcW w:w="480" w:type="dxa"/>
          </w:tcPr>
          <w:p w14:paraId="1AC913BD"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1.</w:t>
            </w:r>
          </w:p>
        </w:tc>
        <w:tc>
          <w:tcPr>
            <w:tcW w:w="8400" w:type="dxa"/>
          </w:tcPr>
          <w:p w14:paraId="2F06F4A1"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 xml:space="preserve">This is incorrect. </w:t>
            </w:r>
            <w:r w:rsidR="00E15F4D">
              <w:rPr>
                <w:sz w:val="24"/>
                <w:szCs w:val="24"/>
              </w:rPr>
              <w:t>Several physical and psychological illnesses are part of the questionnaire</w:t>
            </w:r>
          </w:p>
        </w:tc>
      </w:tr>
      <w:tr w:rsidR="001450F3" w:rsidRPr="001450F3" w14:paraId="63191E2B" w14:textId="77777777" w:rsidTr="001450F3">
        <w:tc>
          <w:tcPr>
            <w:tcW w:w="480" w:type="dxa"/>
          </w:tcPr>
          <w:p w14:paraId="0EF5F16D"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0C3B8990"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 xml:space="preserve">This is incorrect. </w:t>
            </w:r>
            <w:r w:rsidR="00E15F4D">
              <w:rPr>
                <w:sz w:val="24"/>
                <w:szCs w:val="24"/>
              </w:rPr>
              <w:t xml:space="preserve">The numerical values associated with specific life events are not randomly assigned. </w:t>
            </w:r>
          </w:p>
        </w:tc>
      </w:tr>
      <w:tr w:rsidR="001450F3" w:rsidRPr="001450F3" w14:paraId="574EFA96" w14:textId="77777777" w:rsidTr="001450F3">
        <w:tc>
          <w:tcPr>
            <w:tcW w:w="480" w:type="dxa"/>
          </w:tcPr>
          <w:p w14:paraId="55A7550D"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0F76B01D"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 xml:space="preserve">This is incorrect. </w:t>
            </w:r>
            <w:r w:rsidR="00E15F4D">
              <w:rPr>
                <w:sz w:val="24"/>
                <w:szCs w:val="24"/>
              </w:rPr>
              <w:t xml:space="preserve">Stress is seen as both a physiological and a psychological response. </w:t>
            </w:r>
          </w:p>
        </w:tc>
      </w:tr>
      <w:tr w:rsidR="001450F3" w:rsidRPr="001450F3" w14:paraId="5B698BCE" w14:textId="77777777" w:rsidTr="001450F3">
        <w:tc>
          <w:tcPr>
            <w:tcW w:w="480" w:type="dxa"/>
          </w:tcPr>
          <w:p w14:paraId="0BF03339" w14:textId="77777777" w:rsidR="001450F3" w:rsidRPr="001450F3" w:rsidRDefault="001450F3" w:rsidP="000C4653">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18E9C64F" w14:textId="5A5A6A2A" w:rsidR="001450F3" w:rsidRPr="001450F3" w:rsidRDefault="001450F3" w:rsidP="000C4653">
            <w:pPr>
              <w:widowControl w:val="0"/>
              <w:suppressAutoHyphens/>
              <w:autoSpaceDE w:val="0"/>
              <w:autoSpaceDN w:val="0"/>
              <w:adjustRightInd w:val="0"/>
              <w:rPr>
                <w:sz w:val="24"/>
                <w:szCs w:val="24"/>
              </w:rPr>
            </w:pPr>
            <w:r w:rsidRPr="001450F3">
              <w:rPr>
                <w:sz w:val="24"/>
                <w:szCs w:val="24"/>
              </w:rPr>
              <w:t>This is correct. Individuals differ in response to life events</w:t>
            </w:r>
            <w:r w:rsidR="00566759">
              <w:rPr>
                <w:sz w:val="24"/>
                <w:szCs w:val="24"/>
              </w:rPr>
              <w:t>,</w:t>
            </w:r>
            <w:r w:rsidR="00E15F4D">
              <w:rPr>
                <w:sz w:val="24"/>
                <w:szCs w:val="24"/>
              </w:rPr>
              <w:t xml:space="preserve"> and this is not considered in many life changes questionnaires. </w:t>
            </w:r>
          </w:p>
        </w:tc>
      </w:tr>
    </w:tbl>
    <w:p w14:paraId="7B254622" w14:textId="77777777" w:rsidR="001450F3" w:rsidRDefault="001450F3" w:rsidP="001450F3">
      <w:pPr>
        <w:widowControl w:val="0"/>
        <w:suppressAutoHyphens/>
        <w:autoSpaceDE w:val="0"/>
        <w:autoSpaceDN w:val="0"/>
        <w:adjustRightInd w:val="0"/>
        <w:rPr>
          <w:color w:val="000000"/>
          <w:sz w:val="24"/>
          <w:szCs w:val="24"/>
        </w:rPr>
      </w:pPr>
    </w:p>
    <w:p w14:paraId="6000808F"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0E50D1AF" w14:textId="77777777" w:rsidR="001450F3" w:rsidRPr="001450F3" w:rsidRDefault="001450F3" w:rsidP="001450F3">
      <w:pPr>
        <w:widowControl w:val="0"/>
        <w:suppressAutoHyphens/>
        <w:autoSpaceDE w:val="0"/>
        <w:autoSpaceDN w:val="0"/>
        <w:adjustRightInd w:val="0"/>
        <w:rPr>
          <w:color w:val="000000"/>
          <w:sz w:val="24"/>
          <w:szCs w:val="24"/>
        </w:rPr>
      </w:pPr>
    </w:p>
    <w:p w14:paraId="4D88D0FC" w14:textId="77777777" w:rsidR="001450F3" w:rsidRPr="001450F3" w:rsidRDefault="001450F3" w:rsidP="001450F3">
      <w:pPr>
        <w:suppressAutoHyphens/>
        <w:rPr>
          <w:color w:val="000000"/>
          <w:sz w:val="24"/>
          <w:szCs w:val="24"/>
        </w:rPr>
      </w:pPr>
    </w:p>
    <w:p w14:paraId="14C6260C" w14:textId="77777777" w:rsidR="001450F3" w:rsidRPr="001450F3" w:rsidRDefault="001450F3" w:rsidP="001450F3">
      <w:pPr>
        <w:widowControl w:val="0"/>
        <w:suppressAutoHyphens/>
        <w:autoSpaceDE w:val="0"/>
        <w:autoSpaceDN w:val="0"/>
        <w:adjustRightInd w:val="0"/>
        <w:rPr>
          <w:color w:val="000000"/>
          <w:sz w:val="24"/>
          <w:szCs w:val="24"/>
        </w:rPr>
      </w:pPr>
    </w:p>
    <w:p w14:paraId="10AE4D50" w14:textId="3179ECD9"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16. A client tells the nurse, “I experience stress on a regular basis. Why do I feel </w:t>
      </w:r>
      <w:r w:rsidR="00012ABC">
        <w:rPr>
          <w:color w:val="000000"/>
          <w:sz w:val="24"/>
          <w:szCs w:val="24"/>
        </w:rPr>
        <w:t>so terrible this time</w:t>
      </w:r>
      <w:r w:rsidRPr="001450F3">
        <w:rPr>
          <w:color w:val="000000"/>
          <w:sz w:val="24"/>
          <w:szCs w:val="24"/>
        </w:rPr>
        <w:t>?” Which is the nurse’s most appropriate response?</w:t>
      </w:r>
    </w:p>
    <w:p w14:paraId="09D8BD53"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Genetics has nothing to do with your temperament or feelings.”</w:t>
      </w:r>
    </w:p>
    <w:p w14:paraId="5AE3C2A9"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 xml:space="preserve">“Your reactions to past experiences influence your current feelings.” </w:t>
      </w:r>
    </w:p>
    <w:p w14:paraId="6EAFBF5C"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Your stress level is lower when you are in good physical health.”</w:t>
      </w:r>
      <w:r w:rsidRPr="001450F3" w:rsidDel="00B92BA7">
        <w:rPr>
          <w:color w:val="000000"/>
          <w:sz w:val="24"/>
          <w:szCs w:val="24"/>
        </w:rPr>
        <w:t xml:space="preserve"> </w:t>
      </w:r>
    </w:p>
    <w:p w14:paraId="674D10D3"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 xml:space="preserve">“You’ll experience less stress if you use appropriate coping skills.” </w:t>
      </w:r>
    </w:p>
    <w:p w14:paraId="128B57C8" w14:textId="77777777" w:rsidR="001450F3" w:rsidRPr="001450F3" w:rsidRDefault="001450F3" w:rsidP="001450F3">
      <w:pPr>
        <w:widowControl w:val="0"/>
        <w:suppressAutoHyphens/>
        <w:autoSpaceDE w:val="0"/>
        <w:autoSpaceDN w:val="0"/>
        <w:adjustRightInd w:val="0"/>
        <w:rPr>
          <w:color w:val="000000"/>
          <w:sz w:val="24"/>
          <w:szCs w:val="24"/>
        </w:rPr>
      </w:pPr>
    </w:p>
    <w:p w14:paraId="06B3411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2</w:t>
      </w:r>
    </w:p>
    <w:p w14:paraId="25D3DF8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4C31FF6D"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 xml:space="preserve">Explain the concept of stress as a transaction between the individual and the environment. </w:t>
      </w:r>
    </w:p>
    <w:p w14:paraId="3520CED7" w14:textId="0EFD2430"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012ABC">
        <w:rPr>
          <w:color w:val="000000"/>
          <w:sz w:val="24"/>
          <w:szCs w:val="24"/>
        </w:rPr>
        <w:t xml:space="preserve"> </w:t>
      </w:r>
      <w:r w:rsidR="006E6ADE">
        <w:rPr>
          <w:color w:val="000000"/>
          <w:sz w:val="24"/>
          <w:szCs w:val="24"/>
        </w:rPr>
        <w:t>7</w:t>
      </w:r>
    </w:p>
    <w:p w14:paraId="46ABEA9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Heading: Stress as a Transaction Between the Individual and the Environment &gt; Predisposing Factors </w:t>
      </w:r>
    </w:p>
    <w:p w14:paraId="4C529C0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Implementation</w:t>
      </w:r>
    </w:p>
    <w:p w14:paraId="1839CE0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7CA2CA6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0C3C7B3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Concept: Stress</w:t>
      </w:r>
    </w:p>
    <w:p w14:paraId="074E8DE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6BA75406"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04FDC918" w14:textId="77777777" w:rsidTr="001450F3">
        <w:tc>
          <w:tcPr>
            <w:tcW w:w="480" w:type="dxa"/>
          </w:tcPr>
          <w:p w14:paraId="0D4F5A5A" w14:textId="77777777" w:rsidR="001450F3" w:rsidRPr="001450F3" w:rsidRDefault="001450F3" w:rsidP="003F75E4">
            <w:pPr>
              <w:widowControl w:val="0"/>
              <w:suppressAutoHyphens/>
              <w:autoSpaceDE w:val="0"/>
              <w:autoSpaceDN w:val="0"/>
              <w:adjustRightInd w:val="0"/>
              <w:rPr>
                <w:sz w:val="24"/>
                <w:szCs w:val="24"/>
              </w:rPr>
            </w:pPr>
          </w:p>
        </w:tc>
        <w:tc>
          <w:tcPr>
            <w:tcW w:w="8400" w:type="dxa"/>
          </w:tcPr>
          <w:p w14:paraId="3849DF06"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Feedback</w:t>
            </w:r>
          </w:p>
        </w:tc>
      </w:tr>
      <w:tr w:rsidR="001450F3" w:rsidRPr="001450F3" w14:paraId="33C2531F" w14:textId="77777777" w:rsidTr="001450F3">
        <w:tc>
          <w:tcPr>
            <w:tcW w:w="480" w:type="dxa"/>
          </w:tcPr>
          <w:p w14:paraId="17183E04"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1.</w:t>
            </w:r>
          </w:p>
        </w:tc>
        <w:tc>
          <w:tcPr>
            <w:tcW w:w="8400" w:type="dxa"/>
          </w:tcPr>
          <w:p w14:paraId="180FDDF2"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 xml:space="preserve">This is incorrect. </w:t>
            </w:r>
            <w:r w:rsidR="00012ABC">
              <w:rPr>
                <w:sz w:val="24"/>
                <w:szCs w:val="24"/>
              </w:rPr>
              <w:t xml:space="preserve">Genetic influences do impact the way a person responds to stress and influences temperament and feelings. </w:t>
            </w:r>
          </w:p>
        </w:tc>
      </w:tr>
      <w:tr w:rsidR="001450F3" w:rsidRPr="001450F3" w14:paraId="1638F03F" w14:textId="77777777" w:rsidTr="001450F3">
        <w:tc>
          <w:tcPr>
            <w:tcW w:w="480" w:type="dxa"/>
          </w:tcPr>
          <w:p w14:paraId="40FBADAB"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1242580F"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This is correct. Past experiences are occurrences that result in learned patterns that can influence an individual’s current adaptation response. They include previous exposure to the stressor or other stressors in general, learned coping responses, and degree of adaptation to previous stressors.</w:t>
            </w:r>
          </w:p>
        </w:tc>
      </w:tr>
      <w:tr w:rsidR="001450F3" w:rsidRPr="001450F3" w14:paraId="645438A0" w14:textId="77777777" w:rsidTr="001450F3">
        <w:tc>
          <w:tcPr>
            <w:tcW w:w="480" w:type="dxa"/>
          </w:tcPr>
          <w:p w14:paraId="21656E97"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4B505831"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 xml:space="preserve">This is incorrect. </w:t>
            </w:r>
            <w:r w:rsidR="00012ABC">
              <w:rPr>
                <w:sz w:val="24"/>
                <w:szCs w:val="24"/>
              </w:rPr>
              <w:t xml:space="preserve">Stress levels are not lower when one is in good physical </w:t>
            </w:r>
            <w:r w:rsidR="0018709F">
              <w:rPr>
                <w:sz w:val="24"/>
                <w:szCs w:val="24"/>
              </w:rPr>
              <w:t>health;</w:t>
            </w:r>
            <w:r w:rsidR="00012ABC">
              <w:rPr>
                <w:sz w:val="24"/>
                <w:szCs w:val="24"/>
              </w:rPr>
              <w:t xml:space="preserve"> however, one who is in good physical health has more reserves to deal with the stressful event. </w:t>
            </w:r>
          </w:p>
        </w:tc>
      </w:tr>
      <w:tr w:rsidR="001450F3" w:rsidRPr="001450F3" w14:paraId="2224D45C" w14:textId="77777777" w:rsidTr="001450F3">
        <w:tc>
          <w:tcPr>
            <w:tcW w:w="480" w:type="dxa"/>
          </w:tcPr>
          <w:p w14:paraId="0E0D3063" w14:textId="77777777" w:rsidR="001450F3" w:rsidRPr="001450F3" w:rsidRDefault="001450F3" w:rsidP="003F75E4">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2B060CC6" w14:textId="74DAD79A" w:rsidR="001450F3" w:rsidRPr="001450F3" w:rsidRDefault="001450F3" w:rsidP="00B66EC1">
            <w:pPr>
              <w:widowControl w:val="0"/>
              <w:suppressAutoHyphens/>
              <w:autoSpaceDE w:val="0"/>
              <w:autoSpaceDN w:val="0"/>
              <w:adjustRightInd w:val="0"/>
              <w:rPr>
                <w:sz w:val="24"/>
                <w:szCs w:val="24"/>
              </w:rPr>
            </w:pPr>
            <w:r w:rsidRPr="001450F3">
              <w:rPr>
                <w:sz w:val="24"/>
                <w:szCs w:val="24"/>
              </w:rPr>
              <w:t xml:space="preserve">This is incorrect. </w:t>
            </w:r>
            <w:r w:rsidR="00012ABC">
              <w:rPr>
                <w:sz w:val="24"/>
                <w:szCs w:val="24"/>
              </w:rPr>
              <w:t xml:space="preserve">Adaptive coping responses help </w:t>
            </w:r>
            <w:r w:rsidR="0018709F">
              <w:rPr>
                <w:sz w:val="24"/>
                <w:szCs w:val="24"/>
              </w:rPr>
              <w:t>to</w:t>
            </w:r>
            <w:r w:rsidR="00012ABC">
              <w:rPr>
                <w:sz w:val="24"/>
                <w:szCs w:val="24"/>
              </w:rPr>
              <w:t xml:space="preserve"> deal with stressful events</w:t>
            </w:r>
            <w:r w:rsidR="0018709F">
              <w:rPr>
                <w:sz w:val="24"/>
                <w:szCs w:val="24"/>
              </w:rPr>
              <w:t>;</w:t>
            </w:r>
            <w:r w:rsidR="00012ABC">
              <w:rPr>
                <w:sz w:val="24"/>
                <w:szCs w:val="24"/>
              </w:rPr>
              <w:t xml:space="preserve"> however, this </w:t>
            </w:r>
            <w:r w:rsidR="00B66EC1">
              <w:rPr>
                <w:sz w:val="24"/>
                <w:szCs w:val="24"/>
              </w:rPr>
              <w:t xml:space="preserve">does not </w:t>
            </w:r>
            <w:r w:rsidR="00012ABC">
              <w:rPr>
                <w:sz w:val="24"/>
                <w:szCs w:val="24"/>
              </w:rPr>
              <w:t xml:space="preserve">mean one will experience less stress. </w:t>
            </w:r>
          </w:p>
        </w:tc>
      </w:tr>
    </w:tbl>
    <w:p w14:paraId="79F38B62" w14:textId="77777777" w:rsidR="001450F3" w:rsidRDefault="001450F3" w:rsidP="001450F3">
      <w:pPr>
        <w:widowControl w:val="0"/>
        <w:suppressAutoHyphens/>
        <w:autoSpaceDE w:val="0"/>
        <w:autoSpaceDN w:val="0"/>
        <w:adjustRightInd w:val="0"/>
        <w:rPr>
          <w:color w:val="000000"/>
          <w:sz w:val="24"/>
          <w:szCs w:val="24"/>
        </w:rPr>
      </w:pPr>
    </w:p>
    <w:p w14:paraId="0F373720"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544A784D" w14:textId="77777777" w:rsidR="001450F3" w:rsidRPr="001450F3" w:rsidRDefault="001450F3" w:rsidP="001450F3">
      <w:pPr>
        <w:widowControl w:val="0"/>
        <w:suppressAutoHyphens/>
        <w:autoSpaceDE w:val="0"/>
        <w:autoSpaceDN w:val="0"/>
        <w:adjustRightInd w:val="0"/>
        <w:rPr>
          <w:color w:val="000000"/>
          <w:sz w:val="24"/>
          <w:szCs w:val="24"/>
        </w:rPr>
      </w:pPr>
    </w:p>
    <w:p w14:paraId="47F60C39" w14:textId="77777777" w:rsidR="001450F3" w:rsidRPr="001450F3" w:rsidRDefault="001450F3" w:rsidP="001450F3">
      <w:pPr>
        <w:widowControl w:val="0"/>
        <w:suppressAutoHyphens/>
        <w:autoSpaceDE w:val="0"/>
        <w:autoSpaceDN w:val="0"/>
        <w:adjustRightInd w:val="0"/>
        <w:rPr>
          <w:color w:val="000000"/>
          <w:sz w:val="24"/>
          <w:szCs w:val="24"/>
        </w:rPr>
      </w:pPr>
    </w:p>
    <w:p w14:paraId="453FAFE9" w14:textId="77777777" w:rsidR="001450F3" w:rsidRPr="001450F3" w:rsidRDefault="001450F3" w:rsidP="001450F3">
      <w:pPr>
        <w:widowControl w:val="0"/>
        <w:suppressAutoHyphens/>
        <w:autoSpaceDE w:val="0"/>
        <w:autoSpaceDN w:val="0"/>
        <w:adjustRightInd w:val="0"/>
        <w:rPr>
          <w:color w:val="000000"/>
          <w:sz w:val="24"/>
          <w:szCs w:val="24"/>
        </w:rPr>
      </w:pPr>
    </w:p>
    <w:p w14:paraId="374C693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17. A nurse is providing education on anxiety and stress management. Which of the following should be identified as the most important initial step in learning how to manage anxiety?</w:t>
      </w:r>
    </w:p>
    <w:p w14:paraId="096E4312" w14:textId="77777777" w:rsidR="001450F3" w:rsidRPr="001450F3" w:rsidRDefault="001450F3" w:rsidP="001450F3">
      <w:pPr>
        <w:widowControl w:val="0"/>
        <w:tabs>
          <w:tab w:val="left" w:pos="720"/>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 xml:space="preserve">Diagnostic blood tests </w:t>
      </w:r>
    </w:p>
    <w:p w14:paraId="660FD152" w14:textId="77777777" w:rsidR="001450F3" w:rsidRPr="001450F3" w:rsidRDefault="001450F3" w:rsidP="001450F3">
      <w:pPr>
        <w:widowControl w:val="0"/>
        <w:tabs>
          <w:tab w:val="left" w:pos="720"/>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Awareness of factors creating stress</w:t>
      </w:r>
    </w:p>
    <w:p w14:paraId="07DE1115" w14:textId="77777777" w:rsidR="001450F3" w:rsidRPr="001450F3" w:rsidRDefault="001450F3" w:rsidP="001450F3">
      <w:pPr>
        <w:widowControl w:val="0"/>
        <w:tabs>
          <w:tab w:val="left" w:pos="720"/>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 xml:space="preserve">Relaxation exercises </w:t>
      </w:r>
    </w:p>
    <w:p w14:paraId="6D420162" w14:textId="77777777" w:rsidR="001450F3" w:rsidRPr="001450F3" w:rsidRDefault="001450F3" w:rsidP="001450F3">
      <w:pPr>
        <w:widowControl w:val="0"/>
        <w:tabs>
          <w:tab w:val="left" w:pos="720"/>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Identification of support systems</w:t>
      </w:r>
    </w:p>
    <w:p w14:paraId="183BF3A1" w14:textId="77777777" w:rsidR="001450F3" w:rsidRPr="001450F3" w:rsidRDefault="001450F3" w:rsidP="001450F3">
      <w:pPr>
        <w:widowControl w:val="0"/>
        <w:suppressAutoHyphens/>
        <w:autoSpaceDE w:val="0"/>
        <w:autoSpaceDN w:val="0"/>
        <w:adjustRightInd w:val="0"/>
        <w:rPr>
          <w:color w:val="000000"/>
          <w:sz w:val="24"/>
          <w:szCs w:val="24"/>
        </w:rPr>
      </w:pPr>
    </w:p>
    <w:p w14:paraId="4EFE380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2</w:t>
      </w:r>
    </w:p>
    <w:p w14:paraId="09B8953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re concept of Stress Adaptation</w:t>
      </w:r>
    </w:p>
    <w:p w14:paraId="09419163"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33734919" w14:textId="206207E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25147F">
        <w:rPr>
          <w:color w:val="000000"/>
          <w:sz w:val="24"/>
          <w:szCs w:val="24"/>
        </w:rPr>
        <w:t xml:space="preserve"> </w:t>
      </w:r>
      <w:r w:rsidR="006E6ADE">
        <w:rPr>
          <w:color w:val="000000"/>
          <w:sz w:val="24"/>
          <w:szCs w:val="24"/>
        </w:rPr>
        <w:t>8</w:t>
      </w:r>
    </w:p>
    <w:p w14:paraId="68C81E8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 &gt; Adaptive Coping Strategies</w:t>
      </w:r>
    </w:p>
    <w:p w14:paraId="6047B75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Integrated Processes: </w:t>
      </w:r>
      <w:r w:rsidR="009E6249">
        <w:rPr>
          <w:color w:val="000000"/>
          <w:sz w:val="24"/>
          <w:szCs w:val="24"/>
        </w:rPr>
        <w:t xml:space="preserve">Teaching and </w:t>
      </w:r>
      <w:r w:rsidR="00696770">
        <w:rPr>
          <w:color w:val="000000"/>
          <w:sz w:val="24"/>
          <w:szCs w:val="24"/>
        </w:rPr>
        <w:t>Learning</w:t>
      </w:r>
      <w:r w:rsidR="00261886">
        <w:rPr>
          <w:color w:val="000000"/>
          <w:sz w:val="24"/>
          <w:szCs w:val="24"/>
        </w:rPr>
        <w:t xml:space="preserve"> and Learning</w:t>
      </w:r>
    </w:p>
    <w:p w14:paraId="3A52964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Client Need: Health Promotion and Maintenance </w:t>
      </w:r>
    </w:p>
    <w:p w14:paraId="0D5CB2D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38456B5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5A330FB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73EFB586" w14:textId="77777777" w:rsidR="001450F3" w:rsidRPr="001450F3" w:rsidRDefault="001450F3" w:rsidP="001450F3">
      <w:pPr>
        <w:widowControl w:val="0"/>
        <w:suppressAutoHyphens/>
        <w:autoSpaceDE w:val="0"/>
        <w:autoSpaceDN w:val="0"/>
        <w:adjustRightInd w:val="0"/>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0E9B74B8" w14:textId="77777777" w:rsidTr="001450F3">
        <w:tc>
          <w:tcPr>
            <w:tcW w:w="480" w:type="dxa"/>
          </w:tcPr>
          <w:p w14:paraId="4E13DD26" w14:textId="77777777" w:rsidR="001450F3" w:rsidRPr="001450F3" w:rsidRDefault="001450F3" w:rsidP="002A62C6">
            <w:pPr>
              <w:widowControl w:val="0"/>
              <w:suppressAutoHyphens/>
              <w:autoSpaceDE w:val="0"/>
              <w:autoSpaceDN w:val="0"/>
              <w:adjustRightInd w:val="0"/>
              <w:rPr>
                <w:color w:val="000000"/>
                <w:sz w:val="24"/>
                <w:szCs w:val="24"/>
              </w:rPr>
            </w:pPr>
          </w:p>
        </w:tc>
        <w:tc>
          <w:tcPr>
            <w:tcW w:w="8400" w:type="dxa"/>
          </w:tcPr>
          <w:p w14:paraId="6B17E43A" w14:textId="77777777"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Feedback</w:t>
            </w:r>
          </w:p>
        </w:tc>
      </w:tr>
      <w:tr w:rsidR="001450F3" w:rsidRPr="001450F3" w14:paraId="43B31D16" w14:textId="77777777" w:rsidTr="001450F3">
        <w:tc>
          <w:tcPr>
            <w:tcW w:w="480" w:type="dxa"/>
          </w:tcPr>
          <w:p w14:paraId="7CD95CD4" w14:textId="77777777"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1.</w:t>
            </w:r>
          </w:p>
        </w:tc>
        <w:tc>
          <w:tcPr>
            <w:tcW w:w="8400" w:type="dxa"/>
          </w:tcPr>
          <w:p w14:paraId="39CB34BE" w14:textId="77777777"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 xml:space="preserve">This is incorrect. </w:t>
            </w:r>
            <w:r w:rsidR="00AA0262">
              <w:rPr>
                <w:color w:val="000000"/>
                <w:sz w:val="24"/>
                <w:szCs w:val="24"/>
              </w:rPr>
              <w:t>Diagnostic blood tests are not part of the initial steps in anxiety and stress management.</w:t>
            </w:r>
            <w:r w:rsidR="009E6249">
              <w:rPr>
                <w:color w:val="000000"/>
                <w:sz w:val="24"/>
                <w:szCs w:val="24"/>
              </w:rPr>
              <w:t xml:space="preserve"> </w:t>
            </w:r>
            <w:r w:rsidR="00261886">
              <w:rPr>
                <w:color w:val="000000"/>
                <w:sz w:val="24"/>
                <w:szCs w:val="24"/>
              </w:rPr>
              <w:t xml:space="preserve"> </w:t>
            </w:r>
          </w:p>
        </w:tc>
      </w:tr>
      <w:tr w:rsidR="001450F3" w:rsidRPr="001450F3" w14:paraId="5125302A" w14:textId="77777777" w:rsidTr="001450F3">
        <w:tc>
          <w:tcPr>
            <w:tcW w:w="480" w:type="dxa"/>
          </w:tcPr>
          <w:p w14:paraId="496FBA72" w14:textId="77777777"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 xml:space="preserve">2. </w:t>
            </w:r>
          </w:p>
        </w:tc>
        <w:tc>
          <w:tcPr>
            <w:tcW w:w="8400" w:type="dxa"/>
          </w:tcPr>
          <w:p w14:paraId="5E507F01" w14:textId="77777777"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 xml:space="preserve">This is correct. The initial step is awareness that stress is being experienced and awareness of factors that create stress. </w:t>
            </w:r>
          </w:p>
        </w:tc>
      </w:tr>
      <w:tr w:rsidR="001450F3" w:rsidRPr="001450F3" w14:paraId="1DD5BEB2" w14:textId="77777777" w:rsidTr="001450F3">
        <w:tc>
          <w:tcPr>
            <w:tcW w:w="480" w:type="dxa"/>
          </w:tcPr>
          <w:p w14:paraId="1AB59D31" w14:textId="77777777"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 xml:space="preserve">3. </w:t>
            </w:r>
          </w:p>
        </w:tc>
        <w:tc>
          <w:tcPr>
            <w:tcW w:w="8400" w:type="dxa"/>
          </w:tcPr>
          <w:p w14:paraId="445C23C9" w14:textId="4905E56A"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 xml:space="preserve">This is incorrect. </w:t>
            </w:r>
            <w:r w:rsidR="00AA0262">
              <w:rPr>
                <w:color w:val="000000"/>
                <w:sz w:val="24"/>
                <w:szCs w:val="24"/>
              </w:rPr>
              <w:t>R</w:t>
            </w:r>
            <w:r w:rsidRPr="001450F3">
              <w:rPr>
                <w:color w:val="000000"/>
                <w:sz w:val="24"/>
                <w:szCs w:val="24"/>
              </w:rPr>
              <w:t>elaxation exercises can be implemented after the client becomes aware of factors that create stress.</w:t>
            </w:r>
          </w:p>
        </w:tc>
      </w:tr>
      <w:tr w:rsidR="001450F3" w:rsidRPr="001450F3" w14:paraId="2C17930C" w14:textId="77777777" w:rsidTr="001450F3">
        <w:tc>
          <w:tcPr>
            <w:tcW w:w="480" w:type="dxa"/>
          </w:tcPr>
          <w:p w14:paraId="2C0182FD" w14:textId="77777777"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lastRenderedPageBreak/>
              <w:t xml:space="preserve">4. </w:t>
            </w:r>
          </w:p>
        </w:tc>
        <w:tc>
          <w:tcPr>
            <w:tcW w:w="8400" w:type="dxa"/>
          </w:tcPr>
          <w:p w14:paraId="510AF2F5" w14:textId="3E6833F4" w:rsidR="001450F3" w:rsidRPr="001450F3" w:rsidRDefault="001450F3" w:rsidP="002A62C6">
            <w:pPr>
              <w:widowControl w:val="0"/>
              <w:suppressAutoHyphens/>
              <w:autoSpaceDE w:val="0"/>
              <w:autoSpaceDN w:val="0"/>
              <w:adjustRightInd w:val="0"/>
              <w:rPr>
                <w:color w:val="000000"/>
                <w:sz w:val="24"/>
                <w:szCs w:val="24"/>
              </w:rPr>
            </w:pPr>
            <w:r w:rsidRPr="001450F3">
              <w:rPr>
                <w:color w:val="000000"/>
                <w:sz w:val="24"/>
                <w:szCs w:val="24"/>
              </w:rPr>
              <w:t xml:space="preserve">This is incorrect. </w:t>
            </w:r>
            <w:r w:rsidR="00AA0262">
              <w:rPr>
                <w:color w:val="000000"/>
                <w:sz w:val="24"/>
                <w:szCs w:val="24"/>
              </w:rPr>
              <w:t>I</w:t>
            </w:r>
            <w:r w:rsidRPr="001450F3">
              <w:rPr>
                <w:color w:val="000000"/>
                <w:sz w:val="24"/>
                <w:szCs w:val="24"/>
              </w:rPr>
              <w:t>dentif</w:t>
            </w:r>
            <w:r w:rsidR="00AA0262">
              <w:rPr>
                <w:color w:val="000000"/>
                <w:sz w:val="24"/>
                <w:szCs w:val="24"/>
              </w:rPr>
              <w:t>ying</w:t>
            </w:r>
            <w:r w:rsidRPr="001450F3">
              <w:rPr>
                <w:color w:val="000000"/>
                <w:sz w:val="24"/>
                <w:szCs w:val="24"/>
              </w:rPr>
              <w:t xml:space="preserve"> support </w:t>
            </w:r>
            <w:r w:rsidR="0018709F" w:rsidRPr="001450F3">
              <w:rPr>
                <w:color w:val="000000"/>
                <w:sz w:val="24"/>
                <w:szCs w:val="24"/>
              </w:rPr>
              <w:t>systems</w:t>
            </w:r>
            <w:r w:rsidRPr="001450F3">
              <w:rPr>
                <w:color w:val="000000"/>
                <w:sz w:val="24"/>
                <w:szCs w:val="24"/>
              </w:rPr>
              <w:t xml:space="preserve"> can be implemented after the client becomes aware of factors that create stress.</w:t>
            </w:r>
          </w:p>
        </w:tc>
      </w:tr>
    </w:tbl>
    <w:p w14:paraId="1F70F85F" w14:textId="77777777" w:rsidR="001450F3" w:rsidRDefault="001450F3" w:rsidP="001450F3">
      <w:pPr>
        <w:widowControl w:val="0"/>
        <w:suppressAutoHyphens/>
        <w:autoSpaceDE w:val="0"/>
        <w:autoSpaceDN w:val="0"/>
        <w:adjustRightInd w:val="0"/>
        <w:rPr>
          <w:color w:val="000000"/>
          <w:sz w:val="24"/>
          <w:szCs w:val="24"/>
        </w:rPr>
      </w:pPr>
    </w:p>
    <w:p w14:paraId="4BF51327"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13EC9351" w14:textId="77777777" w:rsidR="001450F3" w:rsidRPr="001450F3" w:rsidRDefault="001450F3" w:rsidP="001450F3">
      <w:pPr>
        <w:widowControl w:val="0"/>
        <w:suppressAutoHyphens/>
        <w:autoSpaceDE w:val="0"/>
        <w:autoSpaceDN w:val="0"/>
        <w:adjustRightInd w:val="0"/>
        <w:rPr>
          <w:color w:val="000000"/>
          <w:sz w:val="24"/>
          <w:szCs w:val="24"/>
        </w:rPr>
      </w:pPr>
    </w:p>
    <w:p w14:paraId="75DC3D39" w14:textId="77777777" w:rsidR="001450F3" w:rsidRPr="001450F3" w:rsidRDefault="001450F3" w:rsidP="001450F3">
      <w:pPr>
        <w:suppressAutoHyphens/>
        <w:rPr>
          <w:color w:val="000000"/>
          <w:sz w:val="24"/>
          <w:szCs w:val="24"/>
        </w:rPr>
      </w:pPr>
    </w:p>
    <w:p w14:paraId="1D25B9C2" w14:textId="77777777" w:rsidR="001450F3" w:rsidRPr="001450F3" w:rsidRDefault="001450F3" w:rsidP="001450F3">
      <w:pPr>
        <w:widowControl w:val="0"/>
        <w:suppressAutoHyphens/>
        <w:autoSpaceDE w:val="0"/>
        <w:autoSpaceDN w:val="0"/>
        <w:adjustRightInd w:val="0"/>
        <w:rPr>
          <w:color w:val="000000"/>
          <w:sz w:val="24"/>
          <w:szCs w:val="24"/>
        </w:rPr>
      </w:pPr>
    </w:p>
    <w:p w14:paraId="4B53F94E" w14:textId="4251AEFE"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18. A 32-year-old </w:t>
      </w:r>
      <w:r w:rsidR="0018709F">
        <w:rPr>
          <w:color w:val="000000"/>
          <w:sz w:val="24"/>
          <w:szCs w:val="24"/>
        </w:rPr>
        <w:t>person</w:t>
      </w:r>
      <w:r w:rsidR="0018709F" w:rsidRPr="001450F3">
        <w:rPr>
          <w:color w:val="000000"/>
          <w:sz w:val="24"/>
          <w:szCs w:val="24"/>
        </w:rPr>
        <w:t xml:space="preserve"> </w:t>
      </w:r>
      <w:r w:rsidRPr="001450F3">
        <w:rPr>
          <w:color w:val="000000"/>
          <w:sz w:val="24"/>
          <w:szCs w:val="24"/>
        </w:rPr>
        <w:t xml:space="preserve">is speaking to the office nurse at an initial visit. The nurse asked, “What brings you in today?” The </w:t>
      </w:r>
      <w:r w:rsidR="0018709F">
        <w:rPr>
          <w:color w:val="000000"/>
          <w:sz w:val="24"/>
          <w:szCs w:val="24"/>
        </w:rPr>
        <w:t>client</w:t>
      </w:r>
      <w:r w:rsidR="0018709F" w:rsidRPr="001450F3">
        <w:rPr>
          <w:color w:val="000000"/>
          <w:sz w:val="24"/>
          <w:szCs w:val="24"/>
        </w:rPr>
        <w:t xml:space="preserve"> </w:t>
      </w:r>
      <w:r w:rsidRPr="001450F3">
        <w:rPr>
          <w:color w:val="000000"/>
          <w:sz w:val="24"/>
          <w:szCs w:val="24"/>
        </w:rPr>
        <w:t>replied, “I have been having headaches three to four times a week for the past month or so. I’m not sleeping well and feel tired most of the time. I work 60 hours per week and am going through a divorce.” The nurse determines the client’s symptoms represent which of the following?</w:t>
      </w:r>
    </w:p>
    <w:p w14:paraId="6F8FF728"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1. Adaptive coping</w:t>
      </w:r>
    </w:p>
    <w:p w14:paraId="0109A0DD"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2. Maladaptive coping</w:t>
      </w:r>
    </w:p>
    <w:p w14:paraId="696CDDFA"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3. Problem-solving</w:t>
      </w:r>
    </w:p>
    <w:p w14:paraId="108CB9A8"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4. Self-awareness</w:t>
      </w:r>
    </w:p>
    <w:p w14:paraId="01BB2E50" w14:textId="77777777" w:rsidR="001450F3" w:rsidRPr="001450F3" w:rsidRDefault="001450F3" w:rsidP="001450F3">
      <w:pPr>
        <w:widowControl w:val="0"/>
        <w:suppressAutoHyphens/>
        <w:autoSpaceDE w:val="0"/>
        <w:autoSpaceDN w:val="0"/>
        <w:adjustRightInd w:val="0"/>
        <w:rPr>
          <w:color w:val="000000"/>
          <w:sz w:val="24"/>
          <w:szCs w:val="24"/>
        </w:rPr>
      </w:pPr>
    </w:p>
    <w:p w14:paraId="04EC631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2</w:t>
      </w:r>
    </w:p>
    <w:p w14:paraId="7BA253C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1D740140"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 xml:space="preserve">Define </w:t>
      </w:r>
      <w:r w:rsidRPr="001450F3">
        <w:rPr>
          <w:i/>
          <w:color w:val="000000"/>
          <w:sz w:val="24"/>
          <w:szCs w:val="24"/>
        </w:rPr>
        <w:t xml:space="preserve">adaptation </w:t>
      </w:r>
      <w:r w:rsidRPr="001450F3">
        <w:rPr>
          <w:color w:val="000000"/>
          <w:sz w:val="24"/>
          <w:szCs w:val="24"/>
        </w:rPr>
        <w:t xml:space="preserve">and </w:t>
      </w:r>
      <w:r w:rsidRPr="001450F3">
        <w:rPr>
          <w:i/>
          <w:color w:val="000000"/>
          <w:sz w:val="24"/>
          <w:szCs w:val="24"/>
        </w:rPr>
        <w:t>maladaptation.</w:t>
      </w:r>
    </w:p>
    <w:p w14:paraId="0660BF68" w14:textId="6BD5E0D0"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Page: </w:t>
      </w:r>
      <w:r w:rsidR="006E6ADE">
        <w:rPr>
          <w:color w:val="000000"/>
          <w:sz w:val="24"/>
          <w:szCs w:val="24"/>
        </w:rPr>
        <w:t>8</w:t>
      </w:r>
    </w:p>
    <w:p w14:paraId="489BB36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Heading: Core Concepts </w:t>
      </w:r>
    </w:p>
    <w:p w14:paraId="183D455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Integrated Processes: Nursing Process </w:t>
      </w:r>
    </w:p>
    <w:p w14:paraId="019AD25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2B82EC2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58AA6AA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1CC9C5B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03B3058E"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6466CD4F" w14:textId="77777777" w:rsidTr="001450F3">
        <w:tc>
          <w:tcPr>
            <w:tcW w:w="480" w:type="dxa"/>
          </w:tcPr>
          <w:p w14:paraId="05E8C6AC" w14:textId="77777777" w:rsidR="001450F3" w:rsidRPr="001450F3" w:rsidRDefault="001450F3" w:rsidP="0096325C">
            <w:pPr>
              <w:widowControl w:val="0"/>
              <w:suppressAutoHyphens/>
              <w:autoSpaceDE w:val="0"/>
              <w:autoSpaceDN w:val="0"/>
              <w:adjustRightInd w:val="0"/>
              <w:rPr>
                <w:sz w:val="24"/>
                <w:szCs w:val="24"/>
              </w:rPr>
            </w:pPr>
          </w:p>
        </w:tc>
        <w:tc>
          <w:tcPr>
            <w:tcW w:w="8400" w:type="dxa"/>
          </w:tcPr>
          <w:p w14:paraId="4E1A5CCC" w14:textId="77777777" w:rsidR="001450F3" w:rsidRPr="001450F3" w:rsidRDefault="001450F3" w:rsidP="0096325C">
            <w:pPr>
              <w:widowControl w:val="0"/>
              <w:suppressAutoHyphens/>
              <w:autoSpaceDE w:val="0"/>
              <w:autoSpaceDN w:val="0"/>
              <w:adjustRightInd w:val="0"/>
              <w:rPr>
                <w:sz w:val="24"/>
                <w:szCs w:val="24"/>
              </w:rPr>
            </w:pPr>
            <w:r w:rsidRPr="001450F3">
              <w:rPr>
                <w:sz w:val="24"/>
                <w:szCs w:val="24"/>
              </w:rPr>
              <w:t>Feedback</w:t>
            </w:r>
          </w:p>
        </w:tc>
      </w:tr>
      <w:tr w:rsidR="001450F3" w:rsidRPr="001450F3" w14:paraId="31D9CE8E" w14:textId="77777777" w:rsidTr="001450F3">
        <w:tc>
          <w:tcPr>
            <w:tcW w:w="480" w:type="dxa"/>
          </w:tcPr>
          <w:p w14:paraId="56DF2950" w14:textId="77777777" w:rsidR="001450F3" w:rsidRPr="001450F3" w:rsidRDefault="001450F3" w:rsidP="0096325C">
            <w:pPr>
              <w:widowControl w:val="0"/>
              <w:suppressAutoHyphens/>
              <w:autoSpaceDE w:val="0"/>
              <w:autoSpaceDN w:val="0"/>
              <w:adjustRightInd w:val="0"/>
              <w:rPr>
                <w:sz w:val="24"/>
                <w:szCs w:val="24"/>
              </w:rPr>
            </w:pPr>
            <w:r w:rsidRPr="001450F3">
              <w:rPr>
                <w:sz w:val="24"/>
                <w:szCs w:val="24"/>
              </w:rPr>
              <w:t>1.</w:t>
            </w:r>
          </w:p>
        </w:tc>
        <w:tc>
          <w:tcPr>
            <w:tcW w:w="8400" w:type="dxa"/>
          </w:tcPr>
          <w:p w14:paraId="4A40C531" w14:textId="77777777" w:rsidR="001450F3" w:rsidRPr="001450F3" w:rsidRDefault="001450F3" w:rsidP="0096325C">
            <w:pPr>
              <w:widowControl w:val="0"/>
              <w:suppressAutoHyphens/>
              <w:autoSpaceDE w:val="0"/>
              <w:autoSpaceDN w:val="0"/>
              <w:adjustRightInd w:val="0"/>
              <w:rPr>
                <w:sz w:val="24"/>
                <w:szCs w:val="24"/>
              </w:rPr>
            </w:pPr>
            <w:r w:rsidRPr="001450F3">
              <w:rPr>
                <w:sz w:val="24"/>
                <w:szCs w:val="24"/>
              </w:rPr>
              <w:t>This is incorrect.</w:t>
            </w:r>
            <w:r w:rsidR="00AA0262">
              <w:rPr>
                <w:sz w:val="24"/>
                <w:szCs w:val="24"/>
              </w:rPr>
              <w:t xml:space="preserve"> </w:t>
            </w:r>
            <w:r w:rsidRPr="001450F3">
              <w:rPr>
                <w:sz w:val="24"/>
                <w:szCs w:val="24"/>
              </w:rPr>
              <w:t>An adaptive response to stress is a behavior that maintains the integrity of the individual.</w:t>
            </w:r>
          </w:p>
        </w:tc>
      </w:tr>
      <w:tr w:rsidR="001450F3" w:rsidRPr="001450F3" w14:paraId="190FF90C" w14:textId="77777777" w:rsidTr="001450F3">
        <w:tc>
          <w:tcPr>
            <w:tcW w:w="480" w:type="dxa"/>
          </w:tcPr>
          <w:p w14:paraId="0BD5EAB1" w14:textId="77777777" w:rsidR="001450F3" w:rsidRPr="001450F3" w:rsidRDefault="001450F3" w:rsidP="0096325C">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28993842" w14:textId="77777777" w:rsidR="001450F3" w:rsidRPr="001450F3" w:rsidRDefault="001450F3" w:rsidP="0096325C">
            <w:pPr>
              <w:widowControl w:val="0"/>
              <w:suppressAutoHyphens/>
              <w:autoSpaceDE w:val="0"/>
              <w:autoSpaceDN w:val="0"/>
              <w:adjustRightInd w:val="0"/>
              <w:rPr>
                <w:sz w:val="24"/>
                <w:szCs w:val="24"/>
              </w:rPr>
            </w:pPr>
            <w:r w:rsidRPr="001450F3">
              <w:rPr>
                <w:sz w:val="24"/>
                <w:szCs w:val="24"/>
              </w:rPr>
              <w:t>This is correct. When behavior disrupts the integrity of the individual, it is perceived as maladaptive. Maladaptive responses are considered negative or unhealthy.</w:t>
            </w:r>
          </w:p>
        </w:tc>
      </w:tr>
      <w:tr w:rsidR="001450F3" w:rsidRPr="001450F3" w14:paraId="3953A2D2" w14:textId="77777777" w:rsidTr="001450F3">
        <w:tc>
          <w:tcPr>
            <w:tcW w:w="480" w:type="dxa"/>
          </w:tcPr>
          <w:p w14:paraId="14D1F643" w14:textId="77777777" w:rsidR="001450F3" w:rsidRPr="001450F3" w:rsidRDefault="001450F3" w:rsidP="0096325C">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55E124F5" w14:textId="0A8E1AC5" w:rsidR="001450F3" w:rsidRPr="001450F3" w:rsidRDefault="001450F3" w:rsidP="0096325C">
            <w:pPr>
              <w:widowControl w:val="0"/>
              <w:suppressAutoHyphens/>
              <w:autoSpaceDE w:val="0"/>
              <w:autoSpaceDN w:val="0"/>
              <w:adjustRightInd w:val="0"/>
              <w:rPr>
                <w:sz w:val="24"/>
                <w:szCs w:val="24"/>
              </w:rPr>
            </w:pPr>
            <w:r w:rsidRPr="001450F3">
              <w:rPr>
                <w:sz w:val="24"/>
                <w:szCs w:val="24"/>
              </w:rPr>
              <w:t xml:space="preserve">This is incorrect. </w:t>
            </w:r>
            <w:r w:rsidR="0018709F">
              <w:rPr>
                <w:sz w:val="24"/>
                <w:szCs w:val="24"/>
              </w:rPr>
              <w:t>Problem</w:t>
            </w:r>
            <w:r w:rsidR="00566759">
              <w:rPr>
                <w:sz w:val="24"/>
                <w:szCs w:val="24"/>
              </w:rPr>
              <w:t>-</w:t>
            </w:r>
            <w:r w:rsidR="0018709F">
              <w:rPr>
                <w:sz w:val="24"/>
                <w:szCs w:val="24"/>
              </w:rPr>
              <w:t>solving</w:t>
            </w:r>
            <w:r w:rsidR="00AA0262">
              <w:rPr>
                <w:sz w:val="24"/>
                <w:szCs w:val="24"/>
              </w:rPr>
              <w:t xml:space="preserve"> is an adaptive approach to dealing with stress. </w:t>
            </w:r>
          </w:p>
        </w:tc>
      </w:tr>
      <w:tr w:rsidR="001450F3" w:rsidRPr="001450F3" w14:paraId="7293BE57" w14:textId="77777777" w:rsidTr="001450F3">
        <w:tc>
          <w:tcPr>
            <w:tcW w:w="480" w:type="dxa"/>
          </w:tcPr>
          <w:p w14:paraId="589A27A2" w14:textId="77777777" w:rsidR="001450F3" w:rsidRPr="001450F3" w:rsidRDefault="001450F3" w:rsidP="0096325C">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2CEF476C" w14:textId="4F2E2D2D" w:rsidR="001450F3" w:rsidRPr="001450F3" w:rsidRDefault="001450F3" w:rsidP="0096325C">
            <w:pPr>
              <w:widowControl w:val="0"/>
              <w:suppressAutoHyphens/>
              <w:autoSpaceDE w:val="0"/>
              <w:autoSpaceDN w:val="0"/>
              <w:adjustRightInd w:val="0"/>
              <w:rPr>
                <w:sz w:val="24"/>
                <w:szCs w:val="24"/>
              </w:rPr>
            </w:pPr>
            <w:r w:rsidRPr="001450F3">
              <w:rPr>
                <w:sz w:val="24"/>
                <w:szCs w:val="24"/>
              </w:rPr>
              <w:t xml:space="preserve">This is incorrect. </w:t>
            </w:r>
            <w:r w:rsidR="00AA0262">
              <w:rPr>
                <w:sz w:val="24"/>
                <w:szCs w:val="24"/>
              </w:rPr>
              <w:t xml:space="preserve">Self-awareness is an adaptive approach to dealing with stress and likely won’t result in the symptoms the client is describing. </w:t>
            </w:r>
          </w:p>
        </w:tc>
      </w:tr>
    </w:tbl>
    <w:p w14:paraId="28FA1415" w14:textId="77777777" w:rsidR="001450F3" w:rsidRDefault="001450F3" w:rsidP="001450F3">
      <w:pPr>
        <w:suppressAutoHyphens/>
        <w:rPr>
          <w:color w:val="000000"/>
          <w:sz w:val="24"/>
          <w:szCs w:val="24"/>
        </w:rPr>
      </w:pPr>
    </w:p>
    <w:p w14:paraId="1CE12280" w14:textId="77777777" w:rsidR="001450F3" w:rsidRPr="001450F3" w:rsidRDefault="001450F3" w:rsidP="001450F3">
      <w:pPr>
        <w:suppressAutoHyphens/>
        <w:rPr>
          <w:color w:val="000000"/>
          <w:sz w:val="24"/>
          <w:szCs w:val="24"/>
        </w:rPr>
      </w:pPr>
      <w:r>
        <w:rPr>
          <w:color w:val="000000"/>
          <w:sz w:val="24"/>
          <w:szCs w:val="24"/>
        </w:rPr>
        <w:t xml:space="preserve">CON: </w:t>
      </w:r>
      <w:r w:rsidRPr="001450F3">
        <w:rPr>
          <w:color w:val="000000"/>
          <w:sz w:val="24"/>
          <w:szCs w:val="24"/>
        </w:rPr>
        <w:t>Stress</w:t>
      </w:r>
    </w:p>
    <w:p w14:paraId="03F55D2C" w14:textId="77777777" w:rsidR="001450F3" w:rsidRPr="001450F3" w:rsidRDefault="001450F3" w:rsidP="001450F3">
      <w:pPr>
        <w:suppressAutoHyphens/>
        <w:rPr>
          <w:color w:val="000000"/>
          <w:sz w:val="24"/>
          <w:szCs w:val="24"/>
        </w:rPr>
      </w:pPr>
    </w:p>
    <w:p w14:paraId="77041E33" w14:textId="77777777" w:rsidR="001450F3" w:rsidRPr="001450F3" w:rsidRDefault="001450F3" w:rsidP="001450F3">
      <w:pPr>
        <w:suppressAutoHyphens/>
        <w:rPr>
          <w:color w:val="000000"/>
          <w:sz w:val="24"/>
          <w:szCs w:val="24"/>
        </w:rPr>
      </w:pPr>
    </w:p>
    <w:p w14:paraId="740773B9" w14:textId="77777777" w:rsidR="001450F3" w:rsidRPr="001450F3" w:rsidRDefault="001450F3" w:rsidP="001450F3">
      <w:pPr>
        <w:suppressAutoHyphens/>
        <w:rPr>
          <w:color w:val="000000"/>
          <w:sz w:val="24"/>
          <w:szCs w:val="24"/>
        </w:rPr>
      </w:pPr>
    </w:p>
    <w:p w14:paraId="5CEF814F" w14:textId="200DE360"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19. The emergency department nurse is providing discharge instructions to a 23-year-old man who was injured in a motor vehicle crash. The client stated, “My heart was racing when I saw the car coming through the red light was going to hit me. I didn’t know my heart could go that fast!” Which is the nurse’s best response?</w:t>
      </w:r>
    </w:p>
    <w:p w14:paraId="6B408C56"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1. “Don’t worry, your heart is strong because you are young and in good health.”</w:t>
      </w:r>
    </w:p>
    <w:p w14:paraId="2654BAE0"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lastRenderedPageBreak/>
        <w:t>2. “Everyone gets scared when they realize another car is going to hit them.”</w:t>
      </w:r>
    </w:p>
    <w:p w14:paraId="1B91F221"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3. “You had a panic attack when you saw the car that hit you was not going to stop.”</w:t>
      </w:r>
    </w:p>
    <w:p w14:paraId="49028BCB"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4. “Your body responded to the stress of knowing the car was going to hit you.”</w:t>
      </w:r>
    </w:p>
    <w:p w14:paraId="01B9C03E" w14:textId="77777777" w:rsidR="001450F3" w:rsidRPr="001450F3" w:rsidRDefault="001450F3" w:rsidP="001450F3">
      <w:pPr>
        <w:widowControl w:val="0"/>
        <w:suppressAutoHyphens/>
        <w:autoSpaceDE w:val="0"/>
        <w:autoSpaceDN w:val="0"/>
        <w:adjustRightInd w:val="0"/>
        <w:rPr>
          <w:color w:val="000000"/>
          <w:sz w:val="24"/>
          <w:szCs w:val="24"/>
        </w:rPr>
      </w:pPr>
    </w:p>
    <w:p w14:paraId="4E10C7A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4</w:t>
      </w:r>
    </w:p>
    <w:p w14:paraId="74C8A6FD"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50BB2DC6"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Identify physiological responses to stress.</w:t>
      </w:r>
    </w:p>
    <w:p w14:paraId="37D7D421" w14:textId="370A90CD"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6E6ADE">
        <w:rPr>
          <w:color w:val="000000"/>
          <w:sz w:val="24"/>
          <w:szCs w:val="24"/>
        </w:rPr>
        <w:t xml:space="preserve"> 3</w:t>
      </w:r>
    </w:p>
    <w:p w14:paraId="6DF1CF9A"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Heading: Stress as a Biological Response </w:t>
      </w:r>
    </w:p>
    <w:p w14:paraId="70B62A1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Integrated Processes: </w:t>
      </w:r>
      <w:r w:rsidR="009E6249">
        <w:rPr>
          <w:color w:val="000000"/>
          <w:sz w:val="24"/>
          <w:szCs w:val="24"/>
        </w:rPr>
        <w:t>Teaching and Learning</w:t>
      </w:r>
      <w:r w:rsidRPr="001450F3">
        <w:rPr>
          <w:color w:val="000000"/>
          <w:sz w:val="24"/>
          <w:szCs w:val="24"/>
        </w:rPr>
        <w:t xml:space="preserve"> </w:t>
      </w:r>
    </w:p>
    <w:p w14:paraId="177900B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181DDA1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4C440A6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6950FDA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631F7B0E"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4C43B6D8" w14:textId="77777777" w:rsidTr="001450F3">
        <w:tc>
          <w:tcPr>
            <w:tcW w:w="480" w:type="dxa"/>
          </w:tcPr>
          <w:p w14:paraId="49C0B94D" w14:textId="77777777" w:rsidR="001450F3" w:rsidRPr="001450F3" w:rsidRDefault="001450F3" w:rsidP="000F75D5">
            <w:pPr>
              <w:widowControl w:val="0"/>
              <w:suppressAutoHyphens/>
              <w:autoSpaceDE w:val="0"/>
              <w:autoSpaceDN w:val="0"/>
              <w:adjustRightInd w:val="0"/>
              <w:rPr>
                <w:sz w:val="24"/>
                <w:szCs w:val="24"/>
              </w:rPr>
            </w:pPr>
          </w:p>
        </w:tc>
        <w:tc>
          <w:tcPr>
            <w:tcW w:w="8400" w:type="dxa"/>
          </w:tcPr>
          <w:p w14:paraId="0191AA6D" w14:textId="77777777" w:rsidR="001450F3" w:rsidRPr="001450F3" w:rsidRDefault="001450F3" w:rsidP="000F75D5">
            <w:pPr>
              <w:widowControl w:val="0"/>
              <w:suppressAutoHyphens/>
              <w:autoSpaceDE w:val="0"/>
              <w:autoSpaceDN w:val="0"/>
              <w:adjustRightInd w:val="0"/>
              <w:rPr>
                <w:sz w:val="24"/>
                <w:szCs w:val="24"/>
              </w:rPr>
            </w:pPr>
            <w:r w:rsidRPr="001450F3">
              <w:rPr>
                <w:sz w:val="24"/>
                <w:szCs w:val="24"/>
              </w:rPr>
              <w:t>Feedback</w:t>
            </w:r>
          </w:p>
        </w:tc>
      </w:tr>
      <w:tr w:rsidR="001450F3" w:rsidRPr="001450F3" w14:paraId="160B4071" w14:textId="77777777" w:rsidTr="001450F3">
        <w:tc>
          <w:tcPr>
            <w:tcW w:w="480" w:type="dxa"/>
          </w:tcPr>
          <w:p w14:paraId="5CCA4C7E" w14:textId="77777777" w:rsidR="001450F3" w:rsidRPr="001450F3" w:rsidRDefault="001450F3" w:rsidP="000F75D5">
            <w:pPr>
              <w:widowControl w:val="0"/>
              <w:suppressAutoHyphens/>
              <w:autoSpaceDE w:val="0"/>
              <w:autoSpaceDN w:val="0"/>
              <w:adjustRightInd w:val="0"/>
              <w:rPr>
                <w:sz w:val="24"/>
                <w:szCs w:val="24"/>
              </w:rPr>
            </w:pPr>
            <w:r w:rsidRPr="001450F3">
              <w:rPr>
                <w:sz w:val="24"/>
                <w:szCs w:val="24"/>
              </w:rPr>
              <w:t>1.</w:t>
            </w:r>
          </w:p>
        </w:tc>
        <w:tc>
          <w:tcPr>
            <w:tcW w:w="8400" w:type="dxa"/>
          </w:tcPr>
          <w:p w14:paraId="57E562C7" w14:textId="77777777" w:rsidR="001450F3" w:rsidRPr="001450F3" w:rsidRDefault="001450F3" w:rsidP="000F75D5">
            <w:pPr>
              <w:widowControl w:val="0"/>
              <w:suppressAutoHyphens/>
              <w:autoSpaceDE w:val="0"/>
              <w:autoSpaceDN w:val="0"/>
              <w:adjustRightInd w:val="0"/>
              <w:rPr>
                <w:sz w:val="24"/>
                <w:szCs w:val="24"/>
              </w:rPr>
            </w:pPr>
            <w:r w:rsidRPr="001450F3">
              <w:rPr>
                <w:sz w:val="24"/>
                <w:szCs w:val="24"/>
              </w:rPr>
              <w:t>This is incorrect. The nurse’s response in this example is nontherapeutic.</w:t>
            </w:r>
          </w:p>
        </w:tc>
      </w:tr>
      <w:tr w:rsidR="001450F3" w:rsidRPr="001450F3" w14:paraId="7E8E5ADA" w14:textId="77777777" w:rsidTr="001450F3">
        <w:tc>
          <w:tcPr>
            <w:tcW w:w="480" w:type="dxa"/>
          </w:tcPr>
          <w:p w14:paraId="48B3E1DA" w14:textId="77777777" w:rsidR="001450F3" w:rsidRPr="001450F3" w:rsidRDefault="001450F3" w:rsidP="000F75D5">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37EC47E1" w14:textId="43A8F079" w:rsidR="001450F3" w:rsidRPr="001450F3" w:rsidRDefault="001450F3" w:rsidP="000F75D5">
            <w:pPr>
              <w:widowControl w:val="0"/>
              <w:suppressAutoHyphens/>
              <w:autoSpaceDE w:val="0"/>
              <w:autoSpaceDN w:val="0"/>
              <w:adjustRightInd w:val="0"/>
              <w:rPr>
                <w:sz w:val="24"/>
                <w:szCs w:val="24"/>
              </w:rPr>
            </w:pPr>
            <w:r w:rsidRPr="001450F3">
              <w:rPr>
                <w:sz w:val="24"/>
                <w:szCs w:val="24"/>
              </w:rPr>
              <w:t xml:space="preserve">This is incorrect. The nurse’s response does not explain the reason for the client’s rapid heart rate. </w:t>
            </w:r>
          </w:p>
        </w:tc>
      </w:tr>
      <w:tr w:rsidR="001450F3" w:rsidRPr="001450F3" w14:paraId="796C55B2" w14:textId="77777777" w:rsidTr="001450F3">
        <w:tc>
          <w:tcPr>
            <w:tcW w:w="480" w:type="dxa"/>
          </w:tcPr>
          <w:p w14:paraId="36404E6A" w14:textId="77777777" w:rsidR="001450F3" w:rsidRPr="001450F3" w:rsidRDefault="001450F3" w:rsidP="000F75D5">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5C0CFDAA" w14:textId="4BED4DBE" w:rsidR="001450F3" w:rsidRPr="001450F3" w:rsidRDefault="001450F3" w:rsidP="000F75D5">
            <w:pPr>
              <w:widowControl w:val="0"/>
              <w:suppressAutoHyphens/>
              <w:autoSpaceDE w:val="0"/>
              <w:autoSpaceDN w:val="0"/>
              <w:adjustRightInd w:val="0"/>
              <w:rPr>
                <w:sz w:val="24"/>
                <w:szCs w:val="24"/>
              </w:rPr>
            </w:pPr>
            <w:r w:rsidRPr="001450F3">
              <w:rPr>
                <w:sz w:val="24"/>
                <w:szCs w:val="24"/>
              </w:rPr>
              <w:t xml:space="preserve">This is incorrect. </w:t>
            </w:r>
            <w:r w:rsidR="00AA0262">
              <w:rPr>
                <w:sz w:val="24"/>
                <w:szCs w:val="24"/>
              </w:rPr>
              <w:t>The client did not experience a panic attack. This was a normal response to the situation.</w:t>
            </w:r>
          </w:p>
        </w:tc>
      </w:tr>
      <w:tr w:rsidR="001450F3" w:rsidRPr="001450F3" w14:paraId="339CC663" w14:textId="77777777" w:rsidTr="001450F3">
        <w:tc>
          <w:tcPr>
            <w:tcW w:w="480" w:type="dxa"/>
          </w:tcPr>
          <w:p w14:paraId="4C207FEE" w14:textId="77777777" w:rsidR="001450F3" w:rsidRPr="001450F3" w:rsidRDefault="001450F3" w:rsidP="000F75D5">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15D8A774" w14:textId="0A0EEA64" w:rsidR="001450F3" w:rsidRPr="001450F3" w:rsidRDefault="001450F3" w:rsidP="000F75D5">
            <w:pPr>
              <w:widowControl w:val="0"/>
              <w:suppressAutoHyphens/>
              <w:autoSpaceDE w:val="0"/>
              <w:autoSpaceDN w:val="0"/>
              <w:adjustRightInd w:val="0"/>
              <w:rPr>
                <w:sz w:val="24"/>
                <w:szCs w:val="24"/>
              </w:rPr>
            </w:pPr>
            <w:r w:rsidRPr="001450F3">
              <w:rPr>
                <w:sz w:val="24"/>
                <w:szCs w:val="24"/>
              </w:rPr>
              <w:t>This is correct. The client experienced a physical reaction to the stressor of the impending car crash. A stressor is a biological, psychological, social, or chemical factor that causes physical or emotional tension. The client’s increased heart rate was a physical response during the alarm reaction stage of the fight-or-flight syndrome.</w:t>
            </w:r>
          </w:p>
        </w:tc>
      </w:tr>
    </w:tbl>
    <w:p w14:paraId="2073951D" w14:textId="77777777" w:rsidR="001450F3" w:rsidRDefault="001450F3" w:rsidP="001450F3">
      <w:pPr>
        <w:suppressAutoHyphens/>
        <w:rPr>
          <w:color w:val="000000"/>
          <w:sz w:val="24"/>
          <w:szCs w:val="24"/>
        </w:rPr>
      </w:pPr>
    </w:p>
    <w:p w14:paraId="0D2C4883" w14:textId="77777777" w:rsidR="001450F3" w:rsidRPr="001450F3" w:rsidRDefault="001450F3" w:rsidP="001450F3">
      <w:pPr>
        <w:suppressAutoHyphens/>
        <w:rPr>
          <w:color w:val="000000"/>
          <w:sz w:val="24"/>
          <w:szCs w:val="24"/>
        </w:rPr>
      </w:pPr>
      <w:r>
        <w:rPr>
          <w:color w:val="000000"/>
          <w:sz w:val="24"/>
          <w:szCs w:val="24"/>
        </w:rPr>
        <w:t xml:space="preserve">CON: </w:t>
      </w:r>
      <w:r w:rsidRPr="001450F3">
        <w:rPr>
          <w:color w:val="000000"/>
          <w:sz w:val="24"/>
          <w:szCs w:val="24"/>
        </w:rPr>
        <w:t>Stress</w:t>
      </w:r>
    </w:p>
    <w:p w14:paraId="76E68E4C" w14:textId="77777777" w:rsidR="001450F3" w:rsidRPr="001450F3" w:rsidRDefault="001450F3" w:rsidP="001450F3">
      <w:pPr>
        <w:keepLines/>
        <w:suppressAutoHyphens/>
        <w:autoSpaceDE w:val="0"/>
        <w:autoSpaceDN w:val="0"/>
        <w:adjustRightInd w:val="0"/>
        <w:rPr>
          <w:color w:val="000000"/>
          <w:sz w:val="24"/>
          <w:szCs w:val="24"/>
        </w:rPr>
      </w:pPr>
    </w:p>
    <w:p w14:paraId="05EDE91B" w14:textId="77777777" w:rsidR="001450F3" w:rsidRPr="001450F3" w:rsidRDefault="001450F3" w:rsidP="001450F3">
      <w:pPr>
        <w:keepLines/>
        <w:suppressAutoHyphens/>
        <w:autoSpaceDE w:val="0"/>
        <w:autoSpaceDN w:val="0"/>
        <w:adjustRightInd w:val="0"/>
        <w:rPr>
          <w:color w:val="000000"/>
          <w:sz w:val="24"/>
          <w:szCs w:val="24"/>
        </w:rPr>
      </w:pPr>
    </w:p>
    <w:p w14:paraId="13146F14" w14:textId="77777777" w:rsidR="001450F3" w:rsidRPr="001450F3" w:rsidRDefault="001450F3" w:rsidP="001450F3">
      <w:pPr>
        <w:keepLines/>
        <w:suppressAutoHyphens/>
        <w:autoSpaceDE w:val="0"/>
        <w:autoSpaceDN w:val="0"/>
        <w:adjustRightInd w:val="0"/>
        <w:rPr>
          <w:color w:val="000000"/>
          <w:sz w:val="24"/>
          <w:szCs w:val="24"/>
        </w:rPr>
      </w:pPr>
    </w:p>
    <w:p w14:paraId="11F60392" w14:textId="57121AB9"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 xml:space="preserve">20. The nurse in the intensive care unit (ICU) is giving report to the nurse on the cardiac step-down unit. The nurse states, “The </w:t>
      </w:r>
      <w:r w:rsidR="00261886">
        <w:rPr>
          <w:color w:val="000000"/>
          <w:sz w:val="24"/>
          <w:szCs w:val="24"/>
        </w:rPr>
        <w:t>client</w:t>
      </w:r>
      <w:r w:rsidR="00261886" w:rsidRPr="001450F3">
        <w:rPr>
          <w:color w:val="000000"/>
          <w:sz w:val="24"/>
          <w:szCs w:val="24"/>
        </w:rPr>
        <w:t xml:space="preserve"> </w:t>
      </w:r>
      <w:r w:rsidRPr="001450F3">
        <w:rPr>
          <w:color w:val="000000"/>
          <w:sz w:val="24"/>
          <w:szCs w:val="24"/>
        </w:rPr>
        <w:t>is a 48-year-old admitted 3 days ago for chest pain and a stent placement. Vital signs are stable, but I am worried about her stress level. She said she just moved here due to a job transfer</w:t>
      </w:r>
      <w:r w:rsidR="00B66EC1">
        <w:rPr>
          <w:color w:val="000000"/>
          <w:sz w:val="24"/>
          <w:szCs w:val="24"/>
        </w:rPr>
        <w:t>,</w:t>
      </w:r>
      <w:r w:rsidRPr="001450F3">
        <w:rPr>
          <w:color w:val="000000"/>
          <w:sz w:val="24"/>
          <w:szCs w:val="24"/>
        </w:rPr>
        <w:t xml:space="preserve"> and her </w:t>
      </w:r>
      <w:r w:rsidR="0018709F">
        <w:rPr>
          <w:color w:val="000000"/>
          <w:sz w:val="24"/>
          <w:szCs w:val="24"/>
        </w:rPr>
        <w:t>spouse</w:t>
      </w:r>
      <w:r w:rsidR="0018709F" w:rsidRPr="001450F3">
        <w:rPr>
          <w:color w:val="000000"/>
          <w:sz w:val="24"/>
          <w:szCs w:val="24"/>
        </w:rPr>
        <w:t xml:space="preserve"> </w:t>
      </w:r>
      <w:r w:rsidRPr="001450F3">
        <w:rPr>
          <w:color w:val="000000"/>
          <w:sz w:val="24"/>
          <w:szCs w:val="24"/>
        </w:rPr>
        <w:t>stayed behind to sell the house. She told me they have a high insurance deductible</w:t>
      </w:r>
      <w:r w:rsidR="00B66EC1">
        <w:rPr>
          <w:color w:val="000000"/>
          <w:sz w:val="24"/>
          <w:szCs w:val="24"/>
        </w:rPr>
        <w:t>,</w:t>
      </w:r>
      <w:r w:rsidRPr="001450F3">
        <w:rPr>
          <w:color w:val="000000"/>
          <w:sz w:val="24"/>
          <w:szCs w:val="24"/>
        </w:rPr>
        <w:t xml:space="preserve"> and she is worried about the hospital bill.” Which factor has the most significant influence on the client’s health?</w:t>
      </w:r>
    </w:p>
    <w:p w14:paraId="25F3BF73"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1. Coping skills</w:t>
      </w:r>
    </w:p>
    <w:p w14:paraId="1304563A"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2. Existing conditions</w:t>
      </w:r>
    </w:p>
    <w:p w14:paraId="286CB26F"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3. Individual vulnerability</w:t>
      </w:r>
    </w:p>
    <w:p w14:paraId="6D060B1D"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4. Perceived threat</w:t>
      </w:r>
    </w:p>
    <w:p w14:paraId="1BE5399E" w14:textId="77777777" w:rsidR="001450F3" w:rsidRPr="001450F3" w:rsidRDefault="001450F3" w:rsidP="001450F3">
      <w:pPr>
        <w:widowControl w:val="0"/>
        <w:suppressAutoHyphens/>
        <w:autoSpaceDE w:val="0"/>
        <w:autoSpaceDN w:val="0"/>
        <w:adjustRightInd w:val="0"/>
        <w:rPr>
          <w:color w:val="000000"/>
          <w:sz w:val="24"/>
          <w:szCs w:val="24"/>
        </w:rPr>
      </w:pPr>
    </w:p>
    <w:p w14:paraId="43E0336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2</w:t>
      </w:r>
    </w:p>
    <w:p w14:paraId="0B20911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7B6B12AB"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Identify physiological responses to stress.</w:t>
      </w:r>
    </w:p>
    <w:p w14:paraId="55B818DD" w14:textId="2B61CD69"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Page: </w:t>
      </w:r>
      <w:r w:rsidR="006E6ADE">
        <w:rPr>
          <w:color w:val="000000"/>
          <w:sz w:val="24"/>
          <w:szCs w:val="24"/>
        </w:rPr>
        <w:t>7</w:t>
      </w:r>
    </w:p>
    <w:p w14:paraId="129EC21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Heading: Stress as a Transaction between the Individual and the Environment &gt; Predisposing Factors</w:t>
      </w:r>
    </w:p>
    <w:p w14:paraId="6F896E4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0657BBC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6ECADCF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nalysis [Analyzing]</w:t>
      </w:r>
    </w:p>
    <w:p w14:paraId="778BC14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4781A61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53CCB0B8" w14:textId="77777777" w:rsidR="001450F3" w:rsidRPr="001450F3" w:rsidRDefault="001450F3" w:rsidP="001450F3">
      <w:pPr>
        <w:suppressAutoHyphens/>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63FE16D4" w14:textId="77777777" w:rsidTr="001450F3">
        <w:tc>
          <w:tcPr>
            <w:tcW w:w="480" w:type="dxa"/>
          </w:tcPr>
          <w:p w14:paraId="6EA454D0" w14:textId="77777777" w:rsidR="001450F3" w:rsidRPr="001450F3" w:rsidRDefault="001450F3" w:rsidP="00C62428">
            <w:pPr>
              <w:widowControl w:val="0"/>
              <w:suppressAutoHyphens/>
              <w:autoSpaceDE w:val="0"/>
              <w:autoSpaceDN w:val="0"/>
              <w:adjustRightInd w:val="0"/>
              <w:rPr>
                <w:sz w:val="24"/>
                <w:szCs w:val="24"/>
              </w:rPr>
            </w:pPr>
          </w:p>
        </w:tc>
        <w:tc>
          <w:tcPr>
            <w:tcW w:w="8400" w:type="dxa"/>
          </w:tcPr>
          <w:p w14:paraId="3156A4D4" w14:textId="77777777" w:rsidR="001450F3" w:rsidRPr="001450F3" w:rsidRDefault="001450F3" w:rsidP="00C62428">
            <w:pPr>
              <w:widowControl w:val="0"/>
              <w:suppressAutoHyphens/>
              <w:autoSpaceDE w:val="0"/>
              <w:autoSpaceDN w:val="0"/>
              <w:adjustRightInd w:val="0"/>
              <w:rPr>
                <w:sz w:val="24"/>
                <w:szCs w:val="24"/>
              </w:rPr>
            </w:pPr>
            <w:r w:rsidRPr="001450F3">
              <w:rPr>
                <w:sz w:val="24"/>
                <w:szCs w:val="24"/>
              </w:rPr>
              <w:t>Feedback</w:t>
            </w:r>
          </w:p>
        </w:tc>
      </w:tr>
      <w:tr w:rsidR="001450F3" w:rsidRPr="001450F3" w14:paraId="3EE3260B" w14:textId="77777777" w:rsidTr="001450F3">
        <w:tc>
          <w:tcPr>
            <w:tcW w:w="480" w:type="dxa"/>
          </w:tcPr>
          <w:p w14:paraId="25BEBD9A" w14:textId="77777777" w:rsidR="001450F3" w:rsidRPr="001450F3" w:rsidRDefault="001450F3" w:rsidP="00C62428">
            <w:pPr>
              <w:widowControl w:val="0"/>
              <w:suppressAutoHyphens/>
              <w:autoSpaceDE w:val="0"/>
              <w:autoSpaceDN w:val="0"/>
              <w:adjustRightInd w:val="0"/>
              <w:rPr>
                <w:sz w:val="24"/>
                <w:szCs w:val="24"/>
              </w:rPr>
            </w:pPr>
            <w:r w:rsidRPr="001450F3">
              <w:rPr>
                <w:sz w:val="24"/>
                <w:szCs w:val="24"/>
              </w:rPr>
              <w:t>1.</w:t>
            </w:r>
          </w:p>
        </w:tc>
        <w:tc>
          <w:tcPr>
            <w:tcW w:w="8400" w:type="dxa"/>
          </w:tcPr>
          <w:p w14:paraId="217C76B8" w14:textId="4C07CED9" w:rsidR="001450F3" w:rsidRPr="001450F3" w:rsidRDefault="001450F3" w:rsidP="00C62428">
            <w:pPr>
              <w:widowControl w:val="0"/>
              <w:suppressAutoHyphens/>
              <w:autoSpaceDE w:val="0"/>
              <w:autoSpaceDN w:val="0"/>
              <w:adjustRightInd w:val="0"/>
              <w:rPr>
                <w:sz w:val="24"/>
                <w:szCs w:val="24"/>
              </w:rPr>
            </w:pPr>
            <w:r w:rsidRPr="001450F3">
              <w:rPr>
                <w:sz w:val="24"/>
                <w:szCs w:val="24"/>
              </w:rPr>
              <w:t xml:space="preserve">This is incorrect. </w:t>
            </w:r>
            <w:r w:rsidR="009007CB">
              <w:rPr>
                <w:sz w:val="24"/>
                <w:szCs w:val="24"/>
              </w:rPr>
              <w:t xml:space="preserve">Coping skills do not have the most influence on the client’s health at this time. </w:t>
            </w:r>
          </w:p>
        </w:tc>
      </w:tr>
      <w:tr w:rsidR="001450F3" w:rsidRPr="001450F3" w14:paraId="186E35DE" w14:textId="77777777" w:rsidTr="001450F3">
        <w:tc>
          <w:tcPr>
            <w:tcW w:w="480" w:type="dxa"/>
          </w:tcPr>
          <w:p w14:paraId="2B374C7D" w14:textId="77777777" w:rsidR="001450F3" w:rsidRPr="001450F3" w:rsidRDefault="001450F3" w:rsidP="00C62428">
            <w:pPr>
              <w:widowControl w:val="0"/>
              <w:suppressAutoHyphens/>
              <w:autoSpaceDE w:val="0"/>
              <w:autoSpaceDN w:val="0"/>
              <w:adjustRightInd w:val="0"/>
              <w:rPr>
                <w:sz w:val="24"/>
                <w:szCs w:val="24"/>
              </w:rPr>
            </w:pPr>
            <w:r w:rsidRPr="001450F3">
              <w:rPr>
                <w:sz w:val="24"/>
                <w:szCs w:val="24"/>
              </w:rPr>
              <w:t xml:space="preserve">2. </w:t>
            </w:r>
          </w:p>
        </w:tc>
        <w:tc>
          <w:tcPr>
            <w:tcW w:w="8400" w:type="dxa"/>
          </w:tcPr>
          <w:p w14:paraId="037E1EBF" w14:textId="08A5B9BB" w:rsidR="001450F3" w:rsidRPr="001450F3" w:rsidRDefault="001450F3" w:rsidP="002441AF">
            <w:pPr>
              <w:widowControl w:val="0"/>
              <w:suppressAutoHyphens/>
              <w:autoSpaceDE w:val="0"/>
              <w:autoSpaceDN w:val="0"/>
              <w:adjustRightInd w:val="0"/>
              <w:rPr>
                <w:sz w:val="24"/>
                <w:szCs w:val="24"/>
              </w:rPr>
            </w:pPr>
            <w:r w:rsidRPr="001450F3">
              <w:rPr>
                <w:sz w:val="24"/>
                <w:szCs w:val="24"/>
              </w:rPr>
              <w:t>This is correct. Existing conditions incorporate vulnerabilities that influence the adequacy of an individual’s resources to deal with adaptive demands. Existing stressors are the recent move, loss of the support system, and financial concerns.</w:t>
            </w:r>
          </w:p>
        </w:tc>
      </w:tr>
      <w:tr w:rsidR="001450F3" w:rsidRPr="001450F3" w14:paraId="22FB77CF" w14:textId="77777777" w:rsidTr="001450F3">
        <w:tc>
          <w:tcPr>
            <w:tcW w:w="480" w:type="dxa"/>
          </w:tcPr>
          <w:p w14:paraId="57154D21" w14:textId="77777777" w:rsidR="001450F3" w:rsidRPr="001450F3" w:rsidRDefault="001450F3" w:rsidP="00C62428">
            <w:pPr>
              <w:widowControl w:val="0"/>
              <w:suppressAutoHyphens/>
              <w:autoSpaceDE w:val="0"/>
              <w:autoSpaceDN w:val="0"/>
              <w:adjustRightInd w:val="0"/>
              <w:rPr>
                <w:sz w:val="24"/>
                <w:szCs w:val="24"/>
              </w:rPr>
            </w:pPr>
            <w:r w:rsidRPr="001450F3">
              <w:rPr>
                <w:sz w:val="24"/>
                <w:szCs w:val="24"/>
              </w:rPr>
              <w:t xml:space="preserve">3. </w:t>
            </w:r>
          </w:p>
        </w:tc>
        <w:tc>
          <w:tcPr>
            <w:tcW w:w="8400" w:type="dxa"/>
          </w:tcPr>
          <w:p w14:paraId="673CCFC4" w14:textId="77777777" w:rsidR="001450F3" w:rsidRPr="001450F3" w:rsidRDefault="001450F3" w:rsidP="00C62428">
            <w:pPr>
              <w:widowControl w:val="0"/>
              <w:suppressAutoHyphens/>
              <w:autoSpaceDE w:val="0"/>
              <w:autoSpaceDN w:val="0"/>
              <w:adjustRightInd w:val="0"/>
              <w:rPr>
                <w:sz w:val="24"/>
                <w:szCs w:val="24"/>
              </w:rPr>
            </w:pPr>
            <w:r w:rsidRPr="001450F3">
              <w:rPr>
                <w:sz w:val="24"/>
                <w:szCs w:val="24"/>
              </w:rPr>
              <w:t>This is incorrect.</w:t>
            </w:r>
            <w:r w:rsidR="009007CB">
              <w:rPr>
                <w:sz w:val="24"/>
                <w:szCs w:val="24"/>
              </w:rPr>
              <w:t xml:space="preserve"> Individual vulnerabilities are part of the existing conditions that are influencing the adequacy of the resources. </w:t>
            </w:r>
          </w:p>
        </w:tc>
      </w:tr>
      <w:tr w:rsidR="001450F3" w:rsidRPr="001450F3" w14:paraId="085D1FA7" w14:textId="77777777" w:rsidTr="001450F3">
        <w:tc>
          <w:tcPr>
            <w:tcW w:w="480" w:type="dxa"/>
          </w:tcPr>
          <w:p w14:paraId="242FFF5E" w14:textId="77777777" w:rsidR="001450F3" w:rsidRPr="001450F3" w:rsidRDefault="001450F3" w:rsidP="00C62428">
            <w:pPr>
              <w:widowControl w:val="0"/>
              <w:suppressAutoHyphens/>
              <w:autoSpaceDE w:val="0"/>
              <w:autoSpaceDN w:val="0"/>
              <w:adjustRightInd w:val="0"/>
              <w:rPr>
                <w:sz w:val="24"/>
                <w:szCs w:val="24"/>
              </w:rPr>
            </w:pPr>
            <w:r w:rsidRPr="001450F3">
              <w:rPr>
                <w:sz w:val="24"/>
                <w:szCs w:val="24"/>
              </w:rPr>
              <w:t xml:space="preserve">4. </w:t>
            </w:r>
          </w:p>
        </w:tc>
        <w:tc>
          <w:tcPr>
            <w:tcW w:w="8400" w:type="dxa"/>
          </w:tcPr>
          <w:p w14:paraId="60647158" w14:textId="77777777" w:rsidR="001450F3" w:rsidRPr="001450F3" w:rsidRDefault="001450F3" w:rsidP="00C62428">
            <w:pPr>
              <w:widowControl w:val="0"/>
              <w:suppressAutoHyphens/>
              <w:autoSpaceDE w:val="0"/>
              <w:autoSpaceDN w:val="0"/>
              <w:adjustRightInd w:val="0"/>
              <w:rPr>
                <w:sz w:val="24"/>
                <w:szCs w:val="24"/>
              </w:rPr>
            </w:pPr>
            <w:r w:rsidRPr="001450F3">
              <w:rPr>
                <w:sz w:val="24"/>
                <w:szCs w:val="24"/>
              </w:rPr>
              <w:t xml:space="preserve">This is incorrect. </w:t>
            </w:r>
            <w:r w:rsidR="009007CB">
              <w:rPr>
                <w:sz w:val="24"/>
                <w:szCs w:val="24"/>
              </w:rPr>
              <w:t xml:space="preserve">The perceived threat is part of the primary appraisal of an event. </w:t>
            </w:r>
          </w:p>
        </w:tc>
      </w:tr>
    </w:tbl>
    <w:p w14:paraId="7794059C" w14:textId="77777777" w:rsidR="001450F3" w:rsidRDefault="001450F3" w:rsidP="001450F3">
      <w:pPr>
        <w:suppressAutoHyphens/>
        <w:rPr>
          <w:color w:val="000000"/>
          <w:sz w:val="24"/>
          <w:szCs w:val="24"/>
        </w:rPr>
      </w:pPr>
    </w:p>
    <w:p w14:paraId="04A81781" w14:textId="77777777" w:rsidR="001450F3" w:rsidRPr="001450F3" w:rsidRDefault="001450F3" w:rsidP="001450F3">
      <w:pPr>
        <w:suppressAutoHyphens/>
        <w:rPr>
          <w:color w:val="000000"/>
          <w:sz w:val="24"/>
          <w:szCs w:val="24"/>
        </w:rPr>
      </w:pPr>
      <w:r>
        <w:rPr>
          <w:color w:val="000000"/>
          <w:sz w:val="24"/>
          <w:szCs w:val="24"/>
        </w:rPr>
        <w:t xml:space="preserve">CON: </w:t>
      </w:r>
      <w:r w:rsidRPr="001450F3">
        <w:rPr>
          <w:color w:val="000000"/>
          <w:sz w:val="24"/>
          <w:szCs w:val="24"/>
        </w:rPr>
        <w:t>Stress</w:t>
      </w:r>
    </w:p>
    <w:p w14:paraId="3F9A5DA5" w14:textId="77777777" w:rsidR="001450F3" w:rsidRPr="001450F3" w:rsidRDefault="001450F3" w:rsidP="001450F3">
      <w:pPr>
        <w:widowControl w:val="0"/>
        <w:suppressAutoHyphens/>
        <w:autoSpaceDE w:val="0"/>
        <w:autoSpaceDN w:val="0"/>
        <w:adjustRightInd w:val="0"/>
        <w:rPr>
          <w:color w:val="000000"/>
          <w:sz w:val="24"/>
          <w:szCs w:val="24"/>
        </w:rPr>
      </w:pPr>
    </w:p>
    <w:p w14:paraId="20075C1C" w14:textId="77777777" w:rsidR="001450F3" w:rsidRDefault="001450F3" w:rsidP="001450F3">
      <w:pPr>
        <w:widowControl w:val="0"/>
        <w:suppressAutoHyphens/>
        <w:autoSpaceDE w:val="0"/>
        <w:autoSpaceDN w:val="0"/>
        <w:adjustRightInd w:val="0"/>
        <w:rPr>
          <w:color w:val="000000"/>
          <w:sz w:val="24"/>
          <w:szCs w:val="24"/>
        </w:rPr>
      </w:pPr>
    </w:p>
    <w:p w14:paraId="5565577E" w14:textId="77777777" w:rsidR="00D04BEE" w:rsidRPr="001450F3" w:rsidRDefault="00D04BEE" w:rsidP="001450F3">
      <w:pPr>
        <w:widowControl w:val="0"/>
        <w:suppressAutoHyphens/>
        <w:autoSpaceDE w:val="0"/>
        <w:autoSpaceDN w:val="0"/>
        <w:adjustRightInd w:val="0"/>
        <w:rPr>
          <w:color w:val="000000"/>
          <w:sz w:val="24"/>
          <w:szCs w:val="24"/>
        </w:rPr>
      </w:pPr>
    </w:p>
    <w:p w14:paraId="2BDA54E4" w14:textId="77777777" w:rsidR="001450F3" w:rsidRPr="001450F3" w:rsidRDefault="001450F3" w:rsidP="001450F3">
      <w:pPr>
        <w:widowControl w:val="0"/>
        <w:suppressAutoHyphens/>
        <w:autoSpaceDE w:val="0"/>
        <w:autoSpaceDN w:val="0"/>
        <w:adjustRightInd w:val="0"/>
        <w:rPr>
          <w:color w:val="000000"/>
          <w:sz w:val="24"/>
          <w:szCs w:val="24"/>
        </w:rPr>
      </w:pPr>
      <w:r w:rsidRPr="001450F3">
        <w:rPr>
          <w:b/>
          <w:bCs/>
          <w:color w:val="000000"/>
          <w:sz w:val="24"/>
          <w:szCs w:val="24"/>
        </w:rPr>
        <w:t>MULTIPLE RESPONSE</w:t>
      </w:r>
    </w:p>
    <w:p w14:paraId="71F779AE" w14:textId="77777777" w:rsidR="001450F3" w:rsidRPr="001450F3" w:rsidRDefault="001450F3" w:rsidP="001450F3">
      <w:pPr>
        <w:widowControl w:val="0"/>
        <w:suppressAutoHyphens/>
        <w:autoSpaceDE w:val="0"/>
        <w:autoSpaceDN w:val="0"/>
        <w:adjustRightInd w:val="0"/>
        <w:rPr>
          <w:color w:val="000000"/>
          <w:sz w:val="24"/>
          <w:szCs w:val="24"/>
        </w:rPr>
      </w:pPr>
    </w:p>
    <w:p w14:paraId="3E03F3A9" w14:textId="77777777" w:rsidR="001450F3" w:rsidRPr="001450F3" w:rsidRDefault="001450F3" w:rsidP="001450F3">
      <w:pPr>
        <w:widowControl w:val="0"/>
        <w:suppressAutoHyphens/>
        <w:autoSpaceDE w:val="0"/>
        <w:autoSpaceDN w:val="0"/>
        <w:adjustRightInd w:val="0"/>
        <w:rPr>
          <w:color w:val="000000"/>
          <w:sz w:val="24"/>
          <w:szCs w:val="24"/>
        </w:rPr>
      </w:pPr>
    </w:p>
    <w:p w14:paraId="38A76027" w14:textId="77777777" w:rsidR="001450F3" w:rsidRPr="001450F3" w:rsidRDefault="001450F3" w:rsidP="001450F3">
      <w:pPr>
        <w:widowControl w:val="0"/>
        <w:suppressAutoHyphens/>
        <w:autoSpaceDE w:val="0"/>
        <w:autoSpaceDN w:val="0"/>
        <w:adjustRightInd w:val="0"/>
        <w:rPr>
          <w:color w:val="000000"/>
          <w:sz w:val="24"/>
          <w:szCs w:val="24"/>
        </w:rPr>
      </w:pPr>
    </w:p>
    <w:p w14:paraId="08209622" w14:textId="73A53FBE" w:rsidR="001450F3" w:rsidRPr="001450F3" w:rsidRDefault="001450F3" w:rsidP="001450F3">
      <w:pPr>
        <w:keepLines/>
        <w:suppressAutoHyphens/>
        <w:autoSpaceDE w:val="0"/>
        <w:autoSpaceDN w:val="0"/>
        <w:adjustRightInd w:val="0"/>
        <w:rPr>
          <w:b/>
          <w:bCs/>
          <w:color w:val="000000"/>
          <w:sz w:val="24"/>
          <w:szCs w:val="24"/>
        </w:rPr>
      </w:pPr>
      <w:r w:rsidRPr="001450F3">
        <w:rPr>
          <w:color w:val="000000"/>
          <w:sz w:val="24"/>
          <w:szCs w:val="24"/>
        </w:rPr>
        <w:t xml:space="preserve">21. A nurse is interviewing a distressed client who reports being fired after 15 years of loyal employment. Which of the following questions best assist the nurse to determine the client’s appraisal of the situation? </w:t>
      </w:r>
      <w:r w:rsidR="00261886" w:rsidRPr="0018709F">
        <w:rPr>
          <w:bCs/>
          <w:i/>
          <w:color w:val="000000"/>
          <w:sz w:val="24"/>
          <w:szCs w:val="24"/>
        </w:rPr>
        <w:t>Select all that apply.</w:t>
      </w:r>
    </w:p>
    <w:p w14:paraId="652C4149" w14:textId="58D2FD52"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 xml:space="preserve">“What resources have you </w:t>
      </w:r>
      <w:r w:rsidR="008024DF" w:rsidRPr="001450F3">
        <w:rPr>
          <w:color w:val="000000"/>
          <w:sz w:val="24"/>
          <w:szCs w:val="24"/>
        </w:rPr>
        <w:t xml:space="preserve">previously </w:t>
      </w:r>
      <w:r w:rsidRPr="001450F3">
        <w:rPr>
          <w:color w:val="000000"/>
          <w:sz w:val="24"/>
          <w:szCs w:val="24"/>
        </w:rPr>
        <w:t>used in stressful situations?”</w:t>
      </w:r>
    </w:p>
    <w:p w14:paraId="6DD16A6E"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Have you ever experienced a similar stressful situation?”</w:t>
      </w:r>
    </w:p>
    <w:p w14:paraId="15ECE0CB"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Who do you think is to blame for this situation?”</w:t>
      </w:r>
    </w:p>
    <w:p w14:paraId="3B7895B3"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Why do you think you were fired from your job?”</w:t>
      </w:r>
    </w:p>
    <w:p w14:paraId="1C13D895"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5.</w:t>
      </w:r>
      <w:r>
        <w:rPr>
          <w:color w:val="000000"/>
          <w:sz w:val="24"/>
          <w:szCs w:val="24"/>
        </w:rPr>
        <w:t xml:space="preserve"> </w:t>
      </w:r>
      <w:r w:rsidRPr="001450F3">
        <w:rPr>
          <w:color w:val="000000"/>
          <w:sz w:val="24"/>
          <w:szCs w:val="24"/>
        </w:rPr>
        <w:t>“What skills do you possess that might lead to gainful employment?”</w:t>
      </w:r>
    </w:p>
    <w:p w14:paraId="40689CD4" w14:textId="77777777" w:rsidR="001450F3" w:rsidRPr="001450F3" w:rsidRDefault="001450F3" w:rsidP="001450F3">
      <w:pPr>
        <w:widowControl w:val="0"/>
        <w:suppressAutoHyphens/>
        <w:autoSpaceDE w:val="0"/>
        <w:autoSpaceDN w:val="0"/>
        <w:adjustRightInd w:val="0"/>
        <w:rPr>
          <w:color w:val="000000"/>
          <w:sz w:val="24"/>
          <w:szCs w:val="24"/>
        </w:rPr>
      </w:pPr>
    </w:p>
    <w:p w14:paraId="08553C8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1, 2, 5</w:t>
      </w:r>
    </w:p>
    <w:p w14:paraId="49007DE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32EC00B5"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 xml:space="preserve">Explain the concept of stress as a transaction between the individual and the environment. </w:t>
      </w:r>
    </w:p>
    <w:p w14:paraId="22E3F32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9007CB">
        <w:rPr>
          <w:color w:val="000000"/>
          <w:sz w:val="24"/>
          <w:szCs w:val="24"/>
        </w:rPr>
        <w:t xml:space="preserve"> 7</w:t>
      </w:r>
    </w:p>
    <w:p w14:paraId="1DF3D90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Transaction Between the Individual and the Environment &gt; Individual’s Perception of the Event</w:t>
      </w:r>
    </w:p>
    <w:p w14:paraId="2ED92A9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5C44EA2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5AD6E20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00AB2CC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41E15AC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Difficulty: Moderate</w:t>
      </w:r>
    </w:p>
    <w:p w14:paraId="7D65777C" w14:textId="77777777" w:rsidR="001450F3" w:rsidRPr="001450F3" w:rsidRDefault="001450F3" w:rsidP="001450F3">
      <w:pPr>
        <w:widowControl w:val="0"/>
        <w:suppressAutoHyphens/>
        <w:autoSpaceDE w:val="0"/>
        <w:autoSpaceDN w:val="0"/>
        <w:adjustRightInd w:val="0"/>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292B14AB" w14:textId="77777777" w:rsidTr="001450F3">
        <w:tc>
          <w:tcPr>
            <w:tcW w:w="480" w:type="dxa"/>
          </w:tcPr>
          <w:p w14:paraId="38A5D5DF" w14:textId="77777777" w:rsidR="001450F3" w:rsidRPr="001450F3" w:rsidRDefault="001450F3" w:rsidP="00E47662">
            <w:pPr>
              <w:widowControl w:val="0"/>
              <w:suppressAutoHyphens/>
              <w:autoSpaceDE w:val="0"/>
              <w:autoSpaceDN w:val="0"/>
              <w:adjustRightInd w:val="0"/>
              <w:rPr>
                <w:color w:val="000000"/>
                <w:sz w:val="24"/>
                <w:szCs w:val="24"/>
              </w:rPr>
            </w:pPr>
          </w:p>
        </w:tc>
        <w:tc>
          <w:tcPr>
            <w:tcW w:w="8400" w:type="dxa"/>
          </w:tcPr>
          <w:p w14:paraId="4D0A8F5F"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Feedback</w:t>
            </w:r>
          </w:p>
        </w:tc>
      </w:tr>
      <w:tr w:rsidR="001450F3" w:rsidRPr="001450F3" w14:paraId="228408FA" w14:textId="77777777" w:rsidTr="001450F3">
        <w:tc>
          <w:tcPr>
            <w:tcW w:w="480" w:type="dxa"/>
          </w:tcPr>
          <w:p w14:paraId="74C49FD6"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 xml:space="preserve">1. </w:t>
            </w:r>
          </w:p>
        </w:tc>
        <w:tc>
          <w:tcPr>
            <w:tcW w:w="8400" w:type="dxa"/>
          </w:tcPr>
          <w:p w14:paraId="3634CC07" w14:textId="1586F483"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This is correct. This question specifically addresses the client’s coping resources.</w:t>
            </w:r>
          </w:p>
        </w:tc>
      </w:tr>
      <w:tr w:rsidR="001450F3" w:rsidRPr="001450F3" w14:paraId="559F695B" w14:textId="77777777" w:rsidTr="001450F3">
        <w:tc>
          <w:tcPr>
            <w:tcW w:w="480" w:type="dxa"/>
          </w:tcPr>
          <w:p w14:paraId="3E592FE5"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 xml:space="preserve">2. </w:t>
            </w:r>
          </w:p>
        </w:tc>
        <w:tc>
          <w:tcPr>
            <w:tcW w:w="8400" w:type="dxa"/>
          </w:tcPr>
          <w:p w14:paraId="7E8F2C32" w14:textId="0AEC9A59"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This is correct. This question encourages the client to apply learning from past experiences.</w:t>
            </w:r>
          </w:p>
        </w:tc>
      </w:tr>
      <w:tr w:rsidR="001450F3" w:rsidRPr="001450F3" w14:paraId="70B2F168" w14:textId="77777777" w:rsidTr="001450F3">
        <w:tc>
          <w:tcPr>
            <w:tcW w:w="480" w:type="dxa"/>
          </w:tcPr>
          <w:p w14:paraId="5F99B72D"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 xml:space="preserve">3. </w:t>
            </w:r>
          </w:p>
        </w:tc>
        <w:tc>
          <w:tcPr>
            <w:tcW w:w="8400" w:type="dxa"/>
          </w:tcPr>
          <w:p w14:paraId="27152180" w14:textId="7388928E" w:rsidR="001450F3" w:rsidRPr="001450F3" w:rsidRDefault="001450F3" w:rsidP="008024DF">
            <w:pPr>
              <w:widowControl w:val="0"/>
              <w:suppressAutoHyphens/>
              <w:autoSpaceDE w:val="0"/>
              <w:autoSpaceDN w:val="0"/>
              <w:adjustRightInd w:val="0"/>
              <w:rPr>
                <w:color w:val="000000"/>
                <w:sz w:val="24"/>
                <w:szCs w:val="24"/>
              </w:rPr>
            </w:pPr>
            <w:r w:rsidRPr="001450F3">
              <w:rPr>
                <w:color w:val="000000"/>
                <w:sz w:val="24"/>
                <w:szCs w:val="24"/>
              </w:rPr>
              <w:t>This is incorrect. Asking who is to blame does not assess coping abilities but rather encourages maladaptive behavior.</w:t>
            </w:r>
          </w:p>
        </w:tc>
      </w:tr>
      <w:tr w:rsidR="001450F3" w:rsidRPr="001450F3" w14:paraId="7341F85C" w14:textId="77777777" w:rsidTr="001450F3">
        <w:tc>
          <w:tcPr>
            <w:tcW w:w="480" w:type="dxa"/>
          </w:tcPr>
          <w:p w14:paraId="1BE40EAE"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 xml:space="preserve">4. </w:t>
            </w:r>
          </w:p>
        </w:tc>
        <w:tc>
          <w:tcPr>
            <w:tcW w:w="8400" w:type="dxa"/>
          </w:tcPr>
          <w:p w14:paraId="1713F245"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This is incorrect. This question does not assess coping abilities. Requesting an explanation is a nontherapeutic block to communication.</w:t>
            </w:r>
          </w:p>
        </w:tc>
      </w:tr>
      <w:tr w:rsidR="001450F3" w:rsidRPr="001450F3" w14:paraId="584B7487" w14:textId="77777777" w:rsidTr="001450F3">
        <w:tc>
          <w:tcPr>
            <w:tcW w:w="480" w:type="dxa"/>
          </w:tcPr>
          <w:p w14:paraId="44E1E393"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5.</w:t>
            </w:r>
          </w:p>
        </w:tc>
        <w:tc>
          <w:tcPr>
            <w:tcW w:w="8400" w:type="dxa"/>
          </w:tcPr>
          <w:p w14:paraId="28E44583" w14:textId="77777777" w:rsidR="001450F3" w:rsidRPr="001450F3" w:rsidRDefault="001450F3" w:rsidP="00E47662">
            <w:pPr>
              <w:widowControl w:val="0"/>
              <w:suppressAutoHyphens/>
              <w:autoSpaceDE w:val="0"/>
              <w:autoSpaceDN w:val="0"/>
              <w:adjustRightInd w:val="0"/>
              <w:rPr>
                <w:color w:val="000000"/>
                <w:sz w:val="24"/>
                <w:szCs w:val="24"/>
              </w:rPr>
            </w:pPr>
            <w:r w:rsidRPr="001450F3">
              <w:rPr>
                <w:color w:val="000000"/>
                <w:sz w:val="24"/>
                <w:szCs w:val="24"/>
              </w:rPr>
              <w:t>This is correct. This question focuses on coping strategies and alternative methods for dealing with stress.</w:t>
            </w:r>
          </w:p>
        </w:tc>
      </w:tr>
    </w:tbl>
    <w:p w14:paraId="61C232E3" w14:textId="77777777" w:rsidR="001450F3" w:rsidRDefault="001450F3" w:rsidP="001450F3">
      <w:pPr>
        <w:widowControl w:val="0"/>
        <w:suppressAutoHyphens/>
        <w:autoSpaceDE w:val="0"/>
        <w:autoSpaceDN w:val="0"/>
        <w:adjustRightInd w:val="0"/>
        <w:rPr>
          <w:color w:val="000000"/>
          <w:sz w:val="24"/>
          <w:szCs w:val="24"/>
        </w:rPr>
      </w:pPr>
    </w:p>
    <w:p w14:paraId="7227121E"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5FEEF911" w14:textId="77777777" w:rsidR="001450F3" w:rsidRPr="001450F3" w:rsidRDefault="001450F3" w:rsidP="001450F3">
      <w:pPr>
        <w:widowControl w:val="0"/>
        <w:suppressAutoHyphens/>
        <w:autoSpaceDE w:val="0"/>
        <w:autoSpaceDN w:val="0"/>
        <w:adjustRightInd w:val="0"/>
        <w:rPr>
          <w:color w:val="000000"/>
          <w:sz w:val="24"/>
          <w:szCs w:val="24"/>
        </w:rPr>
      </w:pPr>
    </w:p>
    <w:p w14:paraId="6DD5D7DE" w14:textId="77777777" w:rsidR="001450F3" w:rsidRPr="001450F3" w:rsidRDefault="001450F3" w:rsidP="001450F3">
      <w:pPr>
        <w:suppressAutoHyphens/>
        <w:rPr>
          <w:color w:val="000000"/>
          <w:sz w:val="24"/>
          <w:szCs w:val="24"/>
        </w:rPr>
      </w:pPr>
    </w:p>
    <w:p w14:paraId="3FC73F8F" w14:textId="77777777" w:rsidR="001450F3" w:rsidRPr="001450F3" w:rsidRDefault="001450F3" w:rsidP="001450F3">
      <w:pPr>
        <w:widowControl w:val="0"/>
        <w:suppressAutoHyphens/>
        <w:autoSpaceDE w:val="0"/>
        <w:autoSpaceDN w:val="0"/>
        <w:adjustRightInd w:val="0"/>
        <w:rPr>
          <w:color w:val="000000"/>
          <w:sz w:val="24"/>
          <w:szCs w:val="24"/>
        </w:rPr>
      </w:pPr>
    </w:p>
    <w:p w14:paraId="59DE179B" w14:textId="73E49F76" w:rsidR="001450F3" w:rsidRPr="001450F3" w:rsidRDefault="001450F3" w:rsidP="001450F3">
      <w:pPr>
        <w:keepLines/>
        <w:suppressAutoHyphens/>
        <w:autoSpaceDE w:val="0"/>
        <w:autoSpaceDN w:val="0"/>
        <w:adjustRightInd w:val="0"/>
        <w:rPr>
          <w:b/>
          <w:bCs/>
          <w:color w:val="000000"/>
          <w:sz w:val="24"/>
          <w:szCs w:val="24"/>
        </w:rPr>
      </w:pPr>
      <w:r w:rsidRPr="001450F3">
        <w:rPr>
          <w:color w:val="000000"/>
          <w:sz w:val="24"/>
          <w:szCs w:val="24"/>
        </w:rPr>
        <w:t xml:space="preserve">22. A nurse is working with a client who has recently been under a great deal of stress. Which nursing recommendations would be most helpful to assist the client to cope with stress? </w:t>
      </w:r>
      <w:r w:rsidR="00261886" w:rsidRPr="0018709F">
        <w:rPr>
          <w:bCs/>
          <w:i/>
          <w:color w:val="000000"/>
          <w:sz w:val="24"/>
          <w:szCs w:val="24"/>
        </w:rPr>
        <w:t>Select all that apply.</w:t>
      </w:r>
    </w:p>
    <w:p w14:paraId="383C7A2A"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Enjoy a pet.”</w:t>
      </w:r>
    </w:p>
    <w:p w14:paraId="03276378"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Spend time with a loved one.”</w:t>
      </w:r>
    </w:p>
    <w:p w14:paraId="191FADA4"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Listen to music.”</w:t>
      </w:r>
    </w:p>
    <w:p w14:paraId="6F552526"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Focus on the stressors.”</w:t>
      </w:r>
    </w:p>
    <w:p w14:paraId="307F18F8"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5.</w:t>
      </w:r>
      <w:r>
        <w:rPr>
          <w:color w:val="000000"/>
          <w:sz w:val="24"/>
          <w:szCs w:val="24"/>
        </w:rPr>
        <w:t xml:space="preserve"> </w:t>
      </w:r>
      <w:r w:rsidRPr="001450F3">
        <w:rPr>
          <w:color w:val="000000"/>
          <w:sz w:val="24"/>
          <w:szCs w:val="24"/>
        </w:rPr>
        <w:t>“Journal your feelings.”</w:t>
      </w:r>
    </w:p>
    <w:p w14:paraId="16EDA6CE" w14:textId="77777777" w:rsidR="001450F3" w:rsidRPr="001450F3" w:rsidRDefault="001450F3" w:rsidP="001450F3">
      <w:pPr>
        <w:widowControl w:val="0"/>
        <w:suppressAutoHyphens/>
        <w:autoSpaceDE w:val="0"/>
        <w:autoSpaceDN w:val="0"/>
        <w:adjustRightInd w:val="0"/>
        <w:rPr>
          <w:color w:val="000000"/>
          <w:sz w:val="24"/>
          <w:szCs w:val="24"/>
        </w:rPr>
      </w:pPr>
    </w:p>
    <w:p w14:paraId="3624F5F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1, 2, 3, 5</w:t>
      </w:r>
    </w:p>
    <w:p w14:paraId="42FCE95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7B914616"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0F3AA7C4" w14:textId="6211ECD1"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9007CB">
        <w:rPr>
          <w:color w:val="000000"/>
          <w:sz w:val="24"/>
          <w:szCs w:val="24"/>
        </w:rPr>
        <w:t xml:space="preserve"> </w:t>
      </w:r>
      <w:r w:rsidR="006E6ADE">
        <w:rPr>
          <w:color w:val="000000"/>
          <w:sz w:val="24"/>
          <w:szCs w:val="24"/>
        </w:rPr>
        <w:t>8</w:t>
      </w:r>
    </w:p>
    <w:p w14:paraId="5842C1B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 &gt; Adaptive Coping Strategies</w:t>
      </w:r>
    </w:p>
    <w:p w14:paraId="140EC6E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Implementation</w:t>
      </w:r>
    </w:p>
    <w:p w14:paraId="15F14697"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642DCAF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pplication [Applying]</w:t>
      </w:r>
    </w:p>
    <w:p w14:paraId="4BCF99AE"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7647740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2E3B7694" w14:textId="77777777" w:rsidR="001450F3" w:rsidRPr="001450F3" w:rsidRDefault="001450F3" w:rsidP="001450F3">
      <w:pPr>
        <w:widowControl w:val="0"/>
        <w:suppressAutoHyphens/>
        <w:autoSpaceDE w:val="0"/>
        <w:autoSpaceDN w:val="0"/>
        <w:adjustRightInd w:val="0"/>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0CF1CE34" w14:textId="77777777" w:rsidTr="001450F3">
        <w:tc>
          <w:tcPr>
            <w:tcW w:w="480" w:type="dxa"/>
          </w:tcPr>
          <w:p w14:paraId="3A40E89A" w14:textId="77777777" w:rsidR="001450F3" w:rsidRPr="001450F3" w:rsidRDefault="001450F3" w:rsidP="00F86D6E">
            <w:pPr>
              <w:widowControl w:val="0"/>
              <w:suppressAutoHyphens/>
              <w:autoSpaceDE w:val="0"/>
              <w:autoSpaceDN w:val="0"/>
              <w:adjustRightInd w:val="0"/>
              <w:rPr>
                <w:color w:val="000000"/>
                <w:sz w:val="24"/>
                <w:szCs w:val="24"/>
              </w:rPr>
            </w:pPr>
          </w:p>
        </w:tc>
        <w:tc>
          <w:tcPr>
            <w:tcW w:w="8400" w:type="dxa"/>
          </w:tcPr>
          <w:p w14:paraId="672837CE"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Feedback</w:t>
            </w:r>
          </w:p>
        </w:tc>
      </w:tr>
      <w:tr w:rsidR="001450F3" w:rsidRPr="001450F3" w14:paraId="2E62CDC2" w14:textId="77777777" w:rsidTr="001450F3">
        <w:tc>
          <w:tcPr>
            <w:tcW w:w="480" w:type="dxa"/>
          </w:tcPr>
          <w:p w14:paraId="338057BD"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 xml:space="preserve">1. </w:t>
            </w:r>
          </w:p>
        </w:tc>
        <w:tc>
          <w:tcPr>
            <w:tcW w:w="8400" w:type="dxa"/>
          </w:tcPr>
          <w:p w14:paraId="5DB2C600"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This is correct. Pets have been shown to decrease stress.</w:t>
            </w:r>
          </w:p>
        </w:tc>
      </w:tr>
      <w:tr w:rsidR="001450F3" w:rsidRPr="001450F3" w14:paraId="38FCDAD2" w14:textId="77777777" w:rsidTr="001450F3">
        <w:tc>
          <w:tcPr>
            <w:tcW w:w="480" w:type="dxa"/>
          </w:tcPr>
          <w:p w14:paraId="1F7C6A90"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 xml:space="preserve">2. </w:t>
            </w:r>
          </w:p>
        </w:tc>
        <w:tc>
          <w:tcPr>
            <w:tcW w:w="8400" w:type="dxa"/>
          </w:tcPr>
          <w:p w14:paraId="0310DD0D"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This is correct. Healthy relationships have been shown to decrease stress.</w:t>
            </w:r>
          </w:p>
        </w:tc>
      </w:tr>
      <w:tr w:rsidR="001450F3" w:rsidRPr="001450F3" w14:paraId="1B6400BE" w14:textId="77777777" w:rsidTr="001450F3">
        <w:tc>
          <w:tcPr>
            <w:tcW w:w="480" w:type="dxa"/>
          </w:tcPr>
          <w:p w14:paraId="57636C61"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 xml:space="preserve">3. </w:t>
            </w:r>
          </w:p>
        </w:tc>
        <w:tc>
          <w:tcPr>
            <w:tcW w:w="8400" w:type="dxa"/>
          </w:tcPr>
          <w:p w14:paraId="1C4197A9"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This is correct. Music has been shown to decrease stress.</w:t>
            </w:r>
          </w:p>
        </w:tc>
      </w:tr>
      <w:tr w:rsidR="001450F3" w:rsidRPr="001450F3" w14:paraId="5534F07F" w14:textId="77777777" w:rsidTr="001450F3">
        <w:tc>
          <w:tcPr>
            <w:tcW w:w="480" w:type="dxa"/>
          </w:tcPr>
          <w:p w14:paraId="667D4466"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 xml:space="preserve">4. </w:t>
            </w:r>
          </w:p>
        </w:tc>
        <w:tc>
          <w:tcPr>
            <w:tcW w:w="8400" w:type="dxa"/>
          </w:tcPr>
          <w:p w14:paraId="6EB5F2EA"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This is incorrect. Focusing on the stressors is more likely to increase stress.</w:t>
            </w:r>
          </w:p>
        </w:tc>
      </w:tr>
      <w:tr w:rsidR="001450F3" w:rsidRPr="001450F3" w14:paraId="225986D0" w14:textId="77777777" w:rsidTr="001450F3">
        <w:tc>
          <w:tcPr>
            <w:tcW w:w="480" w:type="dxa"/>
          </w:tcPr>
          <w:p w14:paraId="6AFB0AC8"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5.</w:t>
            </w:r>
          </w:p>
        </w:tc>
        <w:tc>
          <w:tcPr>
            <w:tcW w:w="8400" w:type="dxa"/>
          </w:tcPr>
          <w:p w14:paraId="3BD981E8" w14:textId="77777777" w:rsidR="001450F3" w:rsidRPr="001450F3" w:rsidRDefault="001450F3" w:rsidP="00F86D6E">
            <w:pPr>
              <w:widowControl w:val="0"/>
              <w:suppressAutoHyphens/>
              <w:autoSpaceDE w:val="0"/>
              <w:autoSpaceDN w:val="0"/>
              <w:adjustRightInd w:val="0"/>
              <w:rPr>
                <w:color w:val="000000"/>
                <w:sz w:val="24"/>
                <w:szCs w:val="24"/>
              </w:rPr>
            </w:pPr>
            <w:r w:rsidRPr="001450F3">
              <w:rPr>
                <w:color w:val="000000"/>
                <w:sz w:val="24"/>
                <w:szCs w:val="24"/>
              </w:rPr>
              <w:t>This is correct. Journaling feelings has been shown to decrease stress.</w:t>
            </w:r>
          </w:p>
        </w:tc>
      </w:tr>
    </w:tbl>
    <w:p w14:paraId="5F9591C2" w14:textId="77777777" w:rsidR="001450F3" w:rsidRDefault="001450F3" w:rsidP="001450F3">
      <w:pPr>
        <w:widowControl w:val="0"/>
        <w:suppressAutoHyphens/>
        <w:autoSpaceDE w:val="0"/>
        <w:autoSpaceDN w:val="0"/>
        <w:adjustRightInd w:val="0"/>
        <w:rPr>
          <w:color w:val="000000"/>
          <w:sz w:val="24"/>
          <w:szCs w:val="24"/>
        </w:rPr>
      </w:pPr>
    </w:p>
    <w:p w14:paraId="0805A229"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5B2ABAD6" w14:textId="77777777" w:rsidR="001450F3" w:rsidRPr="001450F3" w:rsidRDefault="001450F3" w:rsidP="001450F3">
      <w:pPr>
        <w:widowControl w:val="0"/>
        <w:suppressAutoHyphens/>
        <w:autoSpaceDE w:val="0"/>
        <w:autoSpaceDN w:val="0"/>
        <w:adjustRightInd w:val="0"/>
        <w:rPr>
          <w:color w:val="000000"/>
          <w:sz w:val="24"/>
          <w:szCs w:val="24"/>
        </w:rPr>
      </w:pPr>
    </w:p>
    <w:p w14:paraId="114E8993" w14:textId="77777777" w:rsidR="001450F3" w:rsidRPr="001450F3" w:rsidRDefault="001450F3" w:rsidP="001450F3">
      <w:pPr>
        <w:suppressAutoHyphens/>
        <w:rPr>
          <w:color w:val="000000"/>
          <w:sz w:val="24"/>
          <w:szCs w:val="24"/>
        </w:rPr>
      </w:pPr>
    </w:p>
    <w:p w14:paraId="0D007A1D" w14:textId="77777777" w:rsidR="001450F3" w:rsidRPr="001450F3" w:rsidRDefault="001450F3" w:rsidP="001450F3">
      <w:pPr>
        <w:widowControl w:val="0"/>
        <w:suppressAutoHyphens/>
        <w:autoSpaceDE w:val="0"/>
        <w:autoSpaceDN w:val="0"/>
        <w:adjustRightInd w:val="0"/>
        <w:rPr>
          <w:color w:val="000000"/>
          <w:sz w:val="24"/>
          <w:szCs w:val="24"/>
        </w:rPr>
      </w:pPr>
    </w:p>
    <w:p w14:paraId="6659565E" w14:textId="77777777" w:rsidR="001450F3" w:rsidRPr="0018709F" w:rsidRDefault="001450F3" w:rsidP="001450F3">
      <w:pPr>
        <w:keepLines/>
        <w:suppressAutoHyphens/>
        <w:autoSpaceDE w:val="0"/>
        <w:autoSpaceDN w:val="0"/>
        <w:adjustRightInd w:val="0"/>
        <w:rPr>
          <w:bCs/>
          <w:i/>
          <w:color w:val="000000"/>
          <w:sz w:val="24"/>
          <w:szCs w:val="24"/>
        </w:rPr>
      </w:pPr>
      <w:r w:rsidRPr="001450F3">
        <w:rPr>
          <w:color w:val="000000"/>
          <w:sz w:val="24"/>
          <w:szCs w:val="24"/>
        </w:rPr>
        <w:t xml:space="preserve">23. A </w:t>
      </w:r>
      <w:r w:rsidR="00261886">
        <w:rPr>
          <w:color w:val="000000"/>
          <w:sz w:val="24"/>
          <w:szCs w:val="24"/>
        </w:rPr>
        <w:t>client</w:t>
      </w:r>
      <w:r w:rsidR="00261886" w:rsidRPr="001450F3">
        <w:rPr>
          <w:color w:val="000000"/>
          <w:sz w:val="24"/>
          <w:szCs w:val="24"/>
        </w:rPr>
        <w:t xml:space="preserve"> </w:t>
      </w:r>
      <w:r w:rsidRPr="001450F3">
        <w:rPr>
          <w:color w:val="000000"/>
          <w:sz w:val="24"/>
          <w:szCs w:val="24"/>
        </w:rPr>
        <w:t>presents in the emergency department immediately following a shooting incident in a school where she has been teaching.</w:t>
      </w:r>
      <w:r w:rsidR="009E6249">
        <w:rPr>
          <w:color w:val="000000"/>
          <w:sz w:val="24"/>
          <w:szCs w:val="24"/>
        </w:rPr>
        <w:t xml:space="preserve"> </w:t>
      </w:r>
      <w:r w:rsidR="00261886">
        <w:rPr>
          <w:color w:val="000000"/>
          <w:sz w:val="24"/>
          <w:szCs w:val="24"/>
        </w:rPr>
        <w:t xml:space="preserve"> </w:t>
      </w:r>
      <w:r w:rsidRPr="001450F3">
        <w:rPr>
          <w:color w:val="000000"/>
          <w:sz w:val="24"/>
          <w:szCs w:val="24"/>
        </w:rPr>
        <w:t>Which are common initial biological responses to stress</w:t>
      </w:r>
      <w:r w:rsidR="009007CB">
        <w:rPr>
          <w:color w:val="000000"/>
          <w:sz w:val="24"/>
          <w:szCs w:val="24"/>
        </w:rPr>
        <w:t xml:space="preserve"> the teacher might demonstrate</w:t>
      </w:r>
      <w:r w:rsidRPr="001450F3">
        <w:rPr>
          <w:color w:val="000000"/>
          <w:sz w:val="24"/>
          <w:szCs w:val="24"/>
        </w:rPr>
        <w:t xml:space="preserve">? </w:t>
      </w:r>
      <w:r w:rsidR="00261886" w:rsidRPr="0018709F">
        <w:rPr>
          <w:bCs/>
          <w:i/>
          <w:color w:val="000000"/>
          <w:sz w:val="24"/>
          <w:szCs w:val="24"/>
        </w:rPr>
        <w:t>Select all that apply.</w:t>
      </w:r>
    </w:p>
    <w:p w14:paraId="0C5337F5"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Constricted pupils</w:t>
      </w:r>
    </w:p>
    <w:p w14:paraId="6F966361"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Watery eyes</w:t>
      </w:r>
    </w:p>
    <w:p w14:paraId="776F74F9"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Unusual food cravings</w:t>
      </w:r>
    </w:p>
    <w:p w14:paraId="09E774AA"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Increased heart rate</w:t>
      </w:r>
    </w:p>
    <w:p w14:paraId="0F734925"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5.</w:t>
      </w:r>
      <w:r>
        <w:rPr>
          <w:color w:val="000000"/>
          <w:sz w:val="24"/>
          <w:szCs w:val="24"/>
        </w:rPr>
        <w:t xml:space="preserve"> </w:t>
      </w:r>
      <w:r w:rsidRPr="001450F3">
        <w:rPr>
          <w:color w:val="000000"/>
          <w:sz w:val="24"/>
          <w:szCs w:val="24"/>
        </w:rPr>
        <w:t>Increased respirations</w:t>
      </w:r>
    </w:p>
    <w:p w14:paraId="54C9CA6F" w14:textId="77777777" w:rsidR="001450F3" w:rsidRPr="001450F3" w:rsidRDefault="001450F3" w:rsidP="001450F3">
      <w:pPr>
        <w:widowControl w:val="0"/>
        <w:suppressAutoHyphens/>
        <w:autoSpaceDE w:val="0"/>
        <w:autoSpaceDN w:val="0"/>
        <w:adjustRightInd w:val="0"/>
        <w:rPr>
          <w:color w:val="000000"/>
          <w:sz w:val="24"/>
          <w:szCs w:val="24"/>
        </w:rPr>
      </w:pPr>
    </w:p>
    <w:p w14:paraId="5C67F4CA" w14:textId="77777777" w:rsidR="001450F3" w:rsidRPr="001450F3" w:rsidRDefault="001450F3" w:rsidP="001450F3">
      <w:pPr>
        <w:keepLines/>
        <w:suppressAutoHyphens/>
        <w:autoSpaceDE w:val="0"/>
        <w:autoSpaceDN w:val="0"/>
        <w:adjustRightInd w:val="0"/>
        <w:rPr>
          <w:color w:val="000000"/>
          <w:sz w:val="24"/>
          <w:szCs w:val="24"/>
        </w:rPr>
      </w:pPr>
      <w:r w:rsidRPr="001450F3">
        <w:rPr>
          <w:color w:val="000000"/>
          <w:sz w:val="24"/>
          <w:szCs w:val="24"/>
        </w:rPr>
        <w:t>ANS: 2, 4, 5</w:t>
      </w:r>
    </w:p>
    <w:p w14:paraId="1B26DBE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3CCDE8D5"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Identify physiological responses to stress.</w:t>
      </w:r>
    </w:p>
    <w:p w14:paraId="4269FFA8" w14:textId="64B6E630"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Page:</w:t>
      </w:r>
      <w:r w:rsidR="009007CB">
        <w:rPr>
          <w:color w:val="000000"/>
          <w:sz w:val="24"/>
          <w:szCs w:val="24"/>
        </w:rPr>
        <w:t xml:space="preserve"> </w:t>
      </w:r>
      <w:r w:rsidR="006E6ADE">
        <w:rPr>
          <w:color w:val="000000"/>
          <w:sz w:val="24"/>
          <w:szCs w:val="24"/>
        </w:rPr>
        <w:t>3</w:t>
      </w:r>
    </w:p>
    <w:p w14:paraId="7781A66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Biological Response</w:t>
      </w:r>
    </w:p>
    <w:p w14:paraId="43DA67A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2CC688F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hysiological Integrity</w:t>
      </w:r>
    </w:p>
    <w:p w14:paraId="57825BA1"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Analysis [Analyzing]</w:t>
      </w:r>
    </w:p>
    <w:p w14:paraId="3F0203C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4B57F6C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Moderate</w:t>
      </w:r>
    </w:p>
    <w:p w14:paraId="08A247EC" w14:textId="77777777" w:rsidR="001450F3" w:rsidRPr="001450F3" w:rsidRDefault="001450F3" w:rsidP="001450F3">
      <w:pPr>
        <w:widowControl w:val="0"/>
        <w:suppressAutoHyphens/>
        <w:autoSpaceDE w:val="0"/>
        <w:autoSpaceDN w:val="0"/>
        <w:adjustRightInd w:val="0"/>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6EA0F0B1" w14:textId="77777777" w:rsidTr="001450F3">
        <w:tc>
          <w:tcPr>
            <w:tcW w:w="480" w:type="dxa"/>
          </w:tcPr>
          <w:p w14:paraId="54ADDB3C" w14:textId="77777777" w:rsidR="001450F3" w:rsidRPr="001450F3" w:rsidRDefault="001450F3" w:rsidP="00C77B54">
            <w:pPr>
              <w:widowControl w:val="0"/>
              <w:suppressAutoHyphens/>
              <w:autoSpaceDE w:val="0"/>
              <w:autoSpaceDN w:val="0"/>
              <w:adjustRightInd w:val="0"/>
              <w:rPr>
                <w:color w:val="000000"/>
                <w:sz w:val="24"/>
                <w:szCs w:val="24"/>
              </w:rPr>
            </w:pPr>
          </w:p>
        </w:tc>
        <w:tc>
          <w:tcPr>
            <w:tcW w:w="8400" w:type="dxa"/>
          </w:tcPr>
          <w:p w14:paraId="2CC076F9"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Feedback</w:t>
            </w:r>
          </w:p>
        </w:tc>
      </w:tr>
      <w:tr w:rsidR="001450F3" w:rsidRPr="001450F3" w14:paraId="258DF516" w14:textId="77777777" w:rsidTr="001450F3">
        <w:tc>
          <w:tcPr>
            <w:tcW w:w="480" w:type="dxa"/>
          </w:tcPr>
          <w:p w14:paraId="2F3EA605"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 xml:space="preserve">1. </w:t>
            </w:r>
          </w:p>
        </w:tc>
        <w:tc>
          <w:tcPr>
            <w:tcW w:w="8400" w:type="dxa"/>
          </w:tcPr>
          <w:p w14:paraId="1173E111"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This is incorrect. Dilated pupils, rather than constricted pupils, are related to the fight-or-flight syndrome.</w:t>
            </w:r>
          </w:p>
        </w:tc>
      </w:tr>
      <w:tr w:rsidR="001450F3" w:rsidRPr="001450F3" w14:paraId="43DEFE62" w14:textId="77777777" w:rsidTr="001450F3">
        <w:tc>
          <w:tcPr>
            <w:tcW w:w="480" w:type="dxa"/>
          </w:tcPr>
          <w:p w14:paraId="52001167"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 xml:space="preserve">2. </w:t>
            </w:r>
          </w:p>
        </w:tc>
        <w:tc>
          <w:tcPr>
            <w:tcW w:w="8400" w:type="dxa"/>
          </w:tcPr>
          <w:p w14:paraId="67A87009"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This is correct. Increased lacrimal secretions, increased heart rate, and increased respirations are identified as initial biological responses to stress.</w:t>
            </w:r>
          </w:p>
        </w:tc>
      </w:tr>
      <w:tr w:rsidR="001450F3" w:rsidRPr="001450F3" w14:paraId="7B8B94F3" w14:textId="77777777" w:rsidTr="001450F3">
        <w:tc>
          <w:tcPr>
            <w:tcW w:w="480" w:type="dxa"/>
          </w:tcPr>
          <w:p w14:paraId="5CD1CBC5"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 xml:space="preserve">3. </w:t>
            </w:r>
          </w:p>
        </w:tc>
        <w:tc>
          <w:tcPr>
            <w:tcW w:w="8400" w:type="dxa"/>
          </w:tcPr>
          <w:p w14:paraId="77831A0E"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This is incorrect. Unusual food cravings have not been identified as a typical biological response to stress.</w:t>
            </w:r>
          </w:p>
        </w:tc>
      </w:tr>
      <w:tr w:rsidR="001450F3" w:rsidRPr="001450F3" w14:paraId="342E0E13" w14:textId="77777777" w:rsidTr="001450F3">
        <w:tc>
          <w:tcPr>
            <w:tcW w:w="480" w:type="dxa"/>
          </w:tcPr>
          <w:p w14:paraId="34DE36DF"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 xml:space="preserve">4. </w:t>
            </w:r>
          </w:p>
        </w:tc>
        <w:tc>
          <w:tcPr>
            <w:tcW w:w="8400" w:type="dxa"/>
          </w:tcPr>
          <w:p w14:paraId="4BEBE7F2"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 xml:space="preserve">This is correct. Increased heart rate </w:t>
            </w:r>
            <w:r w:rsidR="00657F12">
              <w:rPr>
                <w:color w:val="000000"/>
                <w:sz w:val="24"/>
                <w:szCs w:val="24"/>
              </w:rPr>
              <w:t>is</w:t>
            </w:r>
            <w:r w:rsidRPr="001450F3">
              <w:rPr>
                <w:color w:val="000000"/>
                <w:sz w:val="24"/>
                <w:szCs w:val="24"/>
              </w:rPr>
              <w:t xml:space="preserve"> identified as</w:t>
            </w:r>
            <w:r w:rsidR="00657F12">
              <w:rPr>
                <w:color w:val="000000"/>
                <w:sz w:val="24"/>
                <w:szCs w:val="24"/>
              </w:rPr>
              <w:t xml:space="preserve"> an</w:t>
            </w:r>
            <w:r w:rsidRPr="001450F3">
              <w:rPr>
                <w:color w:val="000000"/>
                <w:sz w:val="24"/>
                <w:szCs w:val="24"/>
              </w:rPr>
              <w:t xml:space="preserve"> initial biological response to stress.</w:t>
            </w:r>
          </w:p>
        </w:tc>
      </w:tr>
      <w:tr w:rsidR="001450F3" w:rsidRPr="001450F3" w14:paraId="7F276DC3" w14:textId="77777777" w:rsidTr="001450F3">
        <w:tc>
          <w:tcPr>
            <w:tcW w:w="480" w:type="dxa"/>
          </w:tcPr>
          <w:p w14:paraId="65DEBC9A"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5.</w:t>
            </w:r>
          </w:p>
        </w:tc>
        <w:tc>
          <w:tcPr>
            <w:tcW w:w="8400" w:type="dxa"/>
          </w:tcPr>
          <w:p w14:paraId="2CF647A6" w14:textId="77777777" w:rsidR="001450F3" w:rsidRPr="001450F3" w:rsidRDefault="001450F3" w:rsidP="00C77B54">
            <w:pPr>
              <w:widowControl w:val="0"/>
              <w:suppressAutoHyphens/>
              <w:autoSpaceDE w:val="0"/>
              <w:autoSpaceDN w:val="0"/>
              <w:adjustRightInd w:val="0"/>
              <w:rPr>
                <w:color w:val="000000"/>
                <w:sz w:val="24"/>
                <w:szCs w:val="24"/>
              </w:rPr>
            </w:pPr>
            <w:r w:rsidRPr="001450F3">
              <w:rPr>
                <w:color w:val="000000"/>
                <w:sz w:val="24"/>
                <w:szCs w:val="24"/>
              </w:rPr>
              <w:t>This is correct. Increased  respirations are identified as</w:t>
            </w:r>
            <w:r w:rsidR="00657F12">
              <w:rPr>
                <w:color w:val="000000"/>
                <w:sz w:val="24"/>
                <w:szCs w:val="24"/>
              </w:rPr>
              <w:t xml:space="preserve"> an</w:t>
            </w:r>
            <w:r w:rsidRPr="001450F3">
              <w:rPr>
                <w:color w:val="000000"/>
                <w:sz w:val="24"/>
                <w:szCs w:val="24"/>
              </w:rPr>
              <w:t xml:space="preserve"> initial biological response to stress.</w:t>
            </w:r>
          </w:p>
        </w:tc>
      </w:tr>
    </w:tbl>
    <w:p w14:paraId="26AAD677" w14:textId="77777777" w:rsidR="001450F3" w:rsidRDefault="001450F3" w:rsidP="001450F3">
      <w:pPr>
        <w:widowControl w:val="0"/>
        <w:suppressAutoHyphens/>
        <w:autoSpaceDE w:val="0"/>
        <w:autoSpaceDN w:val="0"/>
        <w:adjustRightInd w:val="0"/>
        <w:rPr>
          <w:color w:val="000000"/>
          <w:sz w:val="24"/>
          <w:szCs w:val="24"/>
        </w:rPr>
      </w:pPr>
    </w:p>
    <w:p w14:paraId="02F25A31"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CON: </w:t>
      </w:r>
      <w:r w:rsidRPr="001450F3">
        <w:rPr>
          <w:color w:val="000000"/>
          <w:sz w:val="24"/>
          <w:szCs w:val="24"/>
        </w:rPr>
        <w:t>Stress</w:t>
      </w:r>
    </w:p>
    <w:p w14:paraId="267ABDCE" w14:textId="77777777" w:rsidR="001450F3" w:rsidRPr="001450F3" w:rsidRDefault="001450F3" w:rsidP="001450F3">
      <w:pPr>
        <w:widowControl w:val="0"/>
        <w:suppressAutoHyphens/>
        <w:autoSpaceDE w:val="0"/>
        <w:autoSpaceDN w:val="0"/>
        <w:adjustRightInd w:val="0"/>
        <w:rPr>
          <w:color w:val="000000"/>
          <w:sz w:val="24"/>
          <w:szCs w:val="24"/>
        </w:rPr>
      </w:pPr>
    </w:p>
    <w:p w14:paraId="4DD03D90" w14:textId="77777777" w:rsidR="001450F3" w:rsidRPr="001450F3" w:rsidRDefault="001450F3" w:rsidP="001450F3">
      <w:pPr>
        <w:widowControl w:val="0"/>
        <w:suppressAutoHyphens/>
        <w:autoSpaceDE w:val="0"/>
        <w:autoSpaceDN w:val="0"/>
        <w:adjustRightInd w:val="0"/>
        <w:rPr>
          <w:color w:val="000000"/>
          <w:sz w:val="24"/>
          <w:szCs w:val="24"/>
        </w:rPr>
      </w:pPr>
    </w:p>
    <w:p w14:paraId="48D690DB" w14:textId="77777777" w:rsidR="001450F3" w:rsidRPr="001450F3" w:rsidRDefault="001450F3" w:rsidP="001450F3">
      <w:pPr>
        <w:widowControl w:val="0"/>
        <w:suppressAutoHyphens/>
        <w:autoSpaceDE w:val="0"/>
        <w:autoSpaceDN w:val="0"/>
        <w:adjustRightInd w:val="0"/>
        <w:rPr>
          <w:color w:val="000000"/>
          <w:sz w:val="24"/>
          <w:szCs w:val="24"/>
        </w:rPr>
      </w:pPr>
    </w:p>
    <w:p w14:paraId="6A800FB3" w14:textId="77777777" w:rsidR="001450F3" w:rsidRPr="0018709F" w:rsidRDefault="001450F3" w:rsidP="001450F3">
      <w:pPr>
        <w:keepLines/>
        <w:suppressAutoHyphens/>
        <w:autoSpaceDE w:val="0"/>
        <w:autoSpaceDN w:val="0"/>
        <w:adjustRightInd w:val="0"/>
        <w:rPr>
          <w:bCs/>
          <w:i/>
          <w:color w:val="000000"/>
          <w:sz w:val="24"/>
          <w:szCs w:val="24"/>
        </w:rPr>
      </w:pPr>
      <w:r w:rsidRPr="001450F3">
        <w:rPr>
          <w:color w:val="000000"/>
          <w:sz w:val="24"/>
          <w:szCs w:val="24"/>
        </w:rPr>
        <w:t xml:space="preserve">24. Which concepts are included in Hobfoll’s Conservation of Resources theory? </w:t>
      </w:r>
      <w:r w:rsidR="00261886" w:rsidRPr="0018709F">
        <w:rPr>
          <w:bCs/>
          <w:i/>
          <w:color w:val="000000"/>
          <w:sz w:val="24"/>
          <w:szCs w:val="24"/>
        </w:rPr>
        <w:t>Select all that apply.</w:t>
      </w:r>
    </w:p>
    <w:p w14:paraId="4DE746AE"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1.</w:t>
      </w:r>
      <w:r>
        <w:rPr>
          <w:color w:val="000000"/>
          <w:sz w:val="24"/>
          <w:szCs w:val="24"/>
        </w:rPr>
        <w:t xml:space="preserve"> </w:t>
      </w:r>
      <w:r w:rsidRPr="001450F3">
        <w:rPr>
          <w:color w:val="000000"/>
          <w:sz w:val="24"/>
          <w:szCs w:val="24"/>
        </w:rPr>
        <w:t>Availability of resources</w:t>
      </w:r>
    </w:p>
    <w:p w14:paraId="3C8F5654"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2.</w:t>
      </w:r>
      <w:r>
        <w:rPr>
          <w:color w:val="000000"/>
          <w:sz w:val="24"/>
          <w:szCs w:val="24"/>
        </w:rPr>
        <w:t xml:space="preserve"> </w:t>
      </w:r>
      <w:r w:rsidRPr="001450F3">
        <w:rPr>
          <w:color w:val="000000"/>
          <w:sz w:val="24"/>
          <w:szCs w:val="24"/>
        </w:rPr>
        <w:t>Disequilibrium</w:t>
      </w:r>
    </w:p>
    <w:p w14:paraId="61EFBB8A"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3.</w:t>
      </w:r>
      <w:r>
        <w:rPr>
          <w:color w:val="000000"/>
          <w:sz w:val="24"/>
          <w:szCs w:val="24"/>
        </w:rPr>
        <w:t xml:space="preserve"> </w:t>
      </w:r>
      <w:r w:rsidRPr="001450F3">
        <w:rPr>
          <w:color w:val="000000"/>
          <w:sz w:val="24"/>
          <w:szCs w:val="24"/>
        </w:rPr>
        <w:t>Genetics</w:t>
      </w:r>
    </w:p>
    <w:p w14:paraId="44FA93F8"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4.</w:t>
      </w:r>
      <w:r>
        <w:rPr>
          <w:color w:val="000000"/>
          <w:sz w:val="24"/>
          <w:szCs w:val="24"/>
        </w:rPr>
        <w:t xml:space="preserve"> </w:t>
      </w:r>
      <w:r w:rsidRPr="001450F3">
        <w:rPr>
          <w:color w:val="000000"/>
          <w:sz w:val="24"/>
          <w:szCs w:val="24"/>
        </w:rPr>
        <w:t xml:space="preserve">Past experiences </w:t>
      </w:r>
    </w:p>
    <w:p w14:paraId="5C0B6E14" w14:textId="77777777" w:rsidR="001450F3" w:rsidRPr="001450F3" w:rsidRDefault="001450F3" w:rsidP="001450F3">
      <w:pPr>
        <w:keepLines/>
        <w:tabs>
          <w:tab w:val="left" w:pos="431"/>
        </w:tabs>
        <w:suppressAutoHyphens/>
        <w:autoSpaceDE w:val="0"/>
        <w:autoSpaceDN w:val="0"/>
        <w:adjustRightInd w:val="0"/>
        <w:rPr>
          <w:color w:val="000000"/>
          <w:sz w:val="24"/>
          <w:szCs w:val="24"/>
        </w:rPr>
      </w:pPr>
      <w:r w:rsidRPr="001450F3">
        <w:rPr>
          <w:color w:val="000000"/>
          <w:sz w:val="24"/>
          <w:szCs w:val="24"/>
        </w:rPr>
        <w:t>5.</w:t>
      </w:r>
      <w:r>
        <w:rPr>
          <w:color w:val="000000"/>
          <w:sz w:val="24"/>
          <w:szCs w:val="24"/>
        </w:rPr>
        <w:t xml:space="preserve"> </w:t>
      </w:r>
      <w:r w:rsidRPr="001450F3">
        <w:rPr>
          <w:color w:val="000000"/>
          <w:sz w:val="24"/>
          <w:szCs w:val="24"/>
        </w:rPr>
        <w:t>Resilience</w:t>
      </w:r>
    </w:p>
    <w:p w14:paraId="3D8ADF11" w14:textId="77777777" w:rsidR="001450F3" w:rsidRPr="001450F3" w:rsidRDefault="001450F3" w:rsidP="001450F3">
      <w:pPr>
        <w:widowControl w:val="0"/>
        <w:suppressAutoHyphens/>
        <w:autoSpaceDE w:val="0"/>
        <w:autoSpaceDN w:val="0"/>
        <w:adjustRightInd w:val="0"/>
        <w:rPr>
          <w:color w:val="000000"/>
          <w:sz w:val="24"/>
          <w:szCs w:val="24"/>
        </w:rPr>
      </w:pPr>
    </w:p>
    <w:p w14:paraId="139C54F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ANS: 1, 3, 4</w:t>
      </w:r>
    </w:p>
    <w:p w14:paraId="6F7332C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31701A51"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Explain the concept of stress as a transaction between the individual and the environment.</w:t>
      </w:r>
    </w:p>
    <w:p w14:paraId="34AE726A" w14:textId="57A9BE9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 xml:space="preserve">Page: </w:t>
      </w:r>
      <w:r w:rsidR="006E6ADE">
        <w:rPr>
          <w:color w:val="000000"/>
          <w:sz w:val="24"/>
          <w:szCs w:val="24"/>
        </w:rPr>
        <w:t>7</w:t>
      </w:r>
    </w:p>
    <w:p w14:paraId="23680FF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as a Transaction Between the Individual and the Environment</w:t>
      </w:r>
    </w:p>
    <w:p w14:paraId="6A387CAC"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 Assessment</w:t>
      </w:r>
    </w:p>
    <w:p w14:paraId="1413B073"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5264D6B6"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018DE10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3AFEAC60"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Difficulty: Easy</w:t>
      </w:r>
    </w:p>
    <w:p w14:paraId="5727A8C1" w14:textId="77777777" w:rsidR="001450F3" w:rsidRPr="001450F3" w:rsidRDefault="001450F3" w:rsidP="001450F3">
      <w:pPr>
        <w:widowControl w:val="0"/>
        <w:suppressAutoHyphens/>
        <w:autoSpaceDE w:val="0"/>
        <w:autoSpaceDN w:val="0"/>
        <w:adjustRightInd w:val="0"/>
        <w:rPr>
          <w:color w:val="000000"/>
          <w:sz w:val="24"/>
          <w:szCs w:val="24"/>
        </w:rPr>
      </w:pP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
        <w:gridCol w:w="8400"/>
      </w:tblGrid>
      <w:tr w:rsidR="001450F3" w:rsidRPr="001450F3" w14:paraId="0EAE5D43" w14:textId="77777777" w:rsidTr="001450F3">
        <w:tc>
          <w:tcPr>
            <w:tcW w:w="480" w:type="dxa"/>
          </w:tcPr>
          <w:p w14:paraId="2781DD2A" w14:textId="77777777" w:rsidR="001450F3" w:rsidRPr="001450F3" w:rsidRDefault="001450F3" w:rsidP="00567F80">
            <w:pPr>
              <w:widowControl w:val="0"/>
              <w:suppressAutoHyphens/>
              <w:autoSpaceDE w:val="0"/>
              <w:autoSpaceDN w:val="0"/>
              <w:adjustRightInd w:val="0"/>
              <w:rPr>
                <w:color w:val="000000"/>
                <w:sz w:val="24"/>
                <w:szCs w:val="24"/>
              </w:rPr>
            </w:pPr>
          </w:p>
        </w:tc>
        <w:tc>
          <w:tcPr>
            <w:tcW w:w="8400" w:type="dxa"/>
          </w:tcPr>
          <w:p w14:paraId="3C0E610F"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Feedback</w:t>
            </w:r>
          </w:p>
        </w:tc>
      </w:tr>
      <w:tr w:rsidR="001450F3" w:rsidRPr="001450F3" w14:paraId="1CB5DDE8" w14:textId="77777777" w:rsidTr="001450F3">
        <w:tc>
          <w:tcPr>
            <w:tcW w:w="480" w:type="dxa"/>
          </w:tcPr>
          <w:p w14:paraId="523C7A87"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 xml:space="preserve">1. </w:t>
            </w:r>
          </w:p>
        </w:tc>
        <w:tc>
          <w:tcPr>
            <w:tcW w:w="8400" w:type="dxa"/>
          </w:tcPr>
          <w:p w14:paraId="753566CE"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 xml:space="preserve">This is correct. Hobfoll’s Conservation of Resources theory asserts a variety of elements influence an individual’s perception and response to a stressful event. Available resources affect an individual’s perception of adaptive capabilities. </w:t>
            </w:r>
          </w:p>
        </w:tc>
      </w:tr>
      <w:tr w:rsidR="001450F3" w:rsidRPr="001450F3" w14:paraId="3237CDBA" w14:textId="77777777" w:rsidTr="001450F3">
        <w:tc>
          <w:tcPr>
            <w:tcW w:w="480" w:type="dxa"/>
          </w:tcPr>
          <w:p w14:paraId="080EC482"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 xml:space="preserve">2. </w:t>
            </w:r>
          </w:p>
        </w:tc>
        <w:tc>
          <w:tcPr>
            <w:tcW w:w="8400" w:type="dxa"/>
          </w:tcPr>
          <w:p w14:paraId="39955DAF"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This is incorrect. Disequilibrium is not included as part of Hobfoll’s theory.</w:t>
            </w:r>
          </w:p>
        </w:tc>
      </w:tr>
      <w:tr w:rsidR="001450F3" w:rsidRPr="001450F3" w14:paraId="1267F1EE" w14:textId="77777777" w:rsidTr="001450F3">
        <w:tc>
          <w:tcPr>
            <w:tcW w:w="480" w:type="dxa"/>
          </w:tcPr>
          <w:p w14:paraId="21DC3988"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 xml:space="preserve">3. </w:t>
            </w:r>
          </w:p>
        </w:tc>
        <w:tc>
          <w:tcPr>
            <w:tcW w:w="8400" w:type="dxa"/>
          </w:tcPr>
          <w:p w14:paraId="1897CB88" w14:textId="603F3189"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 xml:space="preserve">This is correct. Hobfoll’s Conservation of Resources theory asserts </w:t>
            </w:r>
            <w:r w:rsidR="008024DF">
              <w:rPr>
                <w:color w:val="000000"/>
                <w:sz w:val="24"/>
                <w:szCs w:val="24"/>
              </w:rPr>
              <w:t xml:space="preserve">that </w:t>
            </w:r>
            <w:r w:rsidRPr="001450F3">
              <w:rPr>
                <w:color w:val="000000"/>
                <w:sz w:val="24"/>
                <w:szCs w:val="24"/>
              </w:rPr>
              <w:t xml:space="preserve">a variety of elements influence an individual’s perception and response to a stressful event. Predisposing factors strongly influence whether the response is adaptive or maladaptive. These include genetic influences, past experiences, and existing conditions. </w:t>
            </w:r>
          </w:p>
        </w:tc>
      </w:tr>
      <w:tr w:rsidR="001450F3" w:rsidRPr="001450F3" w14:paraId="358C9053" w14:textId="77777777" w:rsidTr="001450F3">
        <w:tc>
          <w:tcPr>
            <w:tcW w:w="480" w:type="dxa"/>
          </w:tcPr>
          <w:p w14:paraId="38B902EA"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 xml:space="preserve">4. </w:t>
            </w:r>
          </w:p>
        </w:tc>
        <w:tc>
          <w:tcPr>
            <w:tcW w:w="8400" w:type="dxa"/>
          </w:tcPr>
          <w:p w14:paraId="2CB1A17A" w14:textId="51EC164E"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 xml:space="preserve">This is correct. Hobfoll’s Conservation of Resources theory asserts </w:t>
            </w:r>
            <w:r w:rsidR="001B6CE6">
              <w:rPr>
                <w:color w:val="000000"/>
                <w:sz w:val="24"/>
                <w:szCs w:val="24"/>
              </w:rPr>
              <w:t xml:space="preserve">that </w:t>
            </w:r>
            <w:r w:rsidRPr="001450F3">
              <w:rPr>
                <w:color w:val="000000"/>
                <w:sz w:val="24"/>
                <w:szCs w:val="24"/>
              </w:rPr>
              <w:t>a variety of elements influence an individual’s perception and response to a stressful event. These include genetic influences, past experiences, and existing conditions. An individual who experiences stress in the present becomes more vulnerable to future stress when there is a loss or lack of resources.</w:t>
            </w:r>
          </w:p>
        </w:tc>
      </w:tr>
      <w:tr w:rsidR="001450F3" w:rsidRPr="001450F3" w14:paraId="4C095754" w14:textId="77777777" w:rsidTr="001450F3">
        <w:tc>
          <w:tcPr>
            <w:tcW w:w="480" w:type="dxa"/>
          </w:tcPr>
          <w:p w14:paraId="6C89932C"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5.</w:t>
            </w:r>
          </w:p>
        </w:tc>
        <w:tc>
          <w:tcPr>
            <w:tcW w:w="8400" w:type="dxa"/>
          </w:tcPr>
          <w:p w14:paraId="74DFE2B6" w14:textId="77777777" w:rsidR="001450F3" w:rsidRPr="001450F3" w:rsidRDefault="001450F3" w:rsidP="00567F80">
            <w:pPr>
              <w:widowControl w:val="0"/>
              <w:suppressAutoHyphens/>
              <w:autoSpaceDE w:val="0"/>
              <w:autoSpaceDN w:val="0"/>
              <w:adjustRightInd w:val="0"/>
              <w:rPr>
                <w:color w:val="000000"/>
                <w:sz w:val="24"/>
                <w:szCs w:val="24"/>
              </w:rPr>
            </w:pPr>
            <w:r w:rsidRPr="001450F3">
              <w:rPr>
                <w:color w:val="000000"/>
                <w:sz w:val="24"/>
                <w:szCs w:val="24"/>
              </w:rPr>
              <w:t>This is incorrect. Resilience is not included as part of Hobfoll’s theory.</w:t>
            </w:r>
          </w:p>
        </w:tc>
      </w:tr>
    </w:tbl>
    <w:p w14:paraId="1D680B0F" w14:textId="77777777" w:rsidR="001450F3" w:rsidRDefault="001450F3" w:rsidP="001450F3">
      <w:pPr>
        <w:suppressAutoHyphens/>
        <w:rPr>
          <w:sz w:val="24"/>
          <w:szCs w:val="24"/>
        </w:rPr>
      </w:pPr>
    </w:p>
    <w:p w14:paraId="3B7CF440" w14:textId="77777777" w:rsidR="001450F3" w:rsidRPr="001450F3" w:rsidRDefault="001450F3" w:rsidP="001450F3">
      <w:pPr>
        <w:suppressAutoHyphens/>
        <w:rPr>
          <w:sz w:val="24"/>
          <w:szCs w:val="24"/>
        </w:rPr>
      </w:pPr>
      <w:r>
        <w:rPr>
          <w:sz w:val="24"/>
          <w:szCs w:val="24"/>
        </w:rPr>
        <w:t xml:space="preserve">CON: </w:t>
      </w:r>
      <w:r w:rsidRPr="001450F3">
        <w:rPr>
          <w:sz w:val="24"/>
          <w:szCs w:val="24"/>
        </w:rPr>
        <w:t>Stress</w:t>
      </w:r>
    </w:p>
    <w:p w14:paraId="43B2FEC3" w14:textId="77777777" w:rsidR="001450F3" w:rsidRDefault="001450F3" w:rsidP="001450F3">
      <w:pPr>
        <w:widowControl w:val="0"/>
        <w:suppressAutoHyphens/>
        <w:autoSpaceDE w:val="0"/>
        <w:autoSpaceDN w:val="0"/>
        <w:adjustRightInd w:val="0"/>
        <w:rPr>
          <w:color w:val="000000"/>
          <w:sz w:val="24"/>
          <w:szCs w:val="24"/>
        </w:rPr>
      </w:pPr>
    </w:p>
    <w:p w14:paraId="44E44B91" w14:textId="77777777" w:rsidR="009E6249" w:rsidRPr="001450F3" w:rsidRDefault="009E6249" w:rsidP="001450F3">
      <w:pPr>
        <w:widowControl w:val="0"/>
        <w:suppressAutoHyphens/>
        <w:autoSpaceDE w:val="0"/>
        <w:autoSpaceDN w:val="0"/>
        <w:adjustRightInd w:val="0"/>
        <w:rPr>
          <w:color w:val="000000"/>
          <w:sz w:val="24"/>
          <w:szCs w:val="24"/>
        </w:rPr>
      </w:pPr>
    </w:p>
    <w:p w14:paraId="0533D385" w14:textId="77777777" w:rsidR="001450F3" w:rsidRPr="001450F3" w:rsidRDefault="001450F3" w:rsidP="001450F3">
      <w:pPr>
        <w:widowControl w:val="0"/>
        <w:suppressAutoHyphens/>
        <w:autoSpaceDE w:val="0"/>
        <w:autoSpaceDN w:val="0"/>
        <w:adjustRightInd w:val="0"/>
        <w:rPr>
          <w:color w:val="000000"/>
          <w:sz w:val="24"/>
          <w:szCs w:val="24"/>
        </w:rPr>
      </w:pPr>
    </w:p>
    <w:p w14:paraId="304640A0" w14:textId="77777777" w:rsidR="001450F3" w:rsidRPr="001450F3" w:rsidRDefault="001450F3" w:rsidP="001450F3">
      <w:pPr>
        <w:suppressAutoHyphens/>
        <w:rPr>
          <w:b/>
          <w:sz w:val="24"/>
          <w:szCs w:val="24"/>
        </w:rPr>
      </w:pPr>
      <w:r w:rsidRPr="001450F3">
        <w:rPr>
          <w:b/>
          <w:sz w:val="24"/>
          <w:szCs w:val="24"/>
        </w:rPr>
        <w:t>ORDERED RESPONSE</w:t>
      </w:r>
    </w:p>
    <w:p w14:paraId="122A1384" w14:textId="77777777" w:rsidR="001450F3" w:rsidRPr="001450F3" w:rsidRDefault="001450F3" w:rsidP="001450F3">
      <w:pPr>
        <w:suppressAutoHyphens/>
        <w:rPr>
          <w:b/>
          <w:sz w:val="24"/>
          <w:szCs w:val="24"/>
        </w:rPr>
      </w:pPr>
    </w:p>
    <w:p w14:paraId="733B7D2D" w14:textId="77777777" w:rsidR="001450F3" w:rsidRPr="001450F3" w:rsidRDefault="001450F3" w:rsidP="001450F3">
      <w:pPr>
        <w:suppressAutoHyphens/>
        <w:rPr>
          <w:b/>
          <w:sz w:val="24"/>
          <w:szCs w:val="24"/>
        </w:rPr>
      </w:pPr>
    </w:p>
    <w:p w14:paraId="4C3E1977" w14:textId="77777777" w:rsidR="001450F3" w:rsidRPr="001450F3" w:rsidRDefault="001450F3" w:rsidP="001450F3">
      <w:pPr>
        <w:suppressAutoHyphens/>
        <w:rPr>
          <w:b/>
          <w:sz w:val="24"/>
          <w:szCs w:val="24"/>
        </w:rPr>
      </w:pPr>
    </w:p>
    <w:p w14:paraId="0563B649" w14:textId="77777777" w:rsidR="001450F3" w:rsidRPr="001450F3" w:rsidRDefault="001450F3" w:rsidP="001450F3">
      <w:pPr>
        <w:suppressAutoHyphens/>
        <w:contextualSpacing/>
        <w:rPr>
          <w:sz w:val="24"/>
          <w:szCs w:val="24"/>
        </w:rPr>
      </w:pPr>
      <w:r w:rsidRPr="001450F3">
        <w:rPr>
          <w:sz w:val="24"/>
          <w:szCs w:val="24"/>
        </w:rPr>
        <w:t>25. Place the selected steps of the problem-solving process in the correct order.</w:t>
      </w:r>
    </w:p>
    <w:p w14:paraId="5D54D001" w14:textId="77777777" w:rsidR="001450F3" w:rsidRPr="001450F3" w:rsidRDefault="001450F3" w:rsidP="001450F3">
      <w:pPr>
        <w:suppressAutoHyphens/>
        <w:contextualSpacing/>
        <w:rPr>
          <w:sz w:val="24"/>
          <w:szCs w:val="24"/>
        </w:rPr>
      </w:pPr>
      <w:r w:rsidRPr="001450F3">
        <w:rPr>
          <w:sz w:val="24"/>
          <w:szCs w:val="24"/>
        </w:rPr>
        <w:t>1. Determine risks and benefits of each option.</w:t>
      </w:r>
    </w:p>
    <w:p w14:paraId="19BCAD21" w14:textId="77777777" w:rsidR="001450F3" w:rsidRPr="001450F3" w:rsidRDefault="001450F3" w:rsidP="001450F3">
      <w:pPr>
        <w:suppressAutoHyphens/>
        <w:contextualSpacing/>
        <w:rPr>
          <w:sz w:val="24"/>
          <w:szCs w:val="24"/>
        </w:rPr>
      </w:pPr>
      <w:r w:rsidRPr="001450F3">
        <w:rPr>
          <w:sz w:val="24"/>
          <w:szCs w:val="24"/>
        </w:rPr>
        <w:t>2. Formulate goals to resolve the stressful situation.</w:t>
      </w:r>
    </w:p>
    <w:p w14:paraId="764A7AA4" w14:textId="77777777" w:rsidR="001450F3" w:rsidRPr="001450F3" w:rsidRDefault="001450F3" w:rsidP="001450F3">
      <w:pPr>
        <w:suppressAutoHyphens/>
        <w:contextualSpacing/>
        <w:rPr>
          <w:sz w:val="24"/>
          <w:szCs w:val="24"/>
        </w:rPr>
      </w:pPr>
      <w:r w:rsidRPr="001450F3">
        <w:rPr>
          <w:sz w:val="24"/>
          <w:szCs w:val="24"/>
        </w:rPr>
        <w:t>3. Implement a second alternative.</w:t>
      </w:r>
    </w:p>
    <w:p w14:paraId="224FD380" w14:textId="77777777" w:rsidR="001450F3" w:rsidRPr="001450F3" w:rsidRDefault="001450F3" w:rsidP="001450F3">
      <w:pPr>
        <w:suppressAutoHyphens/>
        <w:contextualSpacing/>
        <w:rPr>
          <w:sz w:val="24"/>
          <w:szCs w:val="24"/>
        </w:rPr>
      </w:pPr>
      <w:r w:rsidRPr="001450F3">
        <w:rPr>
          <w:sz w:val="24"/>
          <w:szCs w:val="24"/>
        </w:rPr>
        <w:t>4. Study the alternatives for dealing with the situation.</w:t>
      </w:r>
    </w:p>
    <w:p w14:paraId="6B719AF5" w14:textId="77777777" w:rsidR="001450F3" w:rsidRPr="001450F3" w:rsidRDefault="001450F3" w:rsidP="001450F3">
      <w:pPr>
        <w:suppressAutoHyphens/>
        <w:contextualSpacing/>
        <w:rPr>
          <w:sz w:val="24"/>
          <w:szCs w:val="24"/>
        </w:rPr>
      </w:pPr>
    </w:p>
    <w:p w14:paraId="00529175"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ANS: The correct order is 2, 4, 1, 3</w:t>
      </w:r>
    </w:p>
    <w:p w14:paraId="7AA2F11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hapter: Chapter 1, The Concept of Stress Adaptation</w:t>
      </w:r>
    </w:p>
    <w:p w14:paraId="580728E3" w14:textId="77777777" w:rsidR="001450F3" w:rsidRPr="001450F3" w:rsidRDefault="001450F3" w:rsidP="001450F3">
      <w:pPr>
        <w:widowControl w:val="0"/>
        <w:suppressAutoHyphens/>
        <w:autoSpaceDE w:val="0"/>
        <w:autoSpaceDN w:val="0"/>
        <w:adjustRightInd w:val="0"/>
        <w:rPr>
          <w:color w:val="000000"/>
          <w:sz w:val="24"/>
          <w:szCs w:val="24"/>
        </w:rPr>
      </w:pPr>
      <w:r>
        <w:rPr>
          <w:color w:val="000000"/>
          <w:sz w:val="24"/>
          <w:szCs w:val="24"/>
        </w:rPr>
        <w:t xml:space="preserve">Objective: </w:t>
      </w:r>
      <w:r w:rsidRPr="001450F3">
        <w:rPr>
          <w:color w:val="000000"/>
          <w:sz w:val="24"/>
          <w:szCs w:val="24"/>
        </w:rPr>
        <w:t>Discuss adaptive coping strategies in the management of stress.</w:t>
      </w:r>
    </w:p>
    <w:p w14:paraId="25B88387" w14:textId="26018A10"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lastRenderedPageBreak/>
        <w:t xml:space="preserve">Page: </w:t>
      </w:r>
      <w:r w:rsidR="006E6ADE">
        <w:rPr>
          <w:color w:val="000000"/>
          <w:sz w:val="24"/>
          <w:szCs w:val="24"/>
        </w:rPr>
        <w:t>8</w:t>
      </w:r>
    </w:p>
    <w:p w14:paraId="329A9D92"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Heading: Stress Management &gt; Adaptive Coping Strategies</w:t>
      </w:r>
    </w:p>
    <w:p w14:paraId="709BC779"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Integrated Processes: Nursing Process</w:t>
      </w:r>
    </w:p>
    <w:p w14:paraId="23405A34"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lient Need: Psychosocial Integrity</w:t>
      </w:r>
    </w:p>
    <w:p w14:paraId="76D1506F"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gnitive Level: Comprehension [Understanding]</w:t>
      </w:r>
    </w:p>
    <w:p w14:paraId="5707A078" w14:textId="77777777" w:rsidR="001450F3" w:rsidRPr="001450F3" w:rsidRDefault="001450F3" w:rsidP="001450F3">
      <w:pPr>
        <w:widowControl w:val="0"/>
        <w:suppressAutoHyphens/>
        <w:autoSpaceDE w:val="0"/>
        <w:autoSpaceDN w:val="0"/>
        <w:adjustRightInd w:val="0"/>
        <w:rPr>
          <w:color w:val="000000"/>
          <w:sz w:val="24"/>
          <w:szCs w:val="24"/>
        </w:rPr>
      </w:pPr>
      <w:r w:rsidRPr="001450F3">
        <w:rPr>
          <w:color w:val="000000"/>
          <w:sz w:val="24"/>
          <w:szCs w:val="24"/>
        </w:rPr>
        <w:t>Concept: Stress</w:t>
      </w:r>
    </w:p>
    <w:p w14:paraId="5AA3F608" w14:textId="77777777" w:rsidR="001450F3" w:rsidRPr="001450F3" w:rsidRDefault="001450F3" w:rsidP="001450F3">
      <w:pPr>
        <w:widowControl w:val="0"/>
        <w:suppressAutoHyphens/>
        <w:autoSpaceDE w:val="0"/>
        <w:autoSpaceDN w:val="0"/>
        <w:adjustRightInd w:val="0"/>
        <w:contextualSpacing/>
        <w:rPr>
          <w:color w:val="000000"/>
          <w:sz w:val="24"/>
          <w:szCs w:val="24"/>
        </w:rPr>
      </w:pPr>
      <w:r w:rsidRPr="001450F3">
        <w:rPr>
          <w:color w:val="000000"/>
          <w:sz w:val="24"/>
          <w:szCs w:val="24"/>
        </w:rPr>
        <w:t>Difficulty: Easy</w:t>
      </w:r>
    </w:p>
    <w:p w14:paraId="5F2273F6" w14:textId="77777777" w:rsidR="001450F3" w:rsidRPr="001450F3" w:rsidRDefault="001450F3" w:rsidP="001450F3">
      <w:pPr>
        <w:suppressAutoHyphens/>
        <w:contextualSpacing/>
        <w:rPr>
          <w:color w:val="000000"/>
          <w:sz w:val="24"/>
          <w:szCs w:val="24"/>
        </w:rPr>
      </w:pPr>
    </w:p>
    <w:p w14:paraId="47C78327" w14:textId="77777777" w:rsidR="001450F3" w:rsidRPr="001450F3" w:rsidRDefault="001450F3" w:rsidP="001450F3">
      <w:pPr>
        <w:suppressAutoHyphens/>
        <w:contextualSpacing/>
        <w:rPr>
          <w:sz w:val="24"/>
          <w:szCs w:val="24"/>
        </w:rPr>
      </w:pPr>
      <w:r w:rsidRPr="001450F3">
        <w:rPr>
          <w:color w:val="000000"/>
          <w:sz w:val="24"/>
          <w:szCs w:val="24"/>
        </w:rPr>
        <w:t xml:space="preserve">Feedback: Problem-solving is an adaptive coping strategy in which an individual views the situation objectively and applies a decision-making model. The steps of the problem-solving process are: (1) Assessing the facts of the situation; (2) formulating goals for resolution of the stressful situation; (3) studying the alternatives for dealing with the situation; (4) determining the risks and benefits of each alternative; (5) selecting an alternative; (6) implementing the selected alternative; (7) evaluating the outcome of the alternative implemented; and (8) </w:t>
      </w:r>
      <w:r w:rsidR="009E6249">
        <w:rPr>
          <w:color w:val="000000"/>
          <w:sz w:val="24"/>
          <w:szCs w:val="24"/>
        </w:rPr>
        <w:t>i</w:t>
      </w:r>
      <w:r w:rsidRPr="001450F3">
        <w:rPr>
          <w:color w:val="000000"/>
          <w:sz w:val="24"/>
          <w:szCs w:val="24"/>
        </w:rPr>
        <w:t>f the first choice is ineffective, selecting and implementing a second option.</w:t>
      </w:r>
    </w:p>
    <w:p w14:paraId="4BFF4064" w14:textId="77777777" w:rsidR="001450F3" w:rsidRPr="001450F3" w:rsidRDefault="001450F3" w:rsidP="001450F3">
      <w:pPr>
        <w:suppressAutoHyphens/>
        <w:rPr>
          <w:sz w:val="24"/>
          <w:szCs w:val="24"/>
        </w:rPr>
      </w:pPr>
    </w:p>
    <w:p w14:paraId="1A561246" w14:textId="77777777" w:rsidR="001450F3" w:rsidRDefault="001450F3" w:rsidP="001450F3">
      <w:pPr>
        <w:suppressAutoHyphens/>
        <w:rPr>
          <w:sz w:val="24"/>
          <w:szCs w:val="24"/>
        </w:rPr>
      </w:pPr>
    </w:p>
    <w:p w14:paraId="7307C804" w14:textId="77777777" w:rsidR="001450F3" w:rsidRPr="001450F3" w:rsidRDefault="001450F3" w:rsidP="001450F3">
      <w:pPr>
        <w:suppressAutoHyphens/>
        <w:rPr>
          <w:sz w:val="24"/>
          <w:szCs w:val="24"/>
        </w:rPr>
      </w:pPr>
      <w:r>
        <w:rPr>
          <w:sz w:val="24"/>
          <w:szCs w:val="24"/>
        </w:rPr>
        <w:t xml:space="preserve">CON: </w:t>
      </w:r>
      <w:r w:rsidRPr="001450F3">
        <w:rPr>
          <w:sz w:val="24"/>
          <w:szCs w:val="24"/>
        </w:rPr>
        <w:t>Stress</w:t>
      </w:r>
    </w:p>
    <w:p w14:paraId="0C913153" w14:textId="77777777" w:rsidR="00A24467" w:rsidRPr="001450F3" w:rsidRDefault="00A24467" w:rsidP="001450F3">
      <w:pPr>
        <w:suppressAutoHyphens/>
        <w:rPr>
          <w:sz w:val="24"/>
          <w:szCs w:val="24"/>
        </w:rPr>
      </w:pPr>
    </w:p>
    <w:sectPr w:rsidR="00A24467" w:rsidRPr="001450F3" w:rsidSect="009C008C">
      <w:headerReference w:type="default" r:id="rId7"/>
      <w:pgSz w:w="12240" w:h="15840"/>
      <w:pgMar w:top="1440" w:right="1440" w:bottom="1440" w:left="1440" w:header="720" w:footer="720" w:gutter="0"/>
      <w:cols w:space="720" w:equalWidth="0">
        <w:col w:w="8550"/>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877BC" w14:textId="77777777" w:rsidR="002D6824" w:rsidRDefault="002D6824" w:rsidP="00BB301C">
      <w:r>
        <w:separator/>
      </w:r>
    </w:p>
  </w:endnote>
  <w:endnote w:type="continuationSeparator" w:id="0">
    <w:p w14:paraId="2C917577" w14:textId="77777777" w:rsidR="002D6824" w:rsidRDefault="002D6824" w:rsidP="00BB3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egoe UI Historic">
    <w:charset w:val="00"/>
    <w:family w:val="swiss"/>
    <w:pitch w:val="variable"/>
    <w:sig w:usb0="800001EF" w:usb1="02000002" w:usb2="0060C080" w:usb3="00000000" w:csb0="00000001" w:csb1="00000000"/>
  </w:font>
  <w:font w:name="Formata MediumCondensed">
    <w:altName w:val="Times New Roman"/>
    <w:panose1 w:val="00000000000000000000"/>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E1965" w14:textId="77777777" w:rsidR="002D6824" w:rsidRDefault="002D6824" w:rsidP="00BB301C">
      <w:r>
        <w:separator/>
      </w:r>
    </w:p>
  </w:footnote>
  <w:footnote w:type="continuationSeparator" w:id="0">
    <w:p w14:paraId="52BCB304" w14:textId="77777777" w:rsidR="002D6824" w:rsidRDefault="002D6824" w:rsidP="00BB3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97E54" w14:textId="77777777" w:rsidR="00A73EC3" w:rsidRPr="00BB301C" w:rsidRDefault="00A73EC3">
    <w:pPr>
      <w:pStyle w:val="Header"/>
      <w:rPr>
        <w:sz w:val="16"/>
        <w:szCs w:val="16"/>
      </w:rPr>
    </w:pPr>
    <w:r w:rsidRPr="00BB301C">
      <w:rPr>
        <w:sz w:val="16"/>
        <w:szCs w:val="16"/>
      </w:rPr>
      <w:t>Townsend</w:t>
    </w:r>
  </w:p>
  <w:p w14:paraId="76E0487C" w14:textId="77777777" w:rsidR="00A73EC3" w:rsidRPr="00BB301C" w:rsidRDefault="00A73EC3">
    <w:pPr>
      <w:pStyle w:val="Header"/>
      <w:rPr>
        <w:sz w:val="16"/>
        <w:szCs w:val="16"/>
      </w:rPr>
    </w:pPr>
    <w:r w:rsidRPr="00BB301C">
      <w:rPr>
        <w:sz w:val="16"/>
        <w:szCs w:val="16"/>
      </w:rPr>
      <w:t>PMHN</w:t>
    </w:r>
    <w:r>
      <w:rPr>
        <w:sz w:val="16"/>
        <w:szCs w:val="16"/>
      </w:rPr>
      <w:t>, 10e</w:t>
    </w:r>
  </w:p>
  <w:p w14:paraId="1549B383" w14:textId="77777777" w:rsidR="00A73EC3" w:rsidRPr="00BB301C" w:rsidRDefault="00A73EC3">
    <w:pPr>
      <w:pStyle w:val="Header"/>
      <w:rPr>
        <w:sz w:val="16"/>
        <w:szCs w:val="16"/>
      </w:rPr>
    </w:pPr>
    <w:r>
      <w:rPr>
        <w:sz w:val="16"/>
        <w:szCs w:val="16"/>
      </w:rPr>
      <w:t>Chapter</w:t>
    </w:r>
    <w:r w:rsidRPr="00BB301C">
      <w:rPr>
        <w:sz w:val="16"/>
        <w:szCs w:val="16"/>
      </w:rPr>
      <w:t xml:space="preserve"> 1 - ETB</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autoHyphenation/>
  <w:drawingGridHorizontalSpacing w:val="100"/>
  <w:drawingGridVerticalSpacing w:val="136"/>
  <w:displayHorizontalDrawingGridEvery w:val="0"/>
  <w:displayVerticalDrawingGridEvery w:val="2"/>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DAyNDM3MTI1tjRV0lEKTi0uzszPAykwrAUAaDwdSSwAAAA="/>
  </w:docVars>
  <w:rsids>
    <w:rsidRoot w:val="007C4E84"/>
    <w:rsid w:val="000004BF"/>
    <w:rsid w:val="00011C57"/>
    <w:rsid w:val="00012ABC"/>
    <w:rsid w:val="000139D0"/>
    <w:rsid w:val="00017CBC"/>
    <w:rsid w:val="000338E4"/>
    <w:rsid w:val="00073235"/>
    <w:rsid w:val="00077508"/>
    <w:rsid w:val="00090148"/>
    <w:rsid w:val="0009087B"/>
    <w:rsid w:val="000C4653"/>
    <w:rsid w:val="000D1808"/>
    <w:rsid w:val="000E341F"/>
    <w:rsid w:val="000F07C5"/>
    <w:rsid w:val="000F1A17"/>
    <w:rsid w:val="000F7425"/>
    <w:rsid w:val="000F75D5"/>
    <w:rsid w:val="000F7F41"/>
    <w:rsid w:val="00142DB6"/>
    <w:rsid w:val="00143304"/>
    <w:rsid w:val="001450F3"/>
    <w:rsid w:val="00173A15"/>
    <w:rsid w:val="001758D2"/>
    <w:rsid w:val="0018709F"/>
    <w:rsid w:val="001A3BE8"/>
    <w:rsid w:val="001B32D4"/>
    <w:rsid w:val="001B6CE6"/>
    <w:rsid w:val="001C2A5D"/>
    <w:rsid w:val="001C3476"/>
    <w:rsid w:val="001C400D"/>
    <w:rsid w:val="001D0CFD"/>
    <w:rsid w:val="002126F6"/>
    <w:rsid w:val="00224C35"/>
    <w:rsid w:val="002276F3"/>
    <w:rsid w:val="00243EDA"/>
    <w:rsid w:val="002441AF"/>
    <w:rsid w:val="0025147F"/>
    <w:rsid w:val="00255F02"/>
    <w:rsid w:val="00261886"/>
    <w:rsid w:val="00261D09"/>
    <w:rsid w:val="002A62C6"/>
    <w:rsid w:val="002A747E"/>
    <w:rsid w:val="002C0407"/>
    <w:rsid w:val="002C7BE3"/>
    <w:rsid w:val="002D41AB"/>
    <w:rsid w:val="002D6824"/>
    <w:rsid w:val="002F5C1C"/>
    <w:rsid w:val="00300496"/>
    <w:rsid w:val="00312CF6"/>
    <w:rsid w:val="00317F2B"/>
    <w:rsid w:val="00352DA5"/>
    <w:rsid w:val="00353D25"/>
    <w:rsid w:val="00367DF7"/>
    <w:rsid w:val="003727A3"/>
    <w:rsid w:val="00381023"/>
    <w:rsid w:val="00386DD8"/>
    <w:rsid w:val="0039565D"/>
    <w:rsid w:val="00396415"/>
    <w:rsid w:val="003B387C"/>
    <w:rsid w:val="003D2CA5"/>
    <w:rsid w:val="003D7A1F"/>
    <w:rsid w:val="003F75E4"/>
    <w:rsid w:val="004003E3"/>
    <w:rsid w:val="00402967"/>
    <w:rsid w:val="00422F9C"/>
    <w:rsid w:val="004339AD"/>
    <w:rsid w:val="00434F6D"/>
    <w:rsid w:val="004417FF"/>
    <w:rsid w:val="004427D5"/>
    <w:rsid w:val="0046020E"/>
    <w:rsid w:val="00462D29"/>
    <w:rsid w:val="00490026"/>
    <w:rsid w:val="004A7481"/>
    <w:rsid w:val="004B7047"/>
    <w:rsid w:val="004C051F"/>
    <w:rsid w:val="004C2A13"/>
    <w:rsid w:val="004D2B1B"/>
    <w:rsid w:val="004F69CA"/>
    <w:rsid w:val="00505203"/>
    <w:rsid w:val="00507277"/>
    <w:rsid w:val="00526F9A"/>
    <w:rsid w:val="00533305"/>
    <w:rsid w:val="0054348B"/>
    <w:rsid w:val="00566759"/>
    <w:rsid w:val="00566ECF"/>
    <w:rsid w:val="00567F80"/>
    <w:rsid w:val="005725B4"/>
    <w:rsid w:val="0057544F"/>
    <w:rsid w:val="005845AF"/>
    <w:rsid w:val="005862F7"/>
    <w:rsid w:val="005B0FE7"/>
    <w:rsid w:val="005B4AD0"/>
    <w:rsid w:val="005D1FCD"/>
    <w:rsid w:val="005E37EC"/>
    <w:rsid w:val="005F0CCB"/>
    <w:rsid w:val="006045A0"/>
    <w:rsid w:val="006117C5"/>
    <w:rsid w:val="006367CA"/>
    <w:rsid w:val="00654D1D"/>
    <w:rsid w:val="00657F12"/>
    <w:rsid w:val="006807A3"/>
    <w:rsid w:val="0068272E"/>
    <w:rsid w:val="00690930"/>
    <w:rsid w:val="00695A53"/>
    <w:rsid w:val="00696770"/>
    <w:rsid w:val="006A1C98"/>
    <w:rsid w:val="006C3C65"/>
    <w:rsid w:val="006C4CCE"/>
    <w:rsid w:val="006D235B"/>
    <w:rsid w:val="006E6ADE"/>
    <w:rsid w:val="007144D8"/>
    <w:rsid w:val="00760E1E"/>
    <w:rsid w:val="007851E2"/>
    <w:rsid w:val="00786DF1"/>
    <w:rsid w:val="00791D08"/>
    <w:rsid w:val="00795422"/>
    <w:rsid w:val="0079555C"/>
    <w:rsid w:val="007A4F5C"/>
    <w:rsid w:val="007C4E84"/>
    <w:rsid w:val="007C7EF6"/>
    <w:rsid w:val="007D2123"/>
    <w:rsid w:val="007D43B2"/>
    <w:rsid w:val="007E7788"/>
    <w:rsid w:val="007F7F7A"/>
    <w:rsid w:val="008024DF"/>
    <w:rsid w:val="008052FD"/>
    <w:rsid w:val="008138C1"/>
    <w:rsid w:val="00816289"/>
    <w:rsid w:val="008253BC"/>
    <w:rsid w:val="00833447"/>
    <w:rsid w:val="00834FE5"/>
    <w:rsid w:val="008529AF"/>
    <w:rsid w:val="00860BCA"/>
    <w:rsid w:val="00860D38"/>
    <w:rsid w:val="00862ACF"/>
    <w:rsid w:val="008646E9"/>
    <w:rsid w:val="00872955"/>
    <w:rsid w:val="008839D2"/>
    <w:rsid w:val="008921EE"/>
    <w:rsid w:val="0089722C"/>
    <w:rsid w:val="008E64A8"/>
    <w:rsid w:val="009007CB"/>
    <w:rsid w:val="00944DEA"/>
    <w:rsid w:val="00945C2E"/>
    <w:rsid w:val="00955909"/>
    <w:rsid w:val="0096325C"/>
    <w:rsid w:val="009635FD"/>
    <w:rsid w:val="00965A2D"/>
    <w:rsid w:val="009674CA"/>
    <w:rsid w:val="00993ED1"/>
    <w:rsid w:val="00995DF7"/>
    <w:rsid w:val="009A3F15"/>
    <w:rsid w:val="009A5A5D"/>
    <w:rsid w:val="009B1D1D"/>
    <w:rsid w:val="009B3654"/>
    <w:rsid w:val="009C008C"/>
    <w:rsid w:val="009D10BB"/>
    <w:rsid w:val="009D72E8"/>
    <w:rsid w:val="009E6249"/>
    <w:rsid w:val="00A049B7"/>
    <w:rsid w:val="00A06BE4"/>
    <w:rsid w:val="00A12DB6"/>
    <w:rsid w:val="00A22B23"/>
    <w:rsid w:val="00A24467"/>
    <w:rsid w:val="00A42804"/>
    <w:rsid w:val="00A70087"/>
    <w:rsid w:val="00A73EC3"/>
    <w:rsid w:val="00A8334C"/>
    <w:rsid w:val="00AA0262"/>
    <w:rsid w:val="00AA7E5D"/>
    <w:rsid w:val="00AB2048"/>
    <w:rsid w:val="00AD3303"/>
    <w:rsid w:val="00AD592F"/>
    <w:rsid w:val="00AD6B54"/>
    <w:rsid w:val="00AE29C1"/>
    <w:rsid w:val="00AE5DF2"/>
    <w:rsid w:val="00AE6657"/>
    <w:rsid w:val="00AF5C7D"/>
    <w:rsid w:val="00B16BA8"/>
    <w:rsid w:val="00B24E04"/>
    <w:rsid w:val="00B26BBF"/>
    <w:rsid w:val="00B274BA"/>
    <w:rsid w:val="00B32219"/>
    <w:rsid w:val="00B5087F"/>
    <w:rsid w:val="00B66EC1"/>
    <w:rsid w:val="00B717D0"/>
    <w:rsid w:val="00B83A4E"/>
    <w:rsid w:val="00B92BA7"/>
    <w:rsid w:val="00B931AB"/>
    <w:rsid w:val="00B941FE"/>
    <w:rsid w:val="00B954E9"/>
    <w:rsid w:val="00B964E9"/>
    <w:rsid w:val="00BA666B"/>
    <w:rsid w:val="00BB0511"/>
    <w:rsid w:val="00BB267E"/>
    <w:rsid w:val="00BB301C"/>
    <w:rsid w:val="00BB35EF"/>
    <w:rsid w:val="00BB634F"/>
    <w:rsid w:val="00BC6E28"/>
    <w:rsid w:val="00BE68DF"/>
    <w:rsid w:val="00BF7DA2"/>
    <w:rsid w:val="00C07AFF"/>
    <w:rsid w:val="00C21DB1"/>
    <w:rsid w:val="00C23171"/>
    <w:rsid w:val="00C30354"/>
    <w:rsid w:val="00C57B23"/>
    <w:rsid w:val="00C60F8A"/>
    <w:rsid w:val="00C62428"/>
    <w:rsid w:val="00C77B54"/>
    <w:rsid w:val="00C80670"/>
    <w:rsid w:val="00C80BFD"/>
    <w:rsid w:val="00C866AC"/>
    <w:rsid w:val="00C93E41"/>
    <w:rsid w:val="00CB427D"/>
    <w:rsid w:val="00CB57A5"/>
    <w:rsid w:val="00CE1AFA"/>
    <w:rsid w:val="00CE305C"/>
    <w:rsid w:val="00CE3853"/>
    <w:rsid w:val="00CF3947"/>
    <w:rsid w:val="00D04BEE"/>
    <w:rsid w:val="00D07ADD"/>
    <w:rsid w:val="00D100BF"/>
    <w:rsid w:val="00D1028B"/>
    <w:rsid w:val="00D6187F"/>
    <w:rsid w:val="00D822AC"/>
    <w:rsid w:val="00D837FE"/>
    <w:rsid w:val="00DA149A"/>
    <w:rsid w:val="00DC2333"/>
    <w:rsid w:val="00DC75EF"/>
    <w:rsid w:val="00DE3AA5"/>
    <w:rsid w:val="00DE3FA1"/>
    <w:rsid w:val="00DF030E"/>
    <w:rsid w:val="00DF0BAC"/>
    <w:rsid w:val="00E04D43"/>
    <w:rsid w:val="00E15F4D"/>
    <w:rsid w:val="00E25842"/>
    <w:rsid w:val="00E47662"/>
    <w:rsid w:val="00E5202E"/>
    <w:rsid w:val="00E641CB"/>
    <w:rsid w:val="00E84352"/>
    <w:rsid w:val="00E956F8"/>
    <w:rsid w:val="00EA21EA"/>
    <w:rsid w:val="00EA3690"/>
    <w:rsid w:val="00EB3906"/>
    <w:rsid w:val="00EC51F6"/>
    <w:rsid w:val="00ED0C1B"/>
    <w:rsid w:val="00ED3755"/>
    <w:rsid w:val="00F17B7B"/>
    <w:rsid w:val="00F30FD4"/>
    <w:rsid w:val="00F31A08"/>
    <w:rsid w:val="00F32654"/>
    <w:rsid w:val="00F410F8"/>
    <w:rsid w:val="00F656F6"/>
    <w:rsid w:val="00F86D6E"/>
    <w:rsid w:val="00F94DA0"/>
    <w:rsid w:val="00F9772A"/>
    <w:rsid w:val="00FA2340"/>
    <w:rsid w:val="00FA6512"/>
    <w:rsid w:val="00FB6A46"/>
    <w:rsid w:val="00FB7C95"/>
    <w:rsid w:val="00FD4A8F"/>
    <w:rsid w:val="00FE0E69"/>
    <w:rsid w:val="00FE3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4B8242"/>
  <w14:defaultImageDpi w14:val="96"/>
  <w15:docId w15:val="{B27278E8-28B6-C647-B2B7-4F3E5481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Bullet 3" w:semiHidden="1" w:unhideWhenUsed="1"/>
    <w:lsdException w:name="List Number 2" w:semiHidden="1" w:unhideWhenUsed="1"/>
    <w:lsdException w:name="List Number 3" w:semiHidden="1" w:unhideWhenUsed="1"/>
    <w:lsdException w:name="Title" w:uiPriority="10" w:qFormat="1"/>
    <w:lsdException w:name="Default Paragraph Font" w:semiHidden="1" w:uiPriority="1" w:unhideWhenUsed="1"/>
    <w:lsdException w:name="Subtitle" w:uiPriority="1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Strong" w:uiPriority="22" w:qFormat="1"/>
    <w:lsdException w:name="Emphasis" w:uiPriority="20"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0D1808"/>
    <w:rPr>
      <w:rFonts w:ascii="Segoe UI Historic" w:hAnsi="Segoe UI Historic" w:cs="Segoe UI Historic"/>
      <w:sz w:val="18"/>
      <w:szCs w:val="18"/>
    </w:rPr>
  </w:style>
  <w:style w:type="character" w:customStyle="1" w:styleId="BalloonTextChar">
    <w:name w:val="Balloon Text Char"/>
    <w:basedOn w:val="DefaultParagraphFont"/>
    <w:link w:val="BalloonText"/>
    <w:uiPriority w:val="99"/>
    <w:locked/>
    <w:rsid w:val="000D1808"/>
    <w:rPr>
      <w:rFonts w:ascii="Segoe UI Historic" w:hAnsi="Segoe UI Historic" w:cs="Segoe UI Historic"/>
      <w:sz w:val="18"/>
      <w:szCs w:val="18"/>
    </w:rPr>
  </w:style>
  <w:style w:type="paragraph" w:customStyle="1" w:styleId="H1">
    <w:name w:val="H1"/>
    <w:uiPriority w:val="99"/>
    <w:rsid w:val="005845AF"/>
    <w:pPr>
      <w:spacing w:before="180" w:after="180" w:line="300" w:lineRule="exact"/>
    </w:pPr>
    <w:rPr>
      <w:rFonts w:ascii="Formata MediumCondensed" w:hAnsi="Formata MediumCondensed" w:cs="Formata MediumCondensed"/>
      <w:color w:val="255194"/>
      <w:sz w:val="26"/>
      <w:szCs w:val="26"/>
    </w:rPr>
  </w:style>
  <w:style w:type="paragraph" w:styleId="Header">
    <w:name w:val="header"/>
    <w:basedOn w:val="Normal"/>
    <w:link w:val="HeaderChar"/>
    <w:uiPriority w:val="99"/>
    <w:rsid w:val="00BB301C"/>
    <w:pPr>
      <w:tabs>
        <w:tab w:val="center" w:pos="4680"/>
        <w:tab w:val="right" w:pos="9360"/>
      </w:tabs>
    </w:pPr>
  </w:style>
  <w:style w:type="character" w:customStyle="1" w:styleId="HeaderChar">
    <w:name w:val="Header Char"/>
    <w:basedOn w:val="DefaultParagraphFont"/>
    <w:link w:val="Header"/>
    <w:uiPriority w:val="99"/>
    <w:locked/>
    <w:rsid w:val="00BB301C"/>
    <w:rPr>
      <w:rFonts w:cs="Times New Roman"/>
    </w:rPr>
  </w:style>
  <w:style w:type="paragraph" w:styleId="Footer">
    <w:name w:val="footer"/>
    <w:basedOn w:val="Normal"/>
    <w:link w:val="FooterChar"/>
    <w:uiPriority w:val="99"/>
    <w:rsid w:val="00BB301C"/>
    <w:pPr>
      <w:tabs>
        <w:tab w:val="center" w:pos="4680"/>
        <w:tab w:val="right" w:pos="9360"/>
      </w:tabs>
    </w:pPr>
  </w:style>
  <w:style w:type="character" w:customStyle="1" w:styleId="FooterChar">
    <w:name w:val="Footer Char"/>
    <w:basedOn w:val="DefaultParagraphFont"/>
    <w:link w:val="Footer"/>
    <w:uiPriority w:val="99"/>
    <w:locked/>
    <w:rsid w:val="00BB301C"/>
    <w:rPr>
      <w:rFonts w:cs="Times New Roman"/>
    </w:rPr>
  </w:style>
  <w:style w:type="character" w:styleId="CommentReference">
    <w:name w:val="annotation reference"/>
    <w:basedOn w:val="DefaultParagraphFont"/>
    <w:uiPriority w:val="99"/>
    <w:rsid w:val="00073235"/>
    <w:rPr>
      <w:rFonts w:cs="Times New Roman"/>
      <w:sz w:val="16"/>
      <w:szCs w:val="16"/>
    </w:rPr>
  </w:style>
  <w:style w:type="paragraph" w:styleId="CommentText">
    <w:name w:val="annotation text"/>
    <w:basedOn w:val="Normal"/>
    <w:link w:val="CommentTextChar"/>
    <w:uiPriority w:val="99"/>
    <w:rsid w:val="00073235"/>
  </w:style>
  <w:style w:type="character" w:customStyle="1" w:styleId="CommentTextChar">
    <w:name w:val="Comment Text Char"/>
    <w:basedOn w:val="DefaultParagraphFont"/>
    <w:link w:val="CommentText"/>
    <w:uiPriority w:val="99"/>
    <w:locked/>
    <w:rsid w:val="00073235"/>
    <w:rPr>
      <w:rFonts w:cs="Times New Roman"/>
    </w:rPr>
  </w:style>
  <w:style w:type="paragraph" w:styleId="CommentSubject">
    <w:name w:val="annotation subject"/>
    <w:basedOn w:val="CommentText"/>
    <w:next w:val="CommentText"/>
    <w:link w:val="CommentSubjectChar"/>
    <w:uiPriority w:val="99"/>
    <w:rsid w:val="00073235"/>
    <w:rPr>
      <w:b/>
      <w:bCs/>
    </w:rPr>
  </w:style>
  <w:style w:type="character" w:customStyle="1" w:styleId="CommentSubjectChar">
    <w:name w:val="Comment Subject Char"/>
    <w:basedOn w:val="CommentTextChar"/>
    <w:link w:val="CommentSubject"/>
    <w:uiPriority w:val="99"/>
    <w:locked/>
    <w:rsid w:val="00073235"/>
    <w:rPr>
      <w:rFonts w:cs="Times New Roman"/>
      <w:b/>
      <w:bCs/>
    </w:rPr>
  </w:style>
  <w:style w:type="paragraph" w:styleId="Revision">
    <w:name w:val="Revision"/>
    <w:hidden/>
    <w:uiPriority w:val="99"/>
    <w:semiHidden/>
    <w:rsid w:val="00A73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F4C19-C26B-4FE9-A559-453A8C88E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5441</Words>
  <Characters>3124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Chapter 01 TB revisions 2 19 2017</vt:lpstr>
    </vt:vector>
  </TitlesOfParts>
  <Company/>
  <LinksUpToDate>false</LinksUpToDate>
  <CharactersWithSpaces>3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1 TB revisions 2 19 2017</dc:title>
  <dc:subject/>
  <dc:creator>Comp</dc:creator>
  <cp:keywords/>
  <dc:description/>
  <cp:lastModifiedBy>Amy M. Romano</cp:lastModifiedBy>
  <cp:revision>4</cp:revision>
  <dcterms:created xsi:type="dcterms:W3CDTF">2020-05-20T22:36:00Z</dcterms:created>
  <dcterms:modified xsi:type="dcterms:W3CDTF">2020-06-03T17:59:00Z</dcterms:modified>
</cp:coreProperties>
</file>